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D7070F" w14:textId="1E968BFF" w:rsidR="007D4436" w:rsidRPr="00D733E0" w:rsidRDefault="007D4436" w:rsidP="007D4436">
      <w:pPr>
        <w:rPr>
          <w:b/>
        </w:rPr>
      </w:pPr>
      <w:bookmarkStart w:id="0" w:name="_GoBack"/>
      <w:bookmarkEnd w:id="0"/>
      <w:r w:rsidRPr="00D733E0">
        <w:rPr>
          <w:b/>
        </w:rPr>
        <w:t xml:space="preserve">Supplementary Table 1. Inter- and intra- observer agreement for </w:t>
      </w:r>
      <w:r w:rsidR="002F6582" w:rsidRPr="00D733E0">
        <w:rPr>
          <w:b/>
        </w:rPr>
        <w:t>pressure pain detection threshold (</w:t>
      </w:r>
      <w:r w:rsidRPr="00D733E0">
        <w:rPr>
          <w:b/>
        </w:rPr>
        <w:t>PPT</w:t>
      </w:r>
      <w:r w:rsidR="002F6582" w:rsidRPr="00D733E0">
        <w:rPr>
          <w:b/>
        </w:rPr>
        <w:t>)</w:t>
      </w:r>
      <w:r w:rsidRPr="00D733E0">
        <w:rPr>
          <w:b/>
        </w:rPr>
        <w:t xml:space="preserve"> assessments</w:t>
      </w:r>
    </w:p>
    <w:p w14:paraId="7F952B9C" w14:textId="77777777" w:rsidR="007D4436" w:rsidRPr="00D733E0" w:rsidRDefault="007D4436" w:rsidP="007D4436">
      <w:pPr>
        <w:rPr>
          <w:bCs/>
        </w:rPr>
      </w:pPr>
    </w:p>
    <w:p w14:paraId="18B707BF" w14:textId="77777777" w:rsidR="007D4436" w:rsidRPr="00D733E0" w:rsidRDefault="007D4436" w:rsidP="007D4436">
      <w:pPr>
        <w:rPr>
          <w:bCs/>
        </w:rPr>
      </w:pPr>
    </w:p>
    <w:p w14:paraId="40B0D878" w14:textId="77777777" w:rsidR="007D4436" w:rsidRPr="00D733E0" w:rsidRDefault="007D4436" w:rsidP="007D4436">
      <w:pPr>
        <w:rPr>
          <w:bCs/>
        </w:rPr>
      </w:pPr>
    </w:p>
    <w:p w14:paraId="5B6D4244" w14:textId="77777777" w:rsidR="007D4436" w:rsidRPr="00D733E0" w:rsidRDefault="007D4436" w:rsidP="007D4436">
      <w:pPr>
        <w:rPr>
          <w:bCs/>
        </w:rPr>
      </w:pPr>
    </w:p>
    <w:p w14:paraId="09942045" w14:textId="77777777" w:rsidR="007D4436" w:rsidRPr="00D733E0" w:rsidRDefault="007D4436" w:rsidP="007D4436">
      <w:pPr>
        <w:rPr>
          <w:bCs/>
        </w:rPr>
      </w:pPr>
    </w:p>
    <w:p w14:paraId="12A6AA52" w14:textId="77777777" w:rsidR="007D4436" w:rsidRPr="00D733E0" w:rsidRDefault="007D4436" w:rsidP="007D4436">
      <w:pPr>
        <w:rPr>
          <w:bCs/>
        </w:rPr>
      </w:pPr>
    </w:p>
    <w:p w14:paraId="735737B4" w14:textId="77777777" w:rsidR="007D4436" w:rsidRPr="00D733E0" w:rsidRDefault="007D4436" w:rsidP="007D4436">
      <w:pPr>
        <w:pStyle w:val="NoSpacing"/>
      </w:pPr>
    </w:p>
    <w:p w14:paraId="6FADBF35" w14:textId="77777777" w:rsidR="007D4436" w:rsidRPr="00D733E0" w:rsidRDefault="007D4436" w:rsidP="007D4436">
      <w:pPr>
        <w:pStyle w:val="NoSpacing"/>
      </w:pPr>
      <w:r w:rsidRPr="00D733E0">
        <w:t xml:space="preserve">List of assessors:  Laura Marshall (LM), Nadia Frowd (NF).  </w:t>
      </w:r>
    </w:p>
    <w:p w14:paraId="778D482A" w14:textId="0909B56C" w:rsidR="007D4436" w:rsidRPr="00D733E0" w:rsidRDefault="007D4436" w:rsidP="007D4436">
      <w:pPr>
        <w:pStyle w:val="NoSpacing"/>
      </w:pPr>
      <w:r w:rsidRPr="00D733E0">
        <w:t>Abbreviations:</w:t>
      </w:r>
      <w:r w:rsidRPr="00D733E0">
        <w:tab/>
      </w:r>
      <w:r w:rsidR="005B6B51" w:rsidRPr="00D733E0">
        <w:t xml:space="preserve">CCC – concordance correlation coefficient, </w:t>
      </w:r>
      <w:r w:rsidRPr="00D733E0">
        <w:t>CI – confidence interval, PPT – pain pressure thresholds</w:t>
      </w:r>
      <w:r w:rsidR="005B6B51" w:rsidRPr="00D733E0">
        <w:t>, n=number of participants assessed</w:t>
      </w:r>
    </w:p>
    <w:p w14:paraId="3F36CBDA" w14:textId="77777777" w:rsidR="007D4436" w:rsidRPr="00D733E0" w:rsidRDefault="007D4436" w:rsidP="007D4436">
      <w:pPr>
        <w:rPr>
          <w:b/>
        </w:rPr>
      </w:pPr>
    </w:p>
    <w:p w14:paraId="34373846" w14:textId="77777777" w:rsidR="007D4436" w:rsidRPr="00D733E0" w:rsidRDefault="007D4436" w:rsidP="007D4436">
      <w:pPr>
        <w:rPr>
          <w:b/>
        </w:rPr>
      </w:pPr>
    </w:p>
    <w:tbl>
      <w:tblPr>
        <w:tblStyle w:val="PlainTable2"/>
        <w:tblpPr w:leftFromText="180" w:rightFromText="180" w:vertAnchor="page" w:horzAnchor="margin" w:tblpXSpec="center" w:tblpY="1887"/>
        <w:tblW w:w="11340" w:type="dxa"/>
        <w:tblLook w:val="04A0" w:firstRow="1" w:lastRow="0" w:firstColumn="1" w:lastColumn="0" w:noHBand="0" w:noVBand="1"/>
      </w:tblPr>
      <w:tblGrid>
        <w:gridCol w:w="2664"/>
        <w:gridCol w:w="1225"/>
        <w:gridCol w:w="416"/>
        <w:gridCol w:w="3204"/>
        <w:gridCol w:w="1225"/>
        <w:gridCol w:w="416"/>
        <w:gridCol w:w="2190"/>
      </w:tblGrid>
      <w:tr w:rsidR="007D4436" w:rsidRPr="00D733E0" w14:paraId="4ACE6430" w14:textId="77777777" w:rsidTr="007D44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dxa"/>
            <w:tcBorders>
              <w:top w:val="single" w:sz="4" w:space="0" w:color="auto"/>
            </w:tcBorders>
          </w:tcPr>
          <w:p w14:paraId="4576933F" w14:textId="77777777" w:rsidR="007D4436" w:rsidRPr="00D733E0" w:rsidRDefault="007D4436" w:rsidP="007D4436">
            <w:pPr>
              <w:spacing w:after="160" w:line="259" w:lineRule="auto"/>
              <w:rPr>
                <w:b w:val="0"/>
              </w:rPr>
            </w:pPr>
          </w:p>
        </w:tc>
        <w:tc>
          <w:tcPr>
            <w:tcW w:w="4845" w:type="dxa"/>
            <w:gridSpan w:val="3"/>
            <w:tcBorders>
              <w:top w:val="single" w:sz="4" w:space="0" w:color="auto"/>
              <w:right w:val="single" w:sz="24" w:space="0" w:color="auto"/>
            </w:tcBorders>
          </w:tcPr>
          <w:p w14:paraId="70FBAC1A" w14:textId="77777777" w:rsidR="007D4436" w:rsidRPr="00D733E0" w:rsidRDefault="007D4436" w:rsidP="007D4436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D733E0">
              <w:rPr>
                <w:b w:val="0"/>
              </w:rPr>
              <w:t>Inter-observer agreement</w:t>
            </w:r>
          </w:p>
        </w:tc>
        <w:tc>
          <w:tcPr>
            <w:tcW w:w="3831" w:type="dxa"/>
            <w:gridSpan w:val="3"/>
            <w:tcBorders>
              <w:top w:val="single" w:sz="4" w:space="0" w:color="auto"/>
              <w:left w:val="single" w:sz="24" w:space="0" w:color="auto"/>
            </w:tcBorders>
          </w:tcPr>
          <w:p w14:paraId="020667F2" w14:textId="77777777" w:rsidR="007D4436" w:rsidRPr="00D733E0" w:rsidRDefault="007D4436" w:rsidP="007D4436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D733E0">
              <w:rPr>
                <w:b w:val="0"/>
              </w:rPr>
              <w:t>Intra-observer agreement</w:t>
            </w:r>
          </w:p>
        </w:tc>
      </w:tr>
      <w:tr w:rsidR="007D4436" w:rsidRPr="00D733E0" w14:paraId="3E7D69C6" w14:textId="77777777" w:rsidTr="007D44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dxa"/>
            <w:tcBorders>
              <w:top w:val="single" w:sz="4" w:space="0" w:color="auto"/>
            </w:tcBorders>
          </w:tcPr>
          <w:p w14:paraId="6AE664E5" w14:textId="10856A8A" w:rsidR="007D4436" w:rsidRPr="00D733E0" w:rsidRDefault="007D4436" w:rsidP="001D6AF4">
            <w:pPr>
              <w:spacing w:after="160" w:line="259" w:lineRule="auto"/>
              <w:rPr>
                <w:b w:val="0"/>
              </w:rPr>
            </w:pPr>
            <w:r w:rsidRPr="00D733E0">
              <w:rPr>
                <w:b w:val="0"/>
              </w:rPr>
              <w:t>Anatomical site</w:t>
            </w:r>
          </w:p>
        </w:tc>
        <w:tc>
          <w:tcPr>
            <w:tcW w:w="1225" w:type="dxa"/>
            <w:tcBorders>
              <w:top w:val="single" w:sz="4" w:space="0" w:color="auto"/>
            </w:tcBorders>
          </w:tcPr>
          <w:p w14:paraId="23B9A5C5" w14:textId="77777777" w:rsidR="007D4436" w:rsidRPr="00D733E0" w:rsidRDefault="007D4436" w:rsidP="007D443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 w:rsidRPr="00D733E0">
              <w:rPr>
                <w:bCs/>
              </w:rPr>
              <w:t>Observers</w:t>
            </w:r>
          </w:p>
        </w:tc>
        <w:tc>
          <w:tcPr>
            <w:tcW w:w="416" w:type="dxa"/>
            <w:tcBorders>
              <w:top w:val="single" w:sz="4" w:space="0" w:color="auto"/>
            </w:tcBorders>
          </w:tcPr>
          <w:p w14:paraId="241944B8" w14:textId="77777777" w:rsidR="007D4436" w:rsidRPr="00D733E0" w:rsidRDefault="007D4436" w:rsidP="007D443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 w:rsidRPr="00D733E0">
              <w:rPr>
                <w:bCs/>
              </w:rPr>
              <w:t>n</w:t>
            </w:r>
          </w:p>
        </w:tc>
        <w:tc>
          <w:tcPr>
            <w:tcW w:w="3204" w:type="dxa"/>
            <w:tcBorders>
              <w:top w:val="single" w:sz="4" w:space="0" w:color="auto"/>
              <w:right w:val="single" w:sz="24" w:space="0" w:color="auto"/>
            </w:tcBorders>
          </w:tcPr>
          <w:p w14:paraId="786E0BA0" w14:textId="77777777" w:rsidR="007D4436" w:rsidRPr="00D733E0" w:rsidRDefault="007D4436" w:rsidP="007D443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 w:rsidRPr="00D733E0">
              <w:rPr>
                <w:bCs/>
              </w:rPr>
              <w:t>CCC (95% C.I.)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24" w:space="0" w:color="auto"/>
            </w:tcBorders>
          </w:tcPr>
          <w:p w14:paraId="30C0EF96" w14:textId="77777777" w:rsidR="007D4436" w:rsidRPr="00D733E0" w:rsidRDefault="007D4436" w:rsidP="007D443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 w:rsidRPr="00D733E0">
              <w:rPr>
                <w:bCs/>
              </w:rPr>
              <w:t>Observers</w:t>
            </w:r>
          </w:p>
        </w:tc>
        <w:tc>
          <w:tcPr>
            <w:tcW w:w="416" w:type="dxa"/>
            <w:tcBorders>
              <w:top w:val="single" w:sz="4" w:space="0" w:color="auto"/>
            </w:tcBorders>
          </w:tcPr>
          <w:p w14:paraId="74B42E12" w14:textId="77777777" w:rsidR="007D4436" w:rsidRPr="00D733E0" w:rsidRDefault="007D4436" w:rsidP="007D443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 w:rsidRPr="00D733E0">
              <w:rPr>
                <w:bCs/>
              </w:rPr>
              <w:t>n</w:t>
            </w:r>
          </w:p>
        </w:tc>
        <w:tc>
          <w:tcPr>
            <w:tcW w:w="2190" w:type="dxa"/>
            <w:tcBorders>
              <w:top w:val="single" w:sz="4" w:space="0" w:color="auto"/>
            </w:tcBorders>
          </w:tcPr>
          <w:p w14:paraId="3F586DE9" w14:textId="77777777" w:rsidR="007D4436" w:rsidRPr="00D733E0" w:rsidRDefault="007D4436" w:rsidP="007D443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 w:rsidRPr="00D733E0">
              <w:rPr>
                <w:bCs/>
              </w:rPr>
              <w:t>CCC (95% C.I.)</w:t>
            </w:r>
          </w:p>
        </w:tc>
      </w:tr>
      <w:tr w:rsidR="007D4436" w:rsidRPr="00D733E0" w14:paraId="69C8A928" w14:textId="77777777" w:rsidTr="007D4436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dxa"/>
          </w:tcPr>
          <w:p w14:paraId="6C4F9A82" w14:textId="77777777" w:rsidR="007D4436" w:rsidRPr="00D733E0" w:rsidRDefault="007D4436" w:rsidP="007D4436">
            <w:pPr>
              <w:spacing w:after="160" w:line="259" w:lineRule="auto"/>
              <w:rPr>
                <w:b w:val="0"/>
              </w:rPr>
            </w:pPr>
            <w:r w:rsidRPr="00D733E0">
              <w:rPr>
                <w:b w:val="0"/>
              </w:rPr>
              <w:t>Proximal tibia</w:t>
            </w:r>
          </w:p>
        </w:tc>
        <w:tc>
          <w:tcPr>
            <w:tcW w:w="1225" w:type="dxa"/>
          </w:tcPr>
          <w:p w14:paraId="44E7554D" w14:textId="77777777" w:rsidR="007D4436" w:rsidRPr="00D733E0" w:rsidRDefault="007D4436" w:rsidP="007D443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D733E0">
              <w:rPr>
                <w:bCs/>
              </w:rPr>
              <w:t>NF-LM</w:t>
            </w:r>
          </w:p>
        </w:tc>
        <w:tc>
          <w:tcPr>
            <w:tcW w:w="416" w:type="dxa"/>
          </w:tcPr>
          <w:p w14:paraId="79C05059" w14:textId="77777777" w:rsidR="007D4436" w:rsidRPr="00D733E0" w:rsidRDefault="007D4436" w:rsidP="007D443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D733E0">
              <w:rPr>
                <w:bCs/>
              </w:rPr>
              <w:t>8</w:t>
            </w:r>
          </w:p>
        </w:tc>
        <w:tc>
          <w:tcPr>
            <w:tcW w:w="3204" w:type="dxa"/>
            <w:tcBorders>
              <w:right w:val="single" w:sz="24" w:space="0" w:color="auto"/>
            </w:tcBorders>
          </w:tcPr>
          <w:p w14:paraId="61D75D51" w14:textId="77777777" w:rsidR="007D4436" w:rsidRPr="00D733E0" w:rsidRDefault="007D4436" w:rsidP="007D443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D733E0">
              <w:rPr>
                <w:bCs/>
              </w:rPr>
              <w:t>0.51 (-0.01 to 1.02)</w:t>
            </w:r>
          </w:p>
        </w:tc>
        <w:tc>
          <w:tcPr>
            <w:tcW w:w="1225" w:type="dxa"/>
            <w:tcBorders>
              <w:left w:val="single" w:sz="24" w:space="0" w:color="auto"/>
            </w:tcBorders>
          </w:tcPr>
          <w:p w14:paraId="1E23D75A" w14:textId="77777777" w:rsidR="007D4436" w:rsidRPr="00D733E0" w:rsidRDefault="007D4436" w:rsidP="007D443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D733E0">
              <w:rPr>
                <w:bCs/>
              </w:rPr>
              <w:t>LM</w:t>
            </w:r>
          </w:p>
        </w:tc>
        <w:tc>
          <w:tcPr>
            <w:tcW w:w="416" w:type="dxa"/>
          </w:tcPr>
          <w:p w14:paraId="600952E3" w14:textId="77777777" w:rsidR="007D4436" w:rsidRPr="00D733E0" w:rsidRDefault="007D4436" w:rsidP="007D443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D733E0">
              <w:rPr>
                <w:bCs/>
              </w:rPr>
              <w:t>8</w:t>
            </w:r>
          </w:p>
        </w:tc>
        <w:tc>
          <w:tcPr>
            <w:tcW w:w="2190" w:type="dxa"/>
          </w:tcPr>
          <w:p w14:paraId="60BDBB55" w14:textId="77777777" w:rsidR="007D4436" w:rsidRPr="00D733E0" w:rsidRDefault="007D4436" w:rsidP="007D443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D733E0">
              <w:rPr>
                <w:bCs/>
              </w:rPr>
              <w:t>0.60 (0.28 to 0.92)</w:t>
            </w:r>
          </w:p>
        </w:tc>
      </w:tr>
      <w:tr w:rsidR="007D4436" w:rsidRPr="00D733E0" w14:paraId="6E9C7354" w14:textId="77777777" w:rsidTr="007D44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dxa"/>
          </w:tcPr>
          <w:p w14:paraId="520E5858" w14:textId="77777777" w:rsidR="007D4436" w:rsidRPr="00D733E0" w:rsidRDefault="007D4436" w:rsidP="007D4436">
            <w:pPr>
              <w:spacing w:after="160" w:line="259" w:lineRule="auto"/>
              <w:rPr>
                <w:b w:val="0"/>
              </w:rPr>
            </w:pPr>
            <w:r w:rsidRPr="00D733E0">
              <w:rPr>
                <w:b w:val="0"/>
              </w:rPr>
              <w:t>Sternum</w:t>
            </w:r>
          </w:p>
        </w:tc>
        <w:tc>
          <w:tcPr>
            <w:tcW w:w="1225" w:type="dxa"/>
          </w:tcPr>
          <w:p w14:paraId="0B6008A1" w14:textId="77777777" w:rsidR="007D4436" w:rsidRPr="00D733E0" w:rsidRDefault="007D4436" w:rsidP="007D443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 w:rsidRPr="00D733E0">
              <w:rPr>
                <w:bCs/>
              </w:rPr>
              <w:t>NF-LM</w:t>
            </w:r>
          </w:p>
        </w:tc>
        <w:tc>
          <w:tcPr>
            <w:tcW w:w="416" w:type="dxa"/>
          </w:tcPr>
          <w:p w14:paraId="7E37C819" w14:textId="77777777" w:rsidR="007D4436" w:rsidRPr="00D733E0" w:rsidRDefault="007D4436" w:rsidP="007D443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 w:rsidRPr="00D733E0">
              <w:rPr>
                <w:bCs/>
              </w:rPr>
              <w:t>8</w:t>
            </w:r>
          </w:p>
        </w:tc>
        <w:tc>
          <w:tcPr>
            <w:tcW w:w="3204" w:type="dxa"/>
            <w:tcBorders>
              <w:right w:val="single" w:sz="24" w:space="0" w:color="auto"/>
            </w:tcBorders>
          </w:tcPr>
          <w:p w14:paraId="3D046F74" w14:textId="77777777" w:rsidR="007D4436" w:rsidRPr="00D733E0" w:rsidRDefault="007D4436" w:rsidP="007D443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 w:rsidRPr="00D733E0">
              <w:rPr>
                <w:bCs/>
              </w:rPr>
              <w:t>0.61 (0.17 to 1.05)</w:t>
            </w:r>
          </w:p>
        </w:tc>
        <w:tc>
          <w:tcPr>
            <w:tcW w:w="1225" w:type="dxa"/>
            <w:tcBorders>
              <w:left w:val="single" w:sz="24" w:space="0" w:color="auto"/>
            </w:tcBorders>
          </w:tcPr>
          <w:p w14:paraId="6E347F18" w14:textId="77777777" w:rsidR="007D4436" w:rsidRPr="00D733E0" w:rsidRDefault="007D4436" w:rsidP="007D443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 w:rsidRPr="00D733E0">
              <w:rPr>
                <w:bCs/>
              </w:rPr>
              <w:t>LM</w:t>
            </w:r>
          </w:p>
        </w:tc>
        <w:tc>
          <w:tcPr>
            <w:tcW w:w="416" w:type="dxa"/>
          </w:tcPr>
          <w:p w14:paraId="6EFCA045" w14:textId="77777777" w:rsidR="007D4436" w:rsidRPr="00D733E0" w:rsidRDefault="007D4436" w:rsidP="007D443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 w:rsidRPr="00D733E0">
              <w:rPr>
                <w:bCs/>
              </w:rPr>
              <w:t>9</w:t>
            </w:r>
          </w:p>
        </w:tc>
        <w:tc>
          <w:tcPr>
            <w:tcW w:w="2190" w:type="dxa"/>
          </w:tcPr>
          <w:p w14:paraId="6C9D6E46" w14:textId="77777777" w:rsidR="007D4436" w:rsidRPr="00D733E0" w:rsidRDefault="007D4436" w:rsidP="007D443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 w:rsidRPr="00D733E0">
              <w:rPr>
                <w:bCs/>
              </w:rPr>
              <w:t>0.39 (-0.13 to 0.91)</w:t>
            </w:r>
          </w:p>
        </w:tc>
      </w:tr>
      <w:tr w:rsidR="007D4436" w:rsidRPr="00D733E0" w14:paraId="481C57C2" w14:textId="77777777" w:rsidTr="007D4436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dxa"/>
          </w:tcPr>
          <w:p w14:paraId="0301601F" w14:textId="77777777" w:rsidR="007D4436" w:rsidRPr="00D733E0" w:rsidRDefault="007D4436" w:rsidP="007D4436">
            <w:pPr>
              <w:spacing w:after="160" w:line="259" w:lineRule="auto"/>
              <w:rPr>
                <w:b w:val="0"/>
              </w:rPr>
            </w:pPr>
            <w:r w:rsidRPr="00D733E0">
              <w:rPr>
                <w:b w:val="0"/>
              </w:rPr>
              <w:t>Medial Joint Line</w:t>
            </w:r>
          </w:p>
        </w:tc>
        <w:tc>
          <w:tcPr>
            <w:tcW w:w="1225" w:type="dxa"/>
          </w:tcPr>
          <w:p w14:paraId="66D12973" w14:textId="77777777" w:rsidR="007D4436" w:rsidRPr="00D733E0" w:rsidRDefault="007D4436" w:rsidP="007D443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D733E0">
              <w:rPr>
                <w:bCs/>
              </w:rPr>
              <w:t>NF-LM</w:t>
            </w:r>
          </w:p>
        </w:tc>
        <w:tc>
          <w:tcPr>
            <w:tcW w:w="416" w:type="dxa"/>
          </w:tcPr>
          <w:p w14:paraId="013016B9" w14:textId="77777777" w:rsidR="007D4436" w:rsidRPr="00D733E0" w:rsidRDefault="007D4436" w:rsidP="007D443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D733E0">
              <w:rPr>
                <w:bCs/>
              </w:rPr>
              <w:t>8</w:t>
            </w:r>
          </w:p>
        </w:tc>
        <w:tc>
          <w:tcPr>
            <w:tcW w:w="3204" w:type="dxa"/>
            <w:tcBorders>
              <w:right w:val="single" w:sz="24" w:space="0" w:color="auto"/>
            </w:tcBorders>
          </w:tcPr>
          <w:p w14:paraId="2CE45794" w14:textId="77777777" w:rsidR="007D4436" w:rsidRPr="00D733E0" w:rsidRDefault="007D4436" w:rsidP="007D443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D733E0">
              <w:rPr>
                <w:bCs/>
              </w:rPr>
              <w:t>0.75 (0.43 to 1.07)</w:t>
            </w:r>
          </w:p>
        </w:tc>
        <w:tc>
          <w:tcPr>
            <w:tcW w:w="1225" w:type="dxa"/>
            <w:tcBorders>
              <w:left w:val="single" w:sz="24" w:space="0" w:color="auto"/>
            </w:tcBorders>
          </w:tcPr>
          <w:p w14:paraId="4F008E3A" w14:textId="77777777" w:rsidR="007D4436" w:rsidRPr="00D733E0" w:rsidRDefault="007D4436" w:rsidP="007D443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D733E0">
              <w:rPr>
                <w:bCs/>
              </w:rPr>
              <w:t>LM</w:t>
            </w:r>
          </w:p>
        </w:tc>
        <w:tc>
          <w:tcPr>
            <w:tcW w:w="416" w:type="dxa"/>
          </w:tcPr>
          <w:p w14:paraId="635D14A8" w14:textId="77777777" w:rsidR="007D4436" w:rsidRPr="00D733E0" w:rsidRDefault="007D4436" w:rsidP="007D443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D733E0">
              <w:rPr>
                <w:bCs/>
              </w:rPr>
              <w:t>8</w:t>
            </w:r>
          </w:p>
        </w:tc>
        <w:tc>
          <w:tcPr>
            <w:tcW w:w="2190" w:type="dxa"/>
          </w:tcPr>
          <w:p w14:paraId="04EE616D" w14:textId="77777777" w:rsidR="007D4436" w:rsidRPr="00D733E0" w:rsidRDefault="007D4436" w:rsidP="007D443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D733E0">
              <w:rPr>
                <w:bCs/>
              </w:rPr>
              <w:t>0.90 (0.76 to 1.05)</w:t>
            </w:r>
          </w:p>
        </w:tc>
      </w:tr>
      <w:tr w:rsidR="007D4436" w:rsidRPr="00D733E0" w14:paraId="3513FD05" w14:textId="77777777" w:rsidTr="007D44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dxa"/>
          </w:tcPr>
          <w:p w14:paraId="025F7A0F" w14:textId="77777777" w:rsidR="007D4436" w:rsidRPr="00D733E0" w:rsidRDefault="007D4436" w:rsidP="007D4436">
            <w:pPr>
              <w:spacing w:after="160" w:line="259" w:lineRule="auto"/>
              <w:rPr>
                <w:b w:val="0"/>
              </w:rPr>
            </w:pPr>
            <w:r w:rsidRPr="00D733E0">
              <w:rPr>
                <w:b w:val="0"/>
              </w:rPr>
              <w:t>Lateral Joint Line</w:t>
            </w:r>
          </w:p>
        </w:tc>
        <w:tc>
          <w:tcPr>
            <w:tcW w:w="1225" w:type="dxa"/>
          </w:tcPr>
          <w:p w14:paraId="23DA36FE" w14:textId="77777777" w:rsidR="007D4436" w:rsidRPr="00D733E0" w:rsidRDefault="007D4436" w:rsidP="007D443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 w:rsidRPr="00D733E0">
              <w:rPr>
                <w:bCs/>
              </w:rPr>
              <w:t>NF-LM</w:t>
            </w:r>
          </w:p>
        </w:tc>
        <w:tc>
          <w:tcPr>
            <w:tcW w:w="416" w:type="dxa"/>
          </w:tcPr>
          <w:p w14:paraId="057C61D5" w14:textId="77777777" w:rsidR="007D4436" w:rsidRPr="00D733E0" w:rsidRDefault="007D4436" w:rsidP="007D443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 w:rsidRPr="00D733E0">
              <w:rPr>
                <w:bCs/>
              </w:rPr>
              <w:t>8</w:t>
            </w:r>
          </w:p>
        </w:tc>
        <w:tc>
          <w:tcPr>
            <w:tcW w:w="3204" w:type="dxa"/>
            <w:tcBorders>
              <w:right w:val="single" w:sz="24" w:space="0" w:color="auto"/>
            </w:tcBorders>
          </w:tcPr>
          <w:p w14:paraId="0FC1CB4C" w14:textId="77777777" w:rsidR="007D4436" w:rsidRPr="00D733E0" w:rsidRDefault="007D4436" w:rsidP="007D443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 w:rsidRPr="00D733E0">
              <w:rPr>
                <w:bCs/>
              </w:rPr>
              <w:t>0.86 (0.68 to 1.03)</w:t>
            </w:r>
          </w:p>
        </w:tc>
        <w:tc>
          <w:tcPr>
            <w:tcW w:w="1225" w:type="dxa"/>
            <w:tcBorders>
              <w:left w:val="single" w:sz="24" w:space="0" w:color="auto"/>
            </w:tcBorders>
          </w:tcPr>
          <w:p w14:paraId="18A0EED0" w14:textId="77777777" w:rsidR="007D4436" w:rsidRPr="00D733E0" w:rsidRDefault="007D4436" w:rsidP="007D443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 w:rsidRPr="00D733E0">
              <w:rPr>
                <w:bCs/>
              </w:rPr>
              <w:t>LM</w:t>
            </w:r>
          </w:p>
        </w:tc>
        <w:tc>
          <w:tcPr>
            <w:tcW w:w="416" w:type="dxa"/>
          </w:tcPr>
          <w:p w14:paraId="70F670FC" w14:textId="77777777" w:rsidR="007D4436" w:rsidRPr="00D733E0" w:rsidRDefault="007D4436" w:rsidP="007D443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 w:rsidRPr="00D733E0">
              <w:rPr>
                <w:bCs/>
              </w:rPr>
              <w:t>8</w:t>
            </w:r>
          </w:p>
        </w:tc>
        <w:tc>
          <w:tcPr>
            <w:tcW w:w="2190" w:type="dxa"/>
          </w:tcPr>
          <w:p w14:paraId="39596211" w14:textId="77777777" w:rsidR="007D4436" w:rsidRPr="00D733E0" w:rsidRDefault="007D4436" w:rsidP="007D4436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 w:rsidRPr="00D733E0">
              <w:rPr>
                <w:bCs/>
              </w:rPr>
              <w:t>0.61 (0.10 to 1.13)</w:t>
            </w:r>
          </w:p>
        </w:tc>
      </w:tr>
    </w:tbl>
    <w:p w14:paraId="611F2FB5" w14:textId="77777777" w:rsidR="007D4436" w:rsidRPr="00D733E0" w:rsidRDefault="007D4436" w:rsidP="007D4436">
      <w:pPr>
        <w:rPr>
          <w:b/>
        </w:rPr>
        <w:sectPr w:rsidR="007D4436" w:rsidRPr="00D733E0" w:rsidSect="007D4436">
          <w:pgSz w:w="16839" w:h="11907" w:orient="landscape" w:code="9"/>
          <w:pgMar w:top="1440" w:right="1440" w:bottom="1440" w:left="1440" w:header="708" w:footer="708" w:gutter="0"/>
          <w:cols w:space="708"/>
          <w:docGrid w:linePitch="360"/>
        </w:sectPr>
      </w:pPr>
    </w:p>
    <w:p w14:paraId="51844996" w14:textId="2947E587" w:rsidR="003A3CAD" w:rsidRPr="00D733E0" w:rsidRDefault="007D4436" w:rsidP="003A3CAD">
      <w:pPr>
        <w:rPr>
          <w:b/>
        </w:rPr>
      </w:pPr>
      <w:r w:rsidRPr="00D733E0">
        <w:rPr>
          <w:b/>
        </w:rPr>
        <w:lastRenderedPageBreak/>
        <w:t>Supplementary Table 2</w:t>
      </w:r>
      <w:r w:rsidR="003A3CAD" w:rsidRPr="00D733E0">
        <w:rPr>
          <w:b/>
        </w:rPr>
        <w:t>: Standardized item loading for the Hospital Anxiety and Depression Scale (HADS) two factor model.</w:t>
      </w:r>
    </w:p>
    <w:tbl>
      <w:tblPr>
        <w:tblStyle w:val="PlainTable22"/>
        <w:tblpPr w:leftFromText="180" w:rightFromText="180" w:vertAnchor="text" w:horzAnchor="margin" w:tblpY="-71"/>
        <w:tblW w:w="0" w:type="auto"/>
        <w:tblLook w:val="04A0" w:firstRow="1" w:lastRow="0" w:firstColumn="1" w:lastColumn="0" w:noHBand="0" w:noVBand="1"/>
      </w:tblPr>
      <w:tblGrid>
        <w:gridCol w:w="6379"/>
        <w:gridCol w:w="1418"/>
        <w:gridCol w:w="1100"/>
      </w:tblGrid>
      <w:tr w:rsidR="003A3CAD" w:rsidRPr="00D733E0" w14:paraId="64843BED" w14:textId="77777777" w:rsidTr="00710F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9" w:type="dxa"/>
          </w:tcPr>
          <w:p w14:paraId="0D82B144" w14:textId="77777777" w:rsidR="003A3CAD" w:rsidRPr="00D733E0" w:rsidRDefault="003A3CAD" w:rsidP="00174F3C">
            <w:pPr>
              <w:jc w:val="center"/>
            </w:pPr>
            <w:r w:rsidRPr="00D733E0">
              <w:t>Items</w:t>
            </w:r>
          </w:p>
        </w:tc>
        <w:tc>
          <w:tcPr>
            <w:tcW w:w="1418" w:type="dxa"/>
          </w:tcPr>
          <w:p w14:paraId="69D72E7B" w14:textId="77777777" w:rsidR="003A3CAD" w:rsidRPr="00D733E0" w:rsidRDefault="003A3CAD" w:rsidP="00710F90">
            <w:pPr>
              <w:tabs>
                <w:tab w:val="left" w:pos="114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D733E0">
              <w:t>Factor 1</w:t>
            </w:r>
            <w:r w:rsidRPr="00D733E0">
              <w:rPr>
                <w:b w:val="0"/>
              </w:rPr>
              <w:t xml:space="preserve"> (Depression)</w:t>
            </w:r>
          </w:p>
        </w:tc>
        <w:tc>
          <w:tcPr>
            <w:tcW w:w="1100" w:type="dxa"/>
          </w:tcPr>
          <w:p w14:paraId="7F1F0809" w14:textId="77777777" w:rsidR="003A3CAD" w:rsidRPr="00D733E0" w:rsidRDefault="003A3CAD" w:rsidP="00710F9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Factor 2</w:t>
            </w:r>
            <w:r w:rsidRPr="00D733E0">
              <w:rPr>
                <w:b w:val="0"/>
              </w:rPr>
              <w:t xml:space="preserve"> (Anxiety)</w:t>
            </w:r>
          </w:p>
        </w:tc>
      </w:tr>
      <w:tr w:rsidR="003A3CAD" w:rsidRPr="00D733E0" w14:paraId="43138061" w14:textId="77777777" w:rsidTr="00710F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9" w:type="dxa"/>
          </w:tcPr>
          <w:p w14:paraId="3FFBDA46" w14:textId="77777777" w:rsidR="003A3CAD" w:rsidRPr="00D733E0" w:rsidRDefault="003A3CAD" w:rsidP="00174F3C">
            <w:pPr>
              <w:pStyle w:val="ListParagraph"/>
              <w:numPr>
                <w:ilvl w:val="0"/>
                <w:numId w:val="2"/>
              </w:numPr>
              <w:rPr>
                <w:b w:val="0"/>
                <w:bCs w:val="0"/>
                <w:lang w:val="en-US"/>
              </w:rPr>
            </w:pPr>
            <w:r w:rsidRPr="00D733E0">
              <w:rPr>
                <w:b w:val="0"/>
                <w:bCs w:val="0"/>
                <w:lang w:val="en-US"/>
              </w:rPr>
              <w:t>I feel tense or wound up</w:t>
            </w:r>
          </w:p>
        </w:tc>
        <w:tc>
          <w:tcPr>
            <w:tcW w:w="1418" w:type="dxa"/>
          </w:tcPr>
          <w:p w14:paraId="3BF18DD7" w14:textId="4B3747F5" w:rsidR="003A3CAD" w:rsidRPr="00D733E0" w:rsidRDefault="003A3CAD" w:rsidP="00710F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245</w:t>
            </w:r>
            <w:r w:rsidR="005203B2" w:rsidRPr="00D733E0">
              <w:t>*</w:t>
            </w:r>
            <w:r w:rsidR="00A83EE6" w:rsidRPr="00D733E0">
              <w:t>**</w:t>
            </w:r>
          </w:p>
        </w:tc>
        <w:tc>
          <w:tcPr>
            <w:tcW w:w="1100" w:type="dxa"/>
          </w:tcPr>
          <w:p w14:paraId="3CDB45DA" w14:textId="22D05A46" w:rsidR="003A3CAD" w:rsidRPr="00D733E0" w:rsidRDefault="003A3CAD" w:rsidP="00710F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603</w:t>
            </w:r>
            <w:r w:rsidR="005203B2" w:rsidRPr="00D733E0">
              <w:t>*</w:t>
            </w:r>
            <w:r w:rsidR="00A83EE6" w:rsidRPr="00D733E0">
              <w:t>**</w:t>
            </w:r>
          </w:p>
        </w:tc>
      </w:tr>
      <w:tr w:rsidR="003A3CAD" w:rsidRPr="00D733E0" w14:paraId="66BC4967" w14:textId="77777777" w:rsidTr="00710F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9" w:type="dxa"/>
          </w:tcPr>
          <w:p w14:paraId="5E30EE51" w14:textId="77777777" w:rsidR="003A3CAD" w:rsidRPr="00D733E0" w:rsidRDefault="003A3CAD" w:rsidP="00174F3C">
            <w:pPr>
              <w:pStyle w:val="ListParagraph"/>
              <w:numPr>
                <w:ilvl w:val="0"/>
                <w:numId w:val="2"/>
              </w:numPr>
              <w:rPr>
                <w:lang w:val="en-US"/>
              </w:rPr>
            </w:pPr>
            <w:r w:rsidRPr="00D733E0">
              <w:rPr>
                <w:lang w:val="en-US"/>
              </w:rPr>
              <w:t>I still enjoy the things I used to enjoy</w:t>
            </w:r>
          </w:p>
        </w:tc>
        <w:tc>
          <w:tcPr>
            <w:tcW w:w="1418" w:type="dxa"/>
          </w:tcPr>
          <w:p w14:paraId="1633748B" w14:textId="59C5328F" w:rsidR="003A3CAD" w:rsidRPr="00D733E0" w:rsidRDefault="003A3CAD" w:rsidP="00710F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D733E0">
              <w:rPr>
                <w:b/>
                <w:bCs/>
              </w:rPr>
              <w:t>0.840</w:t>
            </w:r>
            <w:r w:rsidR="005203B2" w:rsidRPr="00D733E0">
              <w:t>*</w:t>
            </w:r>
            <w:r w:rsidR="00A83EE6" w:rsidRPr="00D733E0">
              <w:t>**</w:t>
            </w:r>
          </w:p>
        </w:tc>
        <w:tc>
          <w:tcPr>
            <w:tcW w:w="1100" w:type="dxa"/>
          </w:tcPr>
          <w:p w14:paraId="4F0AA72D" w14:textId="4145EC57" w:rsidR="003A3CAD" w:rsidRPr="00D733E0" w:rsidRDefault="003A3CAD" w:rsidP="00710F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177</w:t>
            </w:r>
            <w:r w:rsidR="005203B2" w:rsidRPr="00D733E0">
              <w:t>**</w:t>
            </w:r>
          </w:p>
        </w:tc>
      </w:tr>
      <w:tr w:rsidR="003A3CAD" w:rsidRPr="00D733E0" w14:paraId="63354C83" w14:textId="77777777" w:rsidTr="00710F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9" w:type="dxa"/>
          </w:tcPr>
          <w:p w14:paraId="6058EF60" w14:textId="77777777" w:rsidR="003A3CAD" w:rsidRPr="00D733E0" w:rsidRDefault="003A3CAD" w:rsidP="00174F3C">
            <w:pPr>
              <w:pStyle w:val="ListParagraph"/>
              <w:numPr>
                <w:ilvl w:val="0"/>
                <w:numId w:val="2"/>
              </w:numPr>
              <w:rPr>
                <w:lang w:val="en-US"/>
              </w:rPr>
            </w:pPr>
            <w:r w:rsidRPr="00D733E0">
              <w:rPr>
                <w:lang w:val="en-US"/>
              </w:rPr>
              <w:t>I get a sort of frightened feeling as if something awful is about to happen</w:t>
            </w:r>
          </w:p>
        </w:tc>
        <w:tc>
          <w:tcPr>
            <w:tcW w:w="1418" w:type="dxa"/>
          </w:tcPr>
          <w:p w14:paraId="4EE4127C" w14:textId="77777777" w:rsidR="003A3CAD" w:rsidRPr="00D733E0" w:rsidRDefault="003A3CAD" w:rsidP="00710F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004</w:t>
            </w:r>
          </w:p>
        </w:tc>
        <w:tc>
          <w:tcPr>
            <w:tcW w:w="1100" w:type="dxa"/>
          </w:tcPr>
          <w:p w14:paraId="1EA60C5F" w14:textId="7D31874A" w:rsidR="003A3CAD" w:rsidRPr="00D733E0" w:rsidRDefault="003A3CAD" w:rsidP="00710F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D733E0">
              <w:rPr>
                <w:b/>
                <w:bCs/>
              </w:rPr>
              <w:t>0.836</w:t>
            </w:r>
            <w:r w:rsidR="005203B2" w:rsidRPr="00D733E0">
              <w:t>*</w:t>
            </w:r>
            <w:r w:rsidR="00A83EE6" w:rsidRPr="00D733E0">
              <w:t>**</w:t>
            </w:r>
          </w:p>
        </w:tc>
      </w:tr>
      <w:tr w:rsidR="003A3CAD" w:rsidRPr="00D733E0" w14:paraId="74F006D4" w14:textId="77777777" w:rsidTr="00710F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9" w:type="dxa"/>
          </w:tcPr>
          <w:p w14:paraId="0EC519AE" w14:textId="77777777" w:rsidR="003A3CAD" w:rsidRPr="00D733E0" w:rsidRDefault="003A3CAD" w:rsidP="00174F3C">
            <w:pPr>
              <w:pStyle w:val="ListParagraph"/>
              <w:numPr>
                <w:ilvl w:val="0"/>
                <w:numId w:val="2"/>
              </w:numPr>
              <w:rPr>
                <w:b w:val="0"/>
                <w:bCs w:val="0"/>
                <w:lang w:val="en-US"/>
              </w:rPr>
            </w:pPr>
            <w:r w:rsidRPr="00D733E0">
              <w:rPr>
                <w:b w:val="0"/>
                <w:bCs w:val="0"/>
                <w:lang w:val="en-US"/>
              </w:rPr>
              <w:t>I can laugh and see the funny side of things</w:t>
            </w:r>
          </w:p>
        </w:tc>
        <w:tc>
          <w:tcPr>
            <w:tcW w:w="1418" w:type="dxa"/>
          </w:tcPr>
          <w:p w14:paraId="3A76E4C1" w14:textId="70201EEF" w:rsidR="003A3CAD" w:rsidRPr="00D733E0" w:rsidRDefault="003A3CAD" w:rsidP="00710F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759</w:t>
            </w:r>
            <w:r w:rsidR="005203B2" w:rsidRPr="00D733E0">
              <w:t>*</w:t>
            </w:r>
            <w:r w:rsidR="00A83EE6" w:rsidRPr="00D733E0">
              <w:t>**</w:t>
            </w:r>
          </w:p>
        </w:tc>
        <w:tc>
          <w:tcPr>
            <w:tcW w:w="1100" w:type="dxa"/>
          </w:tcPr>
          <w:p w14:paraId="7E3290F5" w14:textId="77777777" w:rsidR="003A3CAD" w:rsidRPr="00D733E0" w:rsidRDefault="003A3CAD" w:rsidP="00710F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054</w:t>
            </w:r>
          </w:p>
        </w:tc>
      </w:tr>
      <w:tr w:rsidR="003A3CAD" w:rsidRPr="00D733E0" w14:paraId="780B596A" w14:textId="77777777" w:rsidTr="00710F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9" w:type="dxa"/>
          </w:tcPr>
          <w:p w14:paraId="3742EEB9" w14:textId="77777777" w:rsidR="003A3CAD" w:rsidRPr="00D733E0" w:rsidRDefault="003A3CAD" w:rsidP="00174F3C">
            <w:pPr>
              <w:pStyle w:val="ListParagraph"/>
              <w:numPr>
                <w:ilvl w:val="0"/>
                <w:numId w:val="2"/>
              </w:numPr>
              <w:rPr>
                <w:b w:val="0"/>
                <w:bCs w:val="0"/>
                <w:lang w:val="en-US"/>
              </w:rPr>
            </w:pPr>
            <w:r w:rsidRPr="00D733E0">
              <w:rPr>
                <w:b w:val="0"/>
                <w:bCs w:val="0"/>
                <w:lang w:val="en-US"/>
              </w:rPr>
              <w:t>Worrying thoughts go through my mind</w:t>
            </w:r>
          </w:p>
        </w:tc>
        <w:tc>
          <w:tcPr>
            <w:tcW w:w="1418" w:type="dxa"/>
          </w:tcPr>
          <w:p w14:paraId="1DCD04DA" w14:textId="77777777" w:rsidR="003A3CAD" w:rsidRPr="00D733E0" w:rsidRDefault="003A3CAD" w:rsidP="00710F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045</w:t>
            </w:r>
          </w:p>
        </w:tc>
        <w:tc>
          <w:tcPr>
            <w:tcW w:w="1100" w:type="dxa"/>
          </w:tcPr>
          <w:p w14:paraId="5D3FEA46" w14:textId="1B4FBD2C" w:rsidR="003A3CAD" w:rsidRPr="00D733E0" w:rsidRDefault="003A3CAD" w:rsidP="00710F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816</w:t>
            </w:r>
            <w:r w:rsidR="005203B2" w:rsidRPr="00D733E0">
              <w:t>*</w:t>
            </w:r>
            <w:r w:rsidR="00A83EE6" w:rsidRPr="00D733E0">
              <w:t>**</w:t>
            </w:r>
          </w:p>
        </w:tc>
      </w:tr>
      <w:tr w:rsidR="003A3CAD" w:rsidRPr="00D733E0" w14:paraId="02E4A1C6" w14:textId="77777777" w:rsidTr="00710F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9" w:type="dxa"/>
          </w:tcPr>
          <w:p w14:paraId="66723D7A" w14:textId="77777777" w:rsidR="003A3CAD" w:rsidRPr="00D733E0" w:rsidRDefault="003A3CAD" w:rsidP="00174F3C">
            <w:pPr>
              <w:pStyle w:val="ListParagraph"/>
              <w:numPr>
                <w:ilvl w:val="0"/>
                <w:numId w:val="2"/>
              </w:numPr>
              <w:rPr>
                <w:b w:val="0"/>
                <w:bCs w:val="0"/>
                <w:lang w:val="en-US"/>
              </w:rPr>
            </w:pPr>
            <w:r w:rsidRPr="00D733E0">
              <w:rPr>
                <w:b w:val="0"/>
                <w:bCs w:val="0"/>
                <w:lang w:val="en-US"/>
              </w:rPr>
              <w:t>I feel cheerful</w:t>
            </w:r>
          </w:p>
        </w:tc>
        <w:tc>
          <w:tcPr>
            <w:tcW w:w="1418" w:type="dxa"/>
          </w:tcPr>
          <w:p w14:paraId="47AD68D5" w14:textId="5D190EAF" w:rsidR="003A3CAD" w:rsidRPr="00D733E0" w:rsidRDefault="003A3CAD" w:rsidP="00710F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739</w:t>
            </w:r>
            <w:r w:rsidR="005203B2" w:rsidRPr="00D733E0">
              <w:t>*</w:t>
            </w:r>
            <w:r w:rsidR="00A83EE6" w:rsidRPr="00D733E0">
              <w:t>**</w:t>
            </w:r>
          </w:p>
        </w:tc>
        <w:tc>
          <w:tcPr>
            <w:tcW w:w="1100" w:type="dxa"/>
          </w:tcPr>
          <w:p w14:paraId="629B825A" w14:textId="77777777" w:rsidR="003A3CAD" w:rsidRPr="00D733E0" w:rsidRDefault="003A3CAD" w:rsidP="00710F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074</w:t>
            </w:r>
          </w:p>
        </w:tc>
      </w:tr>
      <w:tr w:rsidR="003A3CAD" w:rsidRPr="00D733E0" w14:paraId="18A964CA" w14:textId="77777777" w:rsidTr="00710F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9" w:type="dxa"/>
          </w:tcPr>
          <w:p w14:paraId="181ECBB3" w14:textId="77777777" w:rsidR="003A3CAD" w:rsidRPr="00D733E0" w:rsidRDefault="003A3CAD" w:rsidP="00174F3C">
            <w:pPr>
              <w:pStyle w:val="ListParagraph"/>
              <w:numPr>
                <w:ilvl w:val="0"/>
                <w:numId w:val="2"/>
              </w:numPr>
              <w:rPr>
                <w:b w:val="0"/>
                <w:bCs w:val="0"/>
                <w:lang w:val="en-US"/>
              </w:rPr>
            </w:pPr>
            <w:r w:rsidRPr="00D733E0">
              <w:rPr>
                <w:b w:val="0"/>
                <w:bCs w:val="0"/>
                <w:lang w:val="en-US"/>
              </w:rPr>
              <w:t>I can sit at ease and feel relaxed</w:t>
            </w:r>
          </w:p>
        </w:tc>
        <w:tc>
          <w:tcPr>
            <w:tcW w:w="1418" w:type="dxa"/>
          </w:tcPr>
          <w:p w14:paraId="7079504B" w14:textId="25553747" w:rsidR="003A3CAD" w:rsidRPr="00D733E0" w:rsidRDefault="003A3CAD" w:rsidP="00710F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629</w:t>
            </w:r>
            <w:r w:rsidR="005203B2" w:rsidRPr="00D733E0">
              <w:t>*</w:t>
            </w:r>
            <w:r w:rsidR="00A83EE6" w:rsidRPr="00D733E0">
              <w:t>**</w:t>
            </w:r>
          </w:p>
        </w:tc>
        <w:tc>
          <w:tcPr>
            <w:tcW w:w="1100" w:type="dxa"/>
          </w:tcPr>
          <w:p w14:paraId="790A3BE9" w14:textId="51366141" w:rsidR="003A3CAD" w:rsidRPr="00D733E0" w:rsidRDefault="003A3CAD" w:rsidP="00710F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205</w:t>
            </w:r>
            <w:r w:rsidR="005203B2" w:rsidRPr="00D733E0">
              <w:t>*</w:t>
            </w:r>
            <w:r w:rsidR="00A83EE6" w:rsidRPr="00D733E0">
              <w:t>**</w:t>
            </w:r>
          </w:p>
        </w:tc>
      </w:tr>
      <w:tr w:rsidR="003A3CAD" w:rsidRPr="00D733E0" w14:paraId="30641BEF" w14:textId="77777777" w:rsidTr="00710F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9" w:type="dxa"/>
          </w:tcPr>
          <w:p w14:paraId="358C58B3" w14:textId="77777777" w:rsidR="003A3CAD" w:rsidRPr="00D733E0" w:rsidRDefault="003A3CAD" w:rsidP="00174F3C">
            <w:pPr>
              <w:pStyle w:val="ListParagraph"/>
              <w:numPr>
                <w:ilvl w:val="0"/>
                <w:numId w:val="2"/>
              </w:numPr>
              <w:rPr>
                <w:b w:val="0"/>
                <w:bCs w:val="0"/>
                <w:lang w:val="en-US"/>
              </w:rPr>
            </w:pPr>
            <w:r w:rsidRPr="00D733E0">
              <w:rPr>
                <w:b w:val="0"/>
                <w:bCs w:val="0"/>
                <w:lang w:val="en-US"/>
              </w:rPr>
              <w:t>I feel as if I am slowed down</w:t>
            </w:r>
          </w:p>
        </w:tc>
        <w:tc>
          <w:tcPr>
            <w:tcW w:w="1418" w:type="dxa"/>
          </w:tcPr>
          <w:p w14:paraId="64339129" w14:textId="77777777" w:rsidR="003A3CAD" w:rsidRPr="00D733E0" w:rsidRDefault="003A3CAD" w:rsidP="00710F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129</w:t>
            </w:r>
          </w:p>
        </w:tc>
        <w:tc>
          <w:tcPr>
            <w:tcW w:w="1100" w:type="dxa"/>
          </w:tcPr>
          <w:p w14:paraId="2954AC56" w14:textId="2E3DD8E0" w:rsidR="003A3CAD" w:rsidRPr="00D733E0" w:rsidRDefault="003A3CAD" w:rsidP="00710F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226</w:t>
            </w:r>
            <w:r w:rsidR="005203B2" w:rsidRPr="00D733E0">
              <w:t>*</w:t>
            </w:r>
            <w:r w:rsidR="00A83EE6" w:rsidRPr="00D733E0">
              <w:t>**</w:t>
            </w:r>
          </w:p>
        </w:tc>
      </w:tr>
      <w:tr w:rsidR="003A3CAD" w:rsidRPr="00D733E0" w14:paraId="07D7194F" w14:textId="77777777" w:rsidTr="00710F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9" w:type="dxa"/>
          </w:tcPr>
          <w:p w14:paraId="0B907E9D" w14:textId="77777777" w:rsidR="003A3CAD" w:rsidRPr="00D733E0" w:rsidRDefault="003A3CAD" w:rsidP="00174F3C">
            <w:pPr>
              <w:pStyle w:val="ListParagraph"/>
              <w:numPr>
                <w:ilvl w:val="0"/>
                <w:numId w:val="2"/>
              </w:numPr>
              <w:rPr>
                <w:b w:val="0"/>
                <w:bCs w:val="0"/>
                <w:lang w:val="en-US"/>
              </w:rPr>
            </w:pPr>
            <w:r w:rsidRPr="00D733E0">
              <w:rPr>
                <w:b w:val="0"/>
                <w:bCs w:val="0"/>
                <w:lang w:val="en-US"/>
              </w:rPr>
              <w:t>I get a sort of frightened feeling like ‘butterflies’  in the stomach</w:t>
            </w:r>
          </w:p>
        </w:tc>
        <w:tc>
          <w:tcPr>
            <w:tcW w:w="1418" w:type="dxa"/>
          </w:tcPr>
          <w:p w14:paraId="4155F7E5" w14:textId="77777777" w:rsidR="003A3CAD" w:rsidRPr="00D733E0" w:rsidRDefault="003A3CAD" w:rsidP="00710F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092</w:t>
            </w:r>
          </w:p>
        </w:tc>
        <w:tc>
          <w:tcPr>
            <w:tcW w:w="1100" w:type="dxa"/>
          </w:tcPr>
          <w:p w14:paraId="1A13E223" w14:textId="15B5D02F" w:rsidR="003A3CAD" w:rsidRPr="00D733E0" w:rsidRDefault="003A3CAD" w:rsidP="00710F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484</w:t>
            </w:r>
            <w:r w:rsidR="005203B2" w:rsidRPr="00D733E0">
              <w:t>*</w:t>
            </w:r>
            <w:r w:rsidR="00A83EE6" w:rsidRPr="00D733E0">
              <w:t>**</w:t>
            </w:r>
          </w:p>
        </w:tc>
      </w:tr>
      <w:tr w:rsidR="003A3CAD" w:rsidRPr="00D733E0" w14:paraId="4B603347" w14:textId="77777777" w:rsidTr="00710F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9" w:type="dxa"/>
          </w:tcPr>
          <w:p w14:paraId="61F28ED7" w14:textId="77777777" w:rsidR="003A3CAD" w:rsidRPr="00D733E0" w:rsidRDefault="003A3CAD" w:rsidP="00174F3C">
            <w:pPr>
              <w:pStyle w:val="ListParagraph"/>
              <w:numPr>
                <w:ilvl w:val="0"/>
                <w:numId w:val="2"/>
              </w:numPr>
              <w:rPr>
                <w:b w:val="0"/>
                <w:bCs w:val="0"/>
                <w:lang w:val="en-US"/>
              </w:rPr>
            </w:pPr>
            <w:r w:rsidRPr="00D733E0">
              <w:rPr>
                <w:b w:val="0"/>
                <w:bCs w:val="0"/>
                <w:lang w:val="en-US"/>
              </w:rPr>
              <w:t>I have lost interest in my appearance</w:t>
            </w:r>
          </w:p>
        </w:tc>
        <w:tc>
          <w:tcPr>
            <w:tcW w:w="1418" w:type="dxa"/>
          </w:tcPr>
          <w:p w14:paraId="315EAF37" w14:textId="7B00677F" w:rsidR="003A3CAD" w:rsidRPr="00D733E0" w:rsidRDefault="003A3CAD" w:rsidP="00710F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592</w:t>
            </w:r>
            <w:r w:rsidR="005203B2" w:rsidRPr="00D733E0">
              <w:t>*</w:t>
            </w:r>
            <w:r w:rsidR="00A83EE6" w:rsidRPr="00D733E0">
              <w:t>**</w:t>
            </w:r>
          </w:p>
        </w:tc>
        <w:tc>
          <w:tcPr>
            <w:tcW w:w="1100" w:type="dxa"/>
          </w:tcPr>
          <w:p w14:paraId="1874940B" w14:textId="77777777" w:rsidR="003A3CAD" w:rsidRPr="00D733E0" w:rsidRDefault="003A3CAD" w:rsidP="00710F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008</w:t>
            </w:r>
          </w:p>
        </w:tc>
      </w:tr>
      <w:tr w:rsidR="003A3CAD" w:rsidRPr="00D733E0" w14:paraId="221CDDDD" w14:textId="77777777" w:rsidTr="00710F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9" w:type="dxa"/>
          </w:tcPr>
          <w:p w14:paraId="449BF6FF" w14:textId="77777777" w:rsidR="003A3CAD" w:rsidRPr="00D733E0" w:rsidRDefault="003A3CAD" w:rsidP="00174F3C">
            <w:pPr>
              <w:pStyle w:val="ListParagraph"/>
              <w:numPr>
                <w:ilvl w:val="0"/>
                <w:numId w:val="2"/>
              </w:numPr>
              <w:rPr>
                <w:b w:val="0"/>
                <w:bCs w:val="0"/>
                <w:lang w:val="en-US"/>
              </w:rPr>
            </w:pPr>
            <w:r w:rsidRPr="00D733E0">
              <w:rPr>
                <w:b w:val="0"/>
                <w:bCs w:val="0"/>
                <w:lang w:val="en-US"/>
              </w:rPr>
              <w:t>I feel restless as if I have to be on the move</w:t>
            </w:r>
          </w:p>
        </w:tc>
        <w:tc>
          <w:tcPr>
            <w:tcW w:w="1418" w:type="dxa"/>
          </w:tcPr>
          <w:p w14:paraId="2E5F6410" w14:textId="57815154" w:rsidR="003A3CAD" w:rsidRPr="00D733E0" w:rsidRDefault="003A3CAD" w:rsidP="00710F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112</w:t>
            </w:r>
            <w:r w:rsidR="005203B2" w:rsidRPr="00D733E0">
              <w:t>*</w:t>
            </w:r>
          </w:p>
        </w:tc>
        <w:tc>
          <w:tcPr>
            <w:tcW w:w="1100" w:type="dxa"/>
          </w:tcPr>
          <w:p w14:paraId="1C8E81F9" w14:textId="70DB103E" w:rsidR="003A3CAD" w:rsidRPr="00D733E0" w:rsidRDefault="003A3CAD" w:rsidP="00710F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419</w:t>
            </w:r>
            <w:r w:rsidR="005203B2" w:rsidRPr="00D733E0">
              <w:t>*</w:t>
            </w:r>
            <w:r w:rsidR="00A83EE6" w:rsidRPr="00D733E0">
              <w:t>**</w:t>
            </w:r>
          </w:p>
        </w:tc>
      </w:tr>
      <w:tr w:rsidR="003A3CAD" w:rsidRPr="00D733E0" w14:paraId="06059CB2" w14:textId="77777777" w:rsidTr="00710F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9" w:type="dxa"/>
          </w:tcPr>
          <w:p w14:paraId="487827CC" w14:textId="77777777" w:rsidR="003A3CAD" w:rsidRPr="00D733E0" w:rsidRDefault="003A3CAD" w:rsidP="00174F3C">
            <w:pPr>
              <w:pStyle w:val="ListParagraph"/>
              <w:numPr>
                <w:ilvl w:val="0"/>
                <w:numId w:val="2"/>
              </w:numPr>
              <w:rPr>
                <w:lang w:val="en-US"/>
              </w:rPr>
            </w:pPr>
            <w:r w:rsidRPr="00D733E0">
              <w:rPr>
                <w:lang w:val="en-US"/>
              </w:rPr>
              <w:t>I look forward with enjoyments to things</w:t>
            </w:r>
          </w:p>
        </w:tc>
        <w:tc>
          <w:tcPr>
            <w:tcW w:w="1418" w:type="dxa"/>
          </w:tcPr>
          <w:p w14:paraId="449BA602" w14:textId="598F7DD4" w:rsidR="003A3CAD" w:rsidRPr="00D733E0" w:rsidRDefault="003A3CAD" w:rsidP="00710F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D733E0">
              <w:rPr>
                <w:b/>
                <w:bCs/>
              </w:rPr>
              <w:t>0.943</w:t>
            </w:r>
            <w:r w:rsidR="005203B2" w:rsidRPr="00D733E0">
              <w:t>*</w:t>
            </w:r>
            <w:r w:rsidR="00A83EE6" w:rsidRPr="00D733E0">
              <w:t>**</w:t>
            </w:r>
          </w:p>
        </w:tc>
        <w:tc>
          <w:tcPr>
            <w:tcW w:w="1100" w:type="dxa"/>
          </w:tcPr>
          <w:p w14:paraId="223C7FF5" w14:textId="77777777" w:rsidR="003A3CAD" w:rsidRPr="00D733E0" w:rsidRDefault="003A3CAD" w:rsidP="00710F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0.109</w:t>
            </w:r>
          </w:p>
        </w:tc>
      </w:tr>
      <w:tr w:rsidR="00174F3C" w:rsidRPr="00D733E0" w14:paraId="4F8B5568" w14:textId="77777777" w:rsidTr="00710F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9" w:type="dxa"/>
          </w:tcPr>
          <w:p w14:paraId="734FEE48" w14:textId="4793F91A" w:rsidR="00174F3C" w:rsidRPr="00D733E0" w:rsidRDefault="00174F3C" w:rsidP="00174F3C">
            <w:pPr>
              <w:pStyle w:val="ListParagraph"/>
              <w:numPr>
                <w:ilvl w:val="0"/>
                <w:numId w:val="2"/>
              </w:numPr>
              <w:rPr>
                <w:lang w:val="en-US"/>
              </w:rPr>
            </w:pPr>
            <w:r w:rsidRPr="00D733E0">
              <w:rPr>
                <w:lang w:val="en-US"/>
              </w:rPr>
              <w:t>I get sudden feelings of panic</w:t>
            </w:r>
          </w:p>
        </w:tc>
        <w:tc>
          <w:tcPr>
            <w:tcW w:w="1418" w:type="dxa"/>
          </w:tcPr>
          <w:p w14:paraId="5C752CE0" w14:textId="37AAE0A7" w:rsidR="00174F3C" w:rsidRPr="00D733E0" w:rsidRDefault="00174F3C" w:rsidP="00710F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031</w:t>
            </w:r>
          </w:p>
        </w:tc>
        <w:tc>
          <w:tcPr>
            <w:tcW w:w="1100" w:type="dxa"/>
          </w:tcPr>
          <w:p w14:paraId="16477CCC" w14:textId="1F0B1FC0" w:rsidR="00174F3C" w:rsidRPr="00D733E0" w:rsidRDefault="00174F3C" w:rsidP="00710F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D733E0">
              <w:rPr>
                <w:b/>
                <w:bCs/>
              </w:rPr>
              <w:t>0.868</w:t>
            </w:r>
            <w:r w:rsidR="005203B2" w:rsidRPr="00D733E0">
              <w:t>*</w:t>
            </w:r>
            <w:r w:rsidR="00A83EE6" w:rsidRPr="00D733E0">
              <w:t>**</w:t>
            </w:r>
          </w:p>
        </w:tc>
      </w:tr>
      <w:tr w:rsidR="003A3CAD" w:rsidRPr="00D733E0" w14:paraId="3B9C29A1" w14:textId="77777777" w:rsidTr="00710F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9" w:type="dxa"/>
          </w:tcPr>
          <w:p w14:paraId="521751E2" w14:textId="77777777" w:rsidR="003A3CAD" w:rsidRPr="00D733E0" w:rsidRDefault="003A3CAD" w:rsidP="00174F3C">
            <w:pPr>
              <w:pStyle w:val="ListParagraph"/>
              <w:numPr>
                <w:ilvl w:val="0"/>
                <w:numId w:val="2"/>
              </w:numPr>
              <w:rPr>
                <w:b w:val="0"/>
                <w:bCs w:val="0"/>
                <w:lang w:val="en-US"/>
              </w:rPr>
            </w:pPr>
            <w:r w:rsidRPr="00D733E0">
              <w:rPr>
                <w:b w:val="0"/>
                <w:bCs w:val="0"/>
                <w:lang w:val="en-US"/>
              </w:rPr>
              <w:t>I can enjoy a good book or radio or television programme</w:t>
            </w:r>
          </w:p>
        </w:tc>
        <w:tc>
          <w:tcPr>
            <w:tcW w:w="1418" w:type="dxa"/>
          </w:tcPr>
          <w:p w14:paraId="63AD28AF" w14:textId="08CDBABB" w:rsidR="003A3CAD" w:rsidRPr="00D733E0" w:rsidRDefault="003A3CAD" w:rsidP="00710F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591</w:t>
            </w:r>
            <w:r w:rsidR="005203B2" w:rsidRPr="00D733E0">
              <w:t>*</w:t>
            </w:r>
            <w:r w:rsidR="00A83EE6" w:rsidRPr="00D733E0">
              <w:t>**</w:t>
            </w:r>
          </w:p>
        </w:tc>
        <w:tc>
          <w:tcPr>
            <w:tcW w:w="1100" w:type="dxa"/>
          </w:tcPr>
          <w:p w14:paraId="04FEBCC3" w14:textId="77777777" w:rsidR="003A3CAD" w:rsidRPr="00D733E0" w:rsidRDefault="003A3CAD" w:rsidP="00710F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028</w:t>
            </w:r>
          </w:p>
        </w:tc>
      </w:tr>
    </w:tbl>
    <w:p w14:paraId="6B844DB7" w14:textId="698283F9" w:rsidR="008D1A24" w:rsidRPr="00D733E0" w:rsidRDefault="003A3CAD" w:rsidP="003A3CAD">
      <w:pPr>
        <w:pStyle w:val="NoSpacing"/>
      </w:pPr>
      <w:r w:rsidRPr="00D733E0">
        <w:t>Fit statistics for two factor model: CFI = 0.985; TLI=0.979; RMSEA = 0.073; WRMR = 3.127; X</w:t>
      </w:r>
      <w:r w:rsidRPr="00D733E0">
        <w:rPr>
          <w:vertAlign w:val="superscript"/>
        </w:rPr>
        <w:t>2</w:t>
      </w:r>
      <w:r w:rsidRPr="00D733E0">
        <w:t>(</w:t>
      </w:r>
      <w:proofErr w:type="gramStart"/>
      <w:r w:rsidRPr="00D733E0">
        <w:t>df</w:t>
      </w:r>
      <w:proofErr w:type="gramEnd"/>
      <w:r w:rsidRPr="00D733E0">
        <w:t>) = 220 (64).</w:t>
      </w:r>
    </w:p>
    <w:p w14:paraId="30391F51" w14:textId="5E726A22" w:rsidR="003A3CAD" w:rsidRPr="00D733E0" w:rsidRDefault="003A3CAD" w:rsidP="003A3CAD">
      <w:pPr>
        <w:pStyle w:val="NoSpacing"/>
        <w:rPr>
          <w:bCs/>
        </w:rPr>
      </w:pPr>
      <w:r w:rsidRPr="00D733E0">
        <w:rPr>
          <w:bCs/>
        </w:rPr>
        <w:t>Items in bold represents the two highest loading items within each identified factor.</w:t>
      </w:r>
    </w:p>
    <w:p w14:paraId="7C15E01D" w14:textId="75F0D42A" w:rsidR="00437F2E" w:rsidRPr="00D733E0" w:rsidRDefault="00437F2E" w:rsidP="00437F2E">
      <w:pPr>
        <w:pStyle w:val="NoSpacing"/>
      </w:pPr>
      <w:r w:rsidRPr="00D733E0">
        <w:rPr>
          <w:bCs/>
        </w:rPr>
        <w:t>*</w:t>
      </w:r>
      <w:r w:rsidR="00A83EE6" w:rsidRPr="00D733E0">
        <w:rPr>
          <w:bCs/>
        </w:rPr>
        <w:t xml:space="preserve"> p&lt;0.05</w:t>
      </w:r>
      <w:r w:rsidR="00710F90" w:rsidRPr="00D733E0">
        <w:rPr>
          <w:bCs/>
        </w:rPr>
        <w:t xml:space="preserve"> </w:t>
      </w:r>
      <w:r w:rsidRPr="00D733E0">
        <w:rPr>
          <w:bCs/>
        </w:rPr>
        <w:t>**p&lt;0.01 ***</w:t>
      </w:r>
      <w:r w:rsidR="00A83EE6" w:rsidRPr="00D733E0">
        <w:t xml:space="preserve"> </w:t>
      </w:r>
      <w:r w:rsidR="00A83EE6" w:rsidRPr="00D733E0">
        <w:rPr>
          <w:bCs/>
        </w:rPr>
        <w:t>p&lt;0.001</w:t>
      </w:r>
    </w:p>
    <w:p w14:paraId="7FD902CA" w14:textId="77777777" w:rsidR="003A3CAD" w:rsidRPr="00D733E0" w:rsidRDefault="003A3CAD" w:rsidP="003A3CAD">
      <w:pPr>
        <w:rPr>
          <w:bCs/>
          <w:sz w:val="24"/>
        </w:rPr>
      </w:pPr>
    </w:p>
    <w:p w14:paraId="65344AA5" w14:textId="77777777" w:rsidR="003A3CAD" w:rsidRPr="00D733E0" w:rsidRDefault="003A3CAD" w:rsidP="003A3CAD">
      <w:pPr>
        <w:rPr>
          <w:bCs/>
          <w:sz w:val="24"/>
        </w:rPr>
      </w:pPr>
    </w:p>
    <w:p w14:paraId="67F9639D" w14:textId="77777777" w:rsidR="003A3CAD" w:rsidRPr="00D733E0" w:rsidRDefault="003A3CAD" w:rsidP="003A3CAD">
      <w:pPr>
        <w:rPr>
          <w:b/>
        </w:rPr>
        <w:sectPr w:rsidR="003A3CAD" w:rsidRPr="00D733E0" w:rsidSect="008D1A24">
          <w:pgSz w:w="11907" w:h="16839" w:code="9"/>
          <w:pgMar w:top="1440" w:right="1440" w:bottom="1440" w:left="1440" w:header="708" w:footer="708" w:gutter="0"/>
          <w:cols w:space="708"/>
          <w:docGrid w:linePitch="360"/>
        </w:sectPr>
      </w:pPr>
    </w:p>
    <w:p w14:paraId="56F675EA" w14:textId="727E363B" w:rsidR="003A3CAD" w:rsidRPr="00D733E0" w:rsidRDefault="003A3CAD" w:rsidP="003A3CAD">
      <w:pPr>
        <w:rPr>
          <w:b/>
        </w:rPr>
      </w:pPr>
      <w:r w:rsidRPr="00D733E0">
        <w:rPr>
          <w:b/>
        </w:rPr>
        <w:lastRenderedPageBreak/>
        <w:t>Supple</w:t>
      </w:r>
      <w:r w:rsidR="007D4436" w:rsidRPr="00D733E0">
        <w:rPr>
          <w:b/>
        </w:rPr>
        <w:t xml:space="preserve">mentary Table </w:t>
      </w:r>
      <w:r w:rsidR="001C60F9" w:rsidRPr="00D733E0">
        <w:rPr>
          <w:b/>
        </w:rPr>
        <w:t>3</w:t>
      </w:r>
      <w:r w:rsidRPr="00D733E0">
        <w:rPr>
          <w:b/>
        </w:rPr>
        <w:t>: Standardized item loading for the Pain Catastrophizing Scale (PCS) two factor model.</w:t>
      </w:r>
    </w:p>
    <w:tbl>
      <w:tblPr>
        <w:tblStyle w:val="PlainTable21"/>
        <w:tblpPr w:leftFromText="180" w:rightFromText="180" w:vertAnchor="text" w:horzAnchor="margin" w:tblpY="-18"/>
        <w:tblW w:w="9214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5954"/>
        <w:gridCol w:w="1701"/>
        <w:gridCol w:w="1559"/>
      </w:tblGrid>
      <w:tr w:rsidR="003A3CAD" w:rsidRPr="00D733E0" w14:paraId="00F6CDA7" w14:textId="77777777" w:rsidTr="00710F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  <w:vAlign w:val="center"/>
          </w:tcPr>
          <w:p w14:paraId="5DA8C225" w14:textId="77777777" w:rsidR="003A3CAD" w:rsidRPr="00D733E0" w:rsidRDefault="003A3CAD" w:rsidP="003A3CAD">
            <w:pPr>
              <w:jc w:val="center"/>
              <w:rPr>
                <w:b w:val="0"/>
              </w:rPr>
            </w:pPr>
            <w:r w:rsidRPr="00D733E0">
              <w:t>Items</w:t>
            </w:r>
          </w:p>
        </w:tc>
        <w:tc>
          <w:tcPr>
            <w:tcW w:w="1701" w:type="dxa"/>
          </w:tcPr>
          <w:p w14:paraId="69861037" w14:textId="77777777" w:rsidR="003A3CAD" w:rsidRPr="00D733E0" w:rsidRDefault="003A3CAD" w:rsidP="00710F9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Factor 1</w:t>
            </w:r>
          </w:p>
          <w:p w14:paraId="2E2CF2FD" w14:textId="52EFBE91" w:rsidR="003A3CAD" w:rsidRPr="00D733E0" w:rsidRDefault="003A3CAD" w:rsidP="00710F9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D733E0">
              <w:t>(</w:t>
            </w:r>
            <w:r w:rsidR="00A3406E" w:rsidRPr="00D733E0">
              <w:t>Helplessness</w:t>
            </w:r>
            <w:r w:rsidRPr="00D733E0">
              <w:t>)</w:t>
            </w:r>
          </w:p>
        </w:tc>
        <w:tc>
          <w:tcPr>
            <w:tcW w:w="1559" w:type="dxa"/>
          </w:tcPr>
          <w:p w14:paraId="4916FB4E" w14:textId="77777777" w:rsidR="003A3CAD" w:rsidRPr="00D733E0" w:rsidRDefault="003A3CAD" w:rsidP="00710F9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Factor 2</w:t>
            </w:r>
          </w:p>
          <w:p w14:paraId="0D729CD2" w14:textId="11B3ACF7" w:rsidR="003A3CAD" w:rsidRPr="00D733E0" w:rsidRDefault="003A3CAD" w:rsidP="00710F9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D733E0">
              <w:t>(Rumination)</w:t>
            </w:r>
          </w:p>
        </w:tc>
      </w:tr>
      <w:tr w:rsidR="003A3CAD" w:rsidRPr="00D733E0" w14:paraId="7811FB28" w14:textId="77777777" w:rsidTr="00710F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</w:tcPr>
          <w:p w14:paraId="173C3D56" w14:textId="77777777" w:rsidR="003A3CAD" w:rsidRPr="00D733E0" w:rsidRDefault="003A3CAD" w:rsidP="003A3CAD">
            <w:pPr>
              <w:pStyle w:val="ListParagraph"/>
              <w:numPr>
                <w:ilvl w:val="0"/>
                <w:numId w:val="3"/>
              </w:numPr>
              <w:rPr>
                <w:b w:val="0"/>
                <w:bCs w:val="0"/>
                <w:lang w:val="en-US"/>
              </w:rPr>
            </w:pPr>
            <w:r w:rsidRPr="00D733E0">
              <w:rPr>
                <w:b w:val="0"/>
                <w:bCs w:val="0"/>
                <w:lang w:val="en-US"/>
              </w:rPr>
              <w:t>I worry all the time about whether the pain will end</w:t>
            </w:r>
          </w:p>
        </w:tc>
        <w:tc>
          <w:tcPr>
            <w:tcW w:w="1701" w:type="dxa"/>
          </w:tcPr>
          <w:p w14:paraId="7D09D286" w14:textId="3668EFE2" w:rsidR="003A3CAD" w:rsidRPr="00D733E0" w:rsidRDefault="003A3CAD" w:rsidP="00710F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470*</w:t>
            </w:r>
            <w:r w:rsidR="00710F90" w:rsidRPr="00D733E0">
              <w:t>**</w:t>
            </w:r>
          </w:p>
        </w:tc>
        <w:tc>
          <w:tcPr>
            <w:tcW w:w="1559" w:type="dxa"/>
          </w:tcPr>
          <w:p w14:paraId="7CDE528E" w14:textId="2478C272" w:rsidR="003A3CAD" w:rsidRPr="00D733E0" w:rsidRDefault="003A3CAD" w:rsidP="00710F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395*</w:t>
            </w:r>
            <w:r w:rsidR="00710F90" w:rsidRPr="00D733E0">
              <w:t>**</w:t>
            </w:r>
          </w:p>
        </w:tc>
      </w:tr>
      <w:tr w:rsidR="003A3CAD" w:rsidRPr="00D733E0" w14:paraId="1A51C345" w14:textId="77777777" w:rsidTr="00710F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</w:tcPr>
          <w:p w14:paraId="64DD2B2F" w14:textId="77777777" w:rsidR="003A3CAD" w:rsidRPr="00D733E0" w:rsidRDefault="003A3CAD" w:rsidP="003A3CAD">
            <w:pPr>
              <w:pStyle w:val="ListParagraph"/>
              <w:numPr>
                <w:ilvl w:val="0"/>
                <w:numId w:val="3"/>
              </w:numPr>
              <w:rPr>
                <w:lang w:val="en-US"/>
              </w:rPr>
            </w:pPr>
            <w:r w:rsidRPr="00D733E0">
              <w:rPr>
                <w:lang w:val="en-US"/>
              </w:rPr>
              <w:t>I feel I can‘t go on</w:t>
            </w:r>
          </w:p>
        </w:tc>
        <w:tc>
          <w:tcPr>
            <w:tcW w:w="1701" w:type="dxa"/>
          </w:tcPr>
          <w:p w14:paraId="13CE9B72" w14:textId="72C783AB" w:rsidR="003A3CAD" w:rsidRPr="00D733E0" w:rsidRDefault="003A3CAD" w:rsidP="00710F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D733E0">
              <w:rPr>
                <w:b/>
                <w:bCs/>
              </w:rPr>
              <w:t>1.000*</w:t>
            </w:r>
            <w:r w:rsidR="00710F90" w:rsidRPr="00D733E0">
              <w:t>**</w:t>
            </w:r>
          </w:p>
        </w:tc>
        <w:tc>
          <w:tcPr>
            <w:tcW w:w="1559" w:type="dxa"/>
          </w:tcPr>
          <w:p w14:paraId="782E1111" w14:textId="71BE701C" w:rsidR="003A3CAD" w:rsidRPr="00D733E0" w:rsidRDefault="003A3CAD" w:rsidP="00710F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131*</w:t>
            </w:r>
          </w:p>
        </w:tc>
      </w:tr>
      <w:tr w:rsidR="003A3CAD" w:rsidRPr="00D733E0" w14:paraId="617E0ACC" w14:textId="77777777" w:rsidTr="00710F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</w:tcPr>
          <w:p w14:paraId="4DBCFEEA" w14:textId="77777777" w:rsidR="003A3CAD" w:rsidRPr="00D733E0" w:rsidRDefault="003A3CAD" w:rsidP="003A3CAD">
            <w:pPr>
              <w:pStyle w:val="ListParagraph"/>
              <w:numPr>
                <w:ilvl w:val="0"/>
                <w:numId w:val="3"/>
              </w:numPr>
              <w:rPr>
                <w:b w:val="0"/>
                <w:bCs w:val="0"/>
                <w:lang w:val="en-US"/>
              </w:rPr>
            </w:pPr>
            <w:r w:rsidRPr="00D733E0">
              <w:rPr>
                <w:b w:val="0"/>
                <w:bCs w:val="0"/>
                <w:lang w:val="en-US"/>
              </w:rPr>
              <w:t>It’s terrible and I think it’s never going to get any better</w:t>
            </w:r>
          </w:p>
        </w:tc>
        <w:tc>
          <w:tcPr>
            <w:tcW w:w="1701" w:type="dxa"/>
          </w:tcPr>
          <w:p w14:paraId="668C3078" w14:textId="6B133DC4" w:rsidR="003A3CAD" w:rsidRPr="00D733E0" w:rsidRDefault="003A3CAD" w:rsidP="00710F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858*</w:t>
            </w:r>
            <w:r w:rsidR="00710F90" w:rsidRPr="00D733E0">
              <w:t>**</w:t>
            </w:r>
          </w:p>
        </w:tc>
        <w:tc>
          <w:tcPr>
            <w:tcW w:w="1559" w:type="dxa"/>
          </w:tcPr>
          <w:p w14:paraId="2B2C6727" w14:textId="77777777" w:rsidR="003A3CAD" w:rsidRPr="00D733E0" w:rsidRDefault="003A3CAD" w:rsidP="00710F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074</w:t>
            </w:r>
          </w:p>
        </w:tc>
      </w:tr>
      <w:tr w:rsidR="003A3CAD" w:rsidRPr="00D733E0" w14:paraId="7C895CBC" w14:textId="77777777" w:rsidTr="00710F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</w:tcPr>
          <w:p w14:paraId="3B7126D3" w14:textId="77777777" w:rsidR="003A3CAD" w:rsidRPr="00D733E0" w:rsidRDefault="003A3CAD" w:rsidP="003A3CAD">
            <w:pPr>
              <w:pStyle w:val="ListParagraph"/>
              <w:numPr>
                <w:ilvl w:val="0"/>
                <w:numId w:val="3"/>
              </w:numPr>
              <w:rPr>
                <w:b w:val="0"/>
                <w:bCs w:val="0"/>
                <w:lang w:val="en-US"/>
              </w:rPr>
            </w:pPr>
            <w:r w:rsidRPr="00D733E0">
              <w:rPr>
                <w:b w:val="0"/>
                <w:bCs w:val="0"/>
                <w:lang w:val="en-US"/>
              </w:rPr>
              <w:t>It’s awful and I feel that it overwhelms me</w:t>
            </w:r>
          </w:p>
        </w:tc>
        <w:tc>
          <w:tcPr>
            <w:tcW w:w="1701" w:type="dxa"/>
          </w:tcPr>
          <w:p w14:paraId="7EEB4A02" w14:textId="5C3571C7" w:rsidR="003A3CAD" w:rsidRPr="00D733E0" w:rsidRDefault="003A3CAD" w:rsidP="00710F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871*</w:t>
            </w:r>
            <w:r w:rsidR="00710F90" w:rsidRPr="00D733E0">
              <w:t>**</w:t>
            </w:r>
          </w:p>
        </w:tc>
        <w:tc>
          <w:tcPr>
            <w:tcW w:w="1559" w:type="dxa"/>
          </w:tcPr>
          <w:p w14:paraId="23833B5E" w14:textId="77777777" w:rsidR="003A3CAD" w:rsidRPr="00D733E0" w:rsidRDefault="003A3CAD" w:rsidP="00710F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101**</w:t>
            </w:r>
          </w:p>
        </w:tc>
      </w:tr>
      <w:tr w:rsidR="003A3CAD" w:rsidRPr="00D733E0" w14:paraId="60F96954" w14:textId="77777777" w:rsidTr="00710F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</w:tcPr>
          <w:p w14:paraId="3CB7A576" w14:textId="77777777" w:rsidR="003A3CAD" w:rsidRPr="00D733E0" w:rsidRDefault="003A3CAD" w:rsidP="003A3CAD">
            <w:pPr>
              <w:pStyle w:val="ListParagraph"/>
              <w:numPr>
                <w:ilvl w:val="0"/>
                <w:numId w:val="3"/>
              </w:numPr>
              <w:rPr>
                <w:lang w:val="en-US"/>
              </w:rPr>
            </w:pPr>
            <w:r w:rsidRPr="00D733E0">
              <w:rPr>
                <w:lang w:val="en-US"/>
              </w:rPr>
              <w:t>I feel I can’t stand it anymore</w:t>
            </w:r>
          </w:p>
        </w:tc>
        <w:tc>
          <w:tcPr>
            <w:tcW w:w="1701" w:type="dxa"/>
          </w:tcPr>
          <w:p w14:paraId="6C5381CC" w14:textId="095AB697" w:rsidR="003A3CAD" w:rsidRPr="00D733E0" w:rsidRDefault="003A3CAD" w:rsidP="00710F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D733E0">
              <w:rPr>
                <w:b/>
                <w:bCs/>
              </w:rPr>
              <w:t>0.932*</w:t>
            </w:r>
            <w:r w:rsidR="00710F90" w:rsidRPr="00D733E0">
              <w:t>**</w:t>
            </w:r>
          </w:p>
        </w:tc>
        <w:tc>
          <w:tcPr>
            <w:tcW w:w="1559" w:type="dxa"/>
          </w:tcPr>
          <w:p w14:paraId="5AA75875" w14:textId="77777777" w:rsidR="003A3CAD" w:rsidRPr="00D733E0" w:rsidRDefault="003A3CAD" w:rsidP="00710F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001</w:t>
            </w:r>
          </w:p>
        </w:tc>
      </w:tr>
      <w:tr w:rsidR="003A3CAD" w:rsidRPr="00D733E0" w14:paraId="03E8BA58" w14:textId="77777777" w:rsidTr="00710F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</w:tcPr>
          <w:p w14:paraId="5B4A99C6" w14:textId="77777777" w:rsidR="003A3CAD" w:rsidRPr="00D733E0" w:rsidRDefault="003A3CAD" w:rsidP="003A3CAD">
            <w:pPr>
              <w:pStyle w:val="ListParagraph"/>
              <w:numPr>
                <w:ilvl w:val="0"/>
                <w:numId w:val="3"/>
              </w:numPr>
              <w:rPr>
                <w:b w:val="0"/>
                <w:bCs w:val="0"/>
                <w:lang w:val="en-US"/>
              </w:rPr>
            </w:pPr>
            <w:r w:rsidRPr="00D733E0">
              <w:rPr>
                <w:b w:val="0"/>
                <w:bCs w:val="0"/>
                <w:lang w:val="en-US"/>
              </w:rPr>
              <w:t>I become afraid that the pain will get worse</w:t>
            </w:r>
          </w:p>
        </w:tc>
        <w:tc>
          <w:tcPr>
            <w:tcW w:w="1701" w:type="dxa"/>
          </w:tcPr>
          <w:p w14:paraId="57FA2E19" w14:textId="781B636B" w:rsidR="003A3CAD" w:rsidRPr="00D733E0" w:rsidRDefault="003A3CAD" w:rsidP="00710F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495*</w:t>
            </w:r>
            <w:r w:rsidR="00710F90" w:rsidRPr="00D733E0">
              <w:t>**</w:t>
            </w:r>
          </w:p>
        </w:tc>
        <w:tc>
          <w:tcPr>
            <w:tcW w:w="1559" w:type="dxa"/>
          </w:tcPr>
          <w:p w14:paraId="33C767E0" w14:textId="4DC1F249" w:rsidR="003A3CAD" w:rsidRPr="00D733E0" w:rsidRDefault="003A3CAD" w:rsidP="00710F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384*</w:t>
            </w:r>
            <w:r w:rsidR="00710F90" w:rsidRPr="00D733E0">
              <w:t>**</w:t>
            </w:r>
          </w:p>
        </w:tc>
      </w:tr>
      <w:tr w:rsidR="003A3CAD" w:rsidRPr="00D733E0" w14:paraId="68425D55" w14:textId="77777777" w:rsidTr="00710F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</w:tcPr>
          <w:p w14:paraId="12417DC4" w14:textId="77777777" w:rsidR="003A3CAD" w:rsidRPr="00D733E0" w:rsidRDefault="003A3CAD" w:rsidP="003A3CAD">
            <w:pPr>
              <w:pStyle w:val="ListParagraph"/>
              <w:numPr>
                <w:ilvl w:val="0"/>
                <w:numId w:val="3"/>
              </w:numPr>
              <w:rPr>
                <w:b w:val="0"/>
                <w:bCs w:val="0"/>
                <w:lang w:val="en-US"/>
              </w:rPr>
            </w:pPr>
            <w:r w:rsidRPr="00D733E0">
              <w:rPr>
                <w:b w:val="0"/>
                <w:bCs w:val="0"/>
                <w:lang w:val="en-US"/>
              </w:rPr>
              <w:t>I keep thinking of other painful events</w:t>
            </w:r>
          </w:p>
        </w:tc>
        <w:tc>
          <w:tcPr>
            <w:tcW w:w="1701" w:type="dxa"/>
          </w:tcPr>
          <w:p w14:paraId="758279BA" w14:textId="47C866C8" w:rsidR="003A3CAD" w:rsidRPr="00D733E0" w:rsidRDefault="003A3CAD" w:rsidP="00710F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460*</w:t>
            </w:r>
            <w:r w:rsidR="00710F90" w:rsidRPr="00D733E0">
              <w:t>**</w:t>
            </w:r>
          </w:p>
        </w:tc>
        <w:tc>
          <w:tcPr>
            <w:tcW w:w="1559" w:type="dxa"/>
          </w:tcPr>
          <w:p w14:paraId="2984D73F" w14:textId="6E1BD88D" w:rsidR="003A3CAD" w:rsidRPr="00D733E0" w:rsidRDefault="003A3CAD" w:rsidP="00710F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361*</w:t>
            </w:r>
            <w:r w:rsidR="00710F90" w:rsidRPr="00D733E0">
              <w:t>**</w:t>
            </w:r>
          </w:p>
        </w:tc>
      </w:tr>
      <w:tr w:rsidR="003A3CAD" w:rsidRPr="00D733E0" w14:paraId="1358F83A" w14:textId="77777777" w:rsidTr="00710F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</w:tcPr>
          <w:p w14:paraId="550370BA" w14:textId="77777777" w:rsidR="003A3CAD" w:rsidRPr="00D733E0" w:rsidRDefault="003A3CAD" w:rsidP="003A3CAD">
            <w:pPr>
              <w:pStyle w:val="ListParagraph"/>
              <w:numPr>
                <w:ilvl w:val="0"/>
                <w:numId w:val="3"/>
              </w:numPr>
              <w:rPr>
                <w:b w:val="0"/>
                <w:bCs w:val="0"/>
                <w:lang w:val="en-US"/>
              </w:rPr>
            </w:pPr>
            <w:r w:rsidRPr="00D733E0">
              <w:rPr>
                <w:b w:val="0"/>
                <w:bCs w:val="0"/>
                <w:lang w:val="en-US"/>
              </w:rPr>
              <w:t>I anxiously want the pain to go away</w:t>
            </w:r>
          </w:p>
        </w:tc>
        <w:tc>
          <w:tcPr>
            <w:tcW w:w="1701" w:type="dxa"/>
          </w:tcPr>
          <w:p w14:paraId="00086A2A" w14:textId="77777777" w:rsidR="003A3CAD" w:rsidRPr="00D733E0" w:rsidRDefault="003A3CAD" w:rsidP="00710F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069</w:t>
            </w:r>
          </w:p>
        </w:tc>
        <w:tc>
          <w:tcPr>
            <w:tcW w:w="1559" w:type="dxa"/>
          </w:tcPr>
          <w:p w14:paraId="5DDD7186" w14:textId="3D4F8785" w:rsidR="003A3CAD" w:rsidRPr="00D733E0" w:rsidRDefault="003A3CAD" w:rsidP="00710F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814*</w:t>
            </w:r>
            <w:r w:rsidR="00710F90" w:rsidRPr="00D733E0">
              <w:t>**</w:t>
            </w:r>
          </w:p>
        </w:tc>
      </w:tr>
      <w:tr w:rsidR="003A3CAD" w:rsidRPr="00D733E0" w14:paraId="18E829F3" w14:textId="77777777" w:rsidTr="00710F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</w:tcPr>
          <w:p w14:paraId="57378250" w14:textId="77777777" w:rsidR="003A3CAD" w:rsidRPr="00D733E0" w:rsidRDefault="003A3CAD" w:rsidP="003A3CAD">
            <w:pPr>
              <w:pStyle w:val="ListParagraph"/>
              <w:numPr>
                <w:ilvl w:val="0"/>
                <w:numId w:val="3"/>
              </w:numPr>
              <w:rPr>
                <w:lang w:val="en-US"/>
              </w:rPr>
            </w:pPr>
            <w:r w:rsidRPr="00D733E0">
              <w:rPr>
                <w:lang w:val="en-US"/>
              </w:rPr>
              <w:t>I can’t seem it keep it out of my mind</w:t>
            </w:r>
          </w:p>
        </w:tc>
        <w:tc>
          <w:tcPr>
            <w:tcW w:w="1701" w:type="dxa"/>
          </w:tcPr>
          <w:p w14:paraId="078F2E94" w14:textId="77777777" w:rsidR="003A3CAD" w:rsidRPr="00D733E0" w:rsidRDefault="003A3CAD" w:rsidP="00710F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000</w:t>
            </w:r>
          </w:p>
        </w:tc>
        <w:tc>
          <w:tcPr>
            <w:tcW w:w="1559" w:type="dxa"/>
          </w:tcPr>
          <w:p w14:paraId="1AFA8C61" w14:textId="2F0EBB2E" w:rsidR="003A3CAD" w:rsidRPr="00D733E0" w:rsidRDefault="003A3CAD" w:rsidP="00710F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D733E0">
              <w:rPr>
                <w:b/>
                <w:bCs/>
              </w:rPr>
              <w:t>0.921*</w:t>
            </w:r>
            <w:r w:rsidR="00710F90" w:rsidRPr="00D733E0">
              <w:t>**</w:t>
            </w:r>
          </w:p>
        </w:tc>
      </w:tr>
      <w:tr w:rsidR="003A3CAD" w:rsidRPr="00D733E0" w14:paraId="66A39BF8" w14:textId="77777777" w:rsidTr="00710F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</w:tcPr>
          <w:p w14:paraId="1D9E1869" w14:textId="77777777" w:rsidR="003A3CAD" w:rsidRPr="00D733E0" w:rsidRDefault="003A3CAD" w:rsidP="003A3CAD">
            <w:pPr>
              <w:pStyle w:val="ListParagraph"/>
              <w:numPr>
                <w:ilvl w:val="0"/>
                <w:numId w:val="3"/>
              </w:numPr>
              <w:rPr>
                <w:lang w:val="en-US"/>
              </w:rPr>
            </w:pPr>
            <w:r w:rsidRPr="00D733E0">
              <w:rPr>
                <w:lang w:val="en-US"/>
              </w:rPr>
              <w:t>I keep thinking about how much it hurts</w:t>
            </w:r>
          </w:p>
        </w:tc>
        <w:tc>
          <w:tcPr>
            <w:tcW w:w="1701" w:type="dxa"/>
          </w:tcPr>
          <w:p w14:paraId="551B3269" w14:textId="09ADF5E1" w:rsidR="003A3CAD" w:rsidRPr="00D733E0" w:rsidRDefault="003A3CAD" w:rsidP="00710F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169*</w:t>
            </w:r>
            <w:r w:rsidR="00710F90" w:rsidRPr="00D733E0">
              <w:t>**</w:t>
            </w:r>
          </w:p>
        </w:tc>
        <w:tc>
          <w:tcPr>
            <w:tcW w:w="1559" w:type="dxa"/>
          </w:tcPr>
          <w:p w14:paraId="0F69BDD0" w14:textId="632FA096" w:rsidR="003A3CAD" w:rsidRPr="00D733E0" w:rsidRDefault="003A3CAD" w:rsidP="00710F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D733E0">
              <w:rPr>
                <w:b/>
                <w:bCs/>
              </w:rPr>
              <w:t>1.097*</w:t>
            </w:r>
            <w:r w:rsidR="00710F90" w:rsidRPr="00D733E0">
              <w:t>**</w:t>
            </w:r>
          </w:p>
        </w:tc>
      </w:tr>
      <w:tr w:rsidR="003A3CAD" w:rsidRPr="00D733E0" w14:paraId="10F22D2B" w14:textId="77777777" w:rsidTr="00710F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</w:tcPr>
          <w:p w14:paraId="2DA356E8" w14:textId="77777777" w:rsidR="003A3CAD" w:rsidRPr="00D733E0" w:rsidRDefault="003A3CAD" w:rsidP="003A3CAD">
            <w:pPr>
              <w:pStyle w:val="ListParagraph"/>
              <w:numPr>
                <w:ilvl w:val="0"/>
                <w:numId w:val="3"/>
              </w:numPr>
              <w:rPr>
                <w:b w:val="0"/>
                <w:bCs w:val="0"/>
                <w:lang w:val="en-US"/>
              </w:rPr>
            </w:pPr>
            <w:r w:rsidRPr="00D733E0">
              <w:rPr>
                <w:b w:val="0"/>
                <w:bCs w:val="0"/>
                <w:lang w:val="en-US"/>
              </w:rPr>
              <w:t>I keep thinking about how badly I want the pain to stop</w:t>
            </w:r>
          </w:p>
        </w:tc>
        <w:tc>
          <w:tcPr>
            <w:tcW w:w="1701" w:type="dxa"/>
          </w:tcPr>
          <w:p w14:paraId="6E49C5A4" w14:textId="77777777" w:rsidR="003A3CAD" w:rsidRPr="00D733E0" w:rsidRDefault="003A3CAD" w:rsidP="00710F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041</w:t>
            </w:r>
          </w:p>
        </w:tc>
        <w:tc>
          <w:tcPr>
            <w:tcW w:w="1559" w:type="dxa"/>
          </w:tcPr>
          <w:p w14:paraId="1F3009BC" w14:textId="35308245" w:rsidR="003A3CAD" w:rsidRPr="00D733E0" w:rsidRDefault="003A3CAD" w:rsidP="00710F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901*</w:t>
            </w:r>
            <w:r w:rsidR="00710F90" w:rsidRPr="00D733E0">
              <w:t>**</w:t>
            </w:r>
          </w:p>
        </w:tc>
      </w:tr>
      <w:tr w:rsidR="003A3CAD" w:rsidRPr="00D733E0" w14:paraId="54EE37AC" w14:textId="77777777" w:rsidTr="00710F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</w:tcPr>
          <w:p w14:paraId="35BB831E" w14:textId="77777777" w:rsidR="003A3CAD" w:rsidRPr="00D733E0" w:rsidRDefault="003A3CAD" w:rsidP="003A3CAD">
            <w:pPr>
              <w:pStyle w:val="ListParagraph"/>
              <w:numPr>
                <w:ilvl w:val="0"/>
                <w:numId w:val="3"/>
              </w:numPr>
              <w:rPr>
                <w:b w:val="0"/>
                <w:bCs w:val="0"/>
                <w:lang w:val="en-US"/>
              </w:rPr>
            </w:pPr>
            <w:r w:rsidRPr="00D733E0">
              <w:rPr>
                <w:b w:val="0"/>
                <w:bCs w:val="0"/>
                <w:lang w:val="en-US"/>
              </w:rPr>
              <w:t>There’s nothing I can do to reduce the intensity of the pain</w:t>
            </w:r>
          </w:p>
        </w:tc>
        <w:tc>
          <w:tcPr>
            <w:tcW w:w="1701" w:type="dxa"/>
          </w:tcPr>
          <w:p w14:paraId="75A1EE16" w14:textId="7E832EF9" w:rsidR="003A3CAD" w:rsidRPr="00D733E0" w:rsidRDefault="003A3CAD" w:rsidP="00710F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310*</w:t>
            </w:r>
            <w:r w:rsidR="00710F90" w:rsidRPr="00D733E0">
              <w:t>**</w:t>
            </w:r>
          </w:p>
        </w:tc>
        <w:tc>
          <w:tcPr>
            <w:tcW w:w="1559" w:type="dxa"/>
          </w:tcPr>
          <w:p w14:paraId="6037BA2D" w14:textId="21025A80" w:rsidR="003A3CAD" w:rsidRPr="00D733E0" w:rsidRDefault="003A3CAD" w:rsidP="00710F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542*</w:t>
            </w:r>
            <w:r w:rsidR="00710F90" w:rsidRPr="00D733E0">
              <w:t>**</w:t>
            </w:r>
          </w:p>
        </w:tc>
      </w:tr>
      <w:tr w:rsidR="003A3CAD" w:rsidRPr="00D733E0" w14:paraId="50D57E4E" w14:textId="77777777" w:rsidTr="00710F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4" w:type="dxa"/>
          </w:tcPr>
          <w:p w14:paraId="51DAADD4" w14:textId="77777777" w:rsidR="003A3CAD" w:rsidRPr="00D733E0" w:rsidRDefault="003A3CAD" w:rsidP="003A3CAD">
            <w:pPr>
              <w:pStyle w:val="ListParagraph"/>
              <w:numPr>
                <w:ilvl w:val="0"/>
                <w:numId w:val="3"/>
              </w:numPr>
              <w:rPr>
                <w:b w:val="0"/>
                <w:bCs w:val="0"/>
                <w:lang w:val="en-US"/>
              </w:rPr>
            </w:pPr>
            <w:r w:rsidRPr="00D733E0">
              <w:rPr>
                <w:b w:val="0"/>
                <w:bCs w:val="0"/>
                <w:lang w:val="en-US"/>
              </w:rPr>
              <w:t>I wonder whether something serious may happen</w:t>
            </w:r>
          </w:p>
        </w:tc>
        <w:tc>
          <w:tcPr>
            <w:tcW w:w="1701" w:type="dxa"/>
          </w:tcPr>
          <w:p w14:paraId="4D4B90E1" w14:textId="77777777" w:rsidR="003A3CAD" w:rsidRPr="00D733E0" w:rsidRDefault="003A3CAD" w:rsidP="00710F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240**</w:t>
            </w:r>
          </w:p>
        </w:tc>
        <w:tc>
          <w:tcPr>
            <w:tcW w:w="1559" w:type="dxa"/>
          </w:tcPr>
          <w:p w14:paraId="6701F309" w14:textId="72569446" w:rsidR="003A3CAD" w:rsidRPr="00D733E0" w:rsidRDefault="003A3CAD" w:rsidP="00710F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519*</w:t>
            </w:r>
            <w:r w:rsidR="00710F90" w:rsidRPr="00D733E0">
              <w:t>**</w:t>
            </w:r>
          </w:p>
        </w:tc>
      </w:tr>
    </w:tbl>
    <w:p w14:paraId="58CCF224" w14:textId="77777777" w:rsidR="003A3CAD" w:rsidRPr="00D733E0" w:rsidRDefault="003A3CAD" w:rsidP="003A3CAD">
      <w:pPr>
        <w:pStyle w:val="NoSpacing"/>
        <w:rPr>
          <w:vertAlign w:val="superscript"/>
        </w:rPr>
      </w:pPr>
      <w:r w:rsidRPr="00D733E0">
        <w:t xml:space="preserve">Fit statistics for two factor model: </w:t>
      </w:r>
      <w:r w:rsidRPr="00D733E0">
        <w:rPr>
          <w:bCs/>
        </w:rPr>
        <w:t>CFI = 0.998; TLI=0.997; RMSEA = 0.043; WRMR = 1.183; X</w:t>
      </w:r>
      <w:r w:rsidRPr="00D733E0">
        <w:rPr>
          <w:bCs/>
          <w:vertAlign w:val="superscript"/>
        </w:rPr>
        <w:t>2</w:t>
      </w:r>
      <w:r w:rsidRPr="00D733E0">
        <w:rPr>
          <w:bCs/>
        </w:rPr>
        <w:t>(</w:t>
      </w:r>
      <w:proofErr w:type="gramStart"/>
      <w:r w:rsidRPr="00D733E0">
        <w:rPr>
          <w:bCs/>
        </w:rPr>
        <w:t>df</w:t>
      </w:r>
      <w:proofErr w:type="gramEnd"/>
      <w:r w:rsidRPr="00D733E0">
        <w:rPr>
          <w:bCs/>
        </w:rPr>
        <w:t>) = 253 (53)</w:t>
      </w:r>
    </w:p>
    <w:p w14:paraId="3F3E7881" w14:textId="77777777" w:rsidR="003A3CAD" w:rsidRPr="00D733E0" w:rsidRDefault="003A3CAD" w:rsidP="003A3CAD">
      <w:pPr>
        <w:pStyle w:val="NoSpacing"/>
        <w:rPr>
          <w:bCs/>
        </w:rPr>
      </w:pPr>
      <w:r w:rsidRPr="00D733E0">
        <w:rPr>
          <w:bCs/>
        </w:rPr>
        <w:t>Items in bold represents the two highest loading items within each identified factor.</w:t>
      </w:r>
    </w:p>
    <w:p w14:paraId="41E47F34" w14:textId="0E5B9399" w:rsidR="00710F90" w:rsidRPr="00D733E0" w:rsidRDefault="00710F90" w:rsidP="00710F90">
      <w:pPr>
        <w:pStyle w:val="NoSpacing"/>
      </w:pPr>
      <w:r w:rsidRPr="00D733E0">
        <w:rPr>
          <w:bCs/>
        </w:rPr>
        <w:t>* p&lt;0.05</w:t>
      </w:r>
      <w:r w:rsidR="0087736E" w:rsidRPr="00D733E0">
        <w:rPr>
          <w:bCs/>
        </w:rPr>
        <w:t xml:space="preserve"> </w:t>
      </w:r>
      <w:r w:rsidRPr="00D733E0">
        <w:rPr>
          <w:bCs/>
        </w:rPr>
        <w:t>**p&lt;0.01 ***</w:t>
      </w:r>
      <w:r w:rsidRPr="00D733E0">
        <w:t xml:space="preserve"> </w:t>
      </w:r>
      <w:r w:rsidRPr="00D733E0">
        <w:rPr>
          <w:bCs/>
        </w:rPr>
        <w:t>p&lt;0.001</w:t>
      </w:r>
    </w:p>
    <w:p w14:paraId="5A62A733" w14:textId="77777777" w:rsidR="003A3CAD" w:rsidRPr="00D733E0" w:rsidRDefault="003A3CAD" w:rsidP="003A3CAD">
      <w:pPr>
        <w:rPr>
          <w:bCs/>
          <w:sz w:val="24"/>
        </w:rPr>
      </w:pPr>
    </w:p>
    <w:p w14:paraId="62AA6530" w14:textId="77777777" w:rsidR="003A3CAD" w:rsidRPr="00D733E0" w:rsidRDefault="003A3CAD" w:rsidP="003A3CAD">
      <w:pPr>
        <w:pStyle w:val="NoSpacing"/>
      </w:pPr>
    </w:p>
    <w:p w14:paraId="08FD8BAD" w14:textId="77777777" w:rsidR="00174F3C" w:rsidRPr="00D733E0" w:rsidRDefault="00174F3C" w:rsidP="003A3CAD">
      <w:pPr>
        <w:pStyle w:val="NoSpacing"/>
      </w:pPr>
    </w:p>
    <w:p w14:paraId="01E4247F" w14:textId="77777777" w:rsidR="00174F3C" w:rsidRPr="00D733E0" w:rsidRDefault="00174F3C" w:rsidP="003A3CAD">
      <w:pPr>
        <w:pStyle w:val="NoSpacing"/>
      </w:pPr>
    </w:p>
    <w:p w14:paraId="2858DBE7" w14:textId="77777777" w:rsidR="00174F3C" w:rsidRPr="00D733E0" w:rsidRDefault="00174F3C" w:rsidP="003A3CAD">
      <w:pPr>
        <w:pStyle w:val="NoSpacing"/>
      </w:pPr>
    </w:p>
    <w:p w14:paraId="73F8F67F" w14:textId="77777777" w:rsidR="00174F3C" w:rsidRPr="00D733E0" w:rsidRDefault="00174F3C" w:rsidP="003A3CAD">
      <w:pPr>
        <w:pStyle w:val="NoSpacing"/>
      </w:pPr>
    </w:p>
    <w:p w14:paraId="31156537" w14:textId="77777777" w:rsidR="00174F3C" w:rsidRPr="00D733E0" w:rsidRDefault="00174F3C" w:rsidP="003A3CAD">
      <w:pPr>
        <w:pStyle w:val="NoSpacing"/>
      </w:pPr>
    </w:p>
    <w:p w14:paraId="3FC88042" w14:textId="77777777" w:rsidR="00174F3C" w:rsidRPr="00D733E0" w:rsidRDefault="00174F3C" w:rsidP="003A3CAD">
      <w:pPr>
        <w:pStyle w:val="NoSpacing"/>
        <w:sectPr w:rsidR="00174F3C" w:rsidRPr="00D733E0" w:rsidSect="008D1A24">
          <w:pgSz w:w="11907" w:h="16839" w:code="9"/>
          <w:pgMar w:top="1440" w:right="1440" w:bottom="1440" w:left="1440" w:header="708" w:footer="708" w:gutter="0"/>
          <w:cols w:space="708"/>
          <w:docGrid w:linePitch="360"/>
        </w:sectPr>
      </w:pPr>
    </w:p>
    <w:p w14:paraId="6D77ABF3" w14:textId="46A9D17E" w:rsidR="00174F3C" w:rsidRPr="00D733E0" w:rsidRDefault="007D4436" w:rsidP="00174F3C">
      <w:pPr>
        <w:rPr>
          <w:b/>
        </w:rPr>
      </w:pPr>
      <w:r w:rsidRPr="00D733E0">
        <w:rPr>
          <w:b/>
        </w:rPr>
        <w:t xml:space="preserve">Supplementary Table </w:t>
      </w:r>
      <w:r w:rsidR="001C60F9" w:rsidRPr="00D733E0">
        <w:rPr>
          <w:b/>
        </w:rPr>
        <w:t>4</w:t>
      </w:r>
      <w:r w:rsidR="00174F3C" w:rsidRPr="00D733E0">
        <w:rPr>
          <w:b/>
        </w:rPr>
        <w:t>: Standardized item loading for the PainDETECT (PDQ) three factor model.</w:t>
      </w:r>
    </w:p>
    <w:p w14:paraId="174D49D7" w14:textId="77777777" w:rsidR="00174F3C" w:rsidRPr="00D733E0" w:rsidRDefault="00174F3C" w:rsidP="00174F3C">
      <w:pPr>
        <w:pStyle w:val="NoSpacing"/>
        <w:rPr>
          <w:b/>
        </w:rPr>
      </w:pPr>
    </w:p>
    <w:tbl>
      <w:tblPr>
        <w:tblStyle w:val="PlainTable22"/>
        <w:tblW w:w="9493" w:type="dxa"/>
        <w:tblLook w:val="04A0" w:firstRow="1" w:lastRow="0" w:firstColumn="1" w:lastColumn="0" w:noHBand="0" w:noVBand="1"/>
      </w:tblPr>
      <w:tblGrid>
        <w:gridCol w:w="5459"/>
        <w:gridCol w:w="1132"/>
        <w:gridCol w:w="1481"/>
        <w:gridCol w:w="1421"/>
      </w:tblGrid>
      <w:tr w:rsidR="00174F3C" w:rsidRPr="00D733E0" w14:paraId="1E0E73AF" w14:textId="77777777" w:rsidTr="003774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9" w:type="dxa"/>
            <w:vAlign w:val="center"/>
          </w:tcPr>
          <w:p w14:paraId="79035D9D" w14:textId="77777777" w:rsidR="00174F3C" w:rsidRPr="00D733E0" w:rsidRDefault="00174F3C" w:rsidP="00942D18">
            <w:pPr>
              <w:pStyle w:val="NoSpacing"/>
              <w:jc w:val="center"/>
              <w:rPr>
                <w:bCs w:val="0"/>
              </w:rPr>
            </w:pPr>
            <w:r w:rsidRPr="00D733E0">
              <w:rPr>
                <w:bCs w:val="0"/>
              </w:rPr>
              <w:t>Items</w:t>
            </w:r>
          </w:p>
        </w:tc>
        <w:tc>
          <w:tcPr>
            <w:tcW w:w="1132" w:type="dxa"/>
          </w:tcPr>
          <w:p w14:paraId="112B4C6B" w14:textId="30108A40" w:rsidR="00174F3C" w:rsidRPr="00D733E0" w:rsidRDefault="00174F3C" w:rsidP="003774A6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 w:rsidRPr="00D733E0">
              <w:rPr>
                <w:bCs w:val="0"/>
              </w:rPr>
              <w:t xml:space="preserve">Factor 1 </w:t>
            </w:r>
          </w:p>
          <w:p w14:paraId="5F96BE2F" w14:textId="0412E8EF" w:rsidR="00942D18" w:rsidRPr="00D733E0" w:rsidRDefault="00942D18" w:rsidP="003774A6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 w:rsidRPr="00D733E0">
              <w:rPr>
                <w:bCs w:val="0"/>
              </w:rPr>
              <w:t>(Pain Intensity)</w:t>
            </w:r>
          </w:p>
          <w:p w14:paraId="451F6C6D" w14:textId="0BE86BE3" w:rsidR="00174F3C" w:rsidRPr="00D733E0" w:rsidRDefault="00174F3C" w:rsidP="003774A6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</w:p>
        </w:tc>
        <w:tc>
          <w:tcPr>
            <w:tcW w:w="1481" w:type="dxa"/>
          </w:tcPr>
          <w:p w14:paraId="647EDA16" w14:textId="77777777" w:rsidR="00942D18" w:rsidRPr="00D733E0" w:rsidRDefault="00174F3C" w:rsidP="003774A6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 w:rsidRPr="00D733E0">
              <w:rPr>
                <w:bCs w:val="0"/>
              </w:rPr>
              <w:t>Factor 2</w:t>
            </w:r>
          </w:p>
          <w:p w14:paraId="618F7D58" w14:textId="65E424F7" w:rsidR="00174F3C" w:rsidRPr="00D733E0" w:rsidRDefault="00942D18" w:rsidP="003774A6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 w:rsidRPr="00D733E0">
              <w:rPr>
                <w:bCs w:val="0"/>
              </w:rPr>
              <w:t>(Spontaneous Neuropathic- Like pain)</w:t>
            </w:r>
            <w:r w:rsidR="00174F3C" w:rsidRPr="00D733E0">
              <w:rPr>
                <w:bCs w:val="0"/>
              </w:rPr>
              <w:t xml:space="preserve"> </w:t>
            </w:r>
          </w:p>
        </w:tc>
        <w:tc>
          <w:tcPr>
            <w:tcW w:w="1421" w:type="dxa"/>
          </w:tcPr>
          <w:p w14:paraId="2EC7D3F2" w14:textId="77777777" w:rsidR="00174F3C" w:rsidRPr="00D733E0" w:rsidRDefault="00174F3C" w:rsidP="003774A6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 w:rsidRPr="00D733E0">
              <w:rPr>
                <w:bCs w:val="0"/>
              </w:rPr>
              <w:t>Factor 3</w:t>
            </w:r>
          </w:p>
          <w:p w14:paraId="58C87A73" w14:textId="18A6E9EF" w:rsidR="00942D18" w:rsidRPr="00D733E0" w:rsidRDefault="00942D18" w:rsidP="003774A6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 w:rsidRPr="00D733E0">
              <w:rPr>
                <w:bCs w:val="0"/>
              </w:rPr>
              <w:t>(Evoked Neuropathic- Like pain)</w:t>
            </w:r>
          </w:p>
        </w:tc>
      </w:tr>
      <w:tr w:rsidR="00174F3C" w:rsidRPr="00D733E0" w14:paraId="748E5F8A" w14:textId="77777777" w:rsidTr="003774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9" w:type="dxa"/>
          </w:tcPr>
          <w:p w14:paraId="50CE2653" w14:textId="77777777" w:rsidR="00174F3C" w:rsidRPr="00D733E0" w:rsidRDefault="00174F3C" w:rsidP="00942D18">
            <w:pPr>
              <w:pStyle w:val="NoSpacing"/>
              <w:numPr>
                <w:ilvl w:val="0"/>
                <w:numId w:val="4"/>
              </w:numPr>
              <w:rPr>
                <w:b w:val="0"/>
                <w:bCs w:val="0"/>
              </w:rPr>
            </w:pPr>
            <w:r w:rsidRPr="00D733E0">
              <w:rPr>
                <w:b w:val="0"/>
                <w:bCs w:val="0"/>
              </w:rPr>
              <w:t>Over the past month, does your pain run up and down your leg?</w:t>
            </w:r>
          </w:p>
        </w:tc>
        <w:tc>
          <w:tcPr>
            <w:tcW w:w="1132" w:type="dxa"/>
          </w:tcPr>
          <w:p w14:paraId="0FA12256" w14:textId="391B0158" w:rsidR="00174F3C" w:rsidRPr="00D733E0" w:rsidRDefault="00174F3C" w:rsidP="003774A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218*</w:t>
            </w:r>
            <w:r w:rsidR="0016794E" w:rsidRPr="00D733E0">
              <w:rPr>
                <w:bCs/>
              </w:rPr>
              <w:t>**</w:t>
            </w:r>
          </w:p>
        </w:tc>
        <w:tc>
          <w:tcPr>
            <w:tcW w:w="1481" w:type="dxa"/>
          </w:tcPr>
          <w:p w14:paraId="33AEEB19" w14:textId="5C0F5426" w:rsidR="00174F3C" w:rsidRPr="00D733E0" w:rsidRDefault="00174F3C" w:rsidP="003774A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424*</w:t>
            </w:r>
            <w:r w:rsidR="0016794E" w:rsidRPr="00D733E0">
              <w:rPr>
                <w:bCs/>
              </w:rPr>
              <w:t>**</w:t>
            </w:r>
          </w:p>
        </w:tc>
        <w:tc>
          <w:tcPr>
            <w:tcW w:w="1421" w:type="dxa"/>
          </w:tcPr>
          <w:p w14:paraId="587DFE37" w14:textId="77777777" w:rsidR="00174F3C" w:rsidRPr="00D733E0" w:rsidRDefault="00174F3C" w:rsidP="003774A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033</w:t>
            </w:r>
          </w:p>
        </w:tc>
      </w:tr>
      <w:tr w:rsidR="00174F3C" w:rsidRPr="00D733E0" w14:paraId="658CECAC" w14:textId="77777777" w:rsidTr="003774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9" w:type="dxa"/>
          </w:tcPr>
          <w:p w14:paraId="76E1C450" w14:textId="77777777" w:rsidR="00174F3C" w:rsidRPr="00D733E0" w:rsidRDefault="00174F3C" w:rsidP="00942D18">
            <w:pPr>
              <w:pStyle w:val="NoSpacing"/>
              <w:numPr>
                <w:ilvl w:val="0"/>
                <w:numId w:val="4"/>
              </w:numPr>
              <w:rPr>
                <w:b w:val="0"/>
                <w:bCs w:val="0"/>
              </w:rPr>
            </w:pPr>
            <w:r w:rsidRPr="00D733E0">
              <w:rPr>
                <w:b w:val="0"/>
                <w:bCs w:val="0"/>
              </w:rPr>
              <w:t xml:space="preserve">How would you rate your most painful knee pain on a 0-10 scale at the present </w:t>
            </w:r>
            <w:proofErr w:type="gramStart"/>
            <w:r w:rsidRPr="00D733E0">
              <w:rPr>
                <w:b w:val="0"/>
                <w:bCs w:val="0"/>
              </w:rPr>
              <w:t>time, that</w:t>
            </w:r>
            <w:proofErr w:type="gramEnd"/>
            <w:r w:rsidRPr="00D733E0">
              <w:rPr>
                <w:b w:val="0"/>
                <w:bCs w:val="0"/>
              </w:rPr>
              <w:t xml:space="preserve"> is right now, where 0 is ‘no pain’ and 10 is ‘pain as bad as could be’?</w:t>
            </w:r>
          </w:p>
        </w:tc>
        <w:tc>
          <w:tcPr>
            <w:tcW w:w="1132" w:type="dxa"/>
          </w:tcPr>
          <w:p w14:paraId="4E35353C" w14:textId="531C2513" w:rsidR="00174F3C" w:rsidRPr="00D733E0" w:rsidRDefault="00174F3C" w:rsidP="003774A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664*</w:t>
            </w:r>
            <w:r w:rsidR="0016794E" w:rsidRPr="00D733E0">
              <w:rPr>
                <w:bCs/>
              </w:rPr>
              <w:t>**</w:t>
            </w:r>
          </w:p>
        </w:tc>
        <w:tc>
          <w:tcPr>
            <w:tcW w:w="1481" w:type="dxa"/>
          </w:tcPr>
          <w:p w14:paraId="6A482885" w14:textId="77777777" w:rsidR="00174F3C" w:rsidRPr="00D733E0" w:rsidRDefault="00174F3C" w:rsidP="003774A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063</w:t>
            </w:r>
          </w:p>
        </w:tc>
        <w:tc>
          <w:tcPr>
            <w:tcW w:w="1421" w:type="dxa"/>
          </w:tcPr>
          <w:p w14:paraId="6D475B78" w14:textId="760F8690" w:rsidR="00174F3C" w:rsidRPr="00D733E0" w:rsidRDefault="00174F3C" w:rsidP="003774A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109*</w:t>
            </w:r>
          </w:p>
        </w:tc>
      </w:tr>
      <w:tr w:rsidR="00174F3C" w:rsidRPr="00D733E0" w14:paraId="5D2B5AFB" w14:textId="77777777" w:rsidTr="003774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9" w:type="dxa"/>
          </w:tcPr>
          <w:p w14:paraId="122F3ADF" w14:textId="77777777" w:rsidR="00174F3C" w:rsidRPr="00D733E0" w:rsidRDefault="00174F3C" w:rsidP="00942D18">
            <w:pPr>
              <w:pStyle w:val="NoSpacing"/>
              <w:numPr>
                <w:ilvl w:val="0"/>
                <w:numId w:val="4"/>
              </w:numPr>
            </w:pPr>
            <w:r w:rsidRPr="00D733E0">
              <w:t>In the past month. How intense was your worst knee pain rated on a 0-10 scale, where 0 is ‘no pain’ and 10 is ‘pain as bad as could be’?</w:t>
            </w:r>
          </w:p>
        </w:tc>
        <w:tc>
          <w:tcPr>
            <w:tcW w:w="1132" w:type="dxa"/>
          </w:tcPr>
          <w:p w14:paraId="38F249F7" w14:textId="79C7199F" w:rsidR="00174F3C" w:rsidRPr="00D733E0" w:rsidRDefault="00174F3C" w:rsidP="003774A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D733E0">
              <w:rPr>
                <w:b/>
                <w:bCs/>
              </w:rPr>
              <w:t>0.926*</w:t>
            </w:r>
            <w:r w:rsidR="0016794E" w:rsidRPr="00D733E0">
              <w:rPr>
                <w:bCs/>
              </w:rPr>
              <w:t>**</w:t>
            </w:r>
          </w:p>
        </w:tc>
        <w:tc>
          <w:tcPr>
            <w:tcW w:w="1481" w:type="dxa"/>
          </w:tcPr>
          <w:p w14:paraId="420C511D" w14:textId="77777777" w:rsidR="00174F3C" w:rsidRPr="00D733E0" w:rsidRDefault="00174F3C" w:rsidP="003774A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006</w:t>
            </w:r>
          </w:p>
        </w:tc>
        <w:tc>
          <w:tcPr>
            <w:tcW w:w="1421" w:type="dxa"/>
          </w:tcPr>
          <w:p w14:paraId="6D908AD7" w14:textId="77777777" w:rsidR="00174F3C" w:rsidRPr="00D733E0" w:rsidRDefault="00174F3C" w:rsidP="003774A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 xml:space="preserve">0.005 </w:t>
            </w:r>
          </w:p>
        </w:tc>
      </w:tr>
      <w:tr w:rsidR="00174F3C" w:rsidRPr="00D733E0" w14:paraId="3134CB5A" w14:textId="77777777" w:rsidTr="003774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9" w:type="dxa"/>
          </w:tcPr>
          <w:p w14:paraId="4AF580EB" w14:textId="77777777" w:rsidR="00174F3C" w:rsidRPr="00D733E0" w:rsidRDefault="00174F3C" w:rsidP="00942D18">
            <w:pPr>
              <w:pStyle w:val="NoSpacing"/>
              <w:numPr>
                <w:ilvl w:val="0"/>
                <w:numId w:val="4"/>
              </w:numPr>
            </w:pPr>
            <w:r w:rsidRPr="00D733E0">
              <w:t>In the past month, on average, how intense was the pain in your most painful knee rated on a 0-10 scale, where 0 is ‘no pain’ and 10 is ‘pain as bad as could be’?</w:t>
            </w:r>
          </w:p>
        </w:tc>
        <w:tc>
          <w:tcPr>
            <w:tcW w:w="1132" w:type="dxa"/>
          </w:tcPr>
          <w:p w14:paraId="475F88F8" w14:textId="662EF327" w:rsidR="00174F3C" w:rsidRPr="00D733E0" w:rsidRDefault="00174F3C" w:rsidP="003774A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D733E0">
              <w:rPr>
                <w:b/>
                <w:bCs/>
              </w:rPr>
              <w:t>0.959*</w:t>
            </w:r>
            <w:r w:rsidR="0016794E" w:rsidRPr="00D733E0">
              <w:rPr>
                <w:bCs/>
              </w:rPr>
              <w:t>**</w:t>
            </w:r>
          </w:p>
        </w:tc>
        <w:tc>
          <w:tcPr>
            <w:tcW w:w="1481" w:type="dxa"/>
          </w:tcPr>
          <w:p w14:paraId="37166484" w14:textId="77777777" w:rsidR="00174F3C" w:rsidRPr="00D733E0" w:rsidRDefault="00174F3C" w:rsidP="003774A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005</w:t>
            </w:r>
          </w:p>
        </w:tc>
        <w:tc>
          <w:tcPr>
            <w:tcW w:w="1421" w:type="dxa"/>
          </w:tcPr>
          <w:p w14:paraId="711AEE4C" w14:textId="77777777" w:rsidR="00174F3C" w:rsidRPr="00D733E0" w:rsidRDefault="00174F3C" w:rsidP="003774A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023</w:t>
            </w:r>
          </w:p>
        </w:tc>
      </w:tr>
      <w:tr w:rsidR="00174F3C" w:rsidRPr="00D733E0" w14:paraId="08735F75" w14:textId="77777777" w:rsidTr="003774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9" w:type="dxa"/>
          </w:tcPr>
          <w:p w14:paraId="6C420C07" w14:textId="6B664FFA" w:rsidR="00174F3C" w:rsidRPr="00D733E0" w:rsidRDefault="00174F3C" w:rsidP="00942D18">
            <w:pPr>
              <w:pStyle w:val="NoSpacing"/>
              <w:numPr>
                <w:ilvl w:val="0"/>
                <w:numId w:val="4"/>
              </w:numPr>
              <w:rPr>
                <w:b w:val="0"/>
                <w:bCs w:val="0"/>
              </w:rPr>
            </w:pPr>
            <w:r w:rsidRPr="00D733E0">
              <w:rPr>
                <w:b w:val="0"/>
                <w:bCs w:val="0"/>
              </w:rPr>
              <w:t>The next question is on the pattern of your pain in</w:t>
            </w:r>
            <w:r w:rsidR="00201F2B" w:rsidRPr="00D733E0">
              <w:rPr>
                <w:b w:val="0"/>
                <w:bCs w:val="0"/>
              </w:rPr>
              <w:t xml:space="preserve"> your most painful knee. Which o</w:t>
            </w:r>
            <w:r w:rsidRPr="00D733E0">
              <w:rPr>
                <w:b w:val="0"/>
                <w:bCs w:val="0"/>
              </w:rPr>
              <w:t>f the 4 different options below is the one that best describes the pattern of your worst knee pain over the past month?</w:t>
            </w:r>
          </w:p>
        </w:tc>
        <w:tc>
          <w:tcPr>
            <w:tcW w:w="1132" w:type="dxa"/>
          </w:tcPr>
          <w:p w14:paraId="3CD45950" w14:textId="32330BE4" w:rsidR="00174F3C" w:rsidRPr="00D733E0" w:rsidRDefault="00174F3C" w:rsidP="003774A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0.283*</w:t>
            </w:r>
            <w:r w:rsidR="0016794E" w:rsidRPr="00D733E0">
              <w:rPr>
                <w:bCs/>
              </w:rPr>
              <w:t>**</w:t>
            </w:r>
          </w:p>
        </w:tc>
        <w:tc>
          <w:tcPr>
            <w:tcW w:w="1481" w:type="dxa"/>
          </w:tcPr>
          <w:p w14:paraId="397313C6" w14:textId="77777777" w:rsidR="00174F3C" w:rsidRPr="00D733E0" w:rsidRDefault="00174F3C" w:rsidP="003774A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043</w:t>
            </w:r>
          </w:p>
        </w:tc>
        <w:tc>
          <w:tcPr>
            <w:tcW w:w="1421" w:type="dxa"/>
          </w:tcPr>
          <w:p w14:paraId="0ECA783C" w14:textId="77777777" w:rsidR="00174F3C" w:rsidRPr="00D733E0" w:rsidRDefault="00174F3C" w:rsidP="003774A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273</w:t>
            </w:r>
          </w:p>
        </w:tc>
      </w:tr>
      <w:tr w:rsidR="00174F3C" w:rsidRPr="00D733E0" w14:paraId="42277B21" w14:textId="77777777" w:rsidTr="003774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9" w:type="dxa"/>
          </w:tcPr>
          <w:p w14:paraId="20163279" w14:textId="77777777" w:rsidR="00174F3C" w:rsidRPr="00D733E0" w:rsidRDefault="00174F3C" w:rsidP="00942D18">
            <w:pPr>
              <w:pStyle w:val="NoSpacing"/>
              <w:numPr>
                <w:ilvl w:val="0"/>
                <w:numId w:val="4"/>
              </w:numPr>
            </w:pPr>
            <w:r w:rsidRPr="00D733E0">
              <w:t>Do you suffer from a burning sensation (e.g., stinging nettles) in or around your most painful knee?</w:t>
            </w:r>
          </w:p>
        </w:tc>
        <w:tc>
          <w:tcPr>
            <w:tcW w:w="1132" w:type="dxa"/>
          </w:tcPr>
          <w:p w14:paraId="0E9B15FD" w14:textId="7B1F2D08" w:rsidR="00174F3C" w:rsidRPr="00D733E0" w:rsidRDefault="00174F3C" w:rsidP="003774A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100*</w:t>
            </w:r>
          </w:p>
          <w:p w14:paraId="6EA75011" w14:textId="77777777" w:rsidR="00174F3C" w:rsidRPr="00D733E0" w:rsidRDefault="00174F3C" w:rsidP="003774A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81" w:type="dxa"/>
          </w:tcPr>
          <w:p w14:paraId="23B78F1E" w14:textId="6B5BF2CE" w:rsidR="00174F3C" w:rsidRPr="00D733E0" w:rsidRDefault="00174F3C" w:rsidP="003774A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D733E0">
              <w:rPr>
                <w:b/>
                <w:bCs/>
              </w:rPr>
              <w:t>0.710*</w:t>
            </w:r>
            <w:r w:rsidR="0016794E" w:rsidRPr="00D733E0">
              <w:rPr>
                <w:bCs/>
              </w:rPr>
              <w:t>**</w:t>
            </w:r>
          </w:p>
        </w:tc>
        <w:tc>
          <w:tcPr>
            <w:tcW w:w="1421" w:type="dxa"/>
          </w:tcPr>
          <w:p w14:paraId="53FA3DF3" w14:textId="417EC5E4" w:rsidR="00174F3C" w:rsidRPr="00D733E0" w:rsidRDefault="00174F3C" w:rsidP="003774A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007*</w:t>
            </w:r>
            <w:r w:rsidR="0016794E" w:rsidRPr="00D733E0">
              <w:rPr>
                <w:bCs/>
              </w:rPr>
              <w:t>**</w:t>
            </w:r>
          </w:p>
        </w:tc>
      </w:tr>
      <w:tr w:rsidR="00174F3C" w:rsidRPr="00D733E0" w14:paraId="1959D6F4" w14:textId="77777777" w:rsidTr="003774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9" w:type="dxa"/>
          </w:tcPr>
          <w:p w14:paraId="6F29B8FB" w14:textId="77777777" w:rsidR="00174F3C" w:rsidRPr="00D733E0" w:rsidRDefault="00174F3C" w:rsidP="00942D18">
            <w:pPr>
              <w:pStyle w:val="NoSpacing"/>
              <w:numPr>
                <w:ilvl w:val="0"/>
                <w:numId w:val="4"/>
              </w:numPr>
            </w:pPr>
            <w:r w:rsidRPr="00D733E0">
              <w:t>Do you have a tingling or prickling sensation in the area of your most painful knee ‘pain’ (like crawling ants or electrical tingling)?</w:t>
            </w:r>
          </w:p>
        </w:tc>
        <w:tc>
          <w:tcPr>
            <w:tcW w:w="1132" w:type="dxa"/>
          </w:tcPr>
          <w:p w14:paraId="2EAA631B" w14:textId="77777777" w:rsidR="00174F3C" w:rsidRPr="00D733E0" w:rsidRDefault="00174F3C" w:rsidP="003774A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001</w:t>
            </w:r>
          </w:p>
        </w:tc>
        <w:tc>
          <w:tcPr>
            <w:tcW w:w="1481" w:type="dxa"/>
          </w:tcPr>
          <w:p w14:paraId="59A8C844" w14:textId="377A9BD0" w:rsidR="00174F3C" w:rsidRPr="00D733E0" w:rsidRDefault="00174F3C" w:rsidP="003774A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D733E0">
              <w:rPr>
                <w:b/>
                <w:bCs/>
              </w:rPr>
              <w:t>1.153*</w:t>
            </w:r>
            <w:r w:rsidR="0016794E" w:rsidRPr="00D733E0">
              <w:rPr>
                <w:bCs/>
              </w:rPr>
              <w:t>**</w:t>
            </w:r>
          </w:p>
        </w:tc>
        <w:tc>
          <w:tcPr>
            <w:tcW w:w="1421" w:type="dxa"/>
          </w:tcPr>
          <w:p w14:paraId="3B17C127" w14:textId="6709B986" w:rsidR="00174F3C" w:rsidRPr="00D733E0" w:rsidRDefault="00174F3C" w:rsidP="003774A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226*</w:t>
            </w:r>
          </w:p>
        </w:tc>
      </w:tr>
      <w:tr w:rsidR="00174F3C" w:rsidRPr="00D733E0" w14:paraId="386B6FD0" w14:textId="77777777" w:rsidTr="003774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9" w:type="dxa"/>
          </w:tcPr>
          <w:p w14:paraId="30D267DB" w14:textId="77777777" w:rsidR="00174F3C" w:rsidRPr="00D733E0" w:rsidRDefault="00174F3C" w:rsidP="00942D18">
            <w:pPr>
              <w:pStyle w:val="NoSpacing"/>
              <w:numPr>
                <w:ilvl w:val="0"/>
                <w:numId w:val="4"/>
              </w:numPr>
            </w:pPr>
            <w:r w:rsidRPr="00D733E0">
              <w:t>Is light touching (clothing, a blanket) in this area painful?</w:t>
            </w:r>
          </w:p>
        </w:tc>
        <w:tc>
          <w:tcPr>
            <w:tcW w:w="1132" w:type="dxa"/>
          </w:tcPr>
          <w:p w14:paraId="12E70C23" w14:textId="77777777" w:rsidR="00174F3C" w:rsidRPr="00D733E0" w:rsidRDefault="00174F3C" w:rsidP="003774A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149**</w:t>
            </w:r>
          </w:p>
        </w:tc>
        <w:tc>
          <w:tcPr>
            <w:tcW w:w="1481" w:type="dxa"/>
          </w:tcPr>
          <w:p w14:paraId="44C94A72" w14:textId="75B8482F" w:rsidR="00174F3C" w:rsidRPr="00D733E0" w:rsidRDefault="00174F3C" w:rsidP="003774A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191*</w:t>
            </w:r>
            <w:r w:rsidR="0016794E" w:rsidRPr="00D733E0">
              <w:rPr>
                <w:bCs/>
              </w:rPr>
              <w:t>**</w:t>
            </w:r>
          </w:p>
        </w:tc>
        <w:tc>
          <w:tcPr>
            <w:tcW w:w="1421" w:type="dxa"/>
          </w:tcPr>
          <w:p w14:paraId="7939C5F0" w14:textId="39B63A2C" w:rsidR="00174F3C" w:rsidRPr="00D733E0" w:rsidRDefault="00174F3C" w:rsidP="003774A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D733E0">
              <w:rPr>
                <w:b/>
                <w:bCs/>
              </w:rPr>
              <w:t>0.559*</w:t>
            </w:r>
            <w:r w:rsidR="0016794E" w:rsidRPr="00D733E0">
              <w:rPr>
                <w:bCs/>
              </w:rPr>
              <w:t>**</w:t>
            </w:r>
          </w:p>
        </w:tc>
      </w:tr>
      <w:tr w:rsidR="00174F3C" w:rsidRPr="00D733E0" w14:paraId="1D2F1426" w14:textId="77777777" w:rsidTr="003774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9" w:type="dxa"/>
          </w:tcPr>
          <w:p w14:paraId="725BAB1F" w14:textId="77777777" w:rsidR="00174F3C" w:rsidRPr="00D733E0" w:rsidRDefault="00174F3C" w:rsidP="00942D18">
            <w:pPr>
              <w:pStyle w:val="NoSpacing"/>
              <w:numPr>
                <w:ilvl w:val="0"/>
                <w:numId w:val="4"/>
              </w:numPr>
              <w:rPr>
                <w:b w:val="0"/>
                <w:bCs w:val="0"/>
              </w:rPr>
            </w:pPr>
            <w:r w:rsidRPr="00D733E0">
              <w:rPr>
                <w:b w:val="0"/>
                <w:bCs w:val="0"/>
              </w:rPr>
              <w:t>Do you have sudden pain attacks in the area of your pain, like electric shocks?</w:t>
            </w:r>
          </w:p>
        </w:tc>
        <w:tc>
          <w:tcPr>
            <w:tcW w:w="1132" w:type="dxa"/>
          </w:tcPr>
          <w:p w14:paraId="41C0ACF0" w14:textId="1EE270A5" w:rsidR="00174F3C" w:rsidRPr="00D733E0" w:rsidRDefault="00174F3C" w:rsidP="003774A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237*</w:t>
            </w:r>
            <w:r w:rsidR="0016794E" w:rsidRPr="00D733E0">
              <w:rPr>
                <w:bCs/>
              </w:rPr>
              <w:t>**</w:t>
            </w:r>
          </w:p>
        </w:tc>
        <w:tc>
          <w:tcPr>
            <w:tcW w:w="1481" w:type="dxa"/>
          </w:tcPr>
          <w:p w14:paraId="17B74397" w14:textId="7008286E" w:rsidR="00174F3C" w:rsidRPr="00D733E0" w:rsidRDefault="00174F3C" w:rsidP="003774A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240*</w:t>
            </w:r>
            <w:r w:rsidR="0016794E" w:rsidRPr="00D733E0">
              <w:rPr>
                <w:bCs/>
              </w:rPr>
              <w:t>**</w:t>
            </w:r>
          </w:p>
        </w:tc>
        <w:tc>
          <w:tcPr>
            <w:tcW w:w="1421" w:type="dxa"/>
          </w:tcPr>
          <w:p w14:paraId="6CA8A782" w14:textId="77777777" w:rsidR="00174F3C" w:rsidRPr="00D733E0" w:rsidRDefault="00174F3C" w:rsidP="003774A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177**</w:t>
            </w:r>
          </w:p>
        </w:tc>
      </w:tr>
      <w:tr w:rsidR="00174F3C" w:rsidRPr="00D733E0" w14:paraId="6C6C4647" w14:textId="77777777" w:rsidTr="003774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9" w:type="dxa"/>
          </w:tcPr>
          <w:p w14:paraId="4630E1CA" w14:textId="77777777" w:rsidR="00174F3C" w:rsidRPr="00D733E0" w:rsidRDefault="00174F3C" w:rsidP="00942D18">
            <w:pPr>
              <w:pStyle w:val="NoSpacing"/>
              <w:numPr>
                <w:ilvl w:val="0"/>
                <w:numId w:val="4"/>
              </w:numPr>
            </w:pPr>
            <w:r w:rsidRPr="00D733E0">
              <w:t>Is cold or heat (bath water) in this area occasionally painful?</w:t>
            </w:r>
          </w:p>
        </w:tc>
        <w:tc>
          <w:tcPr>
            <w:tcW w:w="1132" w:type="dxa"/>
          </w:tcPr>
          <w:p w14:paraId="5C52E42A" w14:textId="77777777" w:rsidR="00174F3C" w:rsidRPr="00D733E0" w:rsidRDefault="00174F3C" w:rsidP="003774A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001</w:t>
            </w:r>
          </w:p>
        </w:tc>
        <w:tc>
          <w:tcPr>
            <w:tcW w:w="1481" w:type="dxa"/>
          </w:tcPr>
          <w:p w14:paraId="7307FAAB" w14:textId="77777777" w:rsidR="00174F3C" w:rsidRPr="00D733E0" w:rsidRDefault="00174F3C" w:rsidP="003774A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002</w:t>
            </w:r>
          </w:p>
        </w:tc>
        <w:tc>
          <w:tcPr>
            <w:tcW w:w="1421" w:type="dxa"/>
          </w:tcPr>
          <w:p w14:paraId="1428630B" w14:textId="0403F089" w:rsidR="00174F3C" w:rsidRPr="00D733E0" w:rsidRDefault="00174F3C" w:rsidP="003774A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D733E0">
              <w:rPr>
                <w:b/>
                <w:bCs/>
              </w:rPr>
              <w:t>0.861*</w:t>
            </w:r>
            <w:r w:rsidR="0016794E" w:rsidRPr="00D733E0">
              <w:rPr>
                <w:bCs/>
              </w:rPr>
              <w:t>**</w:t>
            </w:r>
          </w:p>
        </w:tc>
      </w:tr>
      <w:tr w:rsidR="00174F3C" w:rsidRPr="00D733E0" w14:paraId="28E1CDCC" w14:textId="77777777" w:rsidTr="003774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9" w:type="dxa"/>
          </w:tcPr>
          <w:p w14:paraId="4027CFE6" w14:textId="77777777" w:rsidR="00174F3C" w:rsidRPr="00D733E0" w:rsidRDefault="00174F3C" w:rsidP="00942D18">
            <w:pPr>
              <w:pStyle w:val="NoSpacing"/>
              <w:numPr>
                <w:ilvl w:val="0"/>
                <w:numId w:val="4"/>
              </w:numPr>
              <w:rPr>
                <w:b w:val="0"/>
                <w:bCs w:val="0"/>
              </w:rPr>
            </w:pPr>
            <w:r w:rsidRPr="00D733E0">
              <w:rPr>
                <w:b w:val="0"/>
                <w:bCs w:val="0"/>
              </w:rPr>
              <w:t>Do you suffer from a sensation of numbness in the areas that you marked?</w:t>
            </w:r>
          </w:p>
        </w:tc>
        <w:tc>
          <w:tcPr>
            <w:tcW w:w="1132" w:type="dxa"/>
          </w:tcPr>
          <w:p w14:paraId="525F7A21" w14:textId="469541CA" w:rsidR="00174F3C" w:rsidRPr="00D733E0" w:rsidRDefault="00174F3C" w:rsidP="003774A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102*</w:t>
            </w:r>
          </w:p>
        </w:tc>
        <w:tc>
          <w:tcPr>
            <w:tcW w:w="1481" w:type="dxa"/>
          </w:tcPr>
          <w:p w14:paraId="33DD1A15" w14:textId="0557545F" w:rsidR="00174F3C" w:rsidRPr="00D733E0" w:rsidRDefault="00174F3C" w:rsidP="003774A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400*</w:t>
            </w:r>
            <w:r w:rsidR="0016794E" w:rsidRPr="00D733E0">
              <w:rPr>
                <w:bCs/>
              </w:rPr>
              <w:t>**</w:t>
            </w:r>
          </w:p>
        </w:tc>
        <w:tc>
          <w:tcPr>
            <w:tcW w:w="1421" w:type="dxa"/>
          </w:tcPr>
          <w:p w14:paraId="443E6627" w14:textId="262F72E4" w:rsidR="00174F3C" w:rsidRPr="00D733E0" w:rsidRDefault="00174F3C" w:rsidP="003774A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361*</w:t>
            </w:r>
            <w:r w:rsidR="0016794E" w:rsidRPr="00D733E0">
              <w:rPr>
                <w:bCs/>
              </w:rPr>
              <w:t>**</w:t>
            </w:r>
          </w:p>
        </w:tc>
      </w:tr>
      <w:tr w:rsidR="00174F3C" w:rsidRPr="00D733E0" w14:paraId="6920D510" w14:textId="77777777" w:rsidTr="003774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9" w:type="dxa"/>
          </w:tcPr>
          <w:p w14:paraId="27EFE454" w14:textId="77777777" w:rsidR="00174F3C" w:rsidRPr="00D733E0" w:rsidRDefault="00174F3C" w:rsidP="00942D18">
            <w:pPr>
              <w:pStyle w:val="NoSpacing"/>
              <w:numPr>
                <w:ilvl w:val="0"/>
                <w:numId w:val="4"/>
              </w:numPr>
              <w:rPr>
                <w:b w:val="0"/>
                <w:bCs w:val="0"/>
              </w:rPr>
            </w:pPr>
            <w:r w:rsidRPr="00D733E0">
              <w:rPr>
                <w:b w:val="0"/>
                <w:bCs w:val="0"/>
              </w:rPr>
              <w:t>Does slight pressure in this area, e.g., with a finger, trigger pain?</w:t>
            </w:r>
          </w:p>
        </w:tc>
        <w:tc>
          <w:tcPr>
            <w:tcW w:w="1132" w:type="dxa"/>
          </w:tcPr>
          <w:p w14:paraId="39173106" w14:textId="77777777" w:rsidR="00174F3C" w:rsidRPr="00D733E0" w:rsidRDefault="00174F3C" w:rsidP="003774A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152</w:t>
            </w:r>
          </w:p>
        </w:tc>
        <w:tc>
          <w:tcPr>
            <w:tcW w:w="1481" w:type="dxa"/>
          </w:tcPr>
          <w:p w14:paraId="49C08A19" w14:textId="77777777" w:rsidR="00174F3C" w:rsidRPr="00D733E0" w:rsidRDefault="00174F3C" w:rsidP="003774A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001</w:t>
            </w:r>
          </w:p>
        </w:tc>
        <w:tc>
          <w:tcPr>
            <w:tcW w:w="1421" w:type="dxa"/>
          </w:tcPr>
          <w:p w14:paraId="7A7EAF87" w14:textId="024C7531" w:rsidR="00174F3C" w:rsidRPr="00D733E0" w:rsidRDefault="00174F3C" w:rsidP="003774A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520*</w:t>
            </w:r>
            <w:r w:rsidR="0016794E" w:rsidRPr="00D733E0">
              <w:rPr>
                <w:bCs/>
              </w:rPr>
              <w:t>**</w:t>
            </w:r>
          </w:p>
        </w:tc>
      </w:tr>
    </w:tbl>
    <w:p w14:paraId="4B6614D0" w14:textId="2CD15A1D" w:rsidR="00942D18" w:rsidRPr="00D733E0" w:rsidRDefault="00942D18" w:rsidP="00942D18">
      <w:pPr>
        <w:pStyle w:val="NoSpacing"/>
        <w:rPr>
          <w:vertAlign w:val="superscript"/>
        </w:rPr>
      </w:pPr>
      <w:r w:rsidRPr="00D733E0">
        <w:t>Fit statistics for two factor model: CFI = 0.987; TLI=0.974; RMSEA = 0.038; WRMR = 0.54; X</w:t>
      </w:r>
      <w:r w:rsidRPr="00D733E0">
        <w:rPr>
          <w:vertAlign w:val="superscript"/>
        </w:rPr>
        <w:t>2</w:t>
      </w:r>
      <w:r w:rsidRPr="00D733E0">
        <w:t>(</w:t>
      </w:r>
      <w:proofErr w:type="gramStart"/>
      <w:r w:rsidRPr="00D733E0">
        <w:t>df</w:t>
      </w:r>
      <w:proofErr w:type="gramEnd"/>
      <w:r w:rsidRPr="00D733E0">
        <w:t>) = 65.41 (33)</w:t>
      </w:r>
    </w:p>
    <w:p w14:paraId="26395ED5" w14:textId="77777777" w:rsidR="00942D18" w:rsidRPr="00D733E0" w:rsidRDefault="00942D18" w:rsidP="00942D18">
      <w:pPr>
        <w:pStyle w:val="NoSpacing"/>
        <w:rPr>
          <w:bCs/>
        </w:rPr>
      </w:pPr>
      <w:r w:rsidRPr="00D733E0">
        <w:rPr>
          <w:bCs/>
        </w:rPr>
        <w:t>Items in bold represents the two highest loading items within each identified factor.</w:t>
      </w:r>
    </w:p>
    <w:p w14:paraId="18DA9C47" w14:textId="77777777" w:rsidR="0016794E" w:rsidRPr="00D733E0" w:rsidRDefault="0016794E" w:rsidP="0016794E">
      <w:pPr>
        <w:pStyle w:val="NoSpacing"/>
      </w:pPr>
      <w:r w:rsidRPr="00D733E0">
        <w:rPr>
          <w:bCs/>
        </w:rPr>
        <w:t>* p&lt;0.05 **p&lt;0.01 ***</w:t>
      </w:r>
      <w:r w:rsidRPr="00D733E0">
        <w:t xml:space="preserve"> </w:t>
      </w:r>
      <w:r w:rsidRPr="00D733E0">
        <w:rPr>
          <w:bCs/>
        </w:rPr>
        <w:t>p&lt;0.001</w:t>
      </w:r>
    </w:p>
    <w:p w14:paraId="3C4463F3" w14:textId="101459F3" w:rsidR="00942D18" w:rsidRPr="00D733E0" w:rsidRDefault="00942D18">
      <w:r w:rsidRPr="00D733E0">
        <w:br w:type="page"/>
      </w:r>
    </w:p>
    <w:p w14:paraId="77CB7F7D" w14:textId="77777777" w:rsidR="00174F3C" w:rsidRPr="00D733E0" w:rsidRDefault="00174F3C" w:rsidP="003A3CAD">
      <w:pPr>
        <w:pStyle w:val="NoSpacing"/>
      </w:pPr>
    </w:p>
    <w:p w14:paraId="708D83D6" w14:textId="25730BAF" w:rsidR="00942D18" w:rsidRPr="00D733E0" w:rsidRDefault="007D4436" w:rsidP="00942D18">
      <w:pPr>
        <w:pStyle w:val="NoSpacing"/>
        <w:rPr>
          <w:b/>
        </w:rPr>
      </w:pPr>
      <w:r w:rsidRPr="00D733E0">
        <w:rPr>
          <w:b/>
        </w:rPr>
        <w:t xml:space="preserve">Supplementary Table </w:t>
      </w:r>
      <w:r w:rsidR="001C60F9" w:rsidRPr="00D733E0">
        <w:rPr>
          <w:b/>
        </w:rPr>
        <w:t>5</w:t>
      </w:r>
      <w:r w:rsidR="00942D18" w:rsidRPr="00D733E0">
        <w:rPr>
          <w:b/>
        </w:rPr>
        <w:t xml:space="preserve">: Standardized item loading for the </w:t>
      </w:r>
      <w:r w:rsidR="001C60F9" w:rsidRPr="00D733E0">
        <w:rPr>
          <w:b/>
        </w:rPr>
        <w:t>C</w:t>
      </w:r>
      <w:r w:rsidR="00942D18" w:rsidRPr="00D733E0">
        <w:rPr>
          <w:b/>
        </w:rPr>
        <w:t>onstant</w:t>
      </w:r>
      <w:r w:rsidR="001C60F9" w:rsidRPr="00D733E0">
        <w:rPr>
          <w:b/>
        </w:rPr>
        <w:t xml:space="preserve"> pain</w:t>
      </w:r>
      <w:r w:rsidR="00942D18" w:rsidRPr="00D733E0">
        <w:rPr>
          <w:b/>
        </w:rPr>
        <w:t xml:space="preserve"> ICOAP two factor model.</w:t>
      </w:r>
    </w:p>
    <w:p w14:paraId="54E6D1CC" w14:textId="77777777" w:rsidR="00942D18" w:rsidRPr="00D733E0" w:rsidRDefault="00942D18" w:rsidP="003A3CAD">
      <w:pPr>
        <w:pStyle w:val="NoSpacing"/>
      </w:pPr>
    </w:p>
    <w:p w14:paraId="4A6640D9" w14:textId="77777777" w:rsidR="00942D18" w:rsidRPr="00D733E0" w:rsidRDefault="00942D18" w:rsidP="00942D18">
      <w:pPr>
        <w:pStyle w:val="NoSpacing"/>
        <w:rPr>
          <w:b/>
        </w:rPr>
      </w:pPr>
    </w:p>
    <w:tbl>
      <w:tblPr>
        <w:tblStyle w:val="PlainTable22"/>
        <w:tblW w:w="9214" w:type="dxa"/>
        <w:tblLook w:val="04A0" w:firstRow="1" w:lastRow="0" w:firstColumn="1" w:lastColumn="0" w:noHBand="0" w:noVBand="1"/>
      </w:tblPr>
      <w:tblGrid>
        <w:gridCol w:w="5433"/>
        <w:gridCol w:w="1938"/>
        <w:gridCol w:w="1843"/>
      </w:tblGrid>
      <w:tr w:rsidR="00942D18" w:rsidRPr="00D733E0" w14:paraId="33F4E962" w14:textId="77777777" w:rsidTr="00942D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33" w:type="dxa"/>
            <w:vAlign w:val="center"/>
          </w:tcPr>
          <w:p w14:paraId="601227A7" w14:textId="77777777" w:rsidR="00942D18" w:rsidRPr="00D733E0" w:rsidRDefault="00942D18" w:rsidP="004013F2">
            <w:pPr>
              <w:pStyle w:val="NoSpacing"/>
              <w:jc w:val="center"/>
              <w:rPr>
                <w:bCs w:val="0"/>
              </w:rPr>
            </w:pPr>
            <w:r w:rsidRPr="00D733E0">
              <w:rPr>
                <w:bCs w:val="0"/>
              </w:rPr>
              <w:t>Items</w:t>
            </w:r>
          </w:p>
        </w:tc>
        <w:tc>
          <w:tcPr>
            <w:tcW w:w="1938" w:type="dxa"/>
          </w:tcPr>
          <w:p w14:paraId="338816E6" w14:textId="77777777" w:rsidR="00942D18" w:rsidRPr="00D733E0" w:rsidRDefault="00942D18" w:rsidP="004013F2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 w:rsidRPr="00D733E0">
              <w:rPr>
                <w:bCs w:val="0"/>
              </w:rPr>
              <w:t xml:space="preserve">Factor 1 </w:t>
            </w:r>
          </w:p>
          <w:p w14:paraId="06E3383F" w14:textId="72F4B382" w:rsidR="00942D18" w:rsidRPr="00D733E0" w:rsidRDefault="00942D18" w:rsidP="004013F2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 w:rsidRPr="00D733E0">
              <w:rPr>
                <w:bCs w:val="0"/>
              </w:rPr>
              <w:t>(Somatic effects of constant pain)</w:t>
            </w:r>
          </w:p>
          <w:p w14:paraId="55F16F53" w14:textId="77777777" w:rsidR="00942D18" w:rsidRPr="00D733E0" w:rsidRDefault="00942D18" w:rsidP="004013F2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</w:p>
        </w:tc>
        <w:tc>
          <w:tcPr>
            <w:tcW w:w="1843" w:type="dxa"/>
          </w:tcPr>
          <w:p w14:paraId="2A48A3F6" w14:textId="77777777" w:rsidR="00942D18" w:rsidRPr="00D733E0" w:rsidRDefault="00942D18" w:rsidP="004013F2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 w:rsidRPr="00D733E0">
              <w:rPr>
                <w:bCs w:val="0"/>
              </w:rPr>
              <w:t>Factor 2</w:t>
            </w:r>
          </w:p>
          <w:p w14:paraId="3FC6E1EB" w14:textId="0B4FB505" w:rsidR="00942D18" w:rsidRPr="00D733E0" w:rsidRDefault="00942D18" w:rsidP="00942D18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 w:rsidRPr="00D733E0">
              <w:rPr>
                <w:bCs w:val="0"/>
              </w:rPr>
              <w:t xml:space="preserve">(Psychological effects of constant pain) </w:t>
            </w:r>
          </w:p>
        </w:tc>
      </w:tr>
      <w:tr w:rsidR="00942D18" w:rsidRPr="00D733E0" w14:paraId="030FF4CA" w14:textId="77777777" w:rsidTr="00942D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33" w:type="dxa"/>
          </w:tcPr>
          <w:p w14:paraId="55AA2273" w14:textId="4C69BCE7" w:rsidR="00942D18" w:rsidRPr="00D733E0" w:rsidRDefault="00942D18" w:rsidP="00942D18">
            <w:pPr>
              <w:pStyle w:val="NoSpacing"/>
              <w:numPr>
                <w:ilvl w:val="0"/>
                <w:numId w:val="5"/>
              </w:numPr>
            </w:pPr>
            <w:r w:rsidRPr="00D733E0">
              <w:t xml:space="preserve">In the past week, how intense has your </w:t>
            </w:r>
            <w:r w:rsidRPr="00D733E0">
              <w:rPr>
                <w:i/>
                <w:iCs/>
              </w:rPr>
              <w:t xml:space="preserve">constant knee pain </w:t>
            </w:r>
            <w:r w:rsidRPr="00D733E0">
              <w:t xml:space="preserve">been? </w:t>
            </w:r>
          </w:p>
        </w:tc>
        <w:tc>
          <w:tcPr>
            <w:tcW w:w="1938" w:type="dxa"/>
          </w:tcPr>
          <w:p w14:paraId="7AF88B69" w14:textId="00237A87" w:rsidR="00942D18" w:rsidRPr="00D733E0" w:rsidRDefault="00942D18" w:rsidP="00942D18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rPr>
                <w:b/>
                <w:bCs/>
              </w:rPr>
              <w:t>0.797*</w:t>
            </w:r>
          </w:p>
        </w:tc>
        <w:tc>
          <w:tcPr>
            <w:tcW w:w="1843" w:type="dxa"/>
          </w:tcPr>
          <w:p w14:paraId="2C094218" w14:textId="6C2046BC" w:rsidR="00942D18" w:rsidRPr="00D733E0" w:rsidRDefault="00942D18" w:rsidP="00942D18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165</w:t>
            </w:r>
          </w:p>
        </w:tc>
      </w:tr>
      <w:tr w:rsidR="00942D18" w:rsidRPr="00D733E0" w14:paraId="5A8B0A5F" w14:textId="77777777" w:rsidTr="00942D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33" w:type="dxa"/>
          </w:tcPr>
          <w:p w14:paraId="162E887B" w14:textId="203B9E22" w:rsidR="00942D18" w:rsidRPr="00D733E0" w:rsidRDefault="00942D18" w:rsidP="00942D18">
            <w:pPr>
              <w:pStyle w:val="NoSpacing"/>
              <w:numPr>
                <w:ilvl w:val="0"/>
                <w:numId w:val="5"/>
              </w:numPr>
            </w:pPr>
            <w:r w:rsidRPr="00D733E0">
              <w:t xml:space="preserve">In the past week, how much has your </w:t>
            </w:r>
            <w:r w:rsidRPr="00D733E0">
              <w:rPr>
                <w:i/>
                <w:iCs/>
              </w:rPr>
              <w:t xml:space="preserve">constant knee pain </w:t>
            </w:r>
            <w:r w:rsidRPr="00D733E0">
              <w:t xml:space="preserve">affected your sleep? </w:t>
            </w:r>
          </w:p>
        </w:tc>
        <w:tc>
          <w:tcPr>
            <w:tcW w:w="1938" w:type="dxa"/>
          </w:tcPr>
          <w:p w14:paraId="123698C7" w14:textId="2D469542" w:rsidR="00942D18" w:rsidRPr="00D733E0" w:rsidRDefault="00942D18" w:rsidP="00942D18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rPr>
                <w:b/>
                <w:bCs/>
              </w:rPr>
              <w:t>0.888*</w:t>
            </w:r>
          </w:p>
        </w:tc>
        <w:tc>
          <w:tcPr>
            <w:tcW w:w="1843" w:type="dxa"/>
          </w:tcPr>
          <w:p w14:paraId="538FB65A" w14:textId="07D8C9B1" w:rsidR="00942D18" w:rsidRPr="00D733E0" w:rsidRDefault="00942D18" w:rsidP="00942D18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005</w:t>
            </w:r>
          </w:p>
        </w:tc>
      </w:tr>
      <w:tr w:rsidR="00942D18" w:rsidRPr="00D733E0" w14:paraId="78BAAA2D" w14:textId="77777777" w:rsidTr="00942D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33" w:type="dxa"/>
          </w:tcPr>
          <w:p w14:paraId="2319D460" w14:textId="199C4C16" w:rsidR="00942D18" w:rsidRPr="00D733E0" w:rsidRDefault="00942D18" w:rsidP="00942D18">
            <w:pPr>
              <w:pStyle w:val="NoSpacing"/>
              <w:numPr>
                <w:ilvl w:val="0"/>
                <w:numId w:val="5"/>
              </w:numPr>
              <w:rPr>
                <w:b w:val="0"/>
                <w:bCs w:val="0"/>
              </w:rPr>
            </w:pPr>
            <w:r w:rsidRPr="00D733E0">
              <w:rPr>
                <w:b w:val="0"/>
                <w:bCs w:val="0"/>
              </w:rPr>
              <w:t xml:space="preserve">In the past week, how much has your </w:t>
            </w:r>
            <w:r w:rsidRPr="00D733E0">
              <w:rPr>
                <w:b w:val="0"/>
                <w:bCs w:val="0"/>
                <w:i/>
                <w:iCs/>
              </w:rPr>
              <w:t xml:space="preserve">constant knee pain </w:t>
            </w:r>
            <w:r w:rsidRPr="00D733E0">
              <w:rPr>
                <w:b w:val="0"/>
                <w:bCs w:val="0"/>
              </w:rPr>
              <w:t xml:space="preserve">affected your overall quality of life? </w:t>
            </w:r>
          </w:p>
        </w:tc>
        <w:tc>
          <w:tcPr>
            <w:tcW w:w="1938" w:type="dxa"/>
          </w:tcPr>
          <w:p w14:paraId="30F53600" w14:textId="22BE2E12" w:rsidR="00942D18" w:rsidRPr="00D733E0" w:rsidRDefault="00942D18" w:rsidP="00942D18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D733E0">
              <w:t>0.417*</w:t>
            </w:r>
          </w:p>
        </w:tc>
        <w:tc>
          <w:tcPr>
            <w:tcW w:w="1843" w:type="dxa"/>
          </w:tcPr>
          <w:p w14:paraId="4A2570A5" w14:textId="74FA26CD" w:rsidR="00942D18" w:rsidRPr="00D733E0" w:rsidRDefault="00942D18" w:rsidP="00942D18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552*</w:t>
            </w:r>
          </w:p>
        </w:tc>
      </w:tr>
      <w:tr w:rsidR="00942D18" w:rsidRPr="00D733E0" w14:paraId="339D8280" w14:textId="77777777" w:rsidTr="00942D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33" w:type="dxa"/>
          </w:tcPr>
          <w:p w14:paraId="2C1F7756" w14:textId="79E0A59F" w:rsidR="00942D18" w:rsidRPr="00D733E0" w:rsidRDefault="00942D18" w:rsidP="00942D18">
            <w:pPr>
              <w:pStyle w:val="NoSpacing"/>
              <w:numPr>
                <w:ilvl w:val="0"/>
                <w:numId w:val="5"/>
              </w:numPr>
              <w:rPr>
                <w:b w:val="0"/>
                <w:bCs w:val="0"/>
              </w:rPr>
            </w:pPr>
            <w:r w:rsidRPr="00D733E0">
              <w:t xml:space="preserve">In the past week, how frustrated or annoyed have you been by your </w:t>
            </w:r>
            <w:r w:rsidRPr="00D733E0">
              <w:rPr>
                <w:i/>
                <w:iCs/>
              </w:rPr>
              <w:t>constant knee pain</w:t>
            </w:r>
            <w:r w:rsidRPr="00D733E0">
              <w:t xml:space="preserve">? </w:t>
            </w:r>
          </w:p>
        </w:tc>
        <w:tc>
          <w:tcPr>
            <w:tcW w:w="1938" w:type="dxa"/>
          </w:tcPr>
          <w:p w14:paraId="4E31E2CD" w14:textId="3BAF8481" w:rsidR="00942D18" w:rsidRPr="00D733E0" w:rsidRDefault="00942D18" w:rsidP="00942D18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D733E0">
              <w:t>0.184</w:t>
            </w:r>
          </w:p>
        </w:tc>
        <w:tc>
          <w:tcPr>
            <w:tcW w:w="1843" w:type="dxa"/>
          </w:tcPr>
          <w:p w14:paraId="6AD6B407" w14:textId="577B106B" w:rsidR="00942D18" w:rsidRPr="00D733E0" w:rsidRDefault="00942D18" w:rsidP="00942D18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rPr>
                <w:b/>
                <w:bCs/>
              </w:rPr>
              <w:t>0.780*</w:t>
            </w:r>
          </w:p>
        </w:tc>
      </w:tr>
      <w:tr w:rsidR="00942D18" w:rsidRPr="00D733E0" w14:paraId="506DD607" w14:textId="77777777" w:rsidTr="00942D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33" w:type="dxa"/>
          </w:tcPr>
          <w:p w14:paraId="3CA43DEB" w14:textId="2C60AE6F" w:rsidR="00942D18" w:rsidRPr="00D733E0" w:rsidRDefault="00942D18" w:rsidP="00942D18">
            <w:pPr>
              <w:pStyle w:val="NoSpacing"/>
              <w:numPr>
                <w:ilvl w:val="0"/>
                <w:numId w:val="5"/>
              </w:numPr>
            </w:pPr>
            <w:r w:rsidRPr="00D733E0">
              <w:t xml:space="preserve">In the past week, how upset or worried have you been by your </w:t>
            </w:r>
            <w:r w:rsidRPr="00D733E0">
              <w:rPr>
                <w:i/>
                <w:iCs/>
              </w:rPr>
              <w:t>constant knee pain</w:t>
            </w:r>
            <w:r w:rsidRPr="00D733E0">
              <w:t xml:space="preserve">? </w:t>
            </w:r>
          </w:p>
        </w:tc>
        <w:tc>
          <w:tcPr>
            <w:tcW w:w="1938" w:type="dxa"/>
          </w:tcPr>
          <w:p w14:paraId="03E83CE9" w14:textId="2731C49F" w:rsidR="00942D18" w:rsidRPr="00D733E0" w:rsidRDefault="00942D18" w:rsidP="00942D18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006</w:t>
            </w:r>
          </w:p>
        </w:tc>
        <w:tc>
          <w:tcPr>
            <w:tcW w:w="1843" w:type="dxa"/>
          </w:tcPr>
          <w:p w14:paraId="7F7576A1" w14:textId="3B50C2E1" w:rsidR="00942D18" w:rsidRPr="00D733E0" w:rsidRDefault="00942D18" w:rsidP="00942D18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rPr>
                <w:b/>
                <w:bCs/>
              </w:rPr>
              <w:t>0.940*</w:t>
            </w:r>
          </w:p>
        </w:tc>
      </w:tr>
    </w:tbl>
    <w:p w14:paraId="77B23BD0" w14:textId="07F87CC8" w:rsidR="00942D18" w:rsidRPr="00D733E0" w:rsidRDefault="00942D18" w:rsidP="00942D18">
      <w:pPr>
        <w:pStyle w:val="NoSpacing"/>
        <w:rPr>
          <w:vertAlign w:val="superscript"/>
        </w:rPr>
      </w:pPr>
      <w:r w:rsidRPr="00D733E0">
        <w:t xml:space="preserve">Fit statistics for two factor model: </w:t>
      </w:r>
      <w:r w:rsidRPr="00D733E0">
        <w:rPr>
          <w:bCs/>
        </w:rPr>
        <w:t>CFI = 1.00; TLI=1.00; RMSEA = 0.014; WRMR = 0.106; X</w:t>
      </w:r>
      <w:r w:rsidRPr="00D733E0">
        <w:rPr>
          <w:bCs/>
          <w:vertAlign w:val="superscript"/>
        </w:rPr>
        <w:t>2</w:t>
      </w:r>
      <w:r w:rsidRPr="00D733E0">
        <w:rPr>
          <w:bCs/>
        </w:rPr>
        <w:t>(</w:t>
      </w:r>
      <w:proofErr w:type="gramStart"/>
      <w:r w:rsidRPr="00D733E0">
        <w:rPr>
          <w:bCs/>
        </w:rPr>
        <w:t>df</w:t>
      </w:r>
      <w:proofErr w:type="gramEnd"/>
      <w:r w:rsidRPr="00D733E0">
        <w:rPr>
          <w:bCs/>
        </w:rPr>
        <w:t>) = 1.15 (1)</w:t>
      </w:r>
    </w:p>
    <w:p w14:paraId="0BAD985F" w14:textId="77777777" w:rsidR="00942D18" w:rsidRPr="00D733E0" w:rsidRDefault="00942D18" w:rsidP="00942D18">
      <w:pPr>
        <w:pStyle w:val="NoSpacing"/>
        <w:rPr>
          <w:bCs/>
        </w:rPr>
      </w:pPr>
      <w:r w:rsidRPr="00D733E0">
        <w:rPr>
          <w:bCs/>
        </w:rPr>
        <w:t>Items in bold represents the two highest loading items within each identified factor.</w:t>
      </w:r>
    </w:p>
    <w:p w14:paraId="1DBB2717" w14:textId="62D7CBB0" w:rsidR="00942D18" w:rsidRPr="00D733E0" w:rsidRDefault="00942D18" w:rsidP="00942D18">
      <w:pPr>
        <w:pStyle w:val="NoSpacing"/>
      </w:pPr>
      <w:r w:rsidRPr="00D733E0">
        <w:t>*p &lt; 0.001</w:t>
      </w:r>
    </w:p>
    <w:p w14:paraId="4FD2ABB5" w14:textId="77777777" w:rsidR="00942D18" w:rsidRPr="00D733E0" w:rsidRDefault="00942D18" w:rsidP="00942D18">
      <w:pPr>
        <w:pStyle w:val="NoSpacing"/>
        <w:rPr>
          <w:b/>
        </w:rPr>
      </w:pPr>
    </w:p>
    <w:p w14:paraId="09CE57B5" w14:textId="77777777" w:rsidR="00942D18" w:rsidRPr="00D733E0" w:rsidRDefault="00942D18" w:rsidP="00942D18">
      <w:pPr>
        <w:pStyle w:val="NoSpacing"/>
      </w:pPr>
    </w:p>
    <w:p w14:paraId="6C5F1620" w14:textId="77777777" w:rsidR="00942D18" w:rsidRPr="00D733E0" w:rsidRDefault="00942D18" w:rsidP="00942D18">
      <w:pPr>
        <w:pStyle w:val="NoSpacing"/>
        <w:rPr>
          <w:vertAlign w:val="superscript"/>
        </w:rPr>
      </w:pPr>
    </w:p>
    <w:p w14:paraId="08A76CE1" w14:textId="77777777" w:rsidR="00942D18" w:rsidRPr="00D733E0" w:rsidRDefault="00942D18" w:rsidP="003A3CAD">
      <w:pPr>
        <w:pStyle w:val="NoSpacing"/>
      </w:pPr>
    </w:p>
    <w:p w14:paraId="245117A5" w14:textId="77777777" w:rsidR="00942D18" w:rsidRPr="00D733E0" w:rsidRDefault="00942D18" w:rsidP="003A3CAD">
      <w:pPr>
        <w:pStyle w:val="NoSpacing"/>
      </w:pPr>
    </w:p>
    <w:p w14:paraId="5604C99D" w14:textId="77777777" w:rsidR="00942D18" w:rsidRPr="00D733E0" w:rsidRDefault="00942D18" w:rsidP="003A3CAD">
      <w:pPr>
        <w:pStyle w:val="NoSpacing"/>
      </w:pPr>
    </w:p>
    <w:p w14:paraId="10B7807A" w14:textId="77777777" w:rsidR="00942D18" w:rsidRPr="00D733E0" w:rsidRDefault="00942D18" w:rsidP="003A3CAD">
      <w:pPr>
        <w:pStyle w:val="NoSpacing"/>
      </w:pPr>
    </w:p>
    <w:p w14:paraId="6AC88622" w14:textId="77777777" w:rsidR="00942D18" w:rsidRPr="00D733E0" w:rsidRDefault="00942D18" w:rsidP="003A3CAD">
      <w:pPr>
        <w:pStyle w:val="NoSpacing"/>
      </w:pPr>
    </w:p>
    <w:p w14:paraId="29CEC0F0" w14:textId="77777777" w:rsidR="00942D18" w:rsidRPr="00D733E0" w:rsidRDefault="00942D18" w:rsidP="003A3CAD">
      <w:pPr>
        <w:pStyle w:val="NoSpacing"/>
      </w:pPr>
    </w:p>
    <w:p w14:paraId="7BCC70F4" w14:textId="77777777" w:rsidR="00942D18" w:rsidRPr="00D733E0" w:rsidRDefault="00942D18" w:rsidP="003A3CAD">
      <w:pPr>
        <w:pStyle w:val="NoSpacing"/>
      </w:pPr>
    </w:p>
    <w:p w14:paraId="6D164290" w14:textId="77777777" w:rsidR="00942D18" w:rsidRPr="00D733E0" w:rsidRDefault="00942D18" w:rsidP="003A3CAD">
      <w:pPr>
        <w:pStyle w:val="NoSpacing"/>
      </w:pPr>
    </w:p>
    <w:p w14:paraId="0A048D52" w14:textId="77777777" w:rsidR="00942D18" w:rsidRPr="00D733E0" w:rsidRDefault="00942D18" w:rsidP="003A3CAD">
      <w:pPr>
        <w:pStyle w:val="NoSpacing"/>
      </w:pPr>
    </w:p>
    <w:p w14:paraId="77E88AF9" w14:textId="77777777" w:rsidR="00942D18" w:rsidRPr="00D733E0" w:rsidRDefault="00942D18" w:rsidP="003A3CAD">
      <w:pPr>
        <w:pStyle w:val="NoSpacing"/>
        <w:sectPr w:rsidR="00942D18" w:rsidRPr="00D733E0" w:rsidSect="008D1A24">
          <w:pgSz w:w="11907" w:h="16839" w:code="9"/>
          <w:pgMar w:top="1440" w:right="1440" w:bottom="1440" w:left="1440" w:header="708" w:footer="708" w:gutter="0"/>
          <w:cols w:space="708"/>
          <w:docGrid w:linePitch="360"/>
        </w:sectPr>
      </w:pPr>
    </w:p>
    <w:p w14:paraId="2410BA2E" w14:textId="4D06E70C" w:rsidR="00942D18" w:rsidRPr="00D733E0" w:rsidRDefault="00942D18" w:rsidP="007D4436">
      <w:pPr>
        <w:pStyle w:val="NoSpacing"/>
        <w:rPr>
          <w:b/>
        </w:rPr>
      </w:pPr>
      <w:r w:rsidRPr="00D733E0">
        <w:rPr>
          <w:b/>
        </w:rPr>
        <w:t xml:space="preserve">Supplementary Table </w:t>
      </w:r>
      <w:r w:rsidR="001C60F9" w:rsidRPr="00D733E0">
        <w:rPr>
          <w:b/>
        </w:rPr>
        <w:t>6</w:t>
      </w:r>
      <w:r w:rsidRPr="00D733E0">
        <w:rPr>
          <w:b/>
        </w:rPr>
        <w:t xml:space="preserve">: Standardized item loading for the Intermittent </w:t>
      </w:r>
      <w:r w:rsidR="001C60F9" w:rsidRPr="00D733E0">
        <w:rPr>
          <w:b/>
        </w:rPr>
        <w:t xml:space="preserve">pain </w:t>
      </w:r>
      <w:r w:rsidRPr="00D733E0">
        <w:rPr>
          <w:b/>
        </w:rPr>
        <w:t>ICOAP two factor model.</w:t>
      </w:r>
    </w:p>
    <w:p w14:paraId="30C3361A" w14:textId="77777777" w:rsidR="00942D18" w:rsidRPr="00D733E0" w:rsidRDefault="00942D18" w:rsidP="00942D18">
      <w:pPr>
        <w:pStyle w:val="NoSpacing"/>
      </w:pPr>
    </w:p>
    <w:p w14:paraId="4BFF508C" w14:textId="77777777" w:rsidR="00942D18" w:rsidRPr="00D733E0" w:rsidRDefault="00942D18" w:rsidP="00942D18">
      <w:pPr>
        <w:pStyle w:val="NoSpacing"/>
        <w:rPr>
          <w:b/>
        </w:rPr>
      </w:pPr>
    </w:p>
    <w:tbl>
      <w:tblPr>
        <w:tblStyle w:val="PlainTable22"/>
        <w:tblW w:w="9639" w:type="dxa"/>
        <w:tblLook w:val="04A0" w:firstRow="1" w:lastRow="0" w:firstColumn="1" w:lastColumn="0" w:noHBand="0" w:noVBand="1"/>
      </w:tblPr>
      <w:tblGrid>
        <w:gridCol w:w="5433"/>
        <w:gridCol w:w="1938"/>
        <w:gridCol w:w="2268"/>
      </w:tblGrid>
      <w:tr w:rsidR="00942D18" w:rsidRPr="00D733E0" w14:paraId="4F09F05B" w14:textId="77777777" w:rsidTr="002A1B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33" w:type="dxa"/>
            <w:vAlign w:val="center"/>
          </w:tcPr>
          <w:p w14:paraId="1CC1E12E" w14:textId="77777777" w:rsidR="00942D18" w:rsidRPr="00D733E0" w:rsidRDefault="00942D18" w:rsidP="004013F2">
            <w:pPr>
              <w:pStyle w:val="NoSpacing"/>
              <w:jc w:val="center"/>
              <w:rPr>
                <w:bCs w:val="0"/>
              </w:rPr>
            </w:pPr>
            <w:r w:rsidRPr="00D733E0">
              <w:rPr>
                <w:bCs w:val="0"/>
              </w:rPr>
              <w:t>Items</w:t>
            </w:r>
          </w:p>
        </w:tc>
        <w:tc>
          <w:tcPr>
            <w:tcW w:w="1938" w:type="dxa"/>
          </w:tcPr>
          <w:p w14:paraId="54E85EC7" w14:textId="77777777" w:rsidR="00942D18" w:rsidRPr="00D733E0" w:rsidRDefault="00942D18" w:rsidP="004013F2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 w:rsidRPr="00D733E0">
              <w:rPr>
                <w:bCs w:val="0"/>
              </w:rPr>
              <w:t xml:space="preserve">Factor 1 </w:t>
            </w:r>
          </w:p>
          <w:p w14:paraId="2928D191" w14:textId="505D5631" w:rsidR="00942D18" w:rsidRPr="00D733E0" w:rsidRDefault="00942D18" w:rsidP="002A1BEC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 w:rsidRPr="00D733E0">
              <w:rPr>
                <w:bCs w:val="0"/>
              </w:rPr>
              <w:t>(Somatic effects of constant pain)</w:t>
            </w:r>
          </w:p>
        </w:tc>
        <w:tc>
          <w:tcPr>
            <w:tcW w:w="2268" w:type="dxa"/>
          </w:tcPr>
          <w:p w14:paraId="1DFC7F92" w14:textId="77777777" w:rsidR="00942D18" w:rsidRPr="00D733E0" w:rsidRDefault="00942D18" w:rsidP="004013F2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 w:rsidRPr="00D733E0">
              <w:rPr>
                <w:bCs w:val="0"/>
              </w:rPr>
              <w:t>Factor 2</w:t>
            </w:r>
          </w:p>
          <w:p w14:paraId="7AB6B9FC" w14:textId="77777777" w:rsidR="00942D18" w:rsidRPr="00D733E0" w:rsidRDefault="00942D18" w:rsidP="004013F2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 w:rsidRPr="00D733E0">
              <w:rPr>
                <w:bCs w:val="0"/>
              </w:rPr>
              <w:t xml:space="preserve">(Psychological effects of constant pain) </w:t>
            </w:r>
          </w:p>
        </w:tc>
      </w:tr>
      <w:tr w:rsidR="002A1BEC" w:rsidRPr="00D733E0" w14:paraId="3F7BBA53" w14:textId="77777777" w:rsidTr="002A1B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33" w:type="dxa"/>
          </w:tcPr>
          <w:p w14:paraId="4B56BDFB" w14:textId="32330768" w:rsidR="002A1BEC" w:rsidRPr="00D733E0" w:rsidRDefault="002A1BEC" w:rsidP="002A1BEC">
            <w:pPr>
              <w:pStyle w:val="NoSpacing"/>
              <w:numPr>
                <w:ilvl w:val="0"/>
                <w:numId w:val="6"/>
              </w:numPr>
            </w:pPr>
            <w:r w:rsidRPr="00D733E0">
              <w:t>In the past week, how intense has your knee pain that comes and goes been?</w:t>
            </w:r>
          </w:p>
        </w:tc>
        <w:tc>
          <w:tcPr>
            <w:tcW w:w="1938" w:type="dxa"/>
          </w:tcPr>
          <w:p w14:paraId="59C327BD" w14:textId="213D3E57" w:rsidR="002A1BEC" w:rsidRPr="00D733E0" w:rsidRDefault="002A1BEC" w:rsidP="002A1BE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D733E0">
              <w:rPr>
                <w:b/>
                <w:bCs/>
              </w:rPr>
              <w:t>0.967*</w:t>
            </w:r>
            <w:r w:rsidR="003774A6" w:rsidRPr="00D733E0">
              <w:rPr>
                <w:bCs/>
              </w:rPr>
              <w:t>*</w:t>
            </w:r>
          </w:p>
        </w:tc>
        <w:tc>
          <w:tcPr>
            <w:tcW w:w="2268" w:type="dxa"/>
          </w:tcPr>
          <w:p w14:paraId="2ED86A88" w14:textId="79151B20" w:rsidR="002A1BEC" w:rsidRPr="00D733E0" w:rsidRDefault="002A1BEC" w:rsidP="002A1BE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003</w:t>
            </w:r>
          </w:p>
        </w:tc>
      </w:tr>
      <w:tr w:rsidR="002A1BEC" w:rsidRPr="00D733E0" w14:paraId="6A5D58BD" w14:textId="77777777" w:rsidTr="002A1B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33" w:type="dxa"/>
          </w:tcPr>
          <w:p w14:paraId="08A7D09B" w14:textId="39BE8CE4" w:rsidR="002A1BEC" w:rsidRPr="00D733E0" w:rsidRDefault="002A1BEC" w:rsidP="002A1BEC">
            <w:pPr>
              <w:pStyle w:val="NoSpacing"/>
              <w:numPr>
                <w:ilvl w:val="0"/>
                <w:numId w:val="6"/>
              </w:numPr>
            </w:pPr>
            <w:r w:rsidRPr="00D733E0">
              <w:t>In the past week, how much has your knee pain that comes and goes affected your sleep?</w:t>
            </w:r>
          </w:p>
        </w:tc>
        <w:tc>
          <w:tcPr>
            <w:tcW w:w="1938" w:type="dxa"/>
          </w:tcPr>
          <w:p w14:paraId="28FA849B" w14:textId="5A6F8A7A" w:rsidR="002A1BEC" w:rsidRPr="00D733E0" w:rsidRDefault="002A1BEC" w:rsidP="002A1BE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D733E0">
              <w:rPr>
                <w:b/>
                <w:bCs/>
              </w:rPr>
              <w:t>0.709</w:t>
            </w:r>
            <w:r w:rsidR="003774A6" w:rsidRPr="00D733E0">
              <w:rPr>
                <w:bCs/>
              </w:rPr>
              <w:t>**</w:t>
            </w:r>
          </w:p>
        </w:tc>
        <w:tc>
          <w:tcPr>
            <w:tcW w:w="2268" w:type="dxa"/>
          </w:tcPr>
          <w:p w14:paraId="2DBDEDED" w14:textId="39915F3C" w:rsidR="002A1BEC" w:rsidRPr="00D733E0" w:rsidRDefault="003774A6" w:rsidP="002A1BE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246*</w:t>
            </w:r>
          </w:p>
        </w:tc>
      </w:tr>
      <w:tr w:rsidR="002A1BEC" w:rsidRPr="00D733E0" w14:paraId="7849EEED" w14:textId="77777777" w:rsidTr="002A1B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33" w:type="dxa"/>
          </w:tcPr>
          <w:p w14:paraId="1A223AFB" w14:textId="756C05EA" w:rsidR="002A1BEC" w:rsidRPr="00D733E0" w:rsidRDefault="002A1BEC" w:rsidP="002A1BEC">
            <w:pPr>
              <w:pStyle w:val="NoSpacing"/>
              <w:numPr>
                <w:ilvl w:val="0"/>
                <w:numId w:val="6"/>
              </w:numPr>
              <w:rPr>
                <w:b w:val="0"/>
                <w:bCs w:val="0"/>
              </w:rPr>
            </w:pPr>
            <w:r w:rsidRPr="00D733E0">
              <w:rPr>
                <w:b w:val="0"/>
                <w:bCs w:val="0"/>
              </w:rPr>
              <w:t>In the past week, how much has your knee pain that comes and goes affected your overall quality of life?</w:t>
            </w:r>
          </w:p>
        </w:tc>
        <w:tc>
          <w:tcPr>
            <w:tcW w:w="1938" w:type="dxa"/>
          </w:tcPr>
          <w:p w14:paraId="2E3D6D60" w14:textId="6639BB2D" w:rsidR="002A1BEC" w:rsidRPr="00D733E0" w:rsidRDefault="002A1BEC" w:rsidP="002A1BE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D733E0">
              <w:t>0.485</w:t>
            </w:r>
            <w:r w:rsidR="003774A6" w:rsidRPr="00D733E0">
              <w:rPr>
                <w:bCs/>
              </w:rPr>
              <w:t>**</w:t>
            </w:r>
          </w:p>
        </w:tc>
        <w:tc>
          <w:tcPr>
            <w:tcW w:w="2268" w:type="dxa"/>
          </w:tcPr>
          <w:p w14:paraId="0599CC94" w14:textId="54926C7D" w:rsidR="002A1BEC" w:rsidRPr="00D733E0" w:rsidRDefault="002A1BEC" w:rsidP="002A1BE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380</w:t>
            </w:r>
            <w:r w:rsidR="003774A6" w:rsidRPr="00D733E0">
              <w:rPr>
                <w:bCs/>
              </w:rPr>
              <w:t>**</w:t>
            </w:r>
          </w:p>
        </w:tc>
      </w:tr>
      <w:tr w:rsidR="002A1BEC" w:rsidRPr="00D733E0" w14:paraId="2CA5BABB" w14:textId="77777777" w:rsidTr="002A1B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33" w:type="dxa"/>
          </w:tcPr>
          <w:p w14:paraId="475FFDE5" w14:textId="56FC56E3" w:rsidR="002A1BEC" w:rsidRPr="00D733E0" w:rsidRDefault="002A1BEC" w:rsidP="002A1BEC">
            <w:pPr>
              <w:pStyle w:val="NoSpacing"/>
              <w:numPr>
                <w:ilvl w:val="0"/>
                <w:numId w:val="6"/>
              </w:numPr>
              <w:rPr>
                <w:b w:val="0"/>
                <w:bCs w:val="0"/>
              </w:rPr>
            </w:pPr>
            <w:r w:rsidRPr="00D733E0">
              <w:rPr>
                <w:b w:val="0"/>
                <w:bCs w:val="0"/>
              </w:rPr>
              <w:t>In the past week, how frustrated or annoyed have you been by your knee pain that comes and goes?</w:t>
            </w:r>
          </w:p>
        </w:tc>
        <w:tc>
          <w:tcPr>
            <w:tcW w:w="1938" w:type="dxa"/>
          </w:tcPr>
          <w:p w14:paraId="489C2783" w14:textId="4252E088" w:rsidR="002A1BEC" w:rsidRPr="00D733E0" w:rsidRDefault="002A1BEC" w:rsidP="002A1BE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D733E0">
              <w:t>0.379</w:t>
            </w:r>
            <w:r w:rsidR="003774A6" w:rsidRPr="00D733E0">
              <w:rPr>
                <w:bCs/>
              </w:rPr>
              <w:t>**</w:t>
            </w:r>
          </w:p>
        </w:tc>
        <w:tc>
          <w:tcPr>
            <w:tcW w:w="2268" w:type="dxa"/>
          </w:tcPr>
          <w:p w14:paraId="29A4A6F4" w14:textId="1B1C4A8B" w:rsidR="002A1BEC" w:rsidRPr="00D733E0" w:rsidRDefault="002A1BEC" w:rsidP="002A1BE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601</w:t>
            </w:r>
            <w:r w:rsidR="003774A6" w:rsidRPr="00D733E0">
              <w:rPr>
                <w:bCs/>
              </w:rPr>
              <w:t>**</w:t>
            </w:r>
          </w:p>
        </w:tc>
      </w:tr>
      <w:tr w:rsidR="002A1BEC" w:rsidRPr="00D733E0" w14:paraId="5C95850E" w14:textId="77777777" w:rsidTr="002A1B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33" w:type="dxa"/>
          </w:tcPr>
          <w:p w14:paraId="6CF95479" w14:textId="5FEB3DD6" w:rsidR="002A1BEC" w:rsidRPr="00D733E0" w:rsidRDefault="002A1BEC" w:rsidP="002A1BEC">
            <w:pPr>
              <w:pStyle w:val="NoSpacing"/>
              <w:numPr>
                <w:ilvl w:val="0"/>
                <w:numId w:val="6"/>
              </w:numPr>
            </w:pPr>
            <w:r w:rsidRPr="00D733E0">
              <w:t>In the past week, how upset or worried have you been by your knee pain that comes and goes?</w:t>
            </w:r>
          </w:p>
        </w:tc>
        <w:tc>
          <w:tcPr>
            <w:tcW w:w="1938" w:type="dxa"/>
          </w:tcPr>
          <w:p w14:paraId="342A9D2B" w14:textId="15ACC341" w:rsidR="002A1BEC" w:rsidRPr="00D733E0" w:rsidRDefault="002A1BEC" w:rsidP="002A1BE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215</w:t>
            </w:r>
            <w:r w:rsidR="003774A6" w:rsidRPr="00D733E0">
              <w:t>*</w:t>
            </w:r>
          </w:p>
        </w:tc>
        <w:tc>
          <w:tcPr>
            <w:tcW w:w="2268" w:type="dxa"/>
          </w:tcPr>
          <w:p w14:paraId="61DC5429" w14:textId="2F67D915" w:rsidR="002A1BEC" w:rsidRPr="00D733E0" w:rsidRDefault="002A1BEC" w:rsidP="002A1BE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D733E0">
              <w:rPr>
                <w:b/>
                <w:bCs/>
              </w:rPr>
              <w:t>0.758</w:t>
            </w:r>
            <w:r w:rsidR="003774A6" w:rsidRPr="00D733E0">
              <w:rPr>
                <w:bCs/>
              </w:rPr>
              <w:t>**</w:t>
            </w:r>
          </w:p>
        </w:tc>
      </w:tr>
      <w:tr w:rsidR="002A1BEC" w:rsidRPr="00D733E0" w14:paraId="5A707446" w14:textId="77777777" w:rsidTr="002A1B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33" w:type="dxa"/>
          </w:tcPr>
          <w:p w14:paraId="45E8EA2C" w14:textId="2216026C" w:rsidR="002A1BEC" w:rsidRPr="00D733E0" w:rsidRDefault="002A1BEC" w:rsidP="002A1BEC">
            <w:pPr>
              <w:pStyle w:val="NoSpacing"/>
              <w:numPr>
                <w:ilvl w:val="0"/>
                <w:numId w:val="6"/>
              </w:numPr>
            </w:pPr>
            <w:r w:rsidRPr="00D733E0">
              <w:t>In the past week, how frequently has this knee pain that comes and goes occurred?</w:t>
            </w:r>
          </w:p>
        </w:tc>
        <w:tc>
          <w:tcPr>
            <w:tcW w:w="1938" w:type="dxa"/>
          </w:tcPr>
          <w:p w14:paraId="136C6D28" w14:textId="4167BA62" w:rsidR="002A1BEC" w:rsidRPr="00D733E0" w:rsidRDefault="002A1BEC" w:rsidP="002A1BE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006</w:t>
            </w:r>
          </w:p>
        </w:tc>
        <w:tc>
          <w:tcPr>
            <w:tcW w:w="2268" w:type="dxa"/>
          </w:tcPr>
          <w:p w14:paraId="41A462D6" w14:textId="45B044D4" w:rsidR="002A1BEC" w:rsidRPr="00D733E0" w:rsidRDefault="002A1BEC" w:rsidP="002A1BE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D733E0">
              <w:rPr>
                <w:b/>
                <w:bCs/>
              </w:rPr>
              <w:t>0.964</w:t>
            </w:r>
            <w:r w:rsidR="003774A6" w:rsidRPr="00D733E0">
              <w:rPr>
                <w:bCs/>
              </w:rPr>
              <w:t>**</w:t>
            </w:r>
          </w:p>
        </w:tc>
      </w:tr>
    </w:tbl>
    <w:p w14:paraId="6F1E53F5" w14:textId="73F0DEB1" w:rsidR="00942D18" w:rsidRPr="00D733E0" w:rsidRDefault="00942D18" w:rsidP="002A1BEC">
      <w:pPr>
        <w:pStyle w:val="NoSpacing"/>
        <w:rPr>
          <w:vertAlign w:val="superscript"/>
        </w:rPr>
      </w:pPr>
      <w:r w:rsidRPr="00D733E0">
        <w:t xml:space="preserve">Fit statistics for two factor model: </w:t>
      </w:r>
      <w:r w:rsidR="002A1BEC" w:rsidRPr="00D733E0">
        <w:t>CFI = 1.00; TLI=0.99; RMSEA = 0.06; WRMR = 0.353; X</w:t>
      </w:r>
      <w:r w:rsidR="002A1BEC" w:rsidRPr="00D733E0">
        <w:rPr>
          <w:vertAlign w:val="superscript"/>
        </w:rPr>
        <w:t>2</w:t>
      </w:r>
      <w:r w:rsidR="002A1BEC" w:rsidRPr="00D733E0">
        <w:t>(</w:t>
      </w:r>
      <w:proofErr w:type="gramStart"/>
      <w:r w:rsidR="002A1BEC" w:rsidRPr="00D733E0">
        <w:t>df</w:t>
      </w:r>
      <w:proofErr w:type="gramEnd"/>
      <w:r w:rsidR="002A1BEC" w:rsidRPr="00D733E0">
        <w:t>) = 15.8 (4)</w:t>
      </w:r>
    </w:p>
    <w:p w14:paraId="7987D117" w14:textId="77777777" w:rsidR="00942D18" w:rsidRPr="00D733E0" w:rsidRDefault="00942D18" w:rsidP="00942D18">
      <w:pPr>
        <w:pStyle w:val="NoSpacing"/>
        <w:rPr>
          <w:bCs/>
        </w:rPr>
      </w:pPr>
      <w:r w:rsidRPr="00D733E0">
        <w:rPr>
          <w:bCs/>
        </w:rPr>
        <w:t>Items in bold represents the two highest loading items within each identified factor.</w:t>
      </w:r>
    </w:p>
    <w:p w14:paraId="6BAE31C4" w14:textId="61832B16" w:rsidR="00942D18" w:rsidRPr="00D733E0" w:rsidRDefault="002A1BEC" w:rsidP="007D4436">
      <w:pPr>
        <w:pStyle w:val="NoSpacing"/>
        <w:sectPr w:rsidR="00942D18" w:rsidRPr="00D733E0" w:rsidSect="008D1A24">
          <w:pgSz w:w="11907" w:h="16839" w:code="9"/>
          <w:pgMar w:top="1440" w:right="1440" w:bottom="1440" w:left="1440" w:header="708" w:footer="708" w:gutter="0"/>
          <w:cols w:space="708"/>
          <w:docGrid w:linePitch="360"/>
        </w:sectPr>
      </w:pPr>
      <w:r w:rsidRPr="00D733E0">
        <w:t>*</w:t>
      </w:r>
      <w:r w:rsidR="003774A6" w:rsidRPr="00D733E0">
        <w:t xml:space="preserve"> p&lt;0.05</w:t>
      </w:r>
      <w:r w:rsidRPr="00D733E0">
        <w:t>**</w:t>
      </w:r>
      <w:r w:rsidR="003774A6" w:rsidRPr="00D733E0">
        <w:t xml:space="preserve"> p &lt; 0.001</w:t>
      </w:r>
    </w:p>
    <w:p w14:paraId="6796D0A8" w14:textId="4DE220F9" w:rsidR="00F07538" w:rsidRPr="00D733E0" w:rsidRDefault="00C83422" w:rsidP="00C83422">
      <w:pPr>
        <w:rPr>
          <w:b/>
          <w:bCs/>
          <w:sz w:val="24"/>
        </w:rPr>
      </w:pPr>
      <w:r w:rsidRPr="00D733E0">
        <w:rPr>
          <w:b/>
          <w:bCs/>
          <w:sz w:val="24"/>
        </w:rPr>
        <w:t xml:space="preserve">Supplementary Table </w:t>
      </w:r>
      <w:r w:rsidR="001C60F9" w:rsidRPr="00D733E0">
        <w:rPr>
          <w:b/>
          <w:bCs/>
          <w:sz w:val="24"/>
        </w:rPr>
        <w:t>7</w:t>
      </w:r>
      <w:r w:rsidRPr="00D733E0">
        <w:rPr>
          <w:b/>
          <w:bCs/>
          <w:sz w:val="24"/>
        </w:rPr>
        <w:t xml:space="preserve">. </w:t>
      </w:r>
      <w:r w:rsidR="001C60F9" w:rsidRPr="00D733E0">
        <w:rPr>
          <w:b/>
          <w:bCs/>
          <w:sz w:val="24"/>
        </w:rPr>
        <w:t xml:space="preserve">Responses from </w:t>
      </w:r>
      <w:r w:rsidR="00230866" w:rsidRPr="00D733E0">
        <w:rPr>
          <w:b/>
          <w:bCs/>
          <w:sz w:val="24"/>
        </w:rPr>
        <w:t>participants with knee pain</w:t>
      </w:r>
      <w:r w:rsidR="001C60F9" w:rsidRPr="00D733E0">
        <w:rPr>
          <w:b/>
          <w:bCs/>
          <w:sz w:val="24"/>
        </w:rPr>
        <w:t xml:space="preserve"> to items selected as relevant to central pain </w:t>
      </w:r>
      <w:r w:rsidR="00AB6C2F" w:rsidRPr="00D733E0">
        <w:rPr>
          <w:b/>
          <w:bCs/>
          <w:sz w:val="24"/>
        </w:rPr>
        <w:t>mechanisms</w:t>
      </w:r>
    </w:p>
    <w:tbl>
      <w:tblPr>
        <w:tblStyle w:val="PlainTable22"/>
        <w:tblpPr w:leftFromText="180" w:rightFromText="180" w:vertAnchor="page" w:horzAnchor="margin" w:tblpXSpec="center" w:tblpY="1951"/>
        <w:tblW w:w="13659" w:type="dxa"/>
        <w:tblLayout w:type="fixed"/>
        <w:tblLook w:val="04A0" w:firstRow="1" w:lastRow="0" w:firstColumn="1" w:lastColumn="0" w:noHBand="0" w:noVBand="1"/>
      </w:tblPr>
      <w:tblGrid>
        <w:gridCol w:w="1701"/>
        <w:gridCol w:w="6237"/>
        <w:gridCol w:w="1701"/>
        <w:gridCol w:w="1418"/>
        <w:gridCol w:w="1559"/>
        <w:gridCol w:w="1043"/>
      </w:tblGrid>
      <w:tr w:rsidR="007115A0" w:rsidRPr="00D733E0" w14:paraId="40545FBC" w14:textId="5CA01094" w:rsidTr="00B77D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vMerge w:val="restart"/>
            <w:vAlign w:val="center"/>
          </w:tcPr>
          <w:p w14:paraId="09FA641C" w14:textId="5F90251C" w:rsidR="007115A0" w:rsidRPr="00D733E0" w:rsidRDefault="007115A0" w:rsidP="00230866">
            <w:r w:rsidRPr="00D733E0">
              <w:t>Domains</w:t>
            </w:r>
          </w:p>
        </w:tc>
        <w:tc>
          <w:tcPr>
            <w:tcW w:w="6237" w:type="dxa"/>
            <w:vMerge w:val="restart"/>
            <w:vAlign w:val="center"/>
          </w:tcPr>
          <w:p w14:paraId="65DF3DD7" w14:textId="61E4DBFD" w:rsidR="007115A0" w:rsidRPr="00D733E0" w:rsidRDefault="007115A0" w:rsidP="0023086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D733E0">
              <w:rPr>
                <w:b w:val="0"/>
              </w:rPr>
              <w:t>Items</w:t>
            </w:r>
          </w:p>
        </w:tc>
        <w:tc>
          <w:tcPr>
            <w:tcW w:w="4678" w:type="dxa"/>
            <w:gridSpan w:val="3"/>
          </w:tcPr>
          <w:p w14:paraId="5016F0B3" w14:textId="7DB5DF10" w:rsidR="007115A0" w:rsidRPr="00D733E0" w:rsidRDefault="007115A0" w:rsidP="0023086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D733E0">
              <w:rPr>
                <w:rFonts w:ascii="Calibri" w:eastAsia="Calibri" w:hAnsi="Calibri" w:cs="Times New Roman"/>
                <w:color w:val="000000"/>
                <w:kern w:val="24"/>
                <w:lang w:eastAsia="en-GB"/>
              </w:rPr>
              <w:t>knee pain sample</w:t>
            </w:r>
          </w:p>
        </w:tc>
        <w:tc>
          <w:tcPr>
            <w:tcW w:w="1043" w:type="dxa"/>
            <w:vMerge w:val="restart"/>
            <w:vAlign w:val="center"/>
          </w:tcPr>
          <w:p w14:paraId="03A8F415" w14:textId="0EC737E7" w:rsidR="007115A0" w:rsidRPr="00D733E0" w:rsidRDefault="007115A0" w:rsidP="00B77D2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Times New Roman"/>
                <w:color w:val="000000"/>
                <w:kern w:val="24"/>
                <w:lang w:eastAsia="en-GB"/>
              </w:rPr>
            </w:pPr>
            <w:r w:rsidRPr="00D733E0">
              <w:rPr>
                <w:rFonts w:ascii="Calibri" w:eastAsia="Calibri" w:hAnsi="Calibri" w:cs="Times New Roman"/>
                <w:color w:val="000000"/>
                <w:kern w:val="24"/>
                <w:lang w:eastAsia="en-GB"/>
              </w:rPr>
              <w:t>p</w:t>
            </w:r>
          </w:p>
        </w:tc>
      </w:tr>
      <w:tr w:rsidR="00230866" w:rsidRPr="00D733E0" w14:paraId="01C0819F" w14:textId="03A875D7" w:rsidTr="00927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vMerge/>
          </w:tcPr>
          <w:p w14:paraId="5C08A0F4" w14:textId="77777777" w:rsidR="00230866" w:rsidRPr="00D733E0" w:rsidRDefault="00230866" w:rsidP="00230866"/>
        </w:tc>
        <w:tc>
          <w:tcPr>
            <w:tcW w:w="6237" w:type="dxa"/>
            <w:vMerge/>
          </w:tcPr>
          <w:p w14:paraId="52139BA3" w14:textId="77777777" w:rsidR="00230866" w:rsidRPr="00D733E0" w:rsidRDefault="00230866" w:rsidP="002308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701" w:type="dxa"/>
          </w:tcPr>
          <w:p w14:paraId="255398B8" w14:textId="77777777" w:rsidR="00230866" w:rsidRPr="00D733E0" w:rsidRDefault="00230866" w:rsidP="00230866">
            <w:pPr>
              <w:spacing w:line="25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  <w:color w:val="000000"/>
                <w:kern w:val="24"/>
                <w:lang w:eastAsia="en-GB"/>
              </w:rPr>
            </w:pPr>
            <w:r w:rsidRPr="00D733E0">
              <w:rPr>
                <w:rFonts w:ascii="Calibri" w:eastAsia="Calibri" w:hAnsi="Calibri" w:cs="Times New Roman"/>
                <w:b/>
                <w:color w:val="000000"/>
                <w:kern w:val="24"/>
                <w:lang w:eastAsia="en-GB"/>
              </w:rPr>
              <w:t xml:space="preserve">Overall </w:t>
            </w:r>
          </w:p>
          <w:p w14:paraId="5546A4BD" w14:textId="13169001" w:rsidR="00230866" w:rsidRPr="00D733E0" w:rsidRDefault="00230866" w:rsidP="002308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D733E0">
              <w:rPr>
                <w:rFonts w:ascii="Calibri" w:eastAsia="Calibri" w:hAnsi="Calibri" w:cs="Times New Roman"/>
                <w:b/>
                <w:color w:val="000000"/>
                <w:kern w:val="24"/>
                <w:lang w:eastAsia="en-GB"/>
              </w:rPr>
              <w:t>(n = 322)</w:t>
            </w:r>
          </w:p>
        </w:tc>
        <w:tc>
          <w:tcPr>
            <w:tcW w:w="1418" w:type="dxa"/>
          </w:tcPr>
          <w:p w14:paraId="6FD7E373" w14:textId="77777777" w:rsidR="00230866" w:rsidRPr="00D733E0" w:rsidRDefault="00230866" w:rsidP="00230866">
            <w:pPr>
              <w:spacing w:line="25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  <w:color w:val="000000"/>
                <w:kern w:val="24"/>
                <w:lang w:eastAsia="en-GB"/>
              </w:rPr>
            </w:pPr>
            <w:r w:rsidRPr="00D733E0">
              <w:rPr>
                <w:rFonts w:ascii="Calibri" w:eastAsia="Calibri" w:hAnsi="Calibri" w:cs="Times New Roman"/>
                <w:b/>
                <w:color w:val="000000"/>
                <w:kern w:val="24"/>
                <w:lang w:eastAsia="en-GB"/>
              </w:rPr>
              <w:t>Exploratory</w:t>
            </w:r>
          </w:p>
          <w:p w14:paraId="122ACF6A" w14:textId="483DB30E" w:rsidR="00230866" w:rsidRPr="00D733E0" w:rsidRDefault="00230866" w:rsidP="002308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D733E0">
              <w:rPr>
                <w:rFonts w:ascii="Calibri" w:eastAsia="Calibri" w:hAnsi="Calibri" w:cs="Times New Roman"/>
                <w:b/>
                <w:color w:val="000000"/>
                <w:kern w:val="24"/>
                <w:lang w:eastAsia="en-GB"/>
              </w:rPr>
              <w:t>(n = 168)</w:t>
            </w:r>
          </w:p>
        </w:tc>
        <w:tc>
          <w:tcPr>
            <w:tcW w:w="1559" w:type="dxa"/>
          </w:tcPr>
          <w:p w14:paraId="79F4CCD6" w14:textId="77777777" w:rsidR="00230866" w:rsidRPr="00D733E0" w:rsidRDefault="00230866" w:rsidP="00230866">
            <w:pPr>
              <w:spacing w:line="25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Times New Roman"/>
                <w:b/>
                <w:color w:val="000000"/>
                <w:kern w:val="24"/>
                <w:lang w:eastAsia="en-GB"/>
              </w:rPr>
            </w:pPr>
            <w:r w:rsidRPr="00D733E0">
              <w:rPr>
                <w:rFonts w:ascii="Calibri" w:eastAsia="Calibri" w:hAnsi="Calibri" w:cs="Times New Roman"/>
                <w:b/>
                <w:color w:val="000000"/>
                <w:kern w:val="24"/>
                <w:lang w:eastAsia="en-GB"/>
              </w:rPr>
              <w:t>Confirmatory</w:t>
            </w:r>
          </w:p>
          <w:p w14:paraId="0F63C670" w14:textId="3F6322B5" w:rsidR="00230866" w:rsidRPr="00D733E0" w:rsidRDefault="00230866" w:rsidP="002308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D733E0">
              <w:rPr>
                <w:rFonts w:ascii="Calibri" w:eastAsia="Calibri" w:hAnsi="Calibri" w:cs="Times New Roman"/>
                <w:b/>
                <w:color w:val="000000"/>
                <w:kern w:val="24"/>
                <w:lang w:eastAsia="en-GB"/>
              </w:rPr>
              <w:t>(n = 154)</w:t>
            </w:r>
          </w:p>
        </w:tc>
        <w:tc>
          <w:tcPr>
            <w:tcW w:w="1043" w:type="dxa"/>
            <w:vMerge/>
          </w:tcPr>
          <w:p w14:paraId="70BD7306" w14:textId="77777777" w:rsidR="00230866" w:rsidRPr="00D733E0" w:rsidRDefault="00230866" w:rsidP="002308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3470E" w:rsidRPr="00D733E0" w14:paraId="26B345E3" w14:textId="2EF296AE" w:rsidTr="009279EE">
        <w:trPr>
          <w:trHeight w:val="2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vMerge w:val="restart"/>
            <w:hideMark/>
          </w:tcPr>
          <w:p w14:paraId="7FE98815" w14:textId="77777777" w:rsidR="0013470E" w:rsidRPr="00D733E0" w:rsidRDefault="0013470E" w:rsidP="002A108E">
            <w:r w:rsidRPr="00D733E0">
              <w:t>Anxiety</w:t>
            </w:r>
          </w:p>
        </w:tc>
        <w:tc>
          <w:tcPr>
            <w:tcW w:w="6237" w:type="dxa"/>
            <w:hideMark/>
          </w:tcPr>
          <w:p w14:paraId="3D169733" w14:textId="7A1D6933" w:rsidR="0013470E" w:rsidRPr="00D733E0" w:rsidRDefault="0044631E" w:rsidP="004463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rPr>
                <w:lang w:val="en-US"/>
              </w:rPr>
              <w:t>I get sudden feelings of panic</w:t>
            </w:r>
            <w:r w:rsidRPr="00D733E0">
              <w:t xml:space="preserve"> </w:t>
            </w:r>
            <w:r w:rsidR="00533A18" w:rsidRPr="00D733E0">
              <w:t xml:space="preserve"> (</w:t>
            </w:r>
            <w:r w:rsidRPr="00D733E0">
              <w:t>possible range</w:t>
            </w:r>
            <w:r w:rsidRPr="00D733E0">
              <w:rPr>
                <w:b/>
                <w:bCs/>
              </w:rPr>
              <w:t xml:space="preserve"> </w:t>
            </w:r>
            <w:r w:rsidR="00533A18" w:rsidRPr="00D733E0">
              <w:t>0 to 3)</w:t>
            </w:r>
          </w:p>
        </w:tc>
        <w:tc>
          <w:tcPr>
            <w:tcW w:w="1701" w:type="dxa"/>
          </w:tcPr>
          <w:p w14:paraId="083CAB5C" w14:textId="49C9FF93" w:rsidR="0013470E" w:rsidRPr="00D733E0" w:rsidRDefault="0013470E" w:rsidP="002A10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1 (0 to 1)</w:t>
            </w:r>
          </w:p>
        </w:tc>
        <w:tc>
          <w:tcPr>
            <w:tcW w:w="1418" w:type="dxa"/>
          </w:tcPr>
          <w:p w14:paraId="7E86368B" w14:textId="2473C228" w:rsidR="0013470E" w:rsidRPr="00D733E0" w:rsidRDefault="0013470E" w:rsidP="002A10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1 (0 to 1)</w:t>
            </w:r>
          </w:p>
        </w:tc>
        <w:tc>
          <w:tcPr>
            <w:tcW w:w="1559" w:type="dxa"/>
          </w:tcPr>
          <w:p w14:paraId="2AA69F78" w14:textId="3FA41A2A" w:rsidR="0013470E" w:rsidRPr="00D733E0" w:rsidRDefault="0013470E" w:rsidP="002A10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1 (0 to 1)</w:t>
            </w:r>
          </w:p>
        </w:tc>
        <w:tc>
          <w:tcPr>
            <w:tcW w:w="1043" w:type="dxa"/>
          </w:tcPr>
          <w:p w14:paraId="2B8B6176" w14:textId="158C89C3" w:rsidR="0013470E" w:rsidRPr="00D733E0" w:rsidRDefault="0013470E" w:rsidP="002A10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204</w:t>
            </w:r>
          </w:p>
        </w:tc>
      </w:tr>
      <w:tr w:rsidR="0013470E" w:rsidRPr="00D733E0" w14:paraId="6C77F5B7" w14:textId="1D26B3F3" w:rsidTr="00927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vMerge/>
          </w:tcPr>
          <w:p w14:paraId="468CDE72" w14:textId="77777777" w:rsidR="0013470E" w:rsidRPr="00D733E0" w:rsidRDefault="0013470E" w:rsidP="002A108E"/>
        </w:tc>
        <w:tc>
          <w:tcPr>
            <w:tcW w:w="6237" w:type="dxa"/>
          </w:tcPr>
          <w:p w14:paraId="253E921C" w14:textId="6F7A9514" w:rsidR="0013470E" w:rsidRPr="00D733E0" w:rsidRDefault="0044631E" w:rsidP="004463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rPr>
                <w:lang w:val="en-US"/>
              </w:rPr>
              <w:t>I get a sort of frightened feeling as if something awful is about to happen</w:t>
            </w:r>
            <w:r w:rsidRPr="00D733E0">
              <w:t xml:space="preserve"> </w:t>
            </w:r>
            <w:r w:rsidR="00533A18" w:rsidRPr="00D733E0">
              <w:t xml:space="preserve"> (</w:t>
            </w:r>
            <w:r w:rsidRPr="00D733E0">
              <w:t xml:space="preserve"> possible range</w:t>
            </w:r>
            <w:r w:rsidRPr="00D733E0">
              <w:rPr>
                <w:b/>
                <w:bCs/>
              </w:rPr>
              <w:t xml:space="preserve"> </w:t>
            </w:r>
            <w:r w:rsidR="00533A18" w:rsidRPr="00D733E0">
              <w:t>0 to 3)</w:t>
            </w:r>
          </w:p>
        </w:tc>
        <w:tc>
          <w:tcPr>
            <w:tcW w:w="1701" w:type="dxa"/>
          </w:tcPr>
          <w:p w14:paraId="28737CEE" w14:textId="77FE9A9F" w:rsidR="0013470E" w:rsidRPr="00D733E0" w:rsidRDefault="0013470E" w:rsidP="002A10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1 (0 to 2)</w:t>
            </w:r>
          </w:p>
        </w:tc>
        <w:tc>
          <w:tcPr>
            <w:tcW w:w="1418" w:type="dxa"/>
          </w:tcPr>
          <w:p w14:paraId="2B9EBB5F" w14:textId="46C7F996" w:rsidR="0013470E" w:rsidRPr="00D733E0" w:rsidRDefault="0013470E" w:rsidP="002A10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1 (0 to 2)</w:t>
            </w:r>
          </w:p>
        </w:tc>
        <w:tc>
          <w:tcPr>
            <w:tcW w:w="1559" w:type="dxa"/>
          </w:tcPr>
          <w:p w14:paraId="4702CC6F" w14:textId="02AB00DA" w:rsidR="0013470E" w:rsidRPr="00D733E0" w:rsidRDefault="0013470E" w:rsidP="002A10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1 (0 to 2)</w:t>
            </w:r>
          </w:p>
        </w:tc>
        <w:tc>
          <w:tcPr>
            <w:tcW w:w="1043" w:type="dxa"/>
          </w:tcPr>
          <w:p w14:paraId="70D24113" w14:textId="754C639D" w:rsidR="0013470E" w:rsidRPr="00D733E0" w:rsidRDefault="0013470E" w:rsidP="002A10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199</w:t>
            </w:r>
          </w:p>
        </w:tc>
      </w:tr>
      <w:tr w:rsidR="0013470E" w:rsidRPr="00D733E0" w14:paraId="00B8DA24" w14:textId="4D1760E6" w:rsidTr="009279EE">
        <w:trPr>
          <w:trHeight w:val="4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vMerge w:val="restart"/>
            <w:hideMark/>
          </w:tcPr>
          <w:p w14:paraId="511A5A80" w14:textId="77777777" w:rsidR="0013470E" w:rsidRPr="00D733E0" w:rsidRDefault="0013470E" w:rsidP="002A108E">
            <w:r w:rsidRPr="00D733E0">
              <w:t>Depression</w:t>
            </w:r>
          </w:p>
        </w:tc>
        <w:tc>
          <w:tcPr>
            <w:tcW w:w="6237" w:type="dxa"/>
            <w:hideMark/>
          </w:tcPr>
          <w:p w14:paraId="7B0EC56D" w14:textId="50B05400" w:rsidR="0013470E" w:rsidRPr="00D733E0" w:rsidRDefault="0044631E" w:rsidP="004463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rPr>
                <w:lang w:val="en-US"/>
              </w:rPr>
              <w:t>I still enjoy the things I used to enjoy</w:t>
            </w:r>
            <w:r w:rsidRPr="00D733E0">
              <w:t xml:space="preserve"> </w:t>
            </w:r>
            <w:r w:rsidR="00533A18" w:rsidRPr="00D733E0">
              <w:t>(</w:t>
            </w:r>
            <w:r w:rsidRPr="00D733E0">
              <w:t>possible range</w:t>
            </w:r>
            <w:r w:rsidRPr="00D733E0">
              <w:rPr>
                <w:b/>
                <w:bCs/>
              </w:rPr>
              <w:t xml:space="preserve"> </w:t>
            </w:r>
            <w:r w:rsidR="00533A18" w:rsidRPr="00D733E0">
              <w:t>0 to 3)</w:t>
            </w:r>
          </w:p>
        </w:tc>
        <w:tc>
          <w:tcPr>
            <w:tcW w:w="1701" w:type="dxa"/>
          </w:tcPr>
          <w:p w14:paraId="7D51F251" w14:textId="4B8DC2C6" w:rsidR="0013470E" w:rsidRPr="00D733E0" w:rsidRDefault="0013470E" w:rsidP="002A10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1 (0 to 1)</w:t>
            </w:r>
          </w:p>
        </w:tc>
        <w:tc>
          <w:tcPr>
            <w:tcW w:w="1418" w:type="dxa"/>
          </w:tcPr>
          <w:p w14:paraId="033F1A4E" w14:textId="187603F8" w:rsidR="0013470E" w:rsidRPr="00D733E0" w:rsidRDefault="0013470E" w:rsidP="002A10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1 (0 to 1)</w:t>
            </w:r>
          </w:p>
        </w:tc>
        <w:tc>
          <w:tcPr>
            <w:tcW w:w="1559" w:type="dxa"/>
          </w:tcPr>
          <w:p w14:paraId="701D7239" w14:textId="445DADCE" w:rsidR="0013470E" w:rsidRPr="00D733E0" w:rsidRDefault="0013470E" w:rsidP="002A10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1 (1 to 1)</w:t>
            </w:r>
          </w:p>
        </w:tc>
        <w:tc>
          <w:tcPr>
            <w:tcW w:w="1043" w:type="dxa"/>
          </w:tcPr>
          <w:p w14:paraId="14ED4015" w14:textId="58E19545" w:rsidR="0013470E" w:rsidRPr="00D733E0" w:rsidRDefault="0013470E" w:rsidP="002A10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887</w:t>
            </w:r>
          </w:p>
        </w:tc>
      </w:tr>
      <w:tr w:rsidR="0013470E" w:rsidRPr="00D733E0" w14:paraId="543CD295" w14:textId="6CC02803" w:rsidTr="00927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vMerge/>
            <w:hideMark/>
          </w:tcPr>
          <w:p w14:paraId="4E954E26" w14:textId="77777777" w:rsidR="0013470E" w:rsidRPr="00D733E0" w:rsidRDefault="0013470E" w:rsidP="002A108E"/>
        </w:tc>
        <w:tc>
          <w:tcPr>
            <w:tcW w:w="6237" w:type="dxa"/>
            <w:hideMark/>
          </w:tcPr>
          <w:p w14:paraId="50E3F50D" w14:textId="17935500" w:rsidR="0013470E" w:rsidRPr="00D733E0" w:rsidRDefault="00837EE6" w:rsidP="00837E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rPr>
                <w:lang w:val="en-US"/>
              </w:rPr>
              <w:t>I look forward with enjoyments to things</w:t>
            </w:r>
            <w:r w:rsidRPr="00D733E0">
              <w:t xml:space="preserve"> </w:t>
            </w:r>
            <w:r w:rsidR="00533A18" w:rsidRPr="00D733E0">
              <w:t>(</w:t>
            </w:r>
            <w:r w:rsidR="0044631E" w:rsidRPr="00D733E0">
              <w:t>possible range</w:t>
            </w:r>
            <w:r w:rsidR="0044631E" w:rsidRPr="00D733E0">
              <w:rPr>
                <w:b/>
                <w:bCs/>
              </w:rPr>
              <w:t xml:space="preserve"> </w:t>
            </w:r>
            <w:r w:rsidR="00533A18" w:rsidRPr="00D733E0">
              <w:t>0 to 3)</w:t>
            </w:r>
          </w:p>
        </w:tc>
        <w:tc>
          <w:tcPr>
            <w:tcW w:w="1701" w:type="dxa"/>
          </w:tcPr>
          <w:p w14:paraId="31578688" w14:textId="6128654F" w:rsidR="0013470E" w:rsidRPr="00D733E0" w:rsidRDefault="0013470E" w:rsidP="002A10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1 (0 to 1)</w:t>
            </w:r>
          </w:p>
        </w:tc>
        <w:tc>
          <w:tcPr>
            <w:tcW w:w="1418" w:type="dxa"/>
          </w:tcPr>
          <w:p w14:paraId="37F3EEAF" w14:textId="65C38175" w:rsidR="0013470E" w:rsidRPr="00D733E0" w:rsidRDefault="0013470E" w:rsidP="002A10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1 (0 to 1)</w:t>
            </w:r>
          </w:p>
        </w:tc>
        <w:tc>
          <w:tcPr>
            <w:tcW w:w="1559" w:type="dxa"/>
          </w:tcPr>
          <w:p w14:paraId="76B7E49A" w14:textId="184A45B7" w:rsidR="0013470E" w:rsidRPr="00D733E0" w:rsidRDefault="0013470E" w:rsidP="002A10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1 (0 to 1)</w:t>
            </w:r>
          </w:p>
        </w:tc>
        <w:tc>
          <w:tcPr>
            <w:tcW w:w="1043" w:type="dxa"/>
          </w:tcPr>
          <w:p w14:paraId="22CBF8BF" w14:textId="3EFBD9B4" w:rsidR="0013470E" w:rsidRPr="00D733E0" w:rsidRDefault="0013470E" w:rsidP="002A10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746</w:t>
            </w:r>
          </w:p>
        </w:tc>
      </w:tr>
      <w:tr w:rsidR="002A108E" w:rsidRPr="00D733E0" w14:paraId="55D38667" w14:textId="77777777" w:rsidTr="009279EE">
        <w:trPr>
          <w:trHeight w:val="4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vMerge w:val="restart"/>
          </w:tcPr>
          <w:p w14:paraId="2D5F29E3" w14:textId="675AEA2F" w:rsidR="002A108E" w:rsidRPr="00D733E0" w:rsidRDefault="002A108E" w:rsidP="002A108E">
            <w:r w:rsidRPr="00D733E0">
              <w:t>Neuropathic- like pain</w:t>
            </w:r>
          </w:p>
        </w:tc>
        <w:tc>
          <w:tcPr>
            <w:tcW w:w="6237" w:type="dxa"/>
          </w:tcPr>
          <w:p w14:paraId="36D6C328" w14:textId="07B4E2AA" w:rsidR="002A108E" w:rsidRPr="00D733E0" w:rsidRDefault="00837EE6" w:rsidP="000055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Do you have a tingling or prickling sensation in the area of your most painful knee ‘pain’ (like crawling ants or electrical tingling)?</w:t>
            </w:r>
            <w:r w:rsidR="002A108E" w:rsidRPr="00D733E0">
              <w:t xml:space="preserve"> </w:t>
            </w:r>
            <w:r w:rsidR="00005556" w:rsidRPr="00D733E0">
              <w:t xml:space="preserve">   </w:t>
            </w:r>
            <w:r w:rsidR="002A108E" w:rsidRPr="00D733E0">
              <w:t>(</w:t>
            </w:r>
            <w:r w:rsidR="0044631E" w:rsidRPr="00D733E0">
              <w:t>possible range</w:t>
            </w:r>
            <w:r w:rsidR="0044631E" w:rsidRPr="00D733E0">
              <w:rPr>
                <w:b/>
                <w:bCs/>
              </w:rPr>
              <w:t xml:space="preserve"> </w:t>
            </w:r>
            <w:r w:rsidR="002A108E" w:rsidRPr="00D733E0">
              <w:t>0 to 5)</w:t>
            </w:r>
          </w:p>
        </w:tc>
        <w:tc>
          <w:tcPr>
            <w:tcW w:w="1701" w:type="dxa"/>
          </w:tcPr>
          <w:p w14:paraId="68099944" w14:textId="452559FA" w:rsidR="002A108E" w:rsidRPr="00D733E0" w:rsidRDefault="002A108E" w:rsidP="002A10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1 (0 to 2)</w:t>
            </w:r>
          </w:p>
        </w:tc>
        <w:tc>
          <w:tcPr>
            <w:tcW w:w="1418" w:type="dxa"/>
          </w:tcPr>
          <w:p w14:paraId="5349A755" w14:textId="44F9945A" w:rsidR="002A108E" w:rsidRPr="00D733E0" w:rsidRDefault="002A108E" w:rsidP="002A10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 (0 to 2)</w:t>
            </w:r>
          </w:p>
        </w:tc>
        <w:tc>
          <w:tcPr>
            <w:tcW w:w="1559" w:type="dxa"/>
          </w:tcPr>
          <w:p w14:paraId="4BA55BB8" w14:textId="35BD13F1" w:rsidR="002A108E" w:rsidRPr="00D733E0" w:rsidRDefault="002A108E" w:rsidP="002A10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1 (0 to 2)</w:t>
            </w:r>
          </w:p>
        </w:tc>
        <w:tc>
          <w:tcPr>
            <w:tcW w:w="1043" w:type="dxa"/>
          </w:tcPr>
          <w:p w14:paraId="21BC74A4" w14:textId="31B2D6D3" w:rsidR="002A108E" w:rsidRPr="00D733E0" w:rsidRDefault="002A108E" w:rsidP="002A10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991</w:t>
            </w:r>
          </w:p>
        </w:tc>
      </w:tr>
      <w:tr w:rsidR="002A108E" w:rsidRPr="00D733E0" w14:paraId="6CADB45B" w14:textId="77777777" w:rsidTr="00927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vMerge/>
          </w:tcPr>
          <w:p w14:paraId="2ED7FA8E" w14:textId="77777777" w:rsidR="002A108E" w:rsidRPr="00D733E0" w:rsidRDefault="002A108E" w:rsidP="002A108E"/>
        </w:tc>
        <w:tc>
          <w:tcPr>
            <w:tcW w:w="6237" w:type="dxa"/>
          </w:tcPr>
          <w:p w14:paraId="14C7C178" w14:textId="77777777" w:rsidR="00813CE9" w:rsidRPr="00D733E0" w:rsidRDefault="00837EE6" w:rsidP="00837E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Is light touching (clothing, a blanket) in this area painful?</w:t>
            </w:r>
            <w:r w:rsidR="00813CE9" w:rsidRPr="00D733E0">
              <w:t xml:space="preserve"> </w:t>
            </w:r>
          </w:p>
          <w:p w14:paraId="2EB3EAF6" w14:textId="4E966849" w:rsidR="002A108E" w:rsidRPr="00D733E0" w:rsidRDefault="002A108E" w:rsidP="00813C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(</w:t>
            </w:r>
            <w:r w:rsidR="0044631E" w:rsidRPr="00D733E0">
              <w:t>possible range</w:t>
            </w:r>
            <w:r w:rsidR="0044631E" w:rsidRPr="00D733E0">
              <w:rPr>
                <w:b/>
                <w:bCs/>
              </w:rPr>
              <w:t xml:space="preserve"> </w:t>
            </w:r>
            <w:r w:rsidRPr="00D733E0">
              <w:t>0 to 5)</w:t>
            </w:r>
          </w:p>
        </w:tc>
        <w:tc>
          <w:tcPr>
            <w:tcW w:w="1701" w:type="dxa"/>
          </w:tcPr>
          <w:p w14:paraId="47499CE2" w14:textId="4849366F" w:rsidR="002A108E" w:rsidRPr="00D733E0" w:rsidRDefault="002A108E" w:rsidP="002A10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 (0 to 1)</w:t>
            </w:r>
          </w:p>
        </w:tc>
        <w:tc>
          <w:tcPr>
            <w:tcW w:w="1418" w:type="dxa"/>
          </w:tcPr>
          <w:p w14:paraId="6E1468CF" w14:textId="3BBA0F13" w:rsidR="002A108E" w:rsidRPr="00D733E0" w:rsidRDefault="002A108E" w:rsidP="002A10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 (0 to 1)</w:t>
            </w:r>
          </w:p>
        </w:tc>
        <w:tc>
          <w:tcPr>
            <w:tcW w:w="1559" w:type="dxa"/>
          </w:tcPr>
          <w:p w14:paraId="2005BDD2" w14:textId="6BE12211" w:rsidR="002A108E" w:rsidRPr="00D733E0" w:rsidRDefault="002A108E" w:rsidP="002A10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 (0 to 2)</w:t>
            </w:r>
          </w:p>
        </w:tc>
        <w:tc>
          <w:tcPr>
            <w:tcW w:w="1043" w:type="dxa"/>
          </w:tcPr>
          <w:p w14:paraId="174FD511" w14:textId="36E4E208" w:rsidR="002A108E" w:rsidRPr="00D733E0" w:rsidRDefault="002A108E" w:rsidP="002A10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832</w:t>
            </w:r>
          </w:p>
        </w:tc>
      </w:tr>
      <w:tr w:rsidR="002A108E" w:rsidRPr="00D733E0" w14:paraId="59AB3AEC" w14:textId="77777777" w:rsidTr="009279EE">
        <w:trPr>
          <w:trHeight w:val="4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vMerge/>
          </w:tcPr>
          <w:p w14:paraId="50C2CDDD" w14:textId="4E55D9EE" w:rsidR="002A108E" w:rsidRPr="00D733E0" w:rsidRDefault="002A108E" w:rsidP="002A108E"/>
        </w:tc>
        <w:tc>
          <w:tcPr>
            <w:tcW w:w="6237" w:type="dxa"/>
          </w:tcPr>
          <w:p w14:paraId="6ED2FF78" w14:textId="77777777" w:rsidR="00813CE9" w:rsidRPr="00D733E0" w:rsidRDefault="00837EE6" w:rsidP="00837E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Is cold or heat (bath water) in this area occasionally painful?</w:t>
            </w:r>
          </w:p>
          <w:p w14:paraId="5C606A4E" w14:textId="0A30A20B" w:rsidR="002A108E" w:rsidRPr="00D733E0" w:rsidRDefault="00533A18" w:rsidP="00837E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(</w:t>
            </w:r>
            <w:r w:rsidR="0044631E" w:rsidRPr="00D733E0">
              <w:t>possible range</w:t>
            </w:r>
            <w:r w:rsidR="0044631E" w:rsidRPr="00D733E0">
              <w:rPr>
                <w:b/>
                <w:bCs/>
              </w:rPr>
              <w:t xml:space="preserve"> </w:t>
            </w:r>
            <w:r w:rsidRPr="00D733E0">
              <w:t>0 to 5)</w:t>
            </w:r>
          </w:p>
        </w:tc>
        <w:tc>
          <w:tcPr>
            <w:tcW w:w="1701" w:type="dxa"/>
          </w:tcPr>
          <w:p w14:paraId="79DB1610" w14:textId="3910EE3F" w:rsidR="002A108E" w:rsidRPr="00D733E0" w:rsidRDefault="002A108E" w:rsidP="002A10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 (0 to 1)</w:t>
            </w:r>
          </w:p>
        </w:tc>
        <w:tc>
          <w:tcPr>
            <w:tcW w:w="1418" w:type="dxa"/>
          </w:tcPr>
          <w:p w14:paraId="64EA5AF2" w14:textId="5990C1A0" w:rsidR="002A108E" w:rsidRPr="00D733E0" w:rsidRDefault="002A108E" w:rsidP="002A10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 (0 to 1)</w:t>
            </w:r>
          </w:p>
        </w:tc>
        <w:tc>
          <w:tcPr>
            <w:tcW w:w="1559" w:type="dxa"/>
          </w:tcPr>
          <w:p w14:paraId="0DAFEEED" w14:textId="2160EFB1" w:rsidR="002A108E" w:rsidRPr="00D733E0" w:rsidRDefault="002A108E" w:rsidP="002A10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 (0 to 1)</w:t>
            </w:r>
          </w:p>
        </w:tc>
        <w:tc>
          <w:tcPr>
            <w:tcW w:w="1043" w:type="dxa"/>
          </w:tcPr>
          <w:p w14:paraId="316DBAFD" w14:textId="1ED8279A" w:rsidR="002A108E" w:rsidRPr="00D733E0" w:rsidRDefault="002A108E" w:rsidP="002A10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984</w:t>
            </w:r>
          </w:p>
        </w:tc>
      </w:tr>
      <w:tr w:rsidR="002A108E" w:rsidRPr="00D733E0" w14:paraId="780047E1" w14:textId="4BF45BEE" w:rsidTr="00927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40D33B0C" w14:textId="77777777" w:rsidR="002A108E" w:rsidRPr="00D733E0" w:rsidRDefault="002A108E" w:rsidP="002A108E">
            <w:r w:rsidRPr="00D733E0">
              <w:t>Fatigue</w:t>
            </w:r>
          </w:p>
        </w:tc>
        <w:tc>
          <w:tcPr>
            <w:tcW w:w="6237" w:type="dxa"/>
            <w:hideMark/>
          </w:tcPr>
          <w:p w14:paraId="45A1DC78" w14:textId="77777777" w:rsidR="00813CE9" w:rsidRPr="00D733E0" w:rsidRDefault="009279EE" w:rsidP="00813C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In the past month, did you feel tired on most days?</w:t>
            </w:r>
          </w:p>
          <w:p w14:paraId="028D0B89" w14:textId="6D93BFEF" w:rsidR="002A108E" w:rsidRPr="00D733E0" w:rsidRDefault="00533A18" w:rsidP="00813C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(</w:t>
            </w:r>
            <w:r w:rsidR="0044631E" w:rsidRPr="00D733E0">
              <w:t>possible range</w:t>
            </w:r>
            <w:r w:rsidR="0044631E" w:rsidRPr="00D733E0">
              <w:rPr>
                <w:b/>
                <w:bCs/>
              </w:rPr>
              <w:t xml:space="preserve"> </w:t>
            </w:r>
            <w:r w:rsidRPr="00D733E0">
              <w:t>0 to 5)</w:t>
            </w:r>
          </w:p>
        </w:tc>
        <w:tc>
          <w:tcPr>
            <w:tcW w:w="1701" w:type="dxa"/>
          </w:tcPr>
          <w:p w14:paraId="763753EE" w14:textId="0BC4CC1C" w:rsidR="002A108E" w:rsidRPr="00D733E0" w:rsidRDefault="002A108E" w:rsidP="002A10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2 (2 to 3)</w:t>
            </w:r>
          </w:p>
        </w:tc>
        <w:tc>
          <w:tcPr>
            <w:tcW w:w="1418" w:type="dxa"/>
          </w:tcPr>
          <w:p w14:paraId="7EC33BCB" w14:textId="238D768C" w:rsidR="002A108E" w:rsidRPr="00D733E0" w:rsidRDefault="002A108E" w:rsidP="002A10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2 (2 to 3)</w:t>
            </w:r>
          </w:p>
        </w:tc>
        <w:tc>
          <w:tcPr>
            <w:tcW w:w="1559" w:type="dxa"/>
          </w:tcPr>
          <w:p w14:paraId="777FE38B" w14:textId="0509AE22" w:rsidR="002A108E" w:rsidRPr="00D733E0" w:rsidRDefault="002A108E" w:rsidP="002A10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2 (2 to 3)</w:t>
            </w:r>
          </w:p>
        </w:tc>
        <w:tc>
          <w:tcPr>
            <w:tcW w:w="1043" w:type="dxa"/>
          </w:tcPr>
          <w:p w14:paraId="78778BA7" w14:textId="5F69F696" w:rsidR="002A108E" w:rsidRPr="00D733E0" w:rsidRDefault="002A108E" w:rsidP="002A10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352</w:t>
            </w:r>
          </w:p>
        </w:tc>
      </w:tr>
      <w:tr w:rsidR="002A108E" w:rsidRPr="00D733E0" w14:paraId="2D52F3E7" w14:textId="1D358FD7" w:rsidTr="009279EE">
        <w:trPr>
          <w:trHeight w:val="1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3DD27D06" w14:textId="77777777" w:rsidR="002A108E" w:rsidRPr="00D733E0" w:rsidRDefault="002A108E" w:rsidP="002A108E">
            <w:r w:rsidRPr="00D733E0">
              <w:t>Cognitive Impact</w:t>
            </w:r>
          </w:p>
        </w:tc>
        <w:tc>
          <w:tcPr>
            <w:tcW w:w="6237" w:type="dxa"/>
            <w:hideMark/>
          </w:tcPr>
          <w:p w14:paraId="4F132A84" w14:textId="52443D76" w:rsidR="002A108E" w:rsidRPr="00D733E0" w:rsidRDefault="009279EE" w:rsidP="00813C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 xml:space="preserve">Does your pain or other bodily symptoms stop you from concentrating on what you are doing? </w:t>
            </w:r>
            <w:r w:rsidR="00533A18" w:rsidRPr="00D733E0">
              <w:t>(</w:t>
            </w:r>
            <w:r w:rsidR="0044631E" w:rsidRPr="00D733E0">
              <w:t>possible range</w:t>
            </w:r>
            <w:r w:rsidR="0044631E" w:rsidRPr="00D733E0">
              <w:rPr>
                <w:b/>
                <w:bCs/>
              </w:rPr>
              <w:t xml:space="preserve"> </w:t>
            </w:r>
            <w:r w:rsidR="00533A18" w:rsidRPr="00D733E0">
              <w:t>0 to 4)</w:t>
            </w:r>
          </w:p>
        </w:tc>
        <w:tc>
          <w:tcPr>
            <w:tcW w:w="1701" w:type="dxa"/>
          </w:tcPr>
          <w:p w14:paraId="06563EA5" w14:textId="7F25C715" w:rsidR="002A108E" w:rsidRPr="00D733E0" w:rsidRDefault="002A108E" w:rsidP="002A10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1 (0 to 2)</w:t>
            </w:r>
          </w:p>
        </w:tc>
        <w:tc>
          <w:tcPr>
            <w:tcW w:w="1418" w:type="dxa"/>
          </w:tcPr>
          <w:p w14:paraId="157747B4" w14:textId="4EE0C74C" w:rsidR="002A108E" w:rsidRPr="00D733E0" w:rsidRDefault="002A108E" w:rsidP="002A10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2 (1 to 2)</w:t>
            </w:r>
          </w:p>
        </w:tc>
        <w:tc>
          <w:tcPr>
            <w:tcW w:w="1559" w:type="dxa"/>
          </w:tcPr>
          <w:p w14:paraId="64D7F267" w14:textId="204A8C32" w:rsidR="002A108E" w:rsidRPr="00D733E0" w:rsidRDefault="002A108E" w:rsidP="002A10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1 (0 to 2)</w:t>
            </w:r>
          </w:p>
        </w:tc>
        <w:tc>
          <w:tcPr>
            <w:tcW w:w="1043" w:type="dxa"/>
          </w:tcPr>
          <w:p w14:paraId="2ADBDC7C" w14:textId="66F12EFB" w:rsidR="002A108E" w:rsidRPr="00D733E0" w:rsidRDefault="002A108E" w:rsidP="002A10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481</w:t>
            </w:r>
          </w:p>
        </w:tc>
      </w:tr>
      <w:tr w:rsidR="002A108E" w:rsidRPr="00D733E0" w14:paraId="042AA22A" w14:textId="4FA64F6C" w:rsidTr="00927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hideMark/>
          </w:tcPr>
          <w:p w14:paraId="6263B89C" w14:textId="77777777" w:rsidR="002A108E" w:rsidRPr="00D733E0" w:rsidRDefault="002A108E" w:rsidP="002A108E">
            <w:r w:rsidRPr="00D733E0">
              <w:t>Pain Distribution</w:t>
            </w:r>
          </w:p>
        </w:tc>
        <w:tc>
          <w:tcPr>
            <w:tcW w:w="6237" w:type="dxa"/>
            <w:hideMark/>
          </w:tcPr>
          <w:p w14:paraId="26AE34C1" w14:textId="7B2B96C7" w:rsidR="002A108E" w:rsidRPr="00D733E0" w:rsidRDefault="002A108E" w:rsidP="00813C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Other pain below waist (</w:t>
            </w:r>
            <w:r w:rsidR="0044631E" w:rsidRPr="00D733E0">
              <w:t>possible range</w:t>
            </w:r>
            <w:r w:rsidR="0044631E" w:rsidRPr="00D733E0">
              <w:rPr>
                <w:b/>
                <w:bCs/>
              </w:rPr>
              <w:t xml:space="preserve"> </w:t>
            </w:r>
            <w:r w:rsidRPr="00D733E0">
              <w:t>0 to 1)</w:t>
            </w:r>
          </w:p>
        </w:tc>
        <w:tc>
          <w:tcPr>
            <w:tcW w:w="1701" w:type="dxa"/>
          </w:tcPr>
          <w:p w14:paraId="39F171E3" w14:textId="31EC67FC" w:rsidR="002A108E" w:rsidRPr="00D733E0" w:rsidRDefault="002A108E" w:rsidP="002A10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1 (0 to 1)</w:t>
            </w:r>
          </w:p>
        </w:tc>
        <w:tc>
          <w:tcPr>
            <w:tcW w:w="1418" w:type="dxa"/>
          </w:tcPr>
          <w:p w14:paraId="2E361840" w14:textId="73C45332" w:rsidR="002A108E" w:rsidRPr="00D733E0" w:rsidRDefault="002A108E" w:rsidP="002A10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1 (0 to 1)</w:t>
            </w:r>
          </w:p>
        </w:tc>
        <w:tc>
          <w:tcPr>
            <w:tcW w:w="1559" w:type="dxa"/>
          </w:tcPr>
          <w:p w14:paraId="5C0F1B00" w14:textId="4DB8A1FE" w:rsidR="002A108E" w:rsidRPr="00D733E0" w:rsidRDefault="002A108E" w:rsidP="002A10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1 (0 to 1)</w:t>
            </w:r>
          </w:p>
        </w:tc>
        <w:tc>
          <w:tcPr>
            <w:tcW w:w="1043" w:type="dxa"/>
          </w:tcPr>
          <w:p w14:paraId="3A41BBED" w14:textId="3F2B7ECA" w:rsidR="002A108E" w:rsidRPr="00D733E0" w:rsidRDefault="002A108E" w:rsidP="002A10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793</w:t>
            </w:r>
          </w:p>
        </w:tc>
      </w:tr>
      <w:tr w:rsidR="002A108E" w:rsidRPr="00D733E0" w14:paraId="6CE4985A" w14:textId="06D336D6" w:rsidTr="009279EE">
        <w:trPr>
          <w:trHeight w:val="1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vMerge w:val="restart"/>
          </w:tcPr>
          <w:p w14:paraId="729BD4C2" w14:textId="77777777" w:rsidR="002A108E" w:rsidRPr="00D733E0" w:rsidRDefault="002A108E" w:rsidP="002A108E">
            <w:r w:rsidRPr="00D733E0">
              <w:t>Pain Catastrophizing</w:t>
            </w:r>
          </w:p>
        </w:tc>
        <w:tc>
          <w:tcPr>
            <w:tcW w:w="6237" w:type="dxa"/>
          </w:tcPr>
          <w:p w14:paraId="5F3E1CD2" w14:textId="58371395" w:rsidR="002A108E" w:rsidRPr="00D733E0" w:rsidRDefault="00837EE6" w:rsidP="00837E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rPr>
                <w:lang w:val="en-US"/>
              </w:rPr>
              <w:t>I feel I can’t stand it anymore</w:t>
            </w:r>
            <w:r w:rsidRPr="00D733E0">
              <w:t xml:space="preserve"> </w:t>
            </w:r>
            <w:r w:rsidR="00533A18" w:rsidRPr="00D733E0">
              <w:t>(</w:t>
            </w:r>
            <w:r w:rsidR="0044631E" w:rsidRPr="00D733E0">
              <w:t>possible range</w:t>
            </w:r>
            <w:r w:rsidR="0044631E" w:rsidRPr="00D733E0">
              <w:rPr>
                <w:b/>
                <w:bCs/>
              </w:rPr>
              <w:t xml:space="preserve"> </w:t>
            </w:r>
            <w:r w:rsidR="00533A18" w:rsidRPr="00D733E0">
              <w:t>0 to 4)</w:t>
            </w:r>
          </w:p>
        </w:tc>
        <w:tc>
          <w:tcPr>
            <w:tcW w:w="1701" w:type="dxa"/>
          </w:tcPr>
          <w:p w14:paraId="08916299" w14:textId="74311084" w:rsidR="002A108E" w:rsidRPr="00D733E0" w:rsidRDefault="00B97BB8" w:rsidP="002A10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 (0 to 1)</w:t>
            </w:r>
          </w:p>
        </w:tc>
        <w:tc>
          <w:tcPr>
            <w:tcW w:w="1418" w:type="dxa"/>
          </w:tcPr>
          <w:p w14:paraId="7CCE27A0" w14:textId="195382CE" w:rsidR="002A108E" w:rsidRPr="00D733E0" w:rsidRDefault="00B97BB8" w:rsidP="002A10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 (0 to 1)</w:t>
            </w:r>
          </w:p>
        </w:tc>
        <w:tc>
          <w:tcPr>
            <w:tcW w:w="1559" w:type="dxa"/>
          </w:tcPr>
          <w:p w14:paraId="658999EA" w14:textId="33CDCD36" w:rsidR="002A108E" w:rsidRPr="00D733E0" w:rsidRDefault="00B97BB8" w:rsidP="002A10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 (0 to 1)</w:t>
            </w:r>
          </w:p>
        </w:tc>
        <w:tc>
          <w:tcPr>
            <w:tcW w:w="1043" w:type="dxa"/>
          </w:tcPr>
          <w:p w14:paraId="6FEB6B02" w14:textId="4485F666" w:rsidR="002A108E" w:rsidRPr="00D733E0" w:rsidRDefault="00B97BB8" w:rsidP="002A10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359</w:t>
            </w:r>
          </w:p>
        </w:tc>
      </w:tr>
      <w:tr w:rsidR="002A108E" w:rsidRPr="00D733E0" w14:paraId="7CB62136" w14:textId="35751F91" w:rsidTr="00927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vMerge/>
          </w:tcPr>
          <w:p w14:paraId="18B59C66" w14:textId="77777777" w:rsidR="002A108E" w:rsidRPr="00D733E0" w:rsidRDefault="002A108E" w:rsidP="002A108E"/>
        </w:tc>
        <w:tc>
          <w:tcPr>
            <w:tcW w:w="6237" w:type="dxa"/>
          </w:tcPr>
          <w:p w14:paraId="0A3DB785" w14:textId="53F71A5D" w:rsidR="002A108E" w:rsidRPr="00D733E0" w:rsidRDefault="00837EE6" w:rsidP="00837E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rPr>
                <w:bCs/>
                <w:lang w:val="en-US"/>
              </w:rPr>
              <w:t>I feel I can‘t go on</w:t>
            </w:r>
            <w:r w:rsidRPr="00D733E0">
              <w:t xml:space="preserve"> </w:t>
            </w:r>
            <w:r w:rsidR="00533A18" w:rsidRPr="00D733E0">
              <w:t>(</w:t>
            </w:r>
            <w:r w:rsidR="0044631E" w:rsidRPr="00D733E0">
              <w:t>possible range</w:t>
            </w:r>
            <w:r w:rsidR="0044631E" w:rsidRPr="00D733E0">
              <w:rPr>
                <w:b/>
                <w:bCs/>
              </w:rPr>
              <w:t xml:space="preserve"> </w:t>
            </w:r>
            <w:r w:rsidR="00533A18" w:rsidRPr="00D733E0">
              <w:t>0 to 4)</w:t>
            </w:r>
          </w:p>
        </w:tc>
        <w:tc>
          <w:tcPr>
            <w:tcW w:w="1701" w:type="dxa"/>
          </w:tcPr>
          <w:p w14:paraId="1D0BBBE2" w14:textId="41FF85FC" w:rsidR="002A108E" w:rsidRPr="00D733E0" w:rsidRDefault="00B97BB8" w:rsidP="002A10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 (0 to 0)</w:t>
            </w:r>
          </w:p>
        </w:tc>
        <w:tc>
          <w:tcPr>
            <w:tcW w:w="1418" w:type="dxa"/>
          </w:tcPr>
          <w:p w14:paraId="4C197F2A" w14:textId="3A8E94A1" w:rsidR="002A108E" w:rsidRPr="00D733E0" w:rsidRDefault="00B97BB8" w:rsidP="002A10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 (0 to 1)</w:t>
            </w:r>
          </w:p>
        </w:tc>
        <w:tc>
          <w:tcPr>
            <w:tcW w:w="1559" w:type="dxa"/>
          </w:tcPr>
          <w:p w14:paraId="3E1BE621" w14:textId="0AE8B0EB" w:rsidR="002A108E" w:rsidRPr="00D733E0" w:rsidRDefault="00B97BB8" w:rsidP="002A10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 (0 to 0)</w:t>
            </w:r>
          </w:p>
        </w:tc>
        <w:tc>
          <w:tcPr>
            <w:tcW w:w="1043" w:type="dxa"/>
          </w:tcPr>
          <w:p w14:paraId="6948D09F" w14:textId="1BD7E557" w:rsidR="002A108E" w:rsidRPr="00D733E0" w:rsidRDefault="00B97BB8" w:rsidP="002A10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415</w:t>
            </w:r>
          </w:p>
        </w:tc>
      </w:tr>
      <w:tr w:rsidR="002A108E" w:rsidRPr="00D733E0" w14:paraId="0E24BF7A" w14:textId="29784086" w:rsidTr="009279EE">
        <w:trPr>
          <w:trHeight w:val="1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vMerge/>
            <w:hideMark/>
          </w:tcPr>
          <w:p w14:paraId="722501C9" w14:textId="77777777" w:rsidR="002A108E" w:rsidRPr="00D733E0" w:rsidRDefault="002A108E" w:rsidP="002A108E"/>
        </w:tc>
        <w:tc>
          <w:tcPr>
            <w:tcW w:w="6237" w:type="dxa"/>
            <w:hideMark/>
          </w:tcPr>
          <w:p w14:paraId="10C26EE3" w14:textId="49BB3674" w:rsidR="002A108E" w:rsidRPr="00D733E0" w:rsidRDefault="00837EE6" w:rsidP="00837E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I can’t seem it keep it out of my mind</w:t>
            </w:r>
            <w:r w:rsidR="00533A18" w:rsidRPr="00D733E0">
              <w:t xml:space="preserve"> (</w:t>
            </w:r>
            <w:r w:rsidR="0044631E" w:rsidRPr="00D733E0">
              <w:t>possible range</w:t>
            </w:r>
            <w:r w:rsidR="0044631E" w:rsidRPr="00D733E0">
              <w:rPr>
                <w:b/>
                <w:bCs/>
              </w:rPr>
              <w:t xml:space="preserve"> </w:t>
            </w:r>
            <w:r w:rsidR="00533A18" w:rsidRPr="00D733E0">
              <w:t>0 to 4)</w:t>
            </w:r>
          </w:p>
        </w:tc>
        <w:tc>
          <w:tcPr>
            <w:tcW w:w="1701" w:type="dxa"/>
          </w:tcPr>
          <w:p w14:paraId="6B37C230" w14:textId="0CA6C597" w:rsidR="002A108E" w:rsidRPr="00D733E0" w:rsidRDefault="002A108E" w:rsidP="002A10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1 (0 to 2)</w:t>
            </w:r>
          </w:p>
        </w:tc>
        <w:tc>
          <w:tcPr>
            <w:tcW w:w="1418" w:type="dxa"/>
          </w:tcPr>
          <w:p w14:paraId="30D3361C" w14:textId="1AEDFCB8" w:rsidR="002A108E" w:rsidRPr="00D733E0" w:rsidRDefault="002A108E" w:rsidP="002A10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1 (0 to 2)</w:t>
            </w:r>
          </w:p>
        </w:tc>
        <w:tc>
          <w:tcPr>
            <w:tcW w:w="1559" w:type="dxa"/>
          </w:tcPr>
          <w:p w14:paraId="1580AB6E" w14:textId="6C9769D1" w:rsidR="002A108E" w:rsidRPr="00D733E0" w:rsidRDefault="002A108E" w:rsidP="002A10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1 (0 to 1)</w:t>
            </w:r>
          </w:p>
        </w:tc>
        <w:tc>
          <w:tcPr>
            <w:tcW w:w="1043" w:type="dxa"/>
          </w:tcPr>
          <w:p w14:paraId="05502994" w14:textId="07C37A47" w:rsidR="002A108E" w:rsidRPr="00D733E0" w:rsidRDefault="002A108E" w:rsidP="002A10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423</w:t>
            </w:r>
          </w:p>
        </w:tc>
      </w:tr>
      <w:tr w:rsidR="002A108E" w:rsidRPr="00D733E0" w14:paraId="722D38C0" w14:textId="6F57BE85" w:rsidTr="00927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vMerge/>
            <w:hideMark/>
          </w:tcPr>
          <w:p w14:paraId="32D269F6" w14:textId="77777777" w:rsidR="002A108E" w:rsidRPr="00D733E0" w:rsidRDefault="002A108E" w:rsidP="002A108E"/>
        </w:tc>
        <w:tc>
          <w:tcPr>
            <w:tcW w:w="6237" w:type="dxa"/>
            <w:hideMark/>
          </w:tcPr>
          <w:p w14:paraId="4D37D683" w14:textId="2E24E3B9" w:rsidR="002A108E" w:rsidRPr="00D733E0" w:rsidRDefault="00837EE6" w:rsidP="00837E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I keep thinking about how much it hurts</w:t>
            </w:r>
            <w:r w:rsidR="00533A18" w:rsidRPr="00D733E0">
              <w:t xml:space="preserve"> (</w:t>
            </w:r>
            <w:r w:rsidR="0044631E" w:rsidRPr="00D733E0">
              <w:t>possible range</w:t>
            </w:r>
            <w:r w:rsidR="0044631E" w:rsidRPr="00D733E0">
              <w:rPr>
                <w:b/>
                <w:bCs/>
              </w:rPr>
              <w:t xml:space="preserve"> </w:t>
            </w:r>
            <w:r w:rsidR="00533A18" w:rsidRPr="00D733E0">
              <w:t>0 to 4)</w:t>
            </w:r>
          </w:p>
        </w:tc>
        <w:tc>
          <w:tcPr>
            <w:tcW w:w="1701" w:type="dxa"/>
          </w:tcPr>
          <w:p w14:paraId="46C643A4" w14:textId="59A34BFE" w:rsidR="002A108E" w:rsidRPr="00D733E0" w:rsidRDefault="002A108E" w:rsidP="002A10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1 (0 to 2)</w:t>
            </w:r>
          </w:p>
        </w:tc>
        <w:tc>
          <w:tcPr>
            <w:tcW w:w="1418" w:type="dxa"/>
          </w:tcPr>
          <w:p w14:paraId="41D35405" w14:textId="7AC9A0EB" w:rsidR="002A108E" w:rsidRPr="00D733E0" w:rsidRDefault="002A108E" w:rsidP="002A10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1 (0 to 2)</w:t>
            </w:r>
          </w:p>
        </w:tc>
        <w:tc>
          <w:tcPr>
            <w:tcW w:w="1559" w:type="dxa"/>
          </w:tcPr>
          <w:p w14:paraId="423D6422" w14:textId="5DD22940" w:rsidR="002A108E" w:rsidRPr="00D733E0" w:rsidRDefault="002A108E" w:rsidP="002A10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1 (0 to 2)</w:t>
            </w:r>
          </w:p>
        </w:tc>
        <w:tc>
          <w:tcPr>
            <w:tcW w:w="1043" w:type="dxa"/>
          </w:tcPr>
          <w:p w14:paraId="1434F785" w14:textId="62857688" w:rsidR="002A108E" w:rsidRPr="00D733E0" w:rsidRDefault="002A108E" w:rsidP="002A10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788</w:t>
            </w:r>
          </w:p>
        </w:tc>
      </w:tr>
      <w:tr w:rsidR="002A108E" w:rsidRPr="00D733E0" w14:paraId="45EB58CB" w14:textId="4F085EE4" w:rsidTr="009279EE">
        <w:trPr>
          <w:trHeight w:val="1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vMerge w:val="restart"/>
            <w:hideMark/>
          </w:tcPr>
          <w:p w14:paraId="4BE723CC" w14:textId="77777777" w:rsidR="002A108E" w:rsidRPr="00D733E0" w:rsidRDefault="002A108E" w:rsidP="002A108E">
            <w:r w:rsidRPr="00D733E0">
              <w:t>Constant pain experience</w:t>
            </w:r>
          </w:p>
        </w:tc>
        <w:tc>
          <w:tcPr>
            <w:tcW w:w="6237" w:type="dxa"/>
            <w:hideMark/>
          </w:tcPr>
          <w:p w14:paraId="7D55214C" w14:textId="5840F30B" w:rsidR="002A108E" w:rsidRPr="00D733E0" w:rsidRDefault="00837EE6" w:rsidP="00837E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 xml:space="preserve">In the past week, how much has your </w:t>
            </w:r>
            <w:r w:rsidRPr="00D733E0">
              <w:rPr>
                <w:i/>
                <w:iCs/>
              </w:rPr>
              <w:t xml:space="preserve">constant knee pain </w:t>
            </w:r>
            <w:r w:rsidRPr="00D733E0">
              <w:t xml:space="preserve">affected your sleep? </w:t>
            </w:r>
            <w:r w:rsidR="00533A18" w:rsidRPr="00D733E0">
              <w:t xml:space="preserve"> (</w:t>
            </w:r>
            <w:r w:rsidR="0044631E" w:rsidRPr="00D733E0">
              <w:rPr>
                <w:lang w:val="fr-FR"/>
              </w:rPr>
              <w:t>possible range</w:t>
            </w:r>
            <w:r w:rsidR="0044631E" w:rsidRPr="00D733E0">
              <w:rPr>
                <w:b/>
                <w:bCs/>
                <w:lang w:val="fr-FR"/>
              </w:rPr>
              <w:t xml:space="preserve"> </w:t>
            </w:r>
            <w:r w:rsidR="00533A18" w:rsidRPr="00D733E0">
              <w:t>0 to 4)</w:t>
            </w:r>
          </w:p>
        </w:tc>
        <w:tc>
          <w:tcPr>
            <w:tcW w:w="1701" w:type="dxa"/>
          </w:tcPr>
          <w:p w14:paraId="464CB650" w14:textId="4D9EB6C9" w:rsidR="002A108E" w:rsidRPr="00D733E0" w:rsidRDefault="002A108E" w:rsidP="002A10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1 (0 to 2)</w:t>
            </w:r>
          </w:p>
        </w:tc>
        <w:tc>
          <w:tcPr>
            <w:tcW w:w="1418" w:type="dxa"/>
          </w:tcPr>
          <w:p w14:paraId="3D799B09" w14:textId="328CFAEE" w:rsidR="002A108E" w:rsidRPr="00D733E0" w:rsidRDefault="002A108E" w:rsidP="002A10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1 (0 to 2)</w:t>
            </w:r>
          </w:p>
        </w:tc>
        <w:tc>
          <w:tcPr>
            <w:tcW w:w="1559" w:type="dxa"/>
          </w:tcPr>
          <w:p w14:paraId="2B53E172" w14:textId="46D2101A" w:rsidR="002A108E" w:rsidRPr="00D733E0" w:rsidRDefault="002A108E" w:rsidP="002A10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1 (0 to 2)</w:t>
            </w:r>
          </w:p>
        </w:tc>
        <w:tc>
          <w:tcPr>
            <w:tcW w:w="1043" w:type="dxa"/>
          </w:tcPr>
          <w:p w14:paraId="0F2D25CD" w14:textId="03C07ECE" w:rsidR="002A108E" w:rsidRPr="00D733E0" w:rsidRDefault="002A108E" w:rsidP="002A10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504</w:t>
            </w:r>
          </w:p>
        </w:tc>
      </w:tr>
      <w:tr w:rsidR="002A108E" w:rsidRPr="00D733E0" w14:paraId="41F31A1E" w14:textId="520FDC33" w:rsidTr="00927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vMerge/>
            <w:hideMark/>
          </w:tcPr>
          <w:p w14:paraId="70BA4B12" w14:textId="77777777" w:rsidR="002A108E" w:rsidRPr="00D733E0" w:rsidRDefault="002A108E" w:rsidP="002A108E"/>
        </w:tc>
        <w:tc>
          <w:tcPr>
            <w:tcW w:w="6237" w:type="dxa"/>
            <w:hideMark/>
          </w:tcPr>
          <w:p w14:paraId="35DEDDE3" w14:textId="4EB8C7BC" w:rsidR="002A108E" w:rsidRPr="00D733E0" w:rsidRDefault="00837EE6" w:rsidP="00837E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 xml:space="preserve">In the past week, how frustrated or annoyed have you been by your </w:t>
            </w:r>
            <w:r w:rsidRPr="00D733E0">
              <w:rPr>
                <w:i/>
                <w:iCs/>
              </w:rPr>
              <w:t>constant knee pain</w:t>
            </w:r>
            <w:r w:rsidRPr="00D733E0">
              <w:t xml:space="preserve">? </w:t>
            </w:r>
            <w:r w:rsidR="00533A18" w:rsidRPr="00D733E0">
              <w:t xml:space="preserve"> (</w:t>
            </w:r>
            <w:r w:rsidR="0044631E" w:rsidRPr="00D733E0">
              <w:rPr>
                <w:lang w:val="fr-FR"/>
              </w:rPr>
              <w:t>possible range</w:t>
            </w:r>
            <w:r w:rsidR="0044631E" w:rsidRPr="00D733E0">
              <w:rPr>
                <w:b/>
                <w:bCs/>
                <w:lang w:val="fr-FR"/>
              </w:rPr>
              <w:t xml:space="preserve"> </w:t>
            </w:r>
            <w:r w:rsidR="00533A18" w:rsidRPr="00D733E0">
              <w:t>0 to 4)</w:t>
            </w:r>
          </w:p>
        </w:tc>
        <w:tc>
          <w:tcPr>
            <w:tcW w:w="1701" w:type="dxa"/>
          </w:tcPr>
          <w:p w14:paraId="17780ABA" w14:textId="074F1957" w:rsidR="002A108E" w:rsidRPr="00D733E0" w:rsidRDefault="00B97BB8" w:rsidP="002A10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1 (1 to 3)</w:t>
            </w:r>
          </w:p>
        </w:tc>
        <w:tc>
          <w:tcPr>
            <w:tcW w:w="1418" w:type="dxa"/>
          </w:tcPr>
          <w:p w14:paraId="7BA5FFA1" w14:textId="54734254" w:rsidR="002A108E" w:rsidRPr="00D733E0" w:rsidRDefault="00B97BB8" w:rsidP="002A10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1 (1 to 3)</w:t>
            </w:r>
          </w:p>
        </w:tc>
        <w:tc>
          <w:tcPr>
            <w:tcW w:w="1559" w:type="dxa"/>
          </w:tcPr>
          <w:p w14:paraId="31686A68" w14:textId="72E05BF7" w:rsidR="002A108E" w:rsidRPr="00D733E0" w:rsidRDefault="00B97BB8" w:rsidP="002A10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2 (0 to 3)</w:t>
            </w:r>
          </w:p>
        </w:tc>
        <w:tc>
          <w:tcPr>
            <w:tcW w:w="1043" w:type="dxa"/>
          </w:tcPr>
          <w:p w14:paraId="457F693E" w14:textId="24350812" w:rsidR="002A108E" w:rsidRPr="00D733E0" w:rsidRDefault="00B97BB8" w:rsidP="002A10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792</w:t>
            </w:r>
          </w:p>
        </w:tc>
      </w:tr>
      <w:tr w:rsidR="00B97BB8" w:rsidRPr="00D733E0" w14:paraId="5F74CC6F" w14:textId="43F54BC3" w:rsidTr="009279EE">
        <w:trPr>
          <w:trHeight w:val="2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vMerge/>
            <w:hideMark/>
          </w:tcPr>
          <w:p w14:paraId="263DC3C5" w14:textId="77777777" w:rsidR="00B97BB8" w:rsidRPr="00D733E0" w:rsidRDefault="00B97BB8" w:rsidP="00B97BB8"/>
        </w:tc>
        <w:tc>
          <w:tcPr>
            <w:tcW w:w="6237" w:type="dxa"/>
            <w:hideMark/>
          </w:tcPr>
          <w:p w14:paraId="2A8C325C" w14:textId="21D34FDD" w:rsidR="00B97BB8" w:rsidRPr="00D733E0" w:rsidRDefault="0044631E" w:rsidP="004463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 xml:space="preserve">In the past week, how upset or worried have you been by your </w:t>
            </w:r>
            <w:r w:rsidRPr="00D733E0">
              <w:rPr>
                <w:i/>
                <w:iCs/>
              </w:rPr>
              <w:t>constant knee pain</w:t>
            </w:r>
            <w:r w:rsidRPr="00D733E0">
              <w:t xml:space="preserve">? </w:t>
            </w:r>
            <w:r w:rsidR="00533A18" w:rsidRPr="00D733E0">
              <w:t xml:space="preserve"> (</w:t>
            </w:r>
            <w:r w:rsidRPr="00D733E0">
              <w:rPr>
                <w:lang w:val="fr-FR"/>
              </w:rPr>
              <w:t>possible range</w:t>
            </w:r>
            <w:r w:rsidRPr="00D733E0">
              <w:rPr>
                <w:b/>
                <w:bCs/>
                <w:lang w:val="fr-FR"/>
              </w:rPr>
              <w:t xml:space="preserve"> </w:t>
            </w:r>
            <w:r w:rsidR="00533A18" w:rsidRPr="00D733E0">
              <w:t>0 to 4)</w:t>
            </w:r>
          </w:p>
        </w:tc>
        <w:tc>
          <w:tcPr>
            <w:tcW w:w="1701" w:type="dxa"/>
          </w:tcPr>
          <w:p w14:paraId="0BFA20A4" w14:textId="579629B0" w:rsidR="00B97BB8" w:rsidRPr="00D733E0" w:rsidRDefault="00B97BB8" w:rsidP="00B97B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1 (0 to 2)</w:t>
            </w:r>
          </w:p>
        </w:tc>
        <w:tc>
          <w:tcPr>
            <w:tcW w:w="1418" w:type="dxa"/>
          </w:tcPr>
          <w:p w14:paraId="6B9A0277" w14:textId="4C21DA0C" w:rsidR="00B97BB8" w:rsidRPr="00D733E0" w:rsidRDefault="00B97BB8" w:rsidP="00B97B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1 (0 to 2)</w:t>
            </w:r>
          </w:p>
        </w:tc>
        <w:tc>
          <w:tcPr>
            <w:tcW w:w="1559" w:type="dxa"/>
          </w:tcPr>
          <w:p w14:paraId="045A3B2C" w14:textId="4485BA8B" w:rsidR="00B97BB8" w:rsidRPr="00D733E0" w:rsidRDefault="00B97BB8" w:rsidP="00B97B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1 (0 to 2)</w:t>
            </w:r>
          </w:p>
        </w:tc>
        <w:tc>
          <w:tcPr>
            <w:tcW w:w="1043" w:type="dxa"/>
          </w:tcPr>
          <w:p w14:paraId="34684252" w14:textId="59523672" w:rsidR="00B97BB8" w:rsidRPr="00D733E0" w:rsidRDefault="00B97BB8" w:rsidP="00B97B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651</w:t>
            </w:r>
          </w:p>
        </w:tc>
      </w:tr>
      <w:tr w:rsidR="00B97BB8" w:rsidRPr="00D733E0" w14:paraId="21C323AE" w14:textId="32548A6F" w:rsidTr="00927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vMerge w:val="restart"/>
            <w:hideMark/>
          </w:tcPr>
          <w:p w14:paraId="1ED3B670" w14:textId="77777777" w:rsidR="00B97BB8" w:rsidRPr="00D733E0" w:rsidRDefault="00B97BB8" w:rsidP="00B97BB8">
            <w:r w:rsidRPr="00D733E0">
              <w:t>Intermittent  pain experience</w:t>
            </w:r>
          </w:p>
        </w:tc>
        <w:tc>
          <w:tcPr>
            <w:tcW w:w="6237" w:type="dxa"/>
            <w:hideMark/>
          </w:tcPr>
          <w:p w14:paraId="3B0AA0AF" w14:textId="4D161036" w:rsidR="00B97BB8" w:rsidRPr="00D733E0" w:rsidRDefault="0044631E" w:rsidP="004463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In the past week, how much has your knee pain that comes and goes affected your sleep?</w:t>
            </w:r>
            <w:r w:rsidR="00813CE9" w:rsidRPr="00D733E0">
              <w:t xml:space="preserve"> </w:t>
            </w:r>
            <w:r w:rsidR="00533A18" w:rsidRPr="00D733E0">
              <w:t>(</w:t>
            </w:r>
            <w:r w:rsidRPr="00D733E0">
              <w:t>possible range</w:t>
            </w:r>
            <w:r w:rsidRPr="00D733E0">
              <w:rPr>
                <w:b/>
                <w:bCs/>
              </w:rPr>
              <w:t xml:space="preserve"> </w:t>
            </w:r>
            <w:r w:rsidR="00533A18" w:rsidRPr="00D733E0">
              <w:t>0 to 4)</w:t>
            </w:r>
          </w:p>
        </w:tc>
        <w:tc>
          <w:tcPr>
            <w:tcW w:w="1701" w:type="dxa"/>
          </w:tcPr>
          <w:p w14:paraId="16FF80BB" w14:textId="7496CF29" w:rsidR="00B97BB8" w:rsidRPr="00D733E0" w:rsidRDefault="00B97BB8" w:rsidP="00B97B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1 (0 to 2)</w:t>
            </w:r>
          </w:p>
        </w:tc>
        <w:tc>
          <w:tcPr>
            <w:tcW w:w="1418" w:type="dxa"/>
          </w:tcPr>
          <w:p w14:paraId="7176688D" w14:textId="47F100A7" w:rsidR="00B97BB8" w:rsidRPr="00D733E0" w:rsidRDefault="00B97BB8" w:rsidP="00B97B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1 (0 to 2)</w:t>
            </w:r>
          </w:p>
        </w:tc>
        <w:tc>
          <w:tcPr>
            <w:tcW w:w="1559" w:type="dxa"/>
          </w:tcPr>
          <w:p w14:paraId="03B0A0E8" w14:textId="0B0F6F1B" w:rsidR="00B97BB8" w:rsidRPr="00D733E0" w:rsidRDefault="00B97BB8" w:rsidP="00B97B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1 (0 to 2)</w:t>
            </w:r>
          </w:p>
        </w:tc>
        <w:tc>
          <w:tcPr>
            <w:tcW w:w="1043" w:type="dxa"/>
          </w:tcPr>
          <w:p w14:paraId="704F891B" w14:textId="6A2607CB" w:rsidR="00B97BB8" w:rsidRPr="00D733E0" w:rsidRDefault="00B97BB8" w:rsidP="00B97B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915</w:t>
            </w:r>
          </w:p>
        </w:tc>
      </w:tr>
      <w:tr w:rsidR="00B97BB8" w:rsidRPr="00D733E0" w14:paraId="22EC4217" w14:textId="364BC745" w:rsidTr="009279EE">
        <w:trPr>
          <w:trHeight w:val="2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vMerge/>
            <w:hideMark/>
          </w:tcPr>
          <w:p w14:paraId="563C9656" w14:textId="77777777" w:rsidR="00B97BB8" w:rsidRPr="00D733E0" w:rsidRDefault="00B97BB8" w:rsidP="00B97BB8"/>
        </w:tc>
        <w:tc>
          <w:tcPr>
            <w:tcW w:w="6237" w:type="dxa"/>
            <w:hideMark/>
          </w:tcPr>
          <w:p w14:paraId="6D60500F" w14:textId="6278D5D6" w:rsidR="00B97BB8" w:rsidRPr="00D733E0" w:rsidRDefault="0044631E" w:rsidP="004463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In the past week, how upset or worried have you been by your knee pain that comes and goes?</w:t>
            </w:r>
            <w:r w:rsidR="00533A18" w:rsidRPr="00D733E0">
              <w:t xml:space="preserve"> (</w:t>
            </w:r>
            <w:r w:rsidRPr="00D733E0">
              <w:t>possible range</w:t>
            </w:r>
            <w:r w:rsidRPr="00D733E0">
              <w:rPr>
                <w:b/>
                <w:bCs/>
              </w:rPr>
              <w:t xml:space="preserve"> </w:t>
            </w:r>
            <w:r w:rsidR="00533A18" w:rsidRPr="00D733E0">
              <w:t>0 to 4)</w:t>
            </w:r>
          </w:p>
        </w:tc>
        <w:tc>
          <w:tcPr>
            <w:tcW w:w="1701" w:type="dxa"/>
          </w:tcPr>
          <w:p w14:paraId="4E654BD9" w14:textId="395E5161" w:rsidR="00B97BB8" w:rsidRPr="00D733E0" w:rsidRDefault="00B97BB8" w:rsidP="00B97B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1 (0 to 2)</w:t>
            </w:r>
          </w:p>
        </w:tc>
        <w:tc>
          <w:tcPr>
            <w:tcW w:w="1418" w:type="dxa"/>
          </w:tcPr>
          <w:p w14:paraId="26423AF2" w14:textId="1CC3CCA7" w:rsidR="00B97BB8" w:rsidRPr="00D733E0" w:rsidRDefault="00B97BB8" w:rsidP="00B97B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1 (0 to 2)</w:t>
            </w:r>
          </w:p>
        </w:tc>
        <w:tc>
          <w:tcPr>
            <w:tcW w:w="1559" w:type="dxa"/>
          </w:tcPr>
          <w:p w14:paraId="201A9A7F" w14:textId="1E8EE189" w:rsidR="00B97BB8" w:rsidRPr="00D733E0" w:rsidRDefault="00B97BB8" w:rsidP="00B97B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1 (0 to 2)</w:t>
            </w:r>
          </w:p>
        </w:tc>
        <w:tc>
          <w:tcPr>
            <w:tcW w:w="1043" w:type="dxa"/>
          </w:tcPr>
          <w:p w14:paraId="142882A7" w14:textId="6A6F0774" w:rsidR="00B97BB8" w:rsidRPr="00D733E0" w:rsidRDefault="00B97BB8" w:rsidP="00B97B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229</w:t>
            </w:r>
          </w:p>
        </w:tc>
      </w:tr>
    </w:tbl>
    <w:p w14:paraId="1A3A14EE" w14:textId="77777777" w:rsidR="00636AB1" w:rsidRPr="00D733E0" w:rsidRDefault="00636AB1" w:rsidP="009440BA">
      <w:pPr>
        <w:rPr>
          <w:sz w:val="24"/>
        </w:rPr>
      </w:pPr>
    </w:p>
    <w:p w14:paraId="4141AD07" w14:textId="77777777" w:rsidR="00636AB1" w:rsidRPr="00D733E0" w:rsidRDefault="00636AB1" w:rsidP="009440BA">
      <w:pPr>
        <w:rPr>
          <w:sz w:val="24"/>
        </w:rPr>
      </w:pPr>
    </w:p>
    <w:p w14:paraId="0F97B2B9" w14:textId="77777777" w:rsidR="00636AB1" w:rsidRPr="00D733E0" w:rsidRDefault="00636AB1" w:rsidP="009440BA">
      <w:pPr>
        <w:rPr>
          <w:sz w:val="24"/>
        </w:rPr>
      </w:pPr>
    </w:p>
    <w:p w14:paraId="49B01A21" w14:textId="77777777" w:rsidR="00636AB1" w:rsidRPr="00D733E0" w:rsidRDefault="00636AB1" w:rsidP="009440BA">
      <w:pPr>
        <w:rPr>
          <w:sz w:val="24"/>
        </w:rPr>
      </w:pPr>
    </w:p>
    <w:p w14:paraId="03E7434D" w14:textId="77777777" w:rsidR="00636AB1" w:rsidRPr="00D733E0" w:rsidRDefault="00636AB1" w:rsidP="009440BA">
      <w:pPr>
        <w:rPr>
          <w:sz w:val="24"/>
        </w:rPr>
      </w:pPr>
    </w:p>
    <w:p w14:paraId="5A0D963F" w14:textId="77777777" w:rsidR="00636AB1" w:rsidRPr="00D733E0" w:rsidRDefault="00636AB1" w:rsidP="009440BA">
      <w:pPr>
        <w:rPr>
          <w:sz w:val="24"/>
        </w:rPr>
      </w:pPr>
    </w:p>
    <w:p w14:paraId="5649CE58" w14:textId="77777777" w:rsidR="00636AB1" w:rsidRPr="00D733E0" w:rsidRDefault="00636AB1" w:rsidP="009440BA">
      <w:pPr>
        <w:rPr>
          <w:sz w:val="24"/>
        </w:rPr>
      </w:pPr>
    </w:p>
    <w:p w14:paraId="687DEF8A" w14:textId="77777777" w:rsidR="00636AB1" w:rsidRPr="00D733E0" w:rsidRDefault="00636AB1" w:rsidP="009440BA">
      <w:pPr>
        <w:rPr>
          <w:sz w:val="24"/>
        </w:rPr>
      </w:pPr>
    </w:p>
    <w:p w14:paraId="425B7EB6" w14:textId="77777777" w:rsidR="00636AB1" w:rsidRPr="00D733E0" w:rsidRDefault="00636AB1" w:rsidP="009440BA">
      <w:pPr>
        <w:rPr>
          <w:sz w:val="24"/>
        </w:rPr>
      </w:pPr>
    </w:p>
    <w:p w14:paraId="4B18F671" w14:textId="77777777" w:rsidR="00636AB1" w:rsidRPr="00D733E0" w:rsidRDefault="00636AB1" w:rsidP="009440BA">
      <w:pPr>
        <w:rPr>
          <w:sz w:val="24"/>
        </w:rPr>
      </w:pPr>
    </w:p>
    <w:p w14:paraId="17B31D3A" w14:textId="77777777" w:rsidR="00636AB1" w:rsidRPr="00D733E0" w:rsidRDefault="00636AB1" w:rsidP="009440BA">
      <w:pPr>
        <w:rPr>
          <w:sz w:val="24"/>
        </w:rPr>
      </w:pPr>
    </w:p>
    <w:p w14:paraId="4D74FB2F" w14:textId="77777777" w:rsidR="00636AB1" w:rsidRPr="00D733E0" w:rsidRDefault="00636AB1" w:rsidP="009440BA">
      <w:pPr>
        <w:rPr>
          <w:sz w:val="24"/>
        </w:rPr>
      </w:pPr>
    </w:p>
    <w:p w14:paraId="1BD50DFF" w14:textId="77777777" w:rsidR="00636AB1" w:rsidRPr="00D733E0" w:rsidRDefault="00636AB1" w:rsidP="009440BA">
      <w:pPr>
        <w:rPr>
          <w:sz w:val="24"/>
        </w:rPr>
      </w:pPr>
    </w:p>
    <w:p w14:paraId="5786B3E5" w14:textId="77777777" w:rsidR="00636AB1" w:rsidRPr="00D733E0" w:rsidRDefault="00636AB1" w:rsidP="009440BA">
      <w:pPr>
        <w:rPr>
          <w:sz w:val="24"/>
        </w:rPr>
      </w:pPr>
    </w:p>
    <w:p w14:paraId="5CB042E5" w14:textId="77777777" w:rsidR="00636AB1" w:rsidRPr="00D733E0" w:rsidRDefault="00636AB1" w:rsidP="009440BA">
      <w:pPr>
        <w:rPr>
          <w:sz w:val="24"/>
        </w:rPr>
      </w:pPr>
    </w:p>
    <w:p w14:paraId="71034386" w14:textId="77777777" w:rsidR="00636AB1" w:rsidRPr="00D733E0" w:rsidRDefault="00636AB1" w:rsidP="009440BA">
      <w:pPr>
        <w:rPr>
          <w:sz w:val="24"/>
        </w:rPr>
      </w:pPr>
    </w:p>
    <w:p w14:paraId="254260F2" w14:textId="77777777" w:rsidR="00636AB1" w:rsidRPr="00D733E0" w:rsidRDefault="00636AB1" w:rsidP="009440BA">
      <w:pPr>
        <w:rPr>
          <w:sz w:val="24"/>
        </w:rPr>
      </w:pPr>
    </w:p>
    <w:p w14:paraId="7E8DE1BA" w14:textId="77777777" w:rsidR="00636AB1" w:rsidRPr="00D733E0" w:rsidRDefault="00636AB1" w:rsidP="009440BA">
      <w:pPr>
        <w:rPr>
          <w:sz w:val="24"/>
        </w:rPr>
      </w:pPr>
    </w:p>
    <w:p w14:paraId="3B5DB694" w14:textId="77777777" w:rsidR="00230866" w:rsidRPr="00D733E0" w:rsidRDefault="00230866" w:rsidP="009440BA">
      <w:pPr>
        <w:rPr>
          <w:sz w:val="24"/>
        </w:rPr>
      </w:pPr>
    </w:p>
    <w:p w14:paraId="35E5C929" w14:textId="77777777" w:rsidR="00C83422" w:rsidRPr="00D733E0" w:rsidRDefault="00C83422" w:rsidP="009440BA">
      <w:pPr>
        <w:rPr>
          <w:sz w:val="24"/>
        </w:rPr>
      </w:pPr>
    </w:p>
    <w:p w14:paraId="4B62FB44" w14:textId="77777777" w:rsidR="00C83422" w:rsidRPr="00D733E0" w:rsidRDefault="00C83422" w:rsidP="009440BA">
      <w:pPr>
        <w:rPr>
          <w:sz w:val="24"/>
        </w:rPr>
      </w:pPr>
    </w:p>
    <w:p w14:paraId="688389D6" w14:textId="0E985005" w:rsidR="00C83422" w:rsidRPr="00D733E0" w:rsidRDefault="00C83422" w:rsidP="00A169B2">
      <w:pPr>
        <w:ind w:left="2880" w:firstLine="720"/>
        <w:rPr>
          <w:sz w:val="24"/>
        </w:rPr>
        <w:sectPr w:rsidR="00C83422" w:rsidRPr="00D733E0" w:rsidSect="00230866">
          <w:pgSz w:w="23814" w:h="16839" w:orient="landscape" w:code="8"/>
          <w:pgMar w:top="1440" w:right="1440" w:bottom="1440" w:left="1440" w:header="708" w:footer="708" w:gutter="0"/>
          <w:cols w:space="708"/>
          <w:docGrid w:linePitch="360"/>
        </w:sectPr>
      </w:pPr>
      <w:r w:rsidRPr="00D733E0">
        <w:t>Data are median (interquartile ranges, IQR).</w:t>
      </w:r>
    </w:p>
    <w:tbl>
      <w:tblPr>
        <w:tblStyle w:val="PlainTable22"/>
        <w:tblpPr w:leftFromText="180" w:rightFromText="180" w:vertAnchor="text" w:horzAnchor="margin" w:tblpXSpec="center" w:tblpY="821"/>
        <w:tblW w:w="10176" w:type="dxa"/>
        <w:tblLook w:val="04A0" w:firstRow="1" w:lastRow="0" w:firstColumn="1" w:lastColumn="0" w:noHBand="0" w:noVBand="1"/>
      </w:tblPr>
      <w:tblGrid>
        <w:gridCol w:w="2610"/>
        <w:gridCol w:w="1531"/>
        <w:gridCol w:w="1577"/>
        <w:gridCol w:w="1937"/>
        <w:gridCol w:w="1404"/>
        <w:gridCol w:w="1117"/>
      </w:tblGrid>
      <w:tr w:rsidR="0047394E" w:rsidRPr="00D733E0" w14:paraId="0A349415" w14:textId="77777777" w:rsidTr="004739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477D0E7A" w14:textId="77777777" w:rsidR="0047394E" w:rsidRPr="00D733E0" w:rsidRDefault="0047394E" w:rsidP="0047394E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31" w:type="dxa"/>
          </w:tcPr>
          <w:p w14:paraId="23A13038" w14:textId="7717DC33" w:rsidR="0047394E" w:rsidRPr="00D733E0" w:rsidRDefault="0047394E" w:rsidP="001D6AF4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 xml:space="preserve">Neuropathic- like pain – </w:t>
            </w:r>
            <w:proofErr w:type="spellStart"/>
            <w:r w:rsidR="0020080A" w:rsidRPr="00D733E0">
              <w:rPr>
                <w:sz w:val="24"/>
                <w:szCs w:val="24"/>
              </w:rPr>
              <w:t>painDETECT</w:t>
            </w:r>
            <w:proofErr w:type="spellEnd"/>
          </w:p>
        </w:tc>
        <w:tc>
          <w:tcPr>
            <w:tcW w:w="1577" w:type="dxa"/>
          </w:tcPr>
          <w:p w14:paraId="79C39C46" w14:textId="77777777" w:rsidR="0047394E" w:rsidRPr="00D733E0" w:rsidRDefault="0047394E" w:rsidP="0047394E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Constant Pain - ICOAP</w:t>
            </w:r>
          </w:p>
        </w:tc>
        <w:tc>
          <w:tcPr>
            <w:tcW w:w="1937" w:type="dxa"/>
          </w:tcPr>
          <w:p w14:paraId="604F11A7" w14:textId="77777777" w:rsidR="0047394E" w:rsidRPr="00D733E0" w:rsidRDefault="0047394E" w:rsidP="0047394E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Intermittent pain - ICOAP</w:t>
            </w:r>
          </w:p>
        </w:tc>
        <w:tc>
          <w:tcPr>
            <w:tcW w:w="1404" w:type="dxa"/>
          </w:tcPr>
          <w:p w14:paraId="546526FB" w14:textId="77777777" w:rsidR="0047394E" w:rsidRPr="00D733E0" w:rsidRDefault="0047394E" w:rsidP="0047394E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Depression -HADS</w:t>
            </w:r>
          </w:p>
        </w:tc>
        <w:tc>
          <w:tcPr>
            <w:tcW w:w="1117" w:type="dxa"/>
          </w:tcPr>
          <w:p w14:paraId="479559ED" w14:textId="6A4D7A0D" w:rsidR="0047394E" w:rsidRPr="00D733E0" w:rsidRDefault="0047394E" w:rsidP="0047394E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Anxiety -</w:t>
            </w:r>
            <w:r w:rsidR="0020080A" w:rsidRPr="00D733E0">
              <w:rPr>
                <w:sz w:val="24"/>
                <w:szCs w:val="24"/>
              </w:rPr>
              <w:t>HADS</w:t>
            </w:r>
          </w:p>
          <w:p w14:paraId="47A7C4C5" w14:textId="6967985F" w:rsidR="0047394E" w:rsidRPr="00D733E0" w:rsidRDefault="0047394E" w:rsidP="0047394E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47394E" w:rsidRPr="00D733E0" w14:paraId="694A713E" w14:textId="77777777" w:rsidTr="004739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1E21AD4B" w14:textId="77777777" w:rsidR="0047394E" w:rsidRPr="00D733E0" w:rsidRDefault="0047394E" w:rsidP="0047394E">
            <w:pPr>
              <w:pStyle w:val="NoSpacing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Constant Pain – ICOAP</w:t>
            </w:r>
          </w:p>
        </w:tc>
        <w:tc>
          <w:tcPr>
            <w:tcW w:w="1531" w:type="dxa"/>
          </w:tcPr>
          <w:p w14:paraId="0D01CA8D" w14:textId="77777777" w:rsidR="0047394E" w:rsidRPr="00D733E0" w:rsidRDefault="0047394E" w:rsidP="0047394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0.63*</w:t>
            </w:r>
          </w:p>
        </w:tc>
        <w:tc>
          <w:tcPr>
            <w:tcW w:w="1577" w:type="dxa"/>
          </w:tcPr>
          <w:p w14:paraId="18C42E76" w14:textId="77777777" w:rsidR="0047394E" w:rsidRPr="00D733E0" w:rsidRDefault="0047394E" w:rsidP="0047394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-</w:t>
            </w:r>
          </w:p>
        </w:tc>
        <w:tc>
          <w:tcPr>
            <w:tcW w:w="1937" w:type="dxa"/>
          </w:tcPr>
          <w:p w14:paraId="393710ED" w14:textId="77777777" w:rsidR="0047394E" w:rsidRPr="00D733E0" w:rsidRDefault="0047394E" w:rsidP="0047394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-</w:t>
            </w:r>
          </w:p>
        </w:tc>
        <w:tc>
          <w:tcPr>
            <w:tcW w:w="1404" w:type="dxa"/>
          </w:tcPr>
          <w:p w14:paraId="10912672" w14:textId="77777777" w:rsidR="0047394E" w:rsidRPr="00D733E0" w:rsidRDefault="0047394E" w:rsidP="0047394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-</w:t>
            </w:r>
          </w:p>
        </w:tc>
        <w:tc>
          <w:tcPr>
            <w:tcW w:w="1117" w:type="dxa"/>
          </w:tcPr>
          <w:p w14:paraId="2B7CAECB" w14:textId="77777777" w:rsidR="0047394E" w:rsidRPr="00D733E0" w:rsidRDefault="0047394E" w:rsidP="0047394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-</w:t>
            </w:r>
          </w:p>
        </w:tc>
      </w:tr>
      <w:tr w:rsidR="0047394E" w:rsidRPr="00D733E0" w14:paraId="53BC6352" w14:textId="77777777" w:rsidTr="0047394E">
        <w:trPr>
          <w:trHeight w:val="1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67E74D02" w14:textId="77777777" w:rsidR="0047394E" w:rsidRPr="00D733E0" w:rsidRDefault="0047394E" w:rsidP="0047394E">
            <w:pPr>
              <w:pStyle w:val="NoSpacing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Intermittent pain – ICOAP</w:t>
            </w:r>
          </w:p>
        </w:tc>
        <w:tc>
          <w:tcPr>
            <w:tcW w:w="1531" w:type="dxa"/>
          </w:tcPr>
          <w:p w14:paraId="2F823EBD" w14:textId="77777777" w:rsidR="0047394E" w:rsidRPr="00D733E0" w:rsidRDefault="0047394E" w:rsidP="0047394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0.62*</w:t>
            </w:r>
          </w:p>
        </w:tc>
        <w:tc>
          <w:tcPr>
            <w:tcW w:w="1577" w:type="dxa"/>
          </w:tcPr>
          <w:p w14:paraId="32AD998D" w14:textId="77777777" w:rsidR="0047394E" w:rsidRPr="00D733E0" w:rsidRDefault="0047394E" w:rsidP="0047394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0.62*</w:t>
            </w:r>
          </w:p>
        </w:tc>
        <w:tc>
          <w:tcPr>
            <w:tcW w:w="1937" w:type="dxa"/>
          </w:tcPr>
          <w:p w14:paraId="48E8753D" w14:textId="77777777" w:rsidR="0047394E" w:rsidRPr="00D733E0" w:rsidRDefault="0047394E" w:rsidP="0047394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-</w:t>
            </w:r>
          </w:p>
        </w:tc>
        <w:tc>
          <w:tcPr>
            <w:tcW w:w="1404" w:type="dxa"/>
          </w:tcPr>
          <w:p w14:paraId="18E675C9" w14:textId="77777777" w:rsidR="0047394E" w:rsidRPr="00D733E0" w:rsidRDefault="0047394E" w:rsidP="0047394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-</w:t>
            </w:r>
          </w:p>
        </w:tc>
        <w:tc>
          <w:tcPr>
            <w:tcW w:w="1117" w:type="dxa"/>
          </w:tcPr>
          <w:p w14:paraId="5C416494" w14:textId="77777777" w:rsidR="0047394E" w:rsidRPr="00D733E0" w:rsidRDefault="0047394E" w:rsidP="0047394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-</w:t>
            </w:r>
          </w:p>
        </w:tc>
      </w:tr>
      <w:tr w:rsidR="0047394E" w:rsidRPr="00D733E0" w14:paraId="2C771934" w14:textId="77777777" w:rsidTr="004739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7D3B2DA8" w14:textId="77777777" w:rsidR="0047394E" w:rsidRPr="00D733E0" w:rsidRDefault="0047394E" w:rsidP="0047394E">
            <w:pPr>
              <w:pStyle w:val="NoSpacing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Depression – HADS</w:t>
            </w:r>
          </w:p>
        </w:tc>
        <w:tc>
          <w:tcPr>
            <w:tcW w:w="1531" w:type="dxa"/>
          </w:tcPr>
          <w:p w14:paraId="6253834F" w14:textId="77777777" w:rsidR="0047394E" w:rsidRPr="00D733E0" w:rsidRDefault="0047394E" w:rsidP="0047394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0.39*</w:t>
            </w:r>
          </w:p>
        </w:tc>
        <w:tc>
          <w:tcPr>
            <w:tcW w:w="1577" w:type="dxa"/>
          </w:tcPr>
          <w:p w14:paraId="38E16283" w14:textId="77777777" w:rsidR="0047394E" w:rsidRPr="00D733E0" w:rsidRDefault="0047394E" w:rsidP="0047394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0.43*</w:t>
            </w:r>
          </w:p>
        </w:tc>
        <w:tc>
          <w:tcPr>
            <w:tcW w:w="1937" w:type="dxa"/>
          </w:tcPr>
          <w:p w14:paraId="398D1C40" w14:textId="77777777" w:rsidR="0047394E" w:rsidRPr="00D733E0" w:rsidRDefault="0047394E" w:rsidP="0047394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0.32*</w:t>
            </w:r>
          </w:p>
        </w:tc>
        <w:tc>
          <w:tcPr>
            <w:tcW w:w="1404" w:type="dxa"/>
          </w:tcPr>
          <w:p w14:paraId="758182DC" w14:textId="77777777" w:rsidR="0047394E" w:rsidRPr="00D733E0" w:rsidRDefault="0047394E" w:rsidP="0047394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-</w:t>
            </w:r>
          </w:p>
        </w:tc>
        <w:tc>
          <w:tcPr>
            <w:tcW w:w="1117" w:type="dxa"/>
          </w:tcPr>
          <w:p w14:paraId="04863A4C" w14:textId="77777777" w:rsidR="0047394E" w:rsidRPr="00D733E0" w:rsidRDefault="0047394E" w:rsidP="0047394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-</w:t>
            </w:r>
          </w:p>
        </w:tc>
      </w:tr>
      <w:tr w:rsidR="0047394E" w:rsidRPr="00D733E0" w14:paraId="259CB3FA" w14:textId="77777777" w:rsidTr="0047394E">
        <w:trPr>
          <w:trHeight w:val="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700E9E14" w14:textId="77777777" w:rsidR="0047394E" w:rsidRPr="00D733E0" w:rsidRDefault="0047394E" w:rsidP="0047394E">
            <w:pPr>
              <w:pStyle w:val="NoSpacing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Anxiety- HADS</w:t>
            </w:r>
          </w:p>
        </w:tc>
        <w:tc>
          <w:tcPr>
            <w:tcW w:w="1531" w:type="dxa"/>
          </w:tcPr>
          <w:p w14:paraId="7BD35C53" w14:textId="77777777" w:rsidR="0047394E" w:rsidRPr="00D733E0" w:rsidRDefault="0047394E" w:rsidP="0047394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0.33*</w:t>
            </w:r>
          </w:p>
        </w:tc>
        <w:tc>
          <w:tcPr>
            <w:tcW w:w="1577" w:type="dxa"/>
          </w:tcPr>
          <w:p w14:paraId="7689CE1E" w14:textId="77777777" w:rsidR="0047394E" w:rsidRPr="00D733E0" w:rsidRDefault="0047394E" w:rsidP="0047394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0.30*</w:t>
            </w:r>
          </w:p>
        </w:tc>
        <w:tc>
          <w:tcPr>
            <w:tcW w:w="1937" w:type="dxa"/>
          </w:tcPr>
          <w:p w14:paraId="1FB53961" w14:textId="77777777" w:rsidR="0047394E" w:rsidRPr="00D733E0" w:rsidRDefault="0047394E" w:rsidP="0047394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0.23*</w:t>
            </w:r>
          </w:p>
        </w:tc>
        <w:tc>
          <w:tcPr>
            <w:tcW w:w="1404" w:type="dxa"/>
          </w:tcPr>
          <w:p w14:paraId="0667080C" w14:textId="77777777" w:rsidR="0047394E" w:rsidRPr="00D733E0" w:rsidRDefault="0047394E" w:rsidP="0047394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0.57*</w:t>
            </w:r>
          </w:p>
        </w:tc>
        <w:tc>
          <w:tcPr>
            <w:tcW w:w="1117" w:type="dxa"/>
          </w:tcPr>
          <w:p w14:paraId="39AC649D" w14:textId="77777777" w:rsidR="0047394E" w:rsidRPr="00D733E0" w:rsidRDefault="0047394E" w:rsidP="0047394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-</w:t>
            </w:r>
          </w:p>
        </w:tc>
      </w:tr>
      <w:tr w:rsidR="0047394E" w:rsidRPr="00D733E0" w14:paraId="05267299" w14:textId="77777777" w:rsidTr="004739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07B1489A" w14:textId="77777777" w:rsidR="0047394E" w:rsidRPr="00D733E0" w:rsidRDefault="0047394E" w:rsidP="0047394E">
            <w:pPr>
              <w:pStyle w:val="NoSpacing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Pain Catastrophizing - PCS</w:t>
            </w:r>
          </w:p>
        </w:tc>
        <w:tc>
          <w:tcPr>
            <w:tcW w:w="1531" w:type="dxa"/>
          </w:tcPr>
          <w:p w14:paraId="373AFA10" w14:textId="77777777" w:rsidR="0047394E" w:rsidRPr="00D733E0" w:rsidRDefault="0047394E" w:rsidP="0047394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0.50*</w:t>
            </w:r>
          </w:p>
        </w:tc>
        <w:tc>
          <w:tcPr>
            <w:tcW w:w="1577" w:type="dxa"/>
          </w:tcPr>
          <w:p w14:paraId="6C98018A" w14:textId="77777777" w:rsidR="0047394E" w:rsidRPr="00D733E0" w:rsidRDefault="0047394E" w:rsidP="0047394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0.57*</w:t>
            </w:r>
          </w:p>
        </w:tc>
        <w:tc>
          <w:tcPr>
            <w:tcW w:w="1937" w:type="dxa"/>
          </w:tcPr>
          <w:p w14:paraId="1E800126" w14:textId="77777777" w:rsidR="0047394E" w:rsidRPr="00D733E0" w:rsidRDefault="0047394E" w:rsidP="0047394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0.47*</w:t>
            </w:r>
          </w:p>
        </w:tc>
        <w:tc>
          <w:tcPr>
            <w:tcW w:w="1404" w:type="dxa"/>
          </w:tcPr>
          <w:p w14:paraId="2FB8C594" w14:textId="77777777" w:rsidR="0047394E" w:rsidRPr="00D733E0" w:rsidRDefault="0047394E" w:rsidP="0047394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0.57*</w:t>
            </w:r>
          </w:p>
        </w:tc>
        <w:tc>
          <w:tcPr>
            <w:tcW w:w="1117" w:type="dxa"/>
          </w:tcPr>
          <w:p w14:paraId="5E809023" w14:textId="77777777" w:rsidR="0047394E" w:rsidRPr="00D733E0" w:rsidRDefault="0047394E" w:rsidP="0047394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0.58*</w:t>
            </w:r>
          </w:p>
        </w:tc>
      </w:tr>
    </w:tbl>
    <w:p w14:paraId="5EFB3ED9" w14:textId="1B1485D4" w:rsidR="00C63DC9" w:rsidRPr="00D733E0" w:rsidRDefault="00C63DC9" w:rsidP="009440BA">
      <w:pPr>
        <w:rPr>
          <w:b/>
          <w:sz w:val="24"/>
        </w:rPr>
      </w:pPr>
      <w:r w:rsidRPr="00D733E0">
        <w:rPr>
          <w:b/>
          <w:sz w:val="24"/>
        </w:rPr>
        <w:t xml:space="preserve">Supplementary Table </w:t>
      </w:r>
      <w:r w:rsidR="0020080A" w:rsidRPr="00D733E0">
        <w:rPr>
          <w:b/>
          <w:sz w:val="24"/>
        </w:rPr>
        <w:t>8</w:t>
      </w:r>
      <w:r w:rsidRPr="00D733E0">
        <w:rPr>
          <w:b/>
          <w:sz w:val="24"/>
        </w:rPr>
        <w:t xml:space="preserve">. </w:t>
      </w:r>
      <w:r w:rsidR="00FF02F3" w:rsidRPr="00D733E0">
        <w:rPr>
          <w:b/>
          <w:sz w:val="24"/>
        </w:rPr>
        <w:t xml:space="preserve">Associations </w:t>
      </w:r>
      <w:r w:rsidRPr="00D733E0">
        <w:rPr>
          <w:b/>
          <w:sz w:val="24"/>
        </w:rPr>
        <w:t xml:space="preserve">between </w:t>
      </w:r>
      <w:r w:rsidR="00B47FD2" w:rsidRPr="00D733E0">
        <w:rPr>
          <w:b/>
          <w:sz w:val="24"/>
        </w:rPr>
        <w:t>self-report measures</w:t>
      </w:r>
      <w:r w:rsidR="00442E5E" w:rsidRPr="00D733E0">
        <w:rPr>
          <w:b/>
          <w:sz w:val="24"/>
        </w:rPr>
        <w:t>.</w:t>
      </w:r>
    </w:p>
    <w:p w14:paraId="395AF94B" w14:textId="4B794328" w:rsidR="006679CA" w:rsidRPr="00D733E0" w:rsidRDefault="006679CA" w:rsidP="009440BA">
      <w:pPr>
        <w:pStyle w:val="NoSpacing"/>
      </w:pPr>
    </w:p>
    <w:p w14:paraId="324BBD6A" w14:textId="77777777" w:rsidR="008E6EFE" w:rsidRPr="00D733E0" w:rsidRDefault="008E6EFE" w:rsidP="000D11AB">
      <w:pPr>
        <w:pStyle w:val="NoSpacing"/>
      </w:pPr>
    </w:p>
    <w:p w14:paraId="1F5288B6" w14:textId="49A97667" w:rsidR="00C63DC9" w:rsidRPr="00D733E0" w:rsidRDefault="00080058" w:rsidP="000D11AB">
      <w:pPr>
        <w:pStyle w:val="NoSpacing"/>
      </w:pPr>
      <w:r w:rsidRPr="00D733E0">
        <w:t>ICOAP (Intermittent and Constant Osteoarthritis Pain), HADS (Hospital Anxiety and Depression scale), PCS (Pain Catastrophizing Scale)</w:t>
      </w:r>
      <w:r w:rsidR="00B32F5D" w:rsidRPr="00D733E0">
        <w:t>.</w:t>
      </w:r>
      <w:r w:rsidR="0020080A" w:rsidRPr="00D733E0">
        <w:t xml:space="preserve"> Data from participants with knee pain (n=322).</w:t>
      </w:r>
      <w:r w:rsidR="00AF2CE0" w:rsidRPr="00D733E0">
        <w:t xml:space="preserve"> Data are Spearman correlation coefficients using untransformed total scale scores. </w:t>
      </w:r>
      <w:r w:rsidR="0020080A" w:rsidRPr="00D733E0">
        <w:t>*P&lt;0.05</w:t>
      </w:r>
    </w:p>
    <w:p w14:paraId="30D17AB8" w14:textId="6EFA5F04" w:rsidR="00080058" w:rsidRPr="00D733E0" w:rsidRDefault="00080058" w:rsidP="009440BA"/>
    <w:p w14:paraId="16F48622" w14:textId="77777777" w:rsidR="00716D8B" w:rsidRPr="00D733E0" w:rsidRDefault="00716D8B" w:rsidP="009440BA"/>
    <w:p w14:paraId="3AE5BC72" w14:textId="77777777" w:rsidR="00716D8B" w:rsidRPr="00D733E0" w:rsidRDefault="00716D8B" w:rsidP="009440BA"/>
    <w:p w14:paraId="1A7B3B55" w14:textId="77777777" w:rsidR="00716D8B" w:rsidRPr="00D733E0" w:rsidRDefault="00716D8B" w:rsidP="009440BA"/>
    <w:p w14:paraId="049FDE29" w14:textId="77777777" w:rsidR="00716D8B" w:rsidRPr="00D733E0" w:rsidRDefault="00716D8B" w:rsidP="009440BA"/>
    <w:p w14:paraId="041A79CE" w14:textId="77777777" w:rsidR="00716D8B" w:rsidRPr="00D733E0" w:rsidRDefault="00716D8B" w:rsidP="009440BA">
      <w:pPr>
        <w:sectPr w:rsidR="00716D8B" w:rsidRPr="00D733E0" w:rsidSect="0047394E">
          <w:pgSz w:w="11907" w:h="16839" w:code="9"/>
          <w:pgMar w:top="1440" w:right="1440" w:bottom="1440" w:left="1440" w:header="708" w:footer="708" w:gutter="0"/>
          <w:cols w:space="708"/>
          <w:docGrid w:linePitch="360"/>
        </w:sectPr>
      </w:pPr>
    </w:p>
    <w:p w14:paraId="3C53639E" w14:textId="0F27D949" w:rsidR="00C63DC9" w:rsidRPr="00D733E0" w:rsidRDefault="00BD5A73" w:rsidP="009440BA">
      <w:pPr>
        <w:rPr>
          <w:b/>
          <w:i/>
        </w:rPr>
      </w:pPr>
      <w:r w:rsidRPr="00D733E0">
        <w:rPr>
          <w:b/>
          <w:szCs w:val="24"/>
        </w:rPr>
        <w:t>Supplementary T</w:t>
      </w:r>
      <w:r w:rsidR="00C83422" w:rsidRPr="00D733E0">
        <w:rPr>
          <w:b/>
          <w:szCs w:val="24"/>
        </w:rPr>
        <w:t xml:space="preserve">able </w:t>
      </w:r>
      <w:r w:rsidR="00824F18" w:rsidRPr="00D733E0">
        <w:rPr>
          <w:b/>
          <w:szCs w:val="24"/>
        </w:rPr>
        <w:t>9</w:t>
      </w:r>
      <w:r w:rsidR="00716D8B" w:rsidRPr="00D733E0">
        <w:rPr>
          <w:b/>
          <w:szCs w:val="24"/>
        </w:rPr>
        <w:t xml:space="preserve">. Inter-item correlation matrix for 19 items </w:t>
      </w:r>
      <w:r w:rsidR="00F73DC4" w:rsidRPr="00D733E0">
        <w:rPr>
          <w:b/>
          <w:szCs w:val="24"/>
        </w:rPr>
        <w:t xml:space="preserve">putatively reflecting central mechanisms in people </w:t>
      </w:r>
      <w:r w:rsidR="00716D8B" w:rsidRPr="00D733E0">
        <w:rPr>
          <w:b/>
          <w:szCs w:val="24"/>
        </w:rPr>
        <w:t>with knee pain</w:t>
      </w:r>
      <w:r w:rsidR="00F73DC4" w:rsidRPr="00D733E0">
        <w:rPr>
          <w:b/>
          <w:szCs w:val="24"/>
        </w:rPr>
        <w:t>.</w:t>
      </w:r>
    </w:p>
    <w:p w14:paraId="5C883BA1" w14:textId="77777777" w:rsidR="00716D8B" w:rsidRPr="00D733E0" w:rsidRDefault="00716D8B" w:rsidP="009440BA"/>
    <w:tbl>
      <w:tblPr>
        <w:tblStyle w:val="PlainTable22"/>
        <w:tblpPr w:leftFromText="180" w:rightFromText="180" w:vertAnchor="page" w:horzAnchor="margin" w:tblpXSpec="right" w:tblpY="2580"/>
        <w:tblW w:w="20993" w:type="dxa"/>
        <w:tblLayout w:type="fixed"/>
        <w:tblLook w:val="04A0" w:firstRow="1" w:lastRow="0" w:firstColumn="1" w:lastColumn="0" w:noHBand="0" w:noVBand="1"/>
      </w:tblPr>
      <w:tblGrid>
        <w:gridCol w:w="1738"/>
        <w:gridCol w:w="1449"/>
        <w:gridCol w:w="789"/>
        <w:gridCol w:w="803"/>
        <w:gridCol w:w="854"/>
        <w:gridCol w:w="963"/>
        <w:gridCol w:w="964"/>
        <w:gridCol w:w="827"/>
        <w:gridCol w:w="828"/>
        <w:gridCol w:w="963"/>
        <w:gridCol w:w="1369"/>
        <w:gridCol w:w="1370"/>
        <w:gridCol w:w="963"/>
        <w:gridCol w:w="828"/>
        <w:gridCol w:w="827"/>
        <w:gridCol w:w="963"/>
        <w:gridCol w:w="828"/>
        <w:gridCol w:w="1099"/>
        <w:gridCol w:w="827"/>
        <w:gridCol w:w="1741"/>
      </w:tblGrid>
      <w:tr w:rsidR="00AB6C2F" w:rsidRPr="00D733E0" w14:paraId="04073E30" w14:textId="77777777" w:rsidTr="00AB6C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0BD543" w14:textId="77777777" w:rsidR="00AB6C2F" w:rsidRPr="00D733E0" w:rsidRDefault="00AB6C2F" w:rsidP="00AB6C2F">
            <w:r w:rsidRPr="00D733E0">
              <w:t>Domains</w:t>
            </w:r>
          </w:p>
        </w:tc>
        <w:tc>
          <w:tcPr>
            <w:tcW w:w="1449" w:type="dxa"/>
            <w:tcBorders>
              <w:left w:val="nil"/>
              <w:bottom w:val="single" w:sz="4" w:space="0" w:color="auto"/>
              <w:right w:val="nil"/>
            </w:tcBorders>
          </w:tcPr>
          <w:p w14:paraId="230145EE" w14:textId="77777777" w:rsidR="00AB6C2F" w:rsidRPr="00D733E0" w:rsidRDefault="00AB6C2F" w:rsidP="00AB6C2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2" w:type="dxa"/>
            <w:gridSpan w:val="2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02E48618" w14:textId="77777777" w:rsidR="00AB6C2F" w:rsidRPr="00D733E0" w:rsidRDefault="00AB6C2F" w:rsidP="00AB6C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Anxiety</w:t>
            </w:r>
          </w:p>
        </w:tc>
        <w:tc>
          <w:tcPr>
            <w:tcW w:w="181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8F6E7" w14:textId="77777777" w:rsidR="00AB6C2F" w:rsidRPr="00D733E0" w:rsidRDefault="00AB6C2F" w:rsidP="00AB6C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Depression</w:t>
            </w:r>
          </w:p>
        </w:tc>
        <w:tc>
          <w:tcPr>
            <w:tcW w:w="2619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4A787" w14:textId="77777777" w:rsidR="00AB6C2F" w:rsidRPr="00D733E0" w:rsidRDefault="00AB6C2F" w:rsidP="00AB6C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Neuropathic- like pain</w:t>
            </w:r>
          </w:p>
        </w:tc>
        <w:tc>
          <w:tcPr>
            <w:tcW w:w="96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BCBF3" w14:textId="77777777" w:rsidR="00AB6C2F" w:rsidRPr="00D733E0" w:rsidRDefault="00AB6C2F" w:rsidP="00AB6C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Fatigue</w:t>
            </w:r>
          </w:p>
        </w:tc>
        <w:tc>
          <w:tcPr>
            <w:tcW w:w="136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BDDF4" w14:textId="77777777" w:rsidR="00AB6C2F" w:rsidRPr="00D733E0" w:rsidRDefault="00AB6C2F" w:rsidP="00AB6C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Cognitive Impact</w:t>
            </w:r>
          </w:p>
        </w:tc>
        <w:tc>
          <w:tcPr>
            <w:tcW w:w="13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EA7B7" w14:textId="77777777" w:rsidR="00AB6C2F" w:rsidRPr="00D733E0" w:rsidRDefault="00AB6C2F" w:rsidP="00AB6C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Pain Distribution</w:t>
            </w:r>
          </w:p>
        </w:tc>
        <w:tc>
          <w:tcPr>
            <w:tcW w:w="3581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4FBA8" w14:textId="77777777" w:rsidR="00AB6C2F" w:rsidRPr="00D733E0" w:rsidRDefault="00AB6C2F" w:rsidP="00AB6C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Pain Catastrophizing</w:t>
            </w:r>
          </w:p>
        </w:tc>
        <w:tc>
          <w:tcPr>
            <w:tcW w:w="2754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7569E" w14:textId="77777777" w:rsidR="00AB6C2F" w:rsidRPr="00D733E0" w:rsidRDefault="00AB6C2F" w:rsidP="00AB6C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Constant pain experience</w:t>
            </w:r>
          </w:p>
        </w:tc>
        <w:tc>
          <w:tcPr>
            <w:tcW w:w="1741" w:type="dxa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5982A52B" w14:textId="77777777" w:rsidR="00AB6C2F" w:rsidRPr="00D733E0" w:rsidRDefault="00AB6C2F" w:rsidP="00AB6C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Intermittent  pain experience</w:t>
            </w:r>
          </w:p>
        </w:tc>
      </w:tr>
      <w:tr w:rsidR="00E639B2" w:rsidRPr="00D733E0" w14:paraId="2AB305CB" w14:textId="77777777" w:rsidTr="00AB6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4E96991" w14:textId="77777777" w:rsidR="00AB6C2F" w:rsidRPr="00D733E0" w:rsidRDefault="00AB6C2F" w:rsidP="00AB6C2F"/>
        </w:tc>
        <w:tc>
          <w:tcPr>
            <w:tcW w:w="1449" w:type="dxa"/>
            <w:tcBorders>
              <w:left w:val="nil"/>
              <w:bottom w:val="single" w:sz="4" w:space="0" w:color="auto"/>
              <w:right w:val="nil"/>
            </w:tcBorders>
          </w:tcPr>
          <w:p w14:paraId="2983A702" w14:textId="77777777" w:rsidR="00AB6C2F" w:rsidRPr="00D733E0" w:rsidRDefault="00AB6C2F" w:rsidP="00AB6C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Items</w:t>
            </w:r>
          </w:p>
        </w:tc>
        <w:tc>
          <w:tcPr>
            <w:tcW w:w="789" w:type="dxa"/>
            <w:tcBorders>
              <w:left w:val="nil"/>
              <w:bottom w:val="single" w:sz="4" w:space="0" w:color="auto"/>
              <w:right w:val="nil"/>
            </w:tcBorders>
          </w:tcPr>
          <w:p w14:paraId="3AAACE92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Fright</w:t>
            </w:r>
          </w:p>
        </w:tc>
        <w:tc>
          <w:tcPr>
            <w:tcW w:w="803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5C37E85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Panic</w:t>
            </w:r>
          </w:p>
        </w:tc>
        <w:tc>
          <w:tcPr>
            <w:tcW w:w="854" w:type="dxa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77D99918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Still enjoy</w:t>
            </w:r>
          </w:p>
        </w:tc>
        <w:tc>
          <w:tcPr>
            <w:tcW w:w="963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71D31352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Look forward</w:t>
            </w:r>
          </w:p>
        </w:tc>
        <w:tc>
          <w:tcPr>
            <w:tcW w:w="964" w:type="dxa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49991651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Tingling</w:t>
            </w:r>
          </w:p>
        </w:tc>
        <w:tc>
          <w:tcPr>
            <w:tcW w:w="827" w:type="dxa"/>
            <w:tcBorders>
              <w:left w:val="nil"/>
              <w:bottom w:val="single" w:sz="4" w:space="0" w:color="auto"/>
              <w:right w:val="nil"/>
            </w:tcBorders>
          </w:tcPr>
          <w:p w14:paraId="10FA0010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Light touch</w:t>
            </w:r>
          </w:p>
        </w:tc>
        <w:tc>
          <w:tcPr>
            <w:tcW w:w="828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61E12919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Cold</w:t>
            </w:r>
          </w:p>
          <w:p w14:paraId="15F28245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heat</w:t>
            </w:r>
          </w:p>
        </w:tc>
        <w:tc>
          <w:tcPr>
            <w:tcW w:w="96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C50E9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Tired</w:t>
            </w:r>
          </w:p>
        </w:tc>
        <w:tc>
          <w:tcPr>
            <w:tcW w:w="136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8A4D5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Concentrate on pain</w:t>
            </w:r>
          </w:p>
        </w:tc>
        <w:tc>
          <w:tcPr>
            <w:tcW w:w="13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83CF8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Other pain below waist</w:t>
            </w:r>
          </w:p>
        </w:tc>
        <w:tc>
          <w:tcPr>
            <w:tcW w:w="963" w:type="dxa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6FE7DBC5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Can’t stand it</w:t>
            </w:r>
          </w:p>
        </w:tc>
        <w:tc>
          <w:tcPr>
            <w:tcW w:w="828" w:type="dxa"/>
            <w:tcBorders>
              <w:left w:val="nil"/>
              <w:bottom w:val="single" w:sz="4" w:space="0" w:color="auto"/>
              <w:right w:val="nil"/>
            </w:tcBorders>
          </w:tcPr>
          <w:p w14:paraId="2CE70110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Can’t go on</w:t>
            </w:r>
          </w:p>
        </w:tc>
        <w:tc>
          <w:tcPr>
            <w:tcW w:w="827" w:type="dxa"/>
            <w:tcBorders>
              <w:left w:val="nil"/>
              <w:bottom w:val="single" w:sz="4" w:space="0" w:color="auto"/>
              <w:right w:val="nil"/>
            </w:tcBorders>
          </w:tcPr>
          <w:p w14:paraId="35209D40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Out of mind</w:t>
            </w:r>
          </w:p>
        </w:tc>
        <w:tc>
          <w:tcPr>
            <w:tcW w:w="963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F3D834E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Keep thinking</w:t>
            </w:r>
          </w:p>
        </w:tc>
        <w:tc>
          <w:tcPr>
            <w:tcW w:w="828" w:type="dxa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35E3261F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Sleep</w:t>
            </w:r>
          </w:p>
        </w:tc>
        <w:tc>
          <w:tcPr>
            <w:tcW w:w="1099" w:type="dxa"/>
            <w:tcBorders>
              <w:left w:val="nil"/>
              <w:bottom w:val="single" w:sz="4" w:space="0" w:color="auto"/>
              <w:right w:val="nil"/>
            </w:tcBorders>
          </w:tcPr>
          <w:p w14:paraId="663A447B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Frustrate</w:t>
            </w:r>
          </w:p>
        </w:tc>
        <w:tc>
          <w:tcPr>
            <w:tcW w:w="82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64621EFD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Upset</w:t>
            </w:r>
          </w:p>
        </w:tc>
        <w:tc>
          <w:tcPr>
            <w:tcW w:w="1741" w:type="dxa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234BB6DD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Sleep</w:t>
            </w:r>
          </w:p>
        </w:tc>
      </w:tr>
      <w:tr w:rsidR="00E639B2" w:rsidRPr="00D733E0" w14:paraId="550AFE9C" w14:textId="77777777" w:rsidTr="00AB6C2F">
        <w:trPr>
          <w:trHeight w:val="2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0F1F77E" w14:textId="77777777" w:rsidR="00AB6C2F" w:rsidRPr="00D733E0" w:rsidRDefault="00AB6C2F" w:rsidP="00AB6C2F">
            <w:r w:rsidRPr="00D733E0">
              <w:t>Anxiety</w:t>
            </w:r>
          </w:p>
        </w:tc>
        <w:tc>
          <w:tcPr>
            <w:tcW w:w="1449" w:type="dxa"/>
            <w:tcBorders>
              <w:left w:val="nil"/>
              <w:bottom w:val="single" w:sz="4" w:space="0" w:color="auto"/>
              <w:right w:val="nil"/>
            </w:tcBorders>
            <w:hideMark/>
          </w:tcPr>
          <w:p w14:paraId="4DB05FD5" w14:textId="77777777" w:rsidR="00AB6C2F" w:rsidRPr="00D733E0" w:rsidRDefault="00AB6C2F" w:rsidP="00AB6C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Panic</w:t>
            </w:r>
          </w:p>
        </w:tc>
        <w:tc>
          <w:tcPr>
            <w:tcW w:w="789" w:type="dxa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2595E07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66*</w:t>
            </w:r>
          </w:p>
        </w:tc>
        <w:tc>
          <w:tcPr>
            <w:tcW w:w="803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78D862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1.00</w:t>
            </w:r>
          </w:p>
        </w:tc>
        <w:tc>
          <w:tcPr>
            <w:tcW w:w="854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C11F707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963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3EA6B5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964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68E153D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7" w:type="dxa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3D1BACB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8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F804B1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96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D8D962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136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1871B3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13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CEA57C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963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08AF6E80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8" w:type="dxa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D2EE011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7" w:type="dxa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A56D587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963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4A5E5C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8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0129963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1099" w:type="dxa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49313A7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7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65B959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1741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E845058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</w:tr>
      <w:tr w:rsidR="00E639B2" w:rsidRPr="00D733E0" w14:paraId="0E76F9F7" w14:textId="77777777" w:rsidTr="00AB6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8" w:type="dxa"/>
            <w:vMerge w:val="restart"/>
            <w:tcBorders>
              <w:top w:val="single" w:sz="4" w:space="0" w:color="auto"/>
              <w:left w:val="nil"/>
              <w:right w:val="nil"/>
            </w:tcBorders>
            <w:hideMark/>
          </w:tcPr>
          <w:p w14:paraId="21D67AD2" w14:textId="77777777" w:rsidR="00AB6C2F" w:rsidRPr="00D733E0" w:rsidRDefault="00AB6C2F" w:rsidP="00AB6C2F">
            <w:r w:rsidRPr="00D733E0">
              <w:t>Depression</w:t>
            </w:r>
          </w:p>
        </w:tc>
        <w:tc>
          <w:tcPr>
            <w:tcW w:w="1449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C327D17" w14:textId="77777777" w:rsidR="00AB6C2F" w:rsidRPr="00D733E0" w:rsidRDefault="00AB6C2F" w:rsidP="00AB6C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Still enjoy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7F5BB09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19*</w:t>
            </w:r>
          </w:p>
        </w:tc>
        <w:tc>
          <w:tcPr>
            <w:tcW w:w="80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91546C0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20*</w:t>
            </w:r>
          </w:p>
        </w:tc>
        <w:tc>
          <w:tcPr>
            <w:tcW w:w="85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3047FE9B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1.00</w:t>
            </w: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54FF4564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6015F94C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609CEFF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156E62E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DC92882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136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923ED1A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137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24BD6C9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127BBCC8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005FD61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0D638F8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5546DEA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73099288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1475428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87459F9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62AC7E52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</w:tr>
      <w:tr w:rsidR="00E639B2" w:rsidRPr="00D733E0" w14:paraId="47563A97" w14:textId="77777777" w:rsidTr="00AB6C2F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8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5603AF9" w14:textId="77777777" w:rsidR="00AB6C2F" w:rsidRPr="00D733E0" w:rsidRDefault="00AB6C2F" w:rsidP="00AB6C2F"/>
        </w:tc>
        <w:tc>
          <w:tcPr>
            <w:tcW w:w="1449" w:type="dxa"/>
            <w:tcBorders>
              <w:left w:val="nil"/>
              <w:bottom w:val="single" w:sz="4" w:space="0" w:color="auto"/>
              <w:right w:val="nil"/>
            </w:tcBorders>
            <w:hideMark/>
          </w:tcPr>
          <w:p w14:paraId="57C30573" w14:textId="77777777" w:rsidR="00AB6C2F" w:rsidRPr="00D733E0" w:rsidRDefault="00AB6C2F" w:rsidP="00AB6C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Look forward</w:t>
            </w:r>
          </w:p>
        </w:tc>
        <w:tc>
          <w:tcPr>
            <w:tcW w:w="789" w:type="dxa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FB4DFF2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32*</w:t>
            </w:r>
          </w:p>
        </w:tc>
        <w:tc>
          <w:tcPr>
            <w:tcW w:w="803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003895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28*</w:t>
            </w:r>
          </w:p>
        </w:tc>
        <w:tc>
          <w:tcPr>
            <w:tcW w:w="854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88774BB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56*</w:t>
            </w:r>
          </w:p>
        </w:tc>
        <w:tc>
          <w:tcPr>
            <w:tcW w:w="963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62A83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1.00</w:t>
            </w:r>
          </w:p>
        </w:tc>
        <w:tc>
          <w:tcPr>
            <w:tcW w:w="964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2EE9B1BE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7" w:type="dxa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6548ACE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8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5DF74D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96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E4FF1E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136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BF9F1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13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505671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963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C10CFE5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8" w:type="dxa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C04496D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7" w:type="dxa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B81C524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963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7501AC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8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FCDE63E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1099" w:type="dxa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906D2A8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7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CC53DF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1741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2ABA4783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</w:tr>
      <w:tr w:rsidR="00E639B2" w:rsidRPr="00D733E0" w14:paraId="4EB6D0C2" w14:textId="77777777" w:rsidTr="00AB6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8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2129011" w14:textId="77777777" w:rsidR="00AB6C2F" w:rsidRPr="00D733E0" w:rsidRDefault="00AB6C2F" w:rsidP="00AB6C2F">
            <w:r w:rsidRPr="00D733E0">
              <w:t>Neuropathic- like pain</w:t>
            </w:r>
          </w:p>
        </w:tc>
        <w:tc>
          <w:tcPr>
            <w:tcW w:w="1449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D2DB485" w14:textId="77777777" w:rsidR="00AB6C2F" w:rsidRPr="00D733E0" w:rsidRDefault="00AB6C2F" w:rsidP="00AB6C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Tingling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D730BB6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24*</w:t>
            </w:r>
          </w:p>
        </w:tc>
        <w:tc>
          <w:tcPr>
            <w:tcW w:w="80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51952433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20*</w:t>
            </w:r>
          </w:p>
        </w:tc>
        <w:tc>
          <w:tcPr>
            <w:tcW w:w="85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619AA59F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27*</w:t>
            </w: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4D0B096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20*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55132C94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1.00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BA20B8C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2A1D545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57FA8FC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136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D829B32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137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688AA3A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63F73D79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EFE32F6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8F5BF57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6BA3A62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515E89E8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2DD6DFC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3D13B2E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3CD83D5C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</w:tr>
      <w:tr w:rsidR="00E639B2" w:rsidRPr="00D733E0" w14:paraId="04E93814" w14:textId="77777777" w:rsidTr="00AB6C2F">
        <w:trPr>
          <w:trHeight w:val="2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737040" w14:textId="77777777" w:rsidR="00AB6C2F" w:rsidRPr="00D733E0" w:rsidRDefault="00AB6C2F" w:rsidP="00AB6C2F"/>
        </w:tc>
        <w:tc>
          <w:tcPr>
            <w:tcW w:w="1449" w:type="dxa"/>
            <w:tcBorders>
              <w:left w:val="nil"/>
              <w:right w:val="nil"/>
            </w:tcBorders>
            <w:hideMark/>
          </w:tcPr>
          <w:p w14:paraId="25A635EC" w14:textId="77777777" w:rsidR="00AB6C2F" w:rsidRPr="00D733E0" w:rsidRDefault="00AB6C2F" w:rsidP="00AB6C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Light touch</w:t>
            </w:r>
          </w:p>
        </w:tc>
        <w:tc>
          <w:tcPr>
            <w:tcW w:w="789" w:type="dxa"/>
            <w:tcBorders>
              <w:left w:val="nil"/>
              <w:right w:val="nil"/>
            </w:tcBorders>
            <w:vAlign w:val="center"/>
            <w:hideMark/>
          </w:tcPr>
          <w:p w14:paraId="746F5D12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22*</w:t>
            </w:r>
          </w:p>
        </w:tc>
        <w:tc>
          <w:tcPr>
            <w:tcW w:w="803" w:type="dxa"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6F528089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29*</w:t>
            </w:r>
          </w:p>
        </w:tc>
        <w:tc>
          <w:tcPr>
            <w:tcW w:w="85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4B19F17E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26*</w:t>
            </w:r>
          </w:p>
        </w:tc>
        <w:tc>
          <w:tcPr>
            <w:tcW w:w="963" w:type="dxa"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3D525401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23*</w:t>
            </w:r>
          </w:p>
        </w:tc>
        <w:tc>
          <w:tcPr>
            <w:tcW w:w="96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1A6D6D0D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51*</w:t>
            </w:r>
          </w:p>
        </w:tc>
        <w:tc>
          <w:tcPr>
            <w:tcW w:w="827" w:type="dxa"/>
            <w:tcBorders>
              <w:left w:val="nil"/>
              <w:right w:val="nil"/>
            </w:tcBorders>
            <w:vAlign w:val="center"/>
            <w:hideMark/>
          </w:tcPr>
          <w:p w14:paraId="72FD5885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1.00</w:t>
            </w:r>
          </w:p>
        </w:tc>
        <w:tc>
          <w:tcPr>
            <w:tcW w:w="828" w:type="dxa"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7C39ED7C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963" w:type="dxa"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558A1F6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1369" w:type="dxa"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44A3435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1370" w:type="dxa"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DC1A6EC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963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392DAB7D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8" w:type="dxa"/>
            <w:tcBorders>
              <w:left w:val="nil"/>
              <w:right w:val="nil"/>
            </w:tcBorders>
            <w:vAlign w:val="center"/>
            <w:hideMark/>
          </w:tcPr>
          <w:p w14:paraId="2818A8B6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7" w:type="dxa"/>
            <w:tcBorders>
              <w:left w:val="nil"/>
              <w:right w:val="nil"/>
            </w:tcBorders>
            <w:vAlign w:val="center"/>
            <w:hideMark/>
          </w:tcPr>
          <w:p w14:paraId="550D20D6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963" w:type="dxa"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73B19FF5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8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005281A1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1099" w:type="dxa"/>
            <w:tcBorders>
              <w:left w:val="nil"/>
              <w:right w:val="nil"/>
            </w:tcBorders>
            <w:vAlign w:val="center"/>
            <w:hideMark/>
          </w:tcPr>
          <w:p w14:paraId="7843A845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7" w:type="dxa"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569B5468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1741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2001ECE1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</w:tr>
      <w:tr w:rsidR="00E639B2" w:rsidRPr="00D733E0" w14:paraId="2A24923A" w14:textId="77777777" w:rsidTr="00AB6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8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218FD8F" w14:textId="77777777" w:rsidR="00AB6C2F" w:rsidRPr="00D733E0" w:rsidRDefault="00AB6C2F" w:rsidP="00AB6C2F"/>
        </w:tc>
        <w:tc>
          <w:tcPr>
            <w:tcW w:w="144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3C40376" w14:textId="77777777" w:rsidR="00AB6C2F" w:rsidRPr="00D733E0" w:rsidRDefault="00AB6C2F" w:rsidP="00AB6C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Cold/heat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1C5754C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21*</w:t>
            </w:r>
          </w:p>
        </w:tc>
        <w:tc>
          <w:tcPr>
            <w:tcW w:w="8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31D4A0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20*</w:t>
            </w:r>
          </w:p>
        </w:tc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5B6ED2B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25*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B56BF4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26*</w:t>
            </w:r>
          </w:p>
        </w:tc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0BFB479C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47*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1F6E897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65*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45B62F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1.00</w:t>
            </w:r>
          </w:p>
        </w:tc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6AEDEE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13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36C0E4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13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92C738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2EF16166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D32466A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CC451D6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8445FF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077E3DE1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11885FB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D8AC39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174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753EFD5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</w:tr>
      <w:tr w:rsidR="00E639B2" w:rsidRPr="00D733E0" w14:paraId="74BFA82A" w14:textId="77777777" w:rsidTr="00AB6C2F">
        <w:trPr>
          <w:trHeight w:val="1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80A785C" w14:textId="77777777" w:rsidR="00AB6C2F" w:rsidRPr="00D733E0" w:rsidRDefault="00AB6C2F" w:rsidP="00AB6C2F">
            <w:r w:rsidRPr="00D733E0">
              <w:t>Fatigue</w:t>
            </w:r>
          </w:p>
        </w:tc>
        <w:tc>
          <w:tcPr>
            <w:tcW w:w="14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4B85197" w14:textId="77777777" w:rsidR="00AB6C2F" w:rsidRPr="00D733E0" w:rsidRDefault="00AB6C2F" w:rsidP="00AB6C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Tired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E1EE479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41*</w:t>
            </w:r>
          </w:p>
        </w:tc>
        <w:tc>
          <w:tcPr>
            <w:tcW w:w="8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2FCEE6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39*</w:t>
            </w:r>
          </w:p>
        </w:tc>
        <w:tc>
          <w:tcPr>
            <w:tcW w:w="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4F211855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33*</w:t>
            </w: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AF595C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37*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903E827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23*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5EDEFD1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31*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1601FC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33*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571151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1.00</w:t>
            </w:r>
          </w:p>
        </w:tc>
        <w:tc>
          <w:tcPr>
            <w:tcW w:w="1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401224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1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04AE06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594BF78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6824DA5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FE95E67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D75661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E19B396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B0B4DFE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BBF492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54A26313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</w:tr>
      <w:tr w:rsidR="00E639B2" w:rsidRPr="00D733E0" w14:paraId="3330178B" w14:textId="77777777" w:rsidTr="00AB6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7A35268" w14:textId="77777777" w:rsidR="00AB6C2F" w:rsidRPr="00D733E0" w:rsidRDefault="00AB6C2F" w:rsidP="00AB6C2F">
            <w:r w:rsidRPr="00D733E0">
              <w:t>Cognitive Impact</w:t>
            </w:r>
          </w:p>
        </w:tc>
        <w:tc>
          <w:tcPr>
            <w:tcW w:w="14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F9D696D" w14:textId="77777777" w:rsidR="00AB6C2F" w:rsidRPr="00D733E0" w:rsidRDefault="00AB6C2F" w:rsidP="00AB6C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Concentrate on pain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4E247FF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35*</w:t>
            </w:r>
          </w:p>
        </w:tc>
        <w:tc>
          <w:tcPr>
            <w:tcW w:w="8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F0F3D4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33*</w:t>
            </w:r>
          </w:p>
        </w:tc>
        <w:tc>
          <w:tcPr>
            <w:tcW w:w="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51C6DEF6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41*</w:t>
            </w: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646021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38*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06C8A6E3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38*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AB6FE39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41*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43AD8B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37*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65895B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44*</w:t>
            </w:r>
          </w:p>
        </w:tc>
        <w:tc>
          <w:tcPr>
            <w:tcW w:w="1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535C6B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1.00</w:t>
            </w:r>
          </w:p>
        </w:tc>
        <w:tc>
          <w:tcPr>
            <w:tcW w:w="1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0D7884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5AD565B3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7AB66B5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5901010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C4F547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90278DC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EE3887C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F7BA7E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4FBA2527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</w:tr>
      <w:tr w:rsidR="00E639B2" w:rsidRPr="00D733E0" w14:paraId="2CA2AC4A" w14:textId="77777777" w:rsidTr="00AB6C2F">
        <w:trPr>
          <w:trHeight w:val="1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704092F" w14:textId="77777777" w:rsidR="00AB6C2F" w:rsidRPr="00D733E0" w:rsidRDefault="00AB6C2F" w:rsidP="00AB6C2F">
            <w:r w:rsidRPr="00D733E0">
              <w:t>Pain Distribution</w:t>
            </w:r>
          </w:p>
        </w:tc>
        <w:tc>
          <w:tcPr>
            <w:tcW w:w="14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0E13A2C" w14:textId="77777777" w:rsidR="00AB6C2F" w:rsidRPr="00D733E0" w:rsidRDefault="00AB6C2F" w:rsidP="00AB6C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Other pain below waist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B818B9D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11</w:t>
            </w:r>
          </w:p>
        </w:tc>
        <w:tc>
          <w:tcPr>
            <w:tcW w:w="8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D5F9DF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07</w:t>
            </w:r>
          </w:p>
        </w:tc>
        <w:tc>
          <w:tcPr>
            <w:tcW w:w="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22DFD953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21*</w:t>
            </w: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A0FB8E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24*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ADF251E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07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D9FC206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19*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E3221F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13*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A0ACBE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18*</w:t>
            </w:r>
          </w:p>
        </w:tc>
        <w:tc>
          <w:tcPr>
            <w:tcW w:w="1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0FD8AD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29*</w:t>
            </w:r>
          </w:p>
        </w:tc>
        <w:tc>
          <w:tcPr>
            <w:tcW w:w="1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F85504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1.00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2E25126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F4FD85A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52BBB5B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BF508C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B81F76E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3FE1872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FC8CF4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04B847AF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</w:tr>
      <w:tr w:rsidR="00E639B2" w:rsidRPr="00D733E0" w14:paraId="4592D235" w14:textId="77777777" w:rsidTr="00AB6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8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7B850B2" w14:textId="77777777" w:rsidR="00AB6C2F" w:rsidRPr="00D733E0" w:rsidRDefault="00AB6C2F" w:rsidP="00AB6C2F">
            <w:r w:rsidRPr="00D733E0">
              <w:t>Pain Catastrophizing</w:t>
            </w:r>
          </w:p>
        </w:tc>
        <w:tc>
          <w:tcPr>
            <w:tcW w:w="144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FCB73E" w14:textId="77777777" w:rsidR="00AB6C2F" w:rsidRPr="00D733E0" w:rsidRDefault="00AB6C2F" w:rsidP="00AB6C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Can’t stand it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E0ECC06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41*</w:t>
            </w:r>
          </w:p>
        </w:tc>
        <w:tc>
          <w:tcPr>
            <w:tcW w:w="80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38B5B774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34*</w:t>
            </w:r>
          </w:p>
        </w:tc>
        <w:tc>
          <w:tcPr>
            <w:tcW w:w="85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2E4BBC9A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35*</w:t>
            </w: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2A8F2328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43*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50448CBF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42*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0D865B5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29*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38C2C74B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33*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3644983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36*</w:t>
            </w:r>
          </w:p>
        </w:tc>
        <w:tc>
          <w:tcPr>
            <w:tcW w:w="136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964E215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49*</w:t>
            </w:r>
          </w:p>
        </w:tc>
        <w:tc>
          <w:tcPr>
            <w:tcW w:w="137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E422203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11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1A1F9386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1.00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86B4BA1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741320F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B2A49BB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205B746F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F8E9692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4C334D7C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67305DFE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</w:tr>
      <w:tr w:rsidR="00E639B2" w:rsidRPr="00D733E0" w14:paraId="78F84AE7" w14:textId="77777777" w:rsidTr="00AB6C2F">
        <w:trPr>
          <w:trHeight w:val="2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8" w:type="dxa"/>
            <w:vMerge/>
            <w:tcBorders>
              <w:left w:val="nil"/>
              <w:right w:val="nil"/>
            </w:tcBorders>
            <w:vAlign w:val="center"/>
          </w:tcPr>
          <w:p w14:paraId="2C971B8A" w14:textId="77777777" w:rsidR="00AB6C2F" w:rsidRPr="00D733E0" w:rsidRDefault="00AB6C2F" w:rsidP="00AB6C2F"/>
        </w:tc>
        <w:tc>
          <w:tcPr>
            <w:tcW w:w="1449" w:type="dxa"/>
            <w:tcBorders>
              <w:left w:val="nil"/>
              <w:bottom w:val="single" w:sz="4" w:space="0" w:color="auto"/>
              <w:right w:val="nil"/>
            </w:tcBorders>
          </w:tcPr>
          <w:p w14:paraId="3C084045" w14:textId="77777777" w:rsidR="00AB6C2F" w:rsidRPr="00D733E0" w:rsidRDefault="00AB6C2F" w:rsidP="00AB6C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Can’t go on</w:t>
            </w:r>
          </w:p>
        </w:tc>
        <w:tc>
          <w:tcPr>
            <w:tcW w:w="789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3966751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40*</w:t>
            </w:r>
          </w:p>
        </w:tc>
        <w:tc>
          <w:tcPr>
            <w:tcW w:w="803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065681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32*</w:t>
            </w:r>
          </w:p>
        </w:tc>
        <w:tc>
          <w:tcPr>
            <w:tcW w:w="854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A318906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37*</w:t>
            </w:r>
          </w:p>
        </w:tc>
        <w:tc>
          <w:tcPr>
            <w:tcW w:w="963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62962D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44*</w:t>
            </w:r>
          </w:p>
        </w:tc>
        <w:tc>
          <w:tcPr>
            <w:tcW w:w="964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62824E0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36*</w:t>
            </w:r>
          </w:p>
        </w:tc>
        <w:tc>
          <w:tcPr>
            <w:tcW w:w="82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D1B67C3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31*</w:t>
            </w:r>
          </w:p>
        </w:tc>
        <w:tc>
          <w:tcPr>
            <w:tcW w:w="828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687B21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33*</w:t>
            </w:r>
          </w:p>
        </w:tc>
        <w:tc>
          <w:tcPr>
            <w:tcW w:w="96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89248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32*</w:t>
            </w:r>
          </w:p>
        </w:tc>
        <w:tc>
          <w:tcPr>
            <w:tcW w:w="136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0A035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42*</w:t>
            </w:r>
          </w:p>
        </w:tc>
        <w:tc>
          <w:tcPr>
            <w:tcW w:w="13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EF91B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11</w:t>
            </w:r>
          </w:p>
        </w:tc>
        <w:tc>
          <w:tcPr>
            <w:tcW w:w="963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A975136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67*</w:t>
            </w:r>
          </w:p>
        </w:tc>
        <w:tc>
          <w:tcPr>
            <w:tcW w:w="828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A133445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1.00</w:t>
            </w:r>
          </w:p>
        </w:tc>
        <w:tc>
          <w:tcPr>
            <w:tcW w:w="827" w:type="dxa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DC928FC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963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36374C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8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FF419E1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1099" w:type="dxa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2919A36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7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D602C6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1741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B355B31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</w:tr>
      <w:tr w:rsidR="00E639B2" w:rsidRPr="00D733E0" w14:paraId="56D66727" w14:textId="77777777" w:rsidTr="00AB6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8" w:type="dxa"/>
            <w:vMerge/>
            <w:tcBorders>
              <w:left w:val="nil"/>
              <w:right w:val="nil"/>
            </w:tcBorders>
            <w:hideMark/>
          </w:tcPr>
          <w:p w14:paraId="685E7388" w14:textId="77777777" w:rsidR="00AB6C2F" w:rsidRPr="00D733E0" w:rsidRDefault="00AB6C2F" w:rsidP="00AB6C2F"/>
        </w:tc>
        <w:tc>
          <w:tcPr>
            <w:tcW w:w="1449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A830CBD" w14:textId="77777777" w:rsidR="00AB6C2F" w:rsidRPr="00D733E0" w:rsidRDefault="00AB6C2F" w:rsidP="00AB6C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Out of mind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08C6A74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46*</w:t>
            </w:r>
          </w:p>
        </w:tc>
        <w:tc>
          <w:tcPr>
            <w:tcW w:w="80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5DCBC09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40*</w:t>
            </w:r>
          </w:p>
        </w:tc>
        <w:tc>
          <w:tcPr>
            <w:tcW w:w="85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00265B39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28*</w:t>
            </w: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5A8644CA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44*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6C09E43B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39*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2859468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33*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99B460D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35*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4DB4CA0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38*</w:t>
            </w:r>
          </w:p>
        </w:tc>
        <w:tc>
          <w:tcPr>
            <w:tcW w:w="136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C1738D0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44*</w:t>
            </w:r>
          </w:p>
        </w:tc>
        <w:tc>
          <w:tcPr>
            <w:tcW w:w="137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1EB8796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17*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53BD616E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69*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34F8DEF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53*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E04BC8D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1.00</w:t>
            </w: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56C245F0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7601E46C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1A4F414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0346C05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2620E3F8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</w:tr>
      <w:tr w:rsidR="00E639B2" w:rsidRPr="00D733E0" w14:paraId="796D03BB" w14:textId="77777777" w:rsidTr="00AB6C2F">
        <w:trPr>
          <w:trHeight w:val="2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8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A4016A3" w14:textId="77777777" w:rsidR="00AB6C2F" w:rsidRPr="00D733E0" w:rsidRDefault="00AB6C2F" w:rsidP="00AB6C2F"/>
        </w:tc>
        <w:tc>
          <w:tcPr>
            <w:tcW w:w="1449" w:type="dxa"/>
            <w:tcBorders>
              <w:left w:val="nil"/>
              <w:bottom w:val="single" w:sz="4" w:space="0" w:color="auto"/>
              <w:right w:val="nil"/>
            </w:tcBorders>
            <w:hideMark/>
          </w:tcPr>
          <w:p w14:paraId="07B15265" w14:textId="77777777" w:rsidR="00AB6C2F" w:rsidRPr="00D733E0" w:rsidRDefault="00AB6C2F" w:rsidP="00AB6C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Keep thinking</w:t>
            </w:r>
          </w:p>
        </w:tc>
        <w:tc>
          <w:tcPr>
            <w:tcW w:w="789" w:type="dxa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8B2A4D0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44*</w:t>
            </w:r>
          </w:p>
        </w:tc>
        <w:tc>
          <w:tcPr>
            <w:tcW w:w="803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699B47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39*</w:t>
            </w:r>
          </w:p>
        </w:tc>
        <w:tc>
          <w:tcPr>
            <w:tcW w:w="854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4676B2DB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22*</w:t>
            </w:r>
          </w:p>
        </w:tc>
        <w:tc>
          <w:tcPr>
            <w:tcW w:w="963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B86103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41*</w:t>
            </w:r>
          </w:p>
        </w:tc>
        <w:tc>
          <w:tcPr>
            <w:tcW w:w="964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066E87AF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35*</w:t>
            </w:r>
          </w:p>
        </w:tc>
        <w:tc>
          <w:tcPr>
            <w:tcW w:w="827" w:type="dxa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9580503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38*</w:t>
            </w:r>
          </w:p>
        </w:tc>
        <w:tc>
          <w:tcPr>
            <w:tcW w:w="828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C52606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34*</w:t>
            </w:r>
          </w:p>
        </w:tc>
        <w:tc>
          <w:tcPr>
            <w:tcW w:w="96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50772A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33*</w:t>
            </w:r>
          </w:p>
        </w:tc>
        <w:tc>
          <w:tcPr>
            <w:tcW w:w="136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F86EEF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42*</w:t>
            </w:r>
          </w:p>
        </w:tc>
        <w:tc>
          <w:tcPr>
            <w:tcW w:w="13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C49726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19*</w:t>
            </w:r>
          </w:p>
        </w:tc>
        <w:tc>
          <w:tcPr>
            <w:tcW w:w="963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0E75BDC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71*</w:t>
            </w:r>
          </w:p>
        </w:tc>
        <w:tc>
          <w:tcPr>
            <w:tcW w:w="828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6BBAC3C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51*</w:t>
            </w:r>
          </w:p>
        </w:tc>
        <w:tc>
          <w:tcPr>
            <w:tcW w:w="827" w:type="dxa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8CB652C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78*</w:t>
            </w:r>
          </w:p>
        </w:tc>
        <w:tc>
          <w:tcPr>
            <w:tcW w:w="963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F51317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1.00</w:t>
            </w:r>
          </w:p>
        </w:tc>
        <w:tc>
          <w:tcPr>
            <w:tcW w:w="828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5DEA257B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1099" w:type="dxa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AACCE80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7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7AF724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1741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5267F69F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</w:tr>
      <w:tr w:rsidR="00E639B2" w:rsidRPr="00D733E0" w14:paraId="551AEEFC" w14:textId="77777777" w:rsidTr="00AB6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8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6351232" w14:textId="77777777" w:rsidR="00AB6C2F" w:rsidRPr="00D733E0" w:rsidRDefault="00AB6C2F" w:rsidP="00AB6C2F">
            <w:r w:rsidRPr="00D733E0">
              <w:t>Constant pain experience</w:t>
            </w:r>
          </w:p>
        </w:tc>
        <w:tc>
          <w:tcPr>
            <w:tcW w:w="1449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D07EC58" w14:textId="77777777" w:rsidR="00AB6C2F" w:rsidRPr="00D733E0" w:rsidRDefault="00AB6C2F" w:rsidP="00AB6C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Sleep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402C030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17*</w:t>
            </w:r>
          </w:p>
        </w:tc>
        <w:tc>
          <w:tcPr>
            <w:tcW w:w="80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893D193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19*</w:t>
            </w:r>
          </w:p>
        </w:tc>
        <w:tc>
          <w:tcPr>
            <w:tcW w:w="85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29DBA99A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27*</w:t>
            </w: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B06516F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29*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6C6EFD04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45*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8ED7FA8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53*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4A473DF3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51*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A207F1A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35*</w:t>
            </w:r>
          </w:p>
        </w:tc>
        <w:tc>
          <w:tcPr>
            <w:tcW w:w="136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BB8CA88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48*</w:t>
            </w:r>
          </w:p>
        </w:tc>
        <w:tc>
          <w:tcPr>
            <w:tcW w:w="137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B3EA530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26*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6D53FDD9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44*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A3E5EC0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32*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5C5BB66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41*</w:t>
            </w: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1DB3151E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43*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7A3DEA4D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1.00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45273F9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5A37F5CA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2FDD3A86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</w:tr>
      <w:tr w:rsidR="00E639B2" w:rsidRPr="00D733E0" w14:paraId="5C828C42" w14:textId="77777777" w:rsidTr="00AB6C2F">
        <w:trPr>
          <w:trHeight w:val="2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4F1E41" w14:textId="77777777" w:rsidR="00AB6C2F" w:rsidRPr="00D733E0" w:rsidRDefault="00AB6C2F" w:rsidP="00AB6C2F"/>
        </w:tc>
        <w:tc>
          <w:tcPr>
            <w:tcW w:w="1449" w:type="dxa"/>
            <w:tcBorders>
              <w:left w:val="nil"/>
              <w:right w:val="nil"/>
            </w:tcBorders>
            <w:hideMark/>
          </w:tcPr>
          <w:p w14:paraId="47485BE2" w14:textId="77777777" w:rsidR="00AB6C2F" w:rsidRPr="00D733E0" w:rsidRDefault="00AB6C2F" w:rsidP="00AB6C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Frustrate</w:t>
            </w:r>
          </w:p>
        </w:tc>
        <w:tc>
          <w:tcPr>
            <w:tcW w:w="789" w:type="dxa"/>
            <w:tcBorders>
              <w:left w:val="nil"/>
              <w:right w:val="nil"/>
            </w:tcBorders>
            <w:vAlign w:val="center"/>
            <w:hideMark/>
          </w:tcPr>
          <w:p w14:paraId="3DF9D6C0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22*</w:t>
            </w:r>
          </w:p>
        </w:tc>
        <w:tc>
          <w:tcPr>
            <w:tcW w:w="803" w:type="dxa"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34B061F0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18*</w:t>
            </w:r>
          </w:p>
        </w:tc>
        <w:tc>
          <w:tcPr>
            <w:tcW w:w="85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6DA9F406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36*</w:t>
            </w:r>
          </w:p>
        </w:tc>
        <w:tc>
          <w:tcPr>
            <w:tcW w:w="963" w:type="dxa"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2C038118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32*</w:t>
            </w:r>
          </w:p>
        </w:tc>
        <w:tc>
          <w:tcPr>
            <w:tcW w:w="96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1D7C3363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49*</w:t>
            </w:r>
          </w:p>
        </w:tc>
        <w:tc>
          <w:tcPr>
            <w:tcW w:w="827" w:type="dxa"/>
            <w:tcBorders>
              <w:left w:val="nil"/>
              <w:right w:val="nil"/>
            </w:tcBorders>
            <w:vAlign w:val="center"/>
            <w:hideMark/>
          </w:tcPr>
          <w:p w14:paraId="40CC233F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42*</w:t>
            </w:r>
          </w:p>
        </w:tc>
        <w:tc>
          <w:tcPr>
            <w:tcW w:w="828" w:type="dxa"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72711042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45*</w:t>
            </w:r>
          </w:p>
        </w:tc>
        <w:tc>
          <w:tcPr>
            <w:tcW w:w="963" w:type="dxa"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689B526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35*</w:t>
            </w:r>
          </w:p>
        </w:tc>
        <w:tc>
          <w:tcPr>
            <w:tcW w:w="1369" w:type="dxa"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BF778B4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47*</w:t>
            </w:r>
          </w:p>
        </w:tc>
        <w:tc>
          <w:tcPr>
            <w:tcW w:w="1370" w:type="dxa"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FDE5BA4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24*</w:t>
            </w:r>
          </w:p>
        </w:tc>
        <w:tc>
          <w:tcPr>
            <w:tcW w:w="963" w:type="dxa"/>
            <w:tcBorders>
              <w:left w:val="single" w:sz="4" w:space="0" w:color="auto"/>
              <w:right w:val="nil"/>
            </w:tcBorders>
            <w:vAlign w:val="center"/>
          </w:tcPr>
          <w:p w14:paraId="106EA302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52*</w:t>
            </w:r>
          </w:p>
        </w:tc>
        <w:tc>
          <w:tcPr>
            <w:tcW w:w="828" w:type="dxa"/>
            <w:tcBorders>
              <w:left w:val="nil"/>
              <w:right w:val="nil"/>
            </w:tcBorders>
            <w:vAlign w:val="center"/>
          </w:tcPr>
          <w:p w14:paraId="7F704416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36*</w:t>
            </w:r>
          </w:p>
        </w:tc>
        <w:tc>
          <w:tcPr>
            <w:tcW w:w="827" w:type="dxa"/>
            <w:tcBorders>
              <w:left w:val="nil"/>
              <w:right w:val="nil"/>
            </w:tcBorders>
            <w:vAlign w:val="center"/>
            <w:hideMark/>
          </w:tcPr>
          <w:p w14:paraId="10F10152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50*</w:t>
            </w:r>
          </w:p>
        </w:tc>
        <w:tc>
          <w:tcPr>
            <w:tcW w:w="963" w:type="dxa"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08CC6E0D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48*</w:t>
            </w:r>
          </w:p>
        </w:tc>
        <w:tc>
          <w:tcPr>
            <w:tcW w:w="828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25A6923C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67*</w:t>
            </w:r>
          </w:p>
        </w:tc>
        <w:tc>
          <w:tcPr>
            <w:tcW w:w="1099" w:type="dxa"/>
            <w:tcBorders>
              <w:left w:val="nil"/>
              <w:right w:val="nil"/>
            </w:tcBorders>
            <w:vAlign w:val="center"/>
            <w:hideMark/>
          </w:tcPr>
          <w:p w14:paraId="0244D367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1.00</w:t>
            </w:r>
          </w:p>
        </w:tc>
        <w:tc>
          <w:tcPr>
            <w:tcW w:w="827" w:type="dxa"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256ED476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  <w:tc>
          <w:tcPr>
            <w:tcW w:w="1741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27D975A2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</w:p>
        </w:tc>
      </w:tr>
      <w:tr w:rsidR="00E639B2" w:rsidRPr="00D733E0" w14:paraId="0B032DC1" w14:textId="77777777" w:rsidTr="00AB6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8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74BB9F6" w14:textId="77777777" w:rsidR="00AB6C2F" w:rsidRPr="00D733E0" w:rsidRDefault="00AB6C2F" w:rsidP="00AB6C2F"/>
        </w:tc>
        <w:tc>
          <w:tcPr>
            <w:tcW w:w="144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F29E11E" w14:textId="77777777" w:rsidR="00AB6C2F" w:rsidRPr="00D733E0" w:rsidRDefault="00AB6C2F" w:rsidP="00AB6C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Upset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4AE1212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26*</w:t>
            </w:r>
          </w:p>
        </w:tc>
        <w:tc>
          <w:tcPr>
            <w:tcW w:w="8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F7EBAB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26*</w:t>
            </w:r>
          </w:p>
        </w:tc>
        <w:tc>
          <w:tcPr>
            <w:tcW w:w="85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618E2A0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31*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BAF65B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32*</w:t>
            </w:r>
          </w:p>
        </w:tc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689DFEC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49*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2601290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41*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B4F022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41*</w:t>
            </w:r>
          </w:p>
        </w:tc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6D2FAE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32*</w:t>
            </w:r>
          </w:p>
        </w:tc>
        <w:tc>
          <w:tcPr>
            <w:tcW w:w="13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CAEC46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45*</w:t>
            </w:r>
          </w:p>
        </w:tc>
        <w:tc>
          <w:tcPr>
            <w:tcW w:w="13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D6E68A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20*</w:t>
            </w:r>
          </w:p>
        </w:tc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756FCF3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47*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F32AE53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37*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6567AE5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51*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B58DBC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49*</w:t>
            </w:r>
          </w:p>
        </w:tc>
        <w:tc>
          <w:tcPr>
            <w:tcW w:w="8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60B70BE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60*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FF0DDD9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87*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7BA9D8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1.00</w:t>
            </w:r>
          </w:p>
        </w:tc>
        <w:tc>
          <w:tcPr>
            <w:tcW w:w="174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12F9F68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</w:t>
            </w:r>
          </w:p>
        </w:tc>
      </w:tr>
      <w:tr w:rsidR="00E639B2" w:rsidRPr="00D733E0" w14:paraId="1C1DE816" w14:textId="77777777" w:rsidTr="00AB6C2F">
        <w:trPr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8" w:type="dxa"/>
            <w:vMerge w:val="restart"/>
            <w:tcBorders>
              <w:top w:val="single" w:sz="4" w:space="0" w:color="auto"/>
              <w:left w:val="nil"/>
              <w:right w:val="nil"/>
            </w:tcBorders>
            <w:hideMark/>
          </w:tcPr>
          <w:p w14:paraId="13FEF7D8" w14:textId="77777777" w:rsidR="00AB6C2F" w:rsidRPr="00D733E0" w:rsidRDefault="00AB6C2F" w:rsidP="00AB6C2F">
            <w:r w:rsidRPr="00D733E0">
              <w:t>Intermittent  pain experience</w:t>
            </w:r>
          </w:p>
        </w:tc>
        <w:tc>
          <w:tcPr>
            <w:tcW w:w="1449" w:type="dxa"/>
            <w:tcBorders>
              <w:top w:val="single" w:sz="4" w:space="0" w:color="auto"/>
              <w:left w:val="nil"/>
              <w:right w:val="nil"/>
            </w:tcBorders>
            <w:hideMark/>
          </w:tcPr>
          <w:p w14:paraId="3776CBD2" w14:textId="77777777" w:rsidR="00AB6C2F" w:rsidRPr="00D733E0" w:rsidRDefault="00AB6C2F" w:rsidP="00AB6C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Sleep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right w:val="nil"/>
            </w:tcBorders>
            <w:vAlign w:val="center"/>
            <w:hideMark/>
          </w:tcPr>
          <w:p w14:paraId="63761386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24*</w:t>
            </w:r>
          </w:p>
        </w:tc>
        <w:tc>
          <w:tcPr>
            <w:tcW w:w="803" w:type="dxa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  <w:hideMark/>
          </w:tcPr>
          <w:p w14:paraId="43D7EC86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26*</w:t>
            </w:r>
          </w:p>
        </w:tc>
        <w:tc>
          <w:tcPr>
            <w:tcW w:w="854" w:type="dxa"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  <w:hideMark/>
          </w:tcPr>
          <w:p w14:paraId="4D999949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26*</w:t>
            </w:r>
          </w:p>
        </w:tc>
        <w:tc>
          <w:tcPr>
            <w:tcW w:w="963" w:type="dxa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  <w:hideMark/>
          </w:tcPr>
          <w:p w14:paraId="189A5FBC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30*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  <w:hideMark/>
          </w:tcPr>
          <w:p w14:paraId="75577D72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48*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right w:val="nil"/>
            </w:tcBorders>
            <w:vAlign w:val="center"/>
            <w:hideMark/>
          </w:tcPr>
          <w:p w14:paraId="38746990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53*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  <w:hideMark/>
          </w:tcPr>
          <w:p w14:paraId="6502898F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48*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D642165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33*</w:t>
            </w:r>
          </w:p>
        </w:tc>
        <w:tc>
          <w:tcPr>
            <w:tcW w:w="13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561EF7D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46*</w:t>
            </w:r>
          </w:p>
        </w:tc>
        <w:tc>
          <w:tcPr>
            <w:tcW w:w="13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92D7968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26*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</w:tcPr>
          <w:p w14:paraId="7097734E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46*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D2F6015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33*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right w:val="nil"/>
            </w:tcBorders>
            <w:vAlign w:val="center"/>
            <w:hideMark/>
          </w:tcPr>
          <w:p w14:paraId="1D860370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42*</w:t>
            </w:r>
          </w:p>
        </w:tc>
        <w:tc>
          <w:tcPr>
            <w:tcW w:w="963" w:type="dxa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  <w:hideMark/>
          </w:tcPr>
          <w:p w14:paraId="393E9244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44*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  <w:hideMark/>
          </w:tcPr>
          <w:p w14:paraId="307E057C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85*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right w:val="nil"/>
            </w:tcBorders>
            <w:vAlign w:val="center"/>
            <w:hideMark/>
          </w:tcPr>
          <w:p w14:paraId="6DA52429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63*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  <w:hideMark/>
          </w:tcPr>
          <w:p w14:paraId="736928FC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59*</w:t>
            </w:r>
          </w:p>
        </w:tc>
        <w:tc>
          <w:tcPr>
            <w:tcW w:w="1741" w:type="dxa"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  <w:hideMark/>
          </w:tcPr>
          <w:p w14:paraId="24564190" w14:textId="77777777" w:rsidR="00AB6C2F" w:rsidRPr="00D733E0" w:rsidRDefault="00AB6C2F" w:rsidP="00AB6C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1.00</w:t>
            </w:r>
          </w:p>
        </w:tc>
      </w:tr>
      <w:tr w:rsidR="00E639B2" w:rsidRPr="00D733E0" w14:paraId="5C574730" w14:textId="77777777" w:rsidTr="00AB6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8" w:type="dxa"/>
            <w:vMerge/>
            <w:tcBorders>
              <w:left w:val="nil"/>
              <w:right w:val="nil"/>
            </w:tcBorders>
            <w:vAlign w:val="center"/>
            <w:hideMark/>
          </w:tcPr>
          <w:p w14:paraId="425D655D" w14:textId="77777777" w:rsidR="00AB6C2F" w:rsidRPr="00D733E0" w:rsidRDefault="00AB6C2F" w:rsidP="00AB6C2F"/>
        </w:tc>
        <w:tc>
          <w:tcPr>
            <w:tcW w:w="1449" w:type="dxa"/>
            <w:tcBorders>
              <w:top w:val="nil"/>
              <w:left w:val="nil"/>
              <w:right w:val="nil"/>
            </w:tcBorders>
            <w:hideMark/>
          </w:tcPr>
          <w:p w14:paraId="140684AB" w14:textId="77777777" w:rsidR="00AB6C2F" w:rsidRPr="00D733E0" w:rsidRDefault="00AB6C2F" w:rsidP="00AB6C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Upset</w:t>
            </w:r>
          </w:p>
        </w:tc>
        <w:tc>
          <w:tcPr>
            <w:tcW w:w="789" w:type="dxa"/>
            <w:tcBorders>
              <w:top w:val="nil"/>
              <w:left w:val="nil"/>
              <w:right w:val="nil"/>
            </w:tcBorders>
            <w:vAlign w:val="center"/>
            <w:hideMark/>
          </w:tcPr>
          <w:p w14:paraId="591C4C77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26*</w:t>
            </w:r>
          </w:p>
        </w:tc>
        <w:tc>
          <w:tcPr>
            <w:tcW w:w="803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2DAE61D9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26*</w:t>
            </w:r>
          </w:p>
        </w:tc>
        <w:tc>
          <w:tcPr>
            <w:tcW w:w="854" w:type="dxa"/>
            <w:tcBorders>
              <w:top w:val="nil"/>
              <w:left w:val="single" w:sz="4" w:space="0" w:color="auto"/>
              <w:right w:val="nil"/>
            </w:tcBorders>
            <w:vAlign w:val="center"/>
            <w:hideMark/>
          </w:tcPr>
          <w:p w14:paraId="15EC9BE6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29*</w:t>
            </w:r>
          </w:p>
        </w:tc>
        <w:tc>
          <w:tcPr>
            <w:tcW w:w="963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312586C5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33*</w:t>
            </w:r>
          </w:p>
        </w:tc>
        <w:tc>
          <w:tcPr>
            <w:tcW w:w="964" w:type="dxa"/>
            <w:tcBorders>
              <w:top w:val="nil"/>
              <w:left w:val="single" w:sz="4" w:space="0" w:color="auto"/>
              <w:right w:val="nil"/>
            </w:tcBorders>
            <w:vAlign w:val="center"/>
            <w:hideMark/>
          </w:tcPr>
          <w:p w14:paraId="07B00099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49*</w:t>
            </w:r>
          </w:p>
        </w:tc>
        <w:tc>
          <w:tcPr>
            <w:tcW w:w="827" w:type="dxa"/>
            <w:tcBorders>
              <w:top w:val="nil"/>
              <w:left w:val="nil"/>
              <w:right w:val="nil"/>
            </w:tcBorders>
            <w:vAlign w:val="center"/>
            <w:hideMark/>
          </w:tcPr>
          <w:p w14:paraId="06139692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37*</w:t>
            </w:r>
          </w:p>
        </w:tc>
        <w:tc>
          <w:tcPr>
            <w:tcW w:w="828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3884203A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42*</w:t>
            </w:r>
          </w:p>
        </w:tc>
        <w:tc>
          <w:tcPr>
            <w:tcW w:w="963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FD52BF5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31*</w:t>
            </w:r>
          </w:p>
        </w:tc>
        <w:tc>
          <w:tcPr>
            <w:tcW w:w="1369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0043C81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45*</w:t>
            </w:r>
          </w:p>
        </w:tc>
        <w:tc>
          <w:tcPr>
            <w:tcW w:w="1370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D920D48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21*</w:t>
            </w:r>
          </w:p>
        </w:tc>
        <w:tc>
          <w:tcPr>
            <w:tcW w:w="963" w:type="dxa"/>
            <w:tcBorders>
              <w:top w:val="nil"/>
              <w:left w:val="single" w:sz="4" w:space="0" w:color="auto"/>
              <w:right w:val="nil"/>
            </w:tcBorders>
            <w:vAlign w:val="center"/>
          </w:tcPr>
          <w:p w14:paraId="17147D11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48*</w:t>
            </w:r>
          </w:p>
        </w:tc>
        <w:tc>
          <w:tcPr>
            <w:tcW w:w="828" w:type="dxa"/>
            <w:tcBorders>
              <w:top w:val="nil"/>
              <w:left w:val="nil"/>
              <w:right w:val="nil"/>
            </w:tcBorders>
            <w:vAlign w:val="center"/>
          </w:tcPr>
          <w:p w14:paraId="080EBD09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39*</w:t>
            </w:r>
          </w:p>
        </w:tc>
        <w:tc>
          <w:tcPr>
            <w:tcW w:w="827" w:type="dxa"/>
            <w:tcBorders>
              <w:top w:val="nil"/>
              <w:left w:val="nil"/>
              <w:right w:val="nil"/>
            </w:tcBorders>
            <w:vAlign w:val="center"/>
            <w:hideMark/>
          </w:tcPr>
          <w:p w14:paraId="3876BD2A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53*</w:t>
            </w:r>
          </w:p>
        </w:tc>
        <w:tc>
          <w:tcPr>
            <w:tcW w:w="963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3E43C541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51*</w:t>
            </w:r>
          </w:p>
        </w:tc>
        <w:tc>
          <w:tcPr>
            <w:tcW w:w="828" w:type="dxa"/>
            <w:tcBorders>
              <w:top w:val="nil"/>
              <w:left w:val="single" w:sz="4" w:space="0" w:color="auto"/>
              <w:right w:val="nil"/>
            </w:tcBorders>
            <w:vAlign w:val="center"/>
            <w:hideMark/>
          </w:tcPr>
          <w:p w14:paraId="48F33604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50*</w:t>
            </w:r>
          </w:p>
        </w:tc>
        <w:tc>
          <w:tcPr>
            <w:tcW w:w="1099" w:type="dxa"/>
            <w:tcBorders>
              <w:top w:val="nil"/>
              <w:left w:val="nil"/>
              <w:right w:val="nil"/>
            </w:tcBorders>
            <w:vAlign w:val="center"/>
            <w:hideMark/>
          </w:tcPr>
          <w:p w14:paraId="356C0468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78*</w:t>
            </w:r>
          </w:p>
        </w:tc>
        <w:tc>
          <w:tcPr>
            <w:tcW w:w="827" w:type="dxa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0BF1D22A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87*</w:t>
            </w:r>
          </w:p>
        </w:tc>
        <w:tc>
          <w:tcPr>
            <w:tcW w:w="1741" w:type="dxa"/>
            <w:tcBorders>
              <w:top w:val="nil"/>
              <w:left w:val="single" w:sz="4" w:space="0" w:color="auto"/>
              <w:right w:val="nil"/>
            </w:tcBorders>
            <w:vAlign w:val="center"/>
            <w:hideMark/>
          </w:tcPr>
          <w:p w14:paraId="57185A91" w14:textId="77777777" w:rsidR="00AB6C2F" w:rsidRPr="00D733E0" w:rsidRDefault="00AB6C2F" w:rsidP="00AB6C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54*</w:t>
            </w:r>
          </w:p>
        </w:tc>
      </w:tr>
    </w:tbl>
    <w:p w14:paraId="082D4A14" w14:textId="77777777" w:rsidR="00AB6C2F" w:rsidRPr="00D733E0" w:rsidRDefault="00AB6C2F" w:rsidP="00716D8B">
      <w:pPr>
        <w:pStyle w:val="NoSpacing"/>
        <w:rPr>
          <w:szCs w:val="24"/>
        </w:rPr>
      </w:pPr>
    </w:p>
    <w:p w14:paraId="4C7FA2C1" w14:textId="77777777" w:rsidR="00AB6C2F" w:rsidRPr="00D733E0" w:rsidRDefault="00AB6C2F" w:rsidP="00716D8B">
      <w:pPr>
        <w:pStyle w:val="NoSpacing"/>
        <w:rPr>
          <w:szCs w:val="24"/>
        </w:rPr>
      </w:pPr>
    </w:p>
    <w:p w14:paraId="57939683" w14:textId="77777777" w:rsidR="00AB6C2F" w:rsidRPr="00D733E0" w:rsidRDefault="00AB6C2F" w:rsidP="00716D8B">
      <w:pPr>
        <w:pStyle w:val="NoSpacing"/>
        <w:rPr>
          <w:szCs w:val="24"/>
        </w:rPr>
      </w:pPr>
    </w:p>
    <w:p w14:paraId="5401F59B" w14:textId="77777777" w:rsidR="00AB6C2F" w:rsidRPr="00D733E0" w:rsidRDefault="00AB6C2F" w:rsidP="00716D8B">
      <w:pPr>
        <w:pStyle w:val="NoSpacing"/>
        <w:rPr>
          <w:szCs w:val="24"/>
        </w:rPr>
      </w:pPr>
    </w:p>
    <w:p w14:paraId="6A38293A" w14:textId="77777777" w:rsidR="00AB6C2F" w:rsidRPr="00D733E0" w:rsidRDefault="00AB6C2F" w:rsidP="00716D8B">
      <w:pPr>
        <w:pStyle w:val="NoSpacing"/>
        <w:rPr>
          <w:szCs w:val="24"/>
        </w:rPr>
      </w:pPr>
    </w:p>
    <w:p w14:paraId="079281D2" w14:textId="77777777" w:rsidR="00AB6C2F" w:rsidRPr="00D733E0" w:rsidRDefault="00AB6C2F" w:rsidP="00716D8B">
      <w:pPr>
        <w:pStyle w:val="NoSpacing"/>
        <w:rPr>
          <w:szCs w:val="24"/>
        </w:rPr>
      </w:pPr>
    </w:p>
    <w:p w14:paraId="1A8B1069" w14:textId="77777777" w:rsidR="00AB6C2F" w:rsidRPr="00D733E0" w:rsidRDefault="00AB6C2F" w:rsidP="00716D8B">
      <w:pPr>
        <w:pStyle w:val="NoSpacing"/>
        <w:rPr>
          <w:szCs w:val="24"/>
        </w:rPr>
      </w:pPr>
    </w:p>
    <w:p w14:paraId="64014BAF" w14:textId="77777777" w:rsidR="00AB6C2F" w:rsidRPr="00D733E0" w:rsidRDefault="00AB6C2F" w:rsidP="00716D8B">
      <w:pPr>
        <w:pStyle w:val="NoSpacing"/>
        <w:rPr>
          <w:szCs w:val="24"/>
        </w:rPr>
      </w:pPr>
    </w:p>
    <w:p w14:paraId="20C1539D" w14:textId="77777777" w:rsidR="00AB6C2F" w:rsidRPr="00D733E0" w:rsidRDefault="00AB6C2F" w:rsidP="00716D8B">
      <w:pPr>
        <w:pStyle w:val="NoSpacing"/>
        <w:rPr>
          <w:szCs w:val="24"/>
        </w:rPr>
      </w:pPr>
    </w:p>
    <w:p w14:paraId="33B17C1D" w14:textId="77777777" w:rsidR="00AB6C2F" w:rsidRPr="00D733E0" w:rsidRDefault="00AB6C2F" w:rsidP="00716D8B">
      <w:pPr>
        <w:pStyle w:val="NoSpacing"/>
        <w:rPr>
          <w:szCs w:val="24"/>
        </w:rPr>
      </w:pPr>
    </w:p>
    <w:p w14:paraId="3AF3225A" w14:textId="77777777" w:rsidR="00AB6C2F" w:rsidRPr="00D733E0" w:rsidRDefault="00AB6C2F" w:rsidP="00716D8B">
      <w:pPr>
        <w:pStyle w:val="NoSpacing"/>
        <w:rPr>
          <w:szCs w:val="24"/>
        </w:rPr>
      </w:pPr>
    </w:p>
    <w:p w14:paraId="1C79AAEB" w14:textId="77777777" w:rsidR="00AB6C2F" w:rsidRPr="00D733E0" w:rsidRDefault="00AB6C2F" w:rsidP="00716D8B">
      <w:pPr>
        <w:pStyle w:val="NoSpacing"/>
        <w:rPr>
          <w:szCs w:val="24"/>
        </w:rPr>
      </w:pPr>
    </w:p>
    <w:p w14:paraId="029EB325" w14:textId="77777777" w:rsidR="00AB6C2F" w:rsidRPr="00D733E0" w:rsidRDefault="00AB6C2F" w:rsidP="00716D8B">
      <w:pPr>
        <w:pStyle w:val="NoSpacing"/>
        <w:rPr>
          <w:szCs w:val="24"/>
        </w:rPr>
      </w:pPr>
    </w:p>
    <w:p w14:paraId="1D4B47A5" w14:textId="77777777" w:rsidR="00AB6C2F" w:rsidRPr="00D733E0" w:rsidRDefault="00AB6C2F" w:rsidP="00716D8B">
      <w:pPr>
        <w:pStyle w:val="NoSpacing"/>
        <w:rPr>
          <w:szCs w:val="24"/>
        </w:rPr>
      </w:pPr>
    </w:p>
    <w:p w14:paraId="6C083712" w14:textId="77777777" w:rsidR="00AB6C2F" w:rsidRPr="00D733E0" w:rsidRDefault="00AB6C2F" w:rsidP="00716D8B">
      <w:pPr>
        <w:pStyle w:val="NoSpacing"/>
        <w:rPr>
          <w:szCs w:val="24"/>
        </w:rPr>
      </w:pPr>
    </w:p>
    <w:p w14:paraId="12358BE0" w14:textId="77777777" w:rsidR="00AB6C2F" w:rsidRPr="00D733E0" w:rsidRDefault="00AB6C2F" w:rsidP="00716D8B">
      <w:pPr>
        <w:pStyle w:val="NoSpacing"/>
        <w:rPr>
          <w:szCs w:val="24"/>
        </w:rPr>
      </w:pPr>
    </w:p>
    <w:p w14:paraId="2B43DE3A" w14:textId="77777777" w:rsidR="00AB6C2F" w:rsidRPr="00D733E0" w:rsidRDefault="00AB6C2F" w:rsidP="00716D8B">
      <w:pPr>
        <w:pStyle w:val="NoSpacing"/>
        <w:rPr>
          <w:szCs w:val="24"/>
        </w:rPr>
      </w:pPr>
    </w:p>
    <w:p w14:paraId="65B12658" w14:textId="77777777" w:rsidR="00AB6C2F" w:rsidRPr="00D733E0" w:rsidRDefault="00AB6C2F" w:rsidP="00716D8B">
      <w:pPr>
        <w:pStyle w:val="NoSpacing"/>
        <w:rPr>
          <w:szCs w:val="24"/>
        </w:rPr>
      </w:pPr>
    </w:p>
    <w:p w14:paraId="5818DE8D" w14:textId="77777777" w:rsidR="00AB6C2F" w:rsidRPr="00D733E0" w:rsidRDefault="00AB6C2F" w:rsidP="00716D8B">
      <w:pPr>
        <w:pStyle w:val="NoSpacing"/>
        <w:rPr>
          <w:szCs w:val="24"/>
        </w:rPr>
      </w:pPr>
    </w:p>
    <w:p w14:paraId="4D1EA63B" w14:textId="77777777" w:rsidR="00AB6C2F" w:rsidRPr="00D733E0" w:rsidRDefault="00AB6C2F" w:rsidP="00716D8B">
      <w:pPr>
        <w:pStyle w:val="NoSpacing"/>
        <w:rPr>
          <w:szCs w:val="24"/>
        </w:rPr>
      </w:pPr>
    </w:p>
    <w:p w14:paraId="2BDC0B90" w14:textId="77777777" w:rsidR="00AB6C2F" w:rsidRPr="00D733E0" w:rsidRDefault="00AB6C2F" w:rsidP="00716D8B">
      <w:pPr>
        <w:pStyle w:val="NoSpacing"/>
        <w:rPr>
          <w:szCs w:val="24"/>
        </w:rPr>
      </w:pPr>
    </w:p>
    <w:p w14:paraId="33B45CE5" w14:textId="77777777" w:rsidR="00AB6C2F" w:rsidRPr="00D733E0" w:rsidRDefault="00AB6C2F" w:rsidP="00716D8B">
      <w:pPr>
        <w:pStyle w:val="NoSpacing"/>
        <w:rPr>
          <w:szCs w:val="24"/>
        </w:rPr>
      </w:pPr>
    </w:p>
    <w:p w14:paraId="295C7EE8" w14:textId="77777777" w:rsidR="00AB6C2F" w:rsidRPr="00D733E0" w:rsidRDefault="00AB6C2F" w:rsidP="00716D8B">
      <w:pPr>
        <w:pStyle w:val="NoSpacing"/>
        <w:rPr>
          <w:szCs w:val="24"/>
        </w:rPr>
      </w:pPr>
    </w:p>
    <w:p w14:paraId="5C7D4938" w14:textId="77777777" w:rsidR="00AB6C2F" w:rsidRPr="00D733E0" w:rsidRDefault="00AB6C2F" w:rsidP="00716D8B">
      <w:pPr>
        <w:pStyle w:val="NoSpacing"/>
        <w:rPr>
          <w:szCs w:val="24"/>
        </w:rPr>
      </w:pPr>
    </w:p>
    <w:p w14:paraId="4D6ED95C" w14:textId="77777777" w:rsidR="00AB6C2F" w:rsidRPr="00D733E0" w:rsidRDefault="00AB6C2F" w:rsidP="00716D8B">
      <w:pPr>
        <w:pStyle w:val="NoSpacing"/>
        <w:rPr>
          <w:szCs w:val="24"/>
        </w:rPr>
      </w:pPr>
    </w:p>
    <w:p w14:paraId="1B52E677" w14:textId="77777777" w:rsidR="00AB6C2F" w:rsidRPr="00D733E0" w:rsidRDefault="00AB6C2F" w:rsidP="00716D8B">
      <w:pPr>
        <w:pStyle w:val="NoSpacing"/>
        <w:rPr>
          <w:szCs w:val="24"/>
        </w:rPr>
      </w:pPr>
    </w:p>
    <w:p w14:paraId="56601788" w14:textId="77777777" w:rsidR="00AB6C2F" w:rsidRPr="00D733E0" w:rsidRDefault="00AB6C2F" w:rsidP="00716D8B">
      <w:pPr>
        <w:pStyle w:val="NoSpacing"/>
        <w:rPr>
          <w:szCs w:val="24"/>
        </w:rPr>
      </w:pPr>
    </w:p>
    <w:p w14:paraId="1AD024E1" w14:textId="624F3D46" w:rsidR="00716D8B" w:rsidRPr="00D733E0" w:rsidRDefault="00F73DC4" w:rsidP="00716D8B">
      <w:pPr>
        <w:pStyle w:val="NoSpacing"/>
        <w:rPr>
          <w:szCs w:val="24"/>
        </w:rPr>
      </w:pPr>
      <w:r w:rsidRPr="00D733E0">
        <w:rPr>
          <w:szCs w:val="24"/>
        </w:rPr>
        <w:t>Full item texts were the same as</w:t>
      </w:r>
      <w:r w:rsidR="00824F18" w:rsidRPr="00D733E0">
        <w:rPr>
          <w:szCs w:val="24"/>
        </w:rPr>
        <w:t xml:space="preserve"> given in Supplementary T</w:t>
      </w:r>
      <w:r w:rsidRPr="00D733E0">
        <w:rPr>
          <w:szCs w:val="24"/>
        </w:rPr>
        <w:t>able</w:t>
      </w:r>
      <w:r w:rsidR="00824F18" w:rsidRPr="00D733E0">
        <w:rPr>
          <w:szCs w:val="24"/>
        </w:rPr>
        <w:t xml:space="preserve"> 7. </w:t>
      </w:r>
      <w:r w:rsidR="00716D8B" w:rsidRPr="00D733E0">
        <w:rPr>
          <w:szCs w:val="24"/>
        </w:rPr>
        <w:t>Data are Spearman correlation coefficients</w:t>
      </w:r>
      <w:r w:rsidRPr="00D733E0">
        <w:rPr>
          <w:szCs w:val="24"/>
        </w:rPr>
        <w:t xml:space="preserve"> from participants with knee pain (n=322)</w:t>
      </w:r>
      <w:r w:rsidR="00716D8B" w:rsidRPr="00D733E0">
        <w:rPr>
          <w:szCs w:val="24"/>
        </w:rPr>
        <w:t xml:space="preserve">. *p&lt;0.05. </w:t>
      </w:r>
    </w:p>
    <w:p w14:paraId="774F360D" w14:textId="77777777" w:rsidR="00716D8B" w:rsidRPr="00D733E0" w:rsidRDefault="00716D8B" w:rsidP="00716D8B">
      <w:pPr>
        <w:pStyle w:val="NoSpacing"/>
      </w:pPr>
    </w:p>
    <w:p w14:paraId="3ECEF02B" w14:textId="77777777" w:rsidR="00716D8B" w:rsidRPr="00D733E0" w:rsidRDefault="00716D8B" w:rsidP="009440BA"/>
    <w:p w14:paraId="23E07FE2" w14:textId="77777777" w:rsidR="00716D8B" w:rsidRPr="00D733E0" w:rsidRDefault="00716D8B" w:rsidP="009440BA"/>
    <w:p w14:paraId="7696C7E8" w14:textId="77777777" w:rsidR="00716D8B" w:rsidRPr="00D733E0" w:rsidRDefault="00716D8B" w:rsidP="009440BA"/>
    <w:p w14:paraId="11800213" w14:textId="77777777" w:rsidR="00716D8B" w:rsidRPr="00D733E0" w:rsidRDefault="00716D8B" w:rsidP="009440BA"/>
    <w:p w14:paraId="76DC50DD" w14:textId="77777777" w:rsidR="00716D8B" w:rsidRPr="00D733E0" w:rsidRDefault="00716D8B" w:rsidP="009440BA">
      <w:pPr>
        <w:sectPr w:rsidR="00716D8B" w:rsidRPr="00D733E0" w:rsidSect="00AB6C2F">
          <w:type w:val="continuous"/>
          <w:pgSz w:w="23814" w:h="16839" w:orient="landscape" w:code="8"/>
          <w:pgMar w:top="1560" w:right="720" w:bottom="720" w:left="720" w:header="708" w:footer="708" w:gutter="0"/>
          <w:cols w:space="708"/>
          <w:docGrid w:linePitch="360"/>
        </w:sectPr>
      </w:pPr>
    </w:p>
    <w:p w14:paraId="2F9C6202" w14:textId="4DC62319" w:rsidR="00354BBF" w:rsidRPr="00D733E0" w:rsidRDefault="00C83422" w:rsidP="009440BA">
      <w:pPr>
        <w:rPr>
          <w:b/>
          <w:sz w:val="24"/>
          <w:szCs w:val="24"/>
        </w:rPr>
      </w:pPr>
      <w:r w:rsidRPr="00D733E0">
        <w:rPr>
          <w:b/>
          <w:sz w:val="24"/>
          <w:szCs w:val="24"/>
        </w:rPr>
        <w:t xml:space="preserve">Supplementary Table </w:t>
      </w:r>
      <w:r w:rsidR="003B57B7" w:rsidRPr="00D733E0">
        <w:rPr>
          <w:b/>
          <w:sz w:val="24"/>
          <w:szCs w:val="24"/>
        </w:rPr>
        <w:t>10</w:t>
      </w:r>
      <w:r w:rsidR="00354BBF" w:rsidRPr="00D733E0">
        <w:rPr>
          <w:b/>
          <w:sz w:val="24"/>
          <w:szCs w:val="24"/>
        </w:rPr>
        <w:t xml:space="preserve">. </w:t>
      </w:r>
      <w:r w:rsidR="008A5B8D" w:rsidRPr="00D733E0">
        <w:rPr>
          <w:b/>
          <w:sz w:val="24"/>
          <w:szCs w:val="24"/>
        </w:rPr>
        <w:t>Associations between selected items and proximal tibia pressure pain detection threshold (PPT) are dependent on constructs measured by their host questionnaires</w:t>
      </w:r>
      <w:r w:rsidR="003B57B7" w:rsidRPr="00D733E0">
        <w:rPr>
          <w:b/>
          <w:sz w:val="24"/>
          <w:szCs w:val="24"/>
        </w:rPr>
        <w:t>.</w:t>
      </w:r>
    </w:p>
    <w:tbl>
      <w:tblPr>
        <w:tblStyle w:val="PlainTable2"/>
        <w:tblpPr w:leftFromText="180" w:rightFromText="180" w:vertAnchor="page" w:horzAnchor="margin" w:tblpXSpec="right" w:tblpY="2473"/>
        <w:tblW w:w="13959" w:type="dxa"/>
        <w:tblLook w:val="04A0" w:firstRow="1" w:lastRow="0" w:firstColumn="1" w:lastColumn="0" w:noHBand="0" w:noVBand="1"/>
      </w:tblPr>
      <w:tblGrid>
        <w:gridCol w:w="4584"/>
        <w:gridCol w:w="2504"/>
        <w:gridCol w:w="1340"/>
        <w:gridCol w:w="1495"/>
        <w:gridCol w:w="2448"/>
        <w:gridCol w:w="818"/>
        <w:gridCol w:w="770"/>
      </w:tblGrid>
      <w:tr w:rsidR="00571A4D" w:rsidRPr="00D733E0" w14:paraId="0669835B" w14:textId="77777777" w:rsidTr="00571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4" w:type="dxa"/>
            <w:tcBorders>
              <w:top w:val="single" w:sz="4" w:space="0" w:color="auto"/>
            </w:tcBorders>
          </w:tcPr>
          <w:p w14:paraId="49899B8B" w14:textId="77777777" w:rsidR="00571A4D" w:rsidRPr="00D733E0" w:rsidRDefault="00571A4D" w:rsidP="00571A4D"/>
        </w:tc>
        <w:tc>
          <w:tcPr>
            <w:tcW w:w="5339" w:type="dxa"/>
            <w:gridSpan w:val="3"/>
            <w:tcBorders>
              <w:top w:val="single" w:sz="4" w:space="0" w:color="auto"/>
            </w:tcBorders>
          </w:tcPr>
          <w:p w14:paraId="3F20FC70" w14:textId="77777777" w:rsidR="00571A4D" w:rsidRPr="00D733E0" w:rsidRDefault="00571A4D" w:rsidP="00571A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Unadjusted model</w:t>
            </w:r>
          </w:p>
        </w:tc>
        <w:tc>
          <w:tcPr>
            <w:tcW w:w="2448" w:type="dxa"/>
            <w:tcBorders>
              <w:top w:val="single" w:sz="4" w:space="0" w:color="auto"/>
            </w:tcBorders>
          </w:tcPr>
          <w:p w14:paraId="6F811F77" w14:textId="77777777" w:rsidR="00571A4D" w:rsidRPr="00D733E0" w:rsidRDefault="00571A4D" w:rsidP="00571A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Adjusted model</w:t>
            </w:r>
          </w:p>
        </w:tc>
        <w:tc>
          <w:tcPr>
            <w:tcW w:w="818" w:type="dxa"/>
            <w:tcBorders>
              <w:top w:val="single" w:sz="4" w:space="0" w:color="auto"/>
            </w:tcBorders>
          </w:tcPr>
          <w:p w14:paraId="47A0FCB6" w14:textId="77777777" w:rsidR="00571A4D" w:rsidRPr="00D733E0" w:rsidRDefault="00571A4D" w:rsidP="00571A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770" w:type="dxa"/>
            <w:tcBorders>
              <w:top w:val="single" w:sz="4" w:space="0" w:color="auto"/>
            </w:tcBorders>
          </w:tcPr>
          <w:p w14:paraId="060B9BED" w14:textId="77777777" w:rsidR="00571A4D" w:rsidRPr="00D733E0" w:rsidRDefault="00571A4D" w:rsidP="00571A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71A4D" w:rsidRPr="00D733E0" w14:paraId="7E7A9561" w14:textId="77777777" w:rsidTr="00AB6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4" w:type="dxa"/>
            <w:tcBorders>
              <w:top w:val="single" w:sz="4" w:space="0" w:color="auto"/>
            </w:tcBorders>
          </w:tcPr>
          <w:p w14:paraId="18E0ECA3" w14:textId="77777777" w:rsidR="00571A4D" w:rsidRPr="00D733E0" w:rsidRDefault="00571A4D" w:rsidP="00571A4D">
            <w:r w:rsidRPr="00D733E0">
              <w:t>Domains</w:t>
            </w:r>
          </w:p>
        </w:tc>
        <w:tc>
          <w:tcPr>
            <w:tcW w:w="2504" w:type="dxa"/>
            <w:tcBorders>
              <w:top w:val="single" w:sz="4" w:space="0" w:color="auto"/>
            </w:tcBorders>
          </w:tcPr>
          <w:p w14:paraId="07E2F3FF" w14:textId="1AB144DC" w:rsidR="00571A4D" w:rsidRPr="00D733E0" w:rsidRDefault="00571A4D" w:rsidP="00571A4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b (95% CI)</w:t>
            </w:r>
          </w:p>
        </w:tc>
        <w:tc>
          <w:tcPr>
            <w:tcW w:w="1340" w:type="dxa"/>
            <w:tcBorders>
              <w:top w:val="single" w:sz="4" w:space="0" w:color="auto"/>
            </w:tcBorders>
          </w:tcPr>
          <w:p w14:paraId="28B73BC1" w14:textId="1DAB6AF0" w:rsidR="00571A4D" w:rsidRPr="00D733E0" w:rsidRDefault="00571A4D" w:rsidP="00571A4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0"/>
                <w:szCs w:val="20"/>
              </w:rPr>
              <w:t>β</w:t>
            </w:r>
          </w:p>
        </w:tc>
        <w:tc>
          <w:tcPr>
            <w:tcW w:w="1495" w:type="dxa"/>
            <w:tcBorders>
              <w:top w:val="single" w:sz="4" w:space="0" w:color="auto"/>
            </w:tcBorders>
          </w:tcPr>
          <w:p w14:paraId="187C24D8" w14:textId="543249CF" w:rsidR="00571A4D" w:rsidRPr="00D733E0" w:rsidRDefault="00571A4D" w:rsidP="00571A4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t>p</w:t>
            </w:r>
          </w:p>
        </w:tc>
        <w:tc>
          <w:tcPr>
            <w:tcW w:w="2448" w:type="dxa"/>
            <w:tcBorders>
              <w:top w:val="single" w:sz="4" w:space="0" w:color="auto"/>
            </w:tcBorders>
          </w:tcPr>
          <w:p w14:paraId="6D9E421D" w14:textId="77777777" w:rsidR="00571A4D" w:rsidRPr="00D733E0" w:rsidRDefault="00571A4D" w:rsidP="00571A4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rPr>
                <w:sz w:val="24"/>
                <w:szCs w:val="24"/>
              </w:rPr>
              <w:t>b (95% CI)</w:t>
            </w:r>
          </w:p>
        </w:tc>
        <w:tc>
          <w:tcPr>
            <w:tcW w:w="818" w:type="dxa"/>
            <w:tcBorders>
              <w:top w:val="single" w:sz="4" w:space="0" w:color="auto"/>
            </w:tcBorders>
          </w:tcPr>
          <w:p w14:paraId="6B5B55F5" w14:textId="77777777" w:rsidR="00571A4D" w:rsidRPr="00D733E0" w:rsidRDefault="00571A4D" w:rsidP="00571A4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rPr>
                <w:sz w:val="20"/>
                <w:szCs w:val="20"/>
              </w:rPr>
              <w:t>β</w:t>
            </w:r>
          </w:p>
        </w:tc>
        <w:tc>
          <w:tcPr>
            <w:tcW w:w="770" w:type="dxa"/>
            <w:tcBorders>
              <w:top w:val="single" w:sz="4" w:space="0" w:color="auto"/>
            </w:tcBorders>
          </w:tcPr>
          <w:p w14:paraId="29FD88EC" w14:textId="77777777" w:rsidR="00571A4D" w:rsidRPr="00D733E0" w:rsidRDefault="00571A4D" w:rsidP="00571A4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p</w:t>
            </w:r>
          </w:p>
        </w:tc>
      </w:tr>
      <w:tr w:rsidR="00571A4D" w:rsidRPr="00D733E0" w14:paraId="0CA940A6" w14:textId="77777777" w:rsidTr="00AB6C2F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4" w:type="dxa"/>
          </w:tcPr>
          <w:p w14:paraId="3FC1ADAA" w14:textId="77777777" w:rsidR="00571A4D" w:rsidRPr="00D733E0" w:rsidRDefault="00571A4D" w:rsidP="00571A4D">
            <w:pPr>
              <w:rPr>
                <w:b w:val="0"/>
              </w:rPr>
            </w:pPr>
            <w:r w:rsidRPr="00D733E0">
              <w:rPr>
                <w:b w:val="0"/>
              </w:rPr>
              <w:t>Constant Pain Experience</w:t>
            </w:r>
          </w:p>
          <w:p w14:paraId="04301D51" w14:textId="77777777" w:rsidR="00571A4D" w:rsidRPr="00D733E0" w:rsidRDefault="00571A4D" w:rsidP="00571A4D">
            <w:pPr>
              <w:rPr>
                <w:b w:val="0"/>
              </w:rPr>
            </w:pPr>
            <w:r w:rsidRPr="00D733E0">
              <w:rPr>
                <w:b w:val="0"/>
              </w:rPr>
              <w:t>“In the past week, how much has your constant knee pain affected your sleep?”</w:t>
            </w:r>
          </w:p>
        </w:tc>
        <w:tc>
          <w:tcPr>
            <w:tcW w:w="2504" w:type="dxa"/>
          </w:tcPr>
          <w:p w14:paraId="44E155A3" w14:textId="6D319B50" w:rsidR="00571A4D" w:rsidRPr="00D733E0" w:rsidRDefault="00571A4D" w:rsidP="00571A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-0.11 (-0.17 to -0.04)</w:t>
            </w:r>
          </w:p>
        </w:tc>
        <w:tc>
          <w:tcPr>
            <w:tcW w:w="1340" w:type="dxa"/>
          </w:tcPr>
          <w:p w14:paraId="139F244F" w14:textId="52F0EDDC" w:rsidR="00571A4D" w:rsidRPr="00D733E0" w:rsidRDefault="00571A4D" w:rsidP="00571A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-0.21</w:t>
            </w:r>
          </w:p>
        </w:tc>
        <w:tc>
          <w:tcPr>
            <w:tcW w:w="1495" w:type="dxa"/>
          </w:tcPr>
          <w:p w14:paraId="5B40B939" w14:textId="7FE1F09A" w:rsidR="00571A4D" w:rsidRPr="00D733E0" w:rsidRDefault="00571A4D" w:rsidP="00571A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0.001</w:t>
            </w:r>
          </w:p>
        </w:tc>
        <w:tc>
          <w:tcPr>
            <w:tcW w:w="2448" w:type="dxa"/>
          </w:tcPr>
          <w:p w14:paraId="5D0EA755" w14:textId="77777777" w:rsidR="00571A4D" w:rsidRPr="00D733E0" w:rsidRDefault="00571A4D" w:rsidP="00571A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rPr>
                <w:sz w:val="24"/>
                <w:szCs w:val="24"/>
              </w:rPr>
              <w:t>-0.08 (-0.17 to 0.02)</w:t>
            </w:r>
          </w:p>
        </w:tc>
        <w:tc>
          <w:tcPr>
            <w:tcW w:w="818" w:type="dxa"/>
          </w:tcPr>
          <w:p w14:paraId="163649BD" w14:textId="77777777" w:rsidR="00571A4D" w:rsidRPr="00D733E0" w:rsidRDefault="00571A4D" w:rsidP="00571A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rPr>
                <w:sz w:val="24"/>
                <w:szCs w:val="24"/>
              </w:rPr>
              <w:t>-0.15</w:t>
            </w:r>
          </w:p>
        </w:tc>
        <w:tc>
          <w:tcPr>
            <w:tcW w:w="770" w:type="dxa"/>
          </w:tcPr>
          <w:p w14:paraId="3BB793AE" w14:textId="77777777" w:rsidR="00571A4D" w:rsidRPr="00D733E0" w:rsidRDefault="00571A4D" w:rsidP="00571A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rPr>
                <w:sz w:val="24"/>
                <w:szCs w:val="24"/>
              </w:rPr>
              <w:t>0.119</w:t>
            </w:r>
          </w:p>
        </w:tc>
      </w:tr>
      <w:tr w:rsidR="00571A4D" w:rsidRPr="00D733E0" w14:paraId="2AA617C4" w14:textId="77777777" w:rsidTr="00AB6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4" w:type="dxa"/>
          </w:tcPr>
          <w:p w14:paraId="5421C9E4" w14:textId="77777777" w:rsidR="00571A4D" w:rsidRPr="00D733E0" w:rsidRDefault="00571A4D" w:rsidP="00571A4D">
            <w:pPr>
              <w:rPr>
                <w:b w:val="0"/>
              </w:rPr>
            </w:pPr>
            <w:r w:rsidRPr="00D733E0">
              <w:rPr>
                <w:b w:val="0"/>
              </w:rPr>
              <w:t>Neuropathic- like pain</w:t>
            </w:r>
          </w:p>
          <w:p w14:paraId="2F4B0267" w14:textId="77777777" w:rsidR="00571A4D" w:rsidRPr="00D733E0" w:rsidRDefault="00571A4D" w:rsidP="00571A4D">
            <w:pPr>
              <w:rPr>
                <w:b w:val="0"/>
              </w:rPr>
            </w:pPr>
            <w:r w:rsidRPr="00D733E0">
              <w:rPr>
                <w:b w:val="0"/>
              </w:rPr>
              <w:t>“Over the past month, in your most painful knee, is cold or heat (bath water) in this area occasionally painful?”</w:t>
            </w:r>
          </w:p>
        </w:tc>
        <w:tc>
          <w:tcPr>
            <w:tcW w:w="2504" w:type="dxa"/>
          </w:tcPr>
          <w:p w14:paraId="6BA7E356" w14:textId="741B0BAD" w:rsidR="00571A4D" w:rsidRPr="00D733E0" w:rsidRDefault="00571A4D" w:rsidP="00571A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-0.10 (-0.17 to -0.05)</w:t>
            </w:r>
          </w:p>
        </w:tc>
        <w:tc>
          <w:tcPr>
            <w:tcW w:w="1340" w:type="dxa"/>
          </w:tcPr>
          <w:p w14:paraId="22C943BE" w14:textId="4C9BE24F" w:rsidR="00571A4D" w:rsidRPr="00D733E0" w:rsidRDefault="00571A4D" w:rsidP="00571A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-0.23</w:t>
            </w:r>
          </w:p>
        </w:tc>
        <w:tc>
          <w:tcPr>
            <w:tcW w:w="1495" w:type="dxa"/>
          </w:tcPr>
          <w:p w14:paraId="1E38A046" w14:textId="1345D149" w:rsidR="00571A4D" w:rsidRPr="00D733E0" w:rsidRDefault="00571A4D" w:rsidP="00571A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&lt;0.001</w:t>
            </w:r>
          </w:p>
        </w:tc>
        <w:tc>
          <w:tcPr>
            <w:tcW w:w="2448" w:type="dxa"/>
          </w:tcPr>
          <w:p w14:paraId="7D696582" w14:textId="77777777" w:rsidR="00571A4D" w:rsidRPr="00D733E0" w:rsidRDefault="00571A4D" w:rsidP="00571A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rPr>
                <w:b/>
                <w:sz w:val="24"/>
                <w:szCs w:val="24"/>
              </w:rPr>
              <w:t>-0.10 (-0.17 to -0.03)</w:t>
            </w:r>
          </w:p>
        </w:tc>
        <w:tc>
          <w:tcPr>
            <w:tcW w:w="818" w:type="dxa"/>
          </w:tcPr>
          <w:p w14:paraId="4F682263" w14:textId="77777777" w:rsidR="00571A4D" w:rsidRPr="00D733E0" w:rsidRDefault="00571A4D" w:rsidP="00571A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rPr>
                <w:b/>
                <w:sz w:val="24"/>
                <w:szCs w:val="24"/>
              </w:rPr>
              <w:t>-0.21</w:t>
            </w:r>
          </w:p>
        </w:tc>
        <w:tc>
          <w:tcPr>
            <w:tcW w:w="770" w:type="dxa"/>
          </w:tcPr>
          <w:p w14:paraId="68FC1B09" w14:textId="77777777" w:rsidR="00571A4D" w:rsidRPr="00D733E0" w:rsidRDefault="00571A4D" w:rsidP="00571A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rPr>
                <w:b/>
                <w:sz w:val="24"/>
                <w:szCs w:val="24"/>
              </w:rPr>
              <w:t>0.008</w:t>
            </w:r>
          </w:p>
        </w:tc>
      </w:tr>
      <w:tr w:rsidR="00571A4D" w:rsidRPr="00D733E0" w14:paraId="3E2A201D" w14:textId="77777777" w:rsidTr="00AB6C2F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4" w:type="dxa"/>
          </w:tcPr>
          <w:p w14:paraId="40EA7878" w14:textId="77777777" w:rsidR="00571A4D" w:rsidRPr="00D733E0" w:rsidRDefault="00571A4D" w:rsidP="00571A4D">
            <w:pPr>
              <w:rPr>
                <w:b w:val="0"/>
              </w:rPr>
            </w:pPr>
            <w:r w:rsidRPr="00D733E0">
              <w:rPr>
                <w:b w:val="0"/>
              </w:rPr>
              <w:t>Catastrophizing</w:t>
            </w:r>
          </w:p>
          <w:p w14:paraId="7E1C6B42" w14:textId="77777777" w:rsidR="00571A4D" w:rsidRPr="00D733E0" w:rsidRDefault="00571A4D" w:rsidP="00571A4D">
            <w:pPr>
              <w:rPr>
                <w:b w:val="0"/>
              </w:rPr>
            </w:pPr>
            <w:r w:rsidRPr="00D733E0">
              <w:rPr>
                <w:b w:val="0"/>
              </w:rPr>
              <w:t>"I keep thinking about how much it hurts"</w:t>
            </w:r>
          </w:p>
        </w:tc>
        <w:tc>
          <w:tcPr>
            <w:tcW w:w="2504" w:type="dxa"/>
          </w:tcPr>
          <w:p w14:paraId="234BB0C0" w14:textId="4D58329E" w:rsidR="00571A4D" w:rsidRPr="00D733E0" w:rsidRDefault="00571A4D" w:rsidP="00571A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-0.06 (-0.12 to -0.01)</w:t>
            </w:r>
          </w:p>
        </w:tc>
        <w:tc>
          <w:tcPr>
            <w:tcW w:w="1340" w:type="dxa"/>
          </w:tcPr>
          <w:p w14:paraId="29C86D46" w14:textId="68DCA1EC" w:rsidR="00571A4D" w:rsidRPr="00D733E0" w:rsidRDefault="00571A4D" w:rsidP="00571A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-0.13</w:t>
            </w:r>
          </w:p>
        </w:tc>
        <w:tc>
          <w:tcPr>
            <w:tcW w:w="1495" w:type="dxa"/>
          </w:tcPr>
          <w:p w14:paraId="0914E0C3" w14:textId="364001E0" w:rsidR="00571A4D" w:rsidRPr="00D733E0" w:rsidRDefault="00571A4D" w:rsidP="00571A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0.03</w:t>
            </w:r>
          </w:p>
        </w:tc>
        <w:tc>
          <w:tcPr>
            <w:tcW w:w="2448" w:type="dxa"/>
          </w:tcPr>
          <w:p w14:paraId="00FF5383" w14:textId="77777777" w:rsidR="00571A4D" w:rsidRPr="00D733E0" w:rsidRDefault="00571A4D" w:rsidP="00571A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rPr>
                <w:sz w:val="24"/>
                <w:szCs w:val="24"/>
              </w:rPr>
              <w:t>0.004 (-0.12 to 0.12)</w:t>
            </w:r>
          </w:p>
        </w:tc>
        <w:tc>
          <w:tcPr>
            <w:tcW w:w="818" w:type="dxa"/>
          </w:tcPr>
          <w:p w14:paraId="5E3384AE" w14:textId="77777777" w:rsidR="00571A4D" w:rsidRPr="00D733E0" w:rsidRDefault="00571A4D" w:rsidP="00571A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rPr>
                <w:sz w:val="24"/>
                <w:szCs w:val="24"/>
              </w:rPr>
              <w:t>0.007</w:t>
            </w:r>
          </w:p>
        </w:tc>
        <w:tc>
          <w:tcPr>
            <w:tcW w:w="770" w:type="dxa"/>
          </w:tcPr>
          <w:p w14:paraId="7975FAF9" w14:textId="77777777" w:rsidR="00571A4D" w:rsidRPr="00D733E0" w:rsidRDefault="00571A4D" w:rsidP="00571A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rPr>
                <w:sz w:val="24"/>
                <w:szCs w:val="24"/>
              </w:rPr>
              <w:t>0.953</w:t>
            </w:r>
          </w:p>
        </w:tc>
      </w:tr>
      <w:tr w:rsidR="00571A4D" w:rsidRPr="00D733E0" w14:paraId="100255C6" w14:textId="77777777" w:rsidTr="00AB6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4" w:type="dxa"/>
          </w:tcPr>
          <w:p w14:paraId="711EC389" w14:textId="77777777" w:rsidR="00571A4D" w:rsidRPr="00D733E0" w:rsidRDefault="00571A4D" w:rsidP="00571A4D">
            <w:pPr>
              <w:rPr>
                <w:b w:val="0"/>
              </w:rPr>
            </w:pPr>
            <w:r w:rsidRPr="00D733E0">
              <w:rPr>
                <w:b w:val="0"/>
              </w:rPr>
              <w:t>Anxiety</w:t>
            </w:r>
          </w:p>
          <w:p w14:paraId="44405827" w14:textId="77777777" w:rsidR="00571A4D" w:rsidRPr="00D733E0" w:rsidRDefault="00571A4D" w:rsidP="00571A4D">
            <w:pPr>
              <w:rPr>
                <w:b w:val="0"/>
              </w:rPr>
            </w:pPr>
            <w:r w:rsidRPr="00D733E0">
              <w:rPr>
                <w:b w:val="0"/>
              </w:rPr>
              <w:t>"I get sudden feelings of panic"</w:t>
            </w:r>
          </w:p>
        </w:tc>
        <w:tc>
          <w:tcPr>
            <w:tcW w:w="2504" w:type="dxa"/>
          </w:tcPr>
          <w:p w14:paraId="7382B3E5" w14:textId="1BCA7A34" w:rsidR="00571A4D" w:rsidRPr="00D733E0" w:rsidRDefault="00571A4D" w:rsidP="00571A4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-0.13 (-0.21 to -0.05)</w:t>
            </w:r>
          </w:p>
        </w:tc>
        <w:tc>
          <w:tcPr>
            <w:tcW w:w="1340" w:type="dxa"/>
          </w:tcPr>
          <w:p w14:paraId="783C4F53" w14:textId="041076C6" w:rsidR="00571A4D" w:rsidRPr="00D733E0" w:rsidRDefault="00571A4D" w:rsidP="00571A4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-0.19</w:t>
            </w:r>
          </w:p>
        </w:tc>
        <w:tc>
          <w:tcPr>
            <w:tcW w:w="1495" w:type="dxa"/>
          </w:tcPr>
          <w:p w14:paraId="3CBC1C29" w14:textId="488E2E2F" w:rsidR="00571A4D" w:rsidRPr="00D733E0" w:rsidRDefault="00571A4D" w:rsidP="00571A4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0.001</w:t>
            </w:r>
          </w:p>
        </w:tc>
        <w:tc>
          <w:tcPr>
            <w:tcW w:w="2448" w:type="dxa"/>
          </w:tcPr>
          <w:p w14:paraId="17913839" w14:textId="77777777" w:rsidR="00571A4D" w:rsidRPr="00D733E0" w:rsidRDefault="00571A4D" w:rsidP="00571A4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-0.12 (-0.24 to -0.01)</w:t>
            </w:r>
          </w:p>
        </w:tc>
        <w:tc>
          <w:tcPr>
            <w:tcW w:w="818" w:type="dxa"/>
          </w:tcPr>
          <w:p w14:paraId="3926A8B1" w14:textId="77777777" w:rsidR="00571A4D" w:rsidRPr="00D733E0" w:rsidRDefault="00571A4D" w:rsidP="00571A4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-0.19</w:t>
            </w:r>
          </w:p>
        </w:tc>
        <w:tc>
          <w:tcPr>
            <w:tcW w:w="770" w:type="dxa"/>
          </w:tcPr>
          <w:p w14:paraId="1B225ACE" w14:textId="77777777" w:rsidR="00571A4D" w:rsidRPr="00D733E0" w:rsidRDefault="00571A4D" w:rsidP="00571A4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0.032</w:t>
            </w:r>
          </w:p>
        </w:tc>
      </w:tr>
      <w:tr w:rsidR="00571A4D" w:rsidRPr="00D733E0" w14:paraId="454D64C9" w14:textId="77777777" w:rsidTr="00AB6C2F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4" w:type="dxa"/>
          </w:tcPr>
          <w:p w14:paraId="44A1449A" w14:textId="77777777" w:rsidR="00571A4D" w:rsidRPr="00D733E0" w:rsidRDefault="00571A4D" w:rsidP="00571A4D">
            <w:pPr>
              <w:rPr>
                <w:b w:val="0"/>
              </w:rPr>
            </w:pPr>
            <w:r w:rsidRPr="00D733E0">
              <w:rPr>
                <w:b w:val="0"/>
              </w:rPr>
              <w:t>Depression</w:t>
            </w:r>
          </w:p>
          <w:p w14:paraId="79D1A035" w14:textId="77777777" w:rsidR="00571A4D" w:rsidRPr="00D733E0" w:rsidRDefault="00571A4D" w:rsidP="00571A4D">
            <w:pPr>
              <w:rPr>
                <w:b w:val="0"/>
              </w:rPr>
            </w:pPr>
            <w:r w:rsidRPr="00D733E0">
              <w:rPr>
                <w:b w:val="0"/>
              </w:rPr>
              <w:t>"I still enjoy the things I used to enjoy"</w:t>
            </w:r>
          </w:p>
        </w:tc>
        <w:tc>
          <w:tcPr>
            <w:tcW w:w="2504" w:type="dxa"/>
          </w:tcPr>
          <w:p w14:paraId="79FC1067" w14:textId="3B03C136" w:rsidR="00571A4D" w:rsidRPr="00D733E0" w:rsidRDefault="00571A4D" w:rsidP="00571A4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-0.10 (-0.18 to -0.02)</w:t>
            </w:r>
          </w:p>
        </w:tc>
        <w:tc>
          <w:tcPr>
            <w:tcW w:w="1340" w:type="dxa"/>
          </w:tcPr>
          <w:p w14:paraId="560E490F" w14:textId="7BC5EC4D" w:rsidR="00571A4D" w:rsidRPr="00D733E0" w:rsidRDefault="00571A4D" w:rsidP="00571A4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-0.15</w:t>
            </w:r>
          </w:p>
        </w:tc>
        <w:tc>
          <w:tcPr>
            <w:tcW w:w="1495" w:type="dxa"/>
          </w:tcPr>
          <w:p w14:paraId="7D15B836" w14:textId="5AE854C7" w:rsidR="00571A4D" w:rsidRPr="00D733E0" w:rsidRDefault="00571A4D" w:rsidP="00571A4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0.01</w:t>
            </w:r>
          </w:p>
        </w:tc>
        <w:tc>
          <w:tcPr>
            <w:tcW w:w="2448" w:type="dxa"/>
          </w:tcPr>
          <w:p w14:paraId="4548E1CF" w14:textId="77777777" w:rsidR="00571A4D" w:rsidRPr="00D733E0" w:rsidRDefault="00571A4D" w:rsidP="00571A4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-0.06 (-0.16 to 0.04)</w:t>
            </w:r>
          </w:p>
        </w:tc>
        <w:tc>
          <w:tcPr>
            <w:tcW w:w="818" w:type="dxa"/>
          </w:tcPr>
          <w:p w14:paraId="180B9526" w14:textId="77777777" w:rsidR="00571A4D" w:rsidRPr="00D733E0" w:rsidRDefault="00571A4D" w:rsidP="00571A4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-0.09</w:t>
            </w:r>
          </w:p>
        </w:tc>
        <w:tc>
          <w:tcPr>
            <w:tcW w:w="770" w:type="dxa"/>
          </w:tcPr>
          <w:p w14:paraId="0F658935" w14:textId="77777777" w:rsidR="00571A4D" w:rsidRPr="00D733E0" w:rsidRDefault="00571A4D" w:rsidP="00571A4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0.252</w:t>
            </w:r>
          </w:p>
        </w:tc>
      </w:tr>
    </w:tbl>
    <w:p w14:paraId="20EA0982" w14:textId="369E55EF" w:rsidR="00354BBF" w:rsidRPr="00D733E0" w:rsidRDefault="003B57B7" w:rsidP="00403FF2">
      <w:pPr>
        <w:pStyle w:val="NoSpacing"/>
        <w:ind w:left="720"/>
      </w:pPr>
      <w:r w:rsidRPr="00D733E0">
        <w:t>In order t</w:t>
      </w:r>
      <w:r w:rsidR="00F2344D" w:rsidRPr="00D733E0">
        <w:t xml:space="preserve">o explore whether observed </w:t>
      </w:r>
      <w:r w:rsidR="00AE213F" w:rsidRPr="00D733E0">
        <w:t xml:space="preserve">univariate </w:t>
      </w:r>
      <w:r w:rsidR="00F2344D" w:rsidRPr="00D733E0">
        <w:t xml:space="preserve">associations </w:t>
      </w:r>
      <w:r w:rsidR="00AE213F" w:rsidRPr="00D733E0">
        <w:t xml:space="preserve">between </w:t>
      </w:r>
      <w:r w:rsidR="008A5B8D" w:rsidRPr="00D733E0">
        <w:t xml:space="preserve">each selected item and </w:t>
      </w:r>
      <w:r w:rsidR="00AE213F" w:rsidRPr="00D733E0">
        <w:t xml:space="preserve">proximal tibia </w:t>
      </w:r>
      <w:r w:rsidR="00833DBE" w:rsidRPr="00D733E0">
        <w:t>log-</w:t>
      </w:r>
      <w:r w:rsidR="00AE213F" w:rsidRPr="00D733E0">
        <w:t>PPT</w:t>
      </w:r>
      <w:r w:rsidR="00833DBE" w:rsidRPr="00D733E0">
        <w:t>s</w:t>
      </w:r>
      <w:r w:rsidR="00AE213F" w:rsidRPr="00D733E0">
        <w:t xml:space="preserve"> </w:t>
      </w:r>
      <w:r w:rsidR="00F2344D" w:rsidRPr="00D733E0">
        <w:t>might be explained by the construct measured by the host scale</w:t>
      </w:r>
      <w:r w:rsidR="008A5B8D" w:rsidRPr="00D733E0">
        <w:t xml:space="preserve"> from the host scale from which it originated</w:t>
      </w:r>
      <w:r w:rsidR="00F2344D" w:rsidRPr="00D733E0">
        <w:t xml:space="preserve">, </w:t>
      </w:r>
      <w:r w:rsidR="00AE213F" w:rsidRPr="00D733E0">
        <w:t>we adjusted each univariate association</w:t>
      </w:r>
      <w:r w:rsidR="00354BBF" w:rsidRPr="00D733E0">
        <w:t xml:space="preserve"> for the derived host scale score (scale summary score minus selected item)</w:t>
      </w:r>
      <w:r w:rsidR="00AE213F" w:rsidRPr="00D733E0">
        <w:t>.</w:t>
      </w:r>
      <w:r w:rsidR="008A5B8D" w:rsidRPr="00D733E0">
        <w:t xml:space="preserve"> Data are from participants with knee pain sample (n=322). </w:t>
      </w:r>
      <w:r w:rsidR="00354BBF" w:rsidRPr="00D733E0">
        <w:t>Bold indicates significant associations after adjustment. Unstandardized (b) and standardized coefficients (β) are presented</w:t>
      </w:r>
      <w:r w:rsidR="00BB69B5" w:rsidRPr="00D733E0">
        <w:t>.</w:t>
      </w:r>
    </w:p>
    <w:p w14:paraId="0299A8C3" w14:textId="77777777" w:rsidR="00354BBF" w:rsidRPr="00D733E0" w:rsidRDefault="00354BBF" w:rsidP="009440BA">
      <w:pPr>
        <w:ind w:left="720"/>
      </w:pPr>
    </w:p>
    <w:p w14:paraId="10E5C264" w14:textId="77777777" w:rsidR="00201FDD" w:rsidRPr="00D733E0" w:rsidRDefault="00201FDD" w:rsidP="009440BA">
      <w:pPr>
        <w:ind w:left="720"/>
      </w:pPr>
    </w:p>
    <w:p w14:paraId="4ABE355C" w14:textId="77777777" w:rsidR="00201FDD" w:rsidRPr="00D733E0" w:rsidRDefault="00201FDD" w:rsidP="009440BA">
      <w:pPr>
        <w:ind w:left="720"/>
      </w:pPr>
    </w:p>
    <w:p w14:paraId="69921948" w14:textId="77777777" w:rsidR="00201FDD" w:rsidRPr="00D733E0" w:rsidRDefault="00201FDD" w:rsidP="009440BA">
      <w:pPr>
        <w:ind w:left="720"/>
      </w:pPr>
    </w:p>
    <w:p w14:paraId="44A3FC43" w14:textId="77777777" w:rsidR="00201FDD" w:rsidRPr="00D733E0" w:rsidRDefault="00201FDD" w:rsidP="009440BA">
      <w:pPr>
        <w:ind w:left="720"/>
      </w:pPr>
    </w:p>
    <w:p w14:paraId="612F43CC" w14:textId="77777777" w:rsidR="00F2344D" w:rsidRPr="00D733E0" w:rsidRDefault="00F2344D" w:rsidP="009440BA">
      <w:pPr>
        <w:rPr>
          <w:sz w:val="24"/>
          <w:szCs w:val="24"/>
        </w:rPr>
        <w:sectPr w:rsidR="00F2344D" w:rsidRPr="00D733E0" w:rsidSect="009440BA">
          <w:pgSz w:w="16839" w:h="11907" w:orient="landscape" w:code="9"/>
          <w:pgMar w:top="1440" w:right="1440" w:bottom="1440" w:left="1440" w:header="708" w:footer="708" w:gutter="0"/>
          <w:cols w:space="708"/>
          <w:docGrid w:linePitch="360"/>
        </w:sectPr>
      </w:pPr>
    </w:p>
    <w:p w14:paraId="042208D7" w14:textId="77CA5535" w:rsidR="00354BBF" w:rsidRPr="00D733E0" w:rsidRDefault="00354BBF" w:rsidP="009440BA">
      <w:pPr>
        <w:rPr>
          <w:sz w:val="24"/>
          <w:szCs w:val="24"/>
        </w:rPr>
      </w:pPr>
      <w:r w:rsidRPr="00D733E0">
        <w:rPr>
          <w:sz w:val="24"/>
          <w:szCs w:val="24"/>
        </w:rPr>
        <w:t xml:space="preserve">Supplementary </w:t>
      </w:r>
      <w:r w:rsidR="00C83422" w:rsidRPr="00D733E0">
        <w:rPr>
          <w:sz w:val="24"/>
          <w:szCs w:val="24"/>
        </w:rPr>
        <w:t xml:space="preserve">Table </w:t>
      </w:r>
      <w:r w:rsidR="000738D0" w:rsidRPr="00D733E0">
        <w:rPr>
          <w:sz w:val="24"/>
          <w:szCs w:val="24"/>
        </w:rPr>
        <w:t>11</w:t>
      </w:r>
      <w:r w:rsidRPr="00D733E0">
        <w:rPr>
          <w:sz w:val="24"/>
          <w:szCs w:val="24"/>
        </w:rPr>
        <w:t xml:space="preserve">: PPTs at sites other than the </w:t>
      </w:r>
      <w:r w:rsidR="00A871D1" w:rsidRPr="00D733E0">
        <w:rPr>
          <w:sz w:val="24"/>
          <w:szCs w:val="24"/>
        </w:rPr>
        <w:t>proximal</w:t>
      </w:r>
      <w:r w:rsidRPr="00D733E0">
        <w:rPr>
          <w:sz w:val="24"/>
          <w:szCs w:val="24"/>
        </w:rPr>
        <w:t xml:space="preserve"> tibia are predicted by ROC- derived and </w:t>
      </w:r>
      <w:r w:rsidRPr="00D733E0">
        <w:rPr>
          <w:i/>
          <w:sz w:val="24"/>
          <w:szCs w:val="24"/>
        </w:rPr>
        <w:t>a priori</w:t>
      </w:r>
      <w:r w:rsidRPr="00D733E0">
        <w:rPr>
          <w:sz w:val="24"/>
          <w:szCs w:val="24"/>
        </w:rPr>
        <w:t>- binary manikin classifications in individuals within the knee pain sample (n=322)</w:t>
      </w:r>
    </w:p>
    <w:tbl>
      <w:tblPr>
        <w:tblStyle w:val="PlainTable22"/>
        <w:tblpPr w:leftFromText="180" w:rightFromText="180" w:vertAnchor="text" w:horzAnchor="margin" w:tblpY="197"/>
        <w:tblW w:w="14188" w:type="dxa"/>
        <w:tblLook w:val="04A0" w:firstRow="1" w:lastRow="0" w:firstColumn="1" w:lastColumn="0" w:noHBand="0" w:noVBand="1"/>
      </w:tblPr>
      <w:tblGrid>
        <w:gridCol w:w="2971"/>
        <w:gridCol w:w="2411"/>
        <w:gridCol w:w="682"/>
        <w:gridCol w:w="721"/>
        <w:gridCol w:w="2280"/>
        <w:gridCol w:w="709"/>
        <w:gridCol w:w="721"/>
        <w:gridCol w:w="2254"/>
        <w:gridCol w:w="718"/>
        <w:gridCol w:w="721"/>
      </w:tblGrid>
      <w:tr w:rsidR="00F75606" w:rsidRPr="00D733E0" w14:paraId="64BACED3" w14:textId="77777777" w:rsidTr="00F756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1" w:type="dxa"/>
            <w:vMerge w:val="restart"/>
            <w:vAlign w:val="bottom"/>
            <w:hideMark/>
          </w:tcPr>
          <w:p w14:paraId="64C48D74" w14:textId="77777777" w:rsidR="00F75606" w:rsidRPr="00D733E0" w:rsidRDefault="00F75606" w:rsidP="009440BA">
            <w:pPr>
              <w:pStyle w:val="NoSpacing"/>
            </w:pPr>
          </w:p>
        </w:tc>
        <w:tc>
          <w:tcPr>
            <w:tcW w:w="3814" w:type="dxa"/>
            <w:gridSpan w:val="3"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63739366" w14:textId="77777777" w:rsidR="00F75606" w:rsidRPr="00D733E0" w:rsidRDefault="00F75606" w:rsidP="00D16537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Sternum</w:t>
            </w:r>
          </w:p>
        </w:tc>
        <w:tc>
          <w:tcPr>
            <w:tcW w:w="3710" w:type="dxa"/>
            <w:gridSpan w:val="3"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63EA9E59" w14:textId="77777777" w:rsidR="00F75606" w:rsidRPr="00D733E0" w:rsidRDefault="00F75606" w:rsidP="00D16537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Med JL</w:t>
            </w:r>
          </w:p>
        </w:tc>
        <w:tc>
          <w:tcPr>
            <w:tcW w:w="3693" w:type="dxa"/>
            <w:gridSpan w:val="3"/>
            <w:tcBorders>
              <w:left w:val="single" w:sz="4" w:space="0" w:color="auto"/>
            </w:tcBorders>
          </w:tcPr>
          <w:p w14:paraId="3AC9A48F" w14:textId="77777777" w:rsidR="00F75606" w:rsidRPr="00D733E0" w:rsidRDefault="00F75606" w:rsidP="00D16537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733E0">
              <w:t>Lat</w:t>
            </w:r>
            <w:proofErr w:type="spellEnd"/>
            <w:r w:rsidRPr="00D733E0">
              <w:t xml:space="preserve"> JL</w:t>
            </w:r>
          </w:p>
        </w:tc>
      </w:tr>
      <w:tr w:rsidR="00F75606" w:rsidRPr="00D733E0" w14:paraId="4BC8C1A8" w14:textId="77777777" w:rsidTr="00F756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1" w:type="dxa"/>
            <w:vMerge/>
            <w:hideMark/>
          </w:tcPr>
          <w:p w14:paraId="6D9D5C6D" w14:textId="77777777" w:rsidR="00F75606" w:rsidRPr="00D733E0" w:rsidRDefault="00F75606" w:rsidP="009440BA">
            <w:pPr>
              <w:pStyle w:val="NoSpacing"/>
            </w:pPr>
          </w:p>
        </w:tc>
        <w:tc>
          <w:tcPr>
            <w:tcW w:w="2411" w:type="dxa"/>
            <w:tcBorders>
              <w:left w:val="single" w:sz="4" w:space="0" w:color="auto"/>
            </w:tcBorders>
          </w:tcPr>
          <w:p w14:paraId="48EFB164" w14:textId="77777777" w:rsidR="00F75606" w:rsidRPr="00D733E0" w:rsidRDefault="00F75606" w:rsidP="00565449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b (95% CI)</w:t>
            </w:r>
          </w:p>
        </w:tc>
        <w:tc>
          <w:tcPr>
            <w:tcW w:w="682" w:type="dxa"/>
            <w:hideMark/>
          </w:tcPr>
          <w:p w14:paraId="2E752378" w14:textId="77777777" w:rsidR="00F75606" w:rsidRPr="00D733E0" w:rsidRDefault="00F75606" w:rsidP="00565449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β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hideMark/>
          </w:tcPr>
          <w:p w14:paraId="5EDE79C6" w14:textId="77777777" w:rsidR="00F75606" w:rsidRPr="00D733E0" w:rsidRDefault="00F75606" w:rsidP="00565449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p</w:t>
            </w:r>
          </w:p>
        </w:tc>
        <w:tc>
          <w:tcPr>
            <w:tcW w:w="2280" w:type="dxa"/>
            <w:tcBorders>
              <w:left w:val="single" w:sz="4" w:space="0" w:color="auto"/>
            </w:tcBorders>
          </w:tcPr>
          <w:p w14:paraId="17F29033" w14:textId="77777777" w:rsidR="00F75606" w:rsidRPr="00D733E0" w:rsidRDefault="00F75606" w:rsidP="00565449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rPr>
                <w:sz w:val="24"/>
                <w:szCs w:val="24"/>
              </w:rPr>
              <w:t>b (95% CI)</w:t>
            </w:r>
          </w:p>
        </w:tc>
        <w:tc>
          <w:tcPr>
            <w:tcW w:w="709" w:type="dxa"/>
            <w:hideMark/>
          </w:tcPr>
          <w:p w14:paraId="4F92C440" w14:textId="77777777" w:rsidR="00F75606" w:rsidRPr="00D733E0" w:rsidRDefault="00F75606" w:rsidP="00565449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β</w:t>
            </w:r>
          </w:p>
        </w:tc>
        <w:tc>
          <w:tcPr>
            <w:tcW w:w="721" w:type="dxa"/>
            <w:tcBorders>
              <w:right w:val="single" w:sz="4" w:space="0" w:color="auto"/>
            </w:tcBorders>
            <w:hideMark/>
          </w:tcPr>
          <w:p w14:paraId="4C7FAF47" w14:textId="77777777" w:rsidR="00F75606" w:rsidRPr="00D733E0" w:rsidRDefault="00F75606" w:rsidP="00565449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p</w:t>
            </w:r>
          </w:p>
        </w:tc>
        <w:tc>
          <w:tcPr>
            <w:tcW w:w="2254" w:type="dxa"/>
            <w:tcBorders>
              <w:left w:val="single" w:sz="4" w:space="0" w:color="auto"/>
            </w:tcBorders>
          </w:tcPr>
          <w:p w14:paraId="59742370" w14:textId="77777777" w:rsidR="00F75606" w:rsidRPr="00D733E0" w:rsidRDefault="00F75606" w:rsidP="00565449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rPr>
                <w:sz w:val="24"/>
                <w:szCs w:val="24"/>
              </w:rPr>
              <w:t>b (95% CI)</w:t>
            </w:r>
          </w:p>
        </w:tc>
        <w:tc>
          <w:tcPr>
            <w:tcW w:w="718" w:type="dxa"/>
          </w:tcPr>
          <w:p w14:paraId="57806810" w14:textId="77777777" w:rsidR="00F75606" w:rsidRPr="00D733E0" w:rsidRDefault="00F75606" w:rsidP="00565449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β</w:t>
            </w:r>
          </w:p>
        </w:tc>
        <w:tc>
          <w:tcPr>
            <w:tcW w:w="721" w:type="dxa"/>
          </w:tcPr>
          <w:p w14:paraId="7425089F" w14:textId="77777777" w:rsidR="00F75606" w:rsidRPr="00D733E0" w:rsidRDefault="00F75606" w:rsidP="00565449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p</w:t>
            </w:r>
          </w:p>
        </w:tc>
      </w:tr>
      <w:tr w:rsidR="00F75606" w:rsidRPr="00D733E0" w14:paraId="56707BF7" w14:textId="77777777" w:rsidTr="00F75606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1" w:type="dxa"/>
            <w:tcBorders>
              <w:bottom w:val="single" w:sz="4" w:space="0" w:color="FFFFFF" w:themeColor="background1"/>
            </w:tcBorders>
          </w:tcPr>
          <w:p w14:paraId="6FBA3AA5" w14:textId="77777777" w:rsidR="00F75606" w:rsidRPr="00D733E0" w:rsidRDefault="00F75606" w:rsidP="009440BA">
            <w:pPr>
              <w:pStyle w:val="NoSpacing"/>
              <w:rPr>
                <w:b w:val="0"/>
                <w:i/>
              </w:rPr>
            </w:pPr>
            <w:r w:rsidRPr="00D733E0">
              <w:rPr>
                <w:b w:val="0"/>
                <w:i/>
              </w:rPr>
              <w:t>Roc-Derived Classifications</w:t>
            </w:r>
          </w:p>
        </w:tc>
        <w:tc>
          <w:tcPr>
            <w:tcW w:w="2411" w:type="dxa"/>
            <w:tcBorders>
              <w:left w:val="single" w:sz="4" w:space="0" w:color="auto"/>
              <w:bottom w:val="single" w:sz="4" w:space="0" w:color="FFFFFF" w:themeColor="background1"/>
            </w:tcBorders>
          </w:tcPr>
          <w:p w14:paraId="5668CC5E" w14:textId="77777777" w:rsidR="00F75606" w:rsidRPr="00D733E0" w:rsidRDefault="00F75606" w:rsidP="009440B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82" w:type="dxa"/>
            <w:tcBorders>
              <w:bottom w:val="single" w:sz="4" w:space="0" w:color="FFFFFF" w:themeColor="background1"/>
            </w:tcBorders>
          </w:tcPr>
          <w:p w14:paraId="0D7518E1" w14:textId="77777777" w:rsidR="00F75606" w:rsidRPr="00D733E0" w:rsidRDefault="00F75606" w:rsidP="009440B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721" w:type="dxa"/>
            <w:tcBorders>
              <w:bottom w:val="single" w:sz="4" w:space="0" w:color="FFFFFF" w:themeColor="background1"/>
              <w:right w:val="single" w:sz="4" w:space="0" w:color="auto"/>
            </w:tcBorders>
          </w:tcPr>
          <w:p w14:paraId="60482456" w14:textId="77777777" w:rsidR="00F75606" w:rsidRPr="00D733E0" w:rsidRDefault="00F75606" w:rsidP="009440B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2280" w:type="dxa"/>
            <w:tcBorders>
              <w:left w:val="single" w:sz="4" w:space="0" w:color="auto"/>
              <w:bottom w:val="single" w:sz="4" w:space="0" w:color="FFFFFF" w:themeColor="background1"/>
            </w:tcBorders>
          </w:tcPr>
          <w:p w14:paraId="4AA6E4B6" w14:textId="77777777" w:rsidR="00F75606" w:rsidRPr="00D733E0" w:rsidRDefault="00F75606" w:rsidP="009440B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09" w:type="dxa"/>
            <w:tcBorders>
              <w:bottom w:val="single" w:sz="4" w:space="0" w:color="FFFFFF" w:themeColor="background1"/>
            </w:tcBorders>
          </w:tcPr>
          <w:p w14:paraId="7FA1026A" w14:textId="77777777" w:rsidR="00F75606" w:rsidRPr="00D733E0" w:rsidRDefault="00F75606" w:rsidP="009440B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1" w:type="dxa"/>
            <w:tcBorders>
              <w:bottom w:val="single" w:sz="4" w:space="0" w:color="FFFFFF" w:themeColor="background1"/>
              <w:right w:val="single" w:sz="4" w:space="0" w:color="auto"/>
            </w:tcBorders>
          </w:tcPr>
          <w:p w14:paraId="5EE696B7" w14:textId="77777777" w:rsidR="00F75606" w:rsidRPr="00D733E0" w:rsidRDefault="00F75606" w:rsidP="009440B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left w:val="single" w:sz="4" w:space="0" w:color="auto"/>
              <w:bottom w:val="single" w:sz="4" w:space="0" w:color="FFFFFF" w:themeColor="background1"/>
            </w:tcBorders>
          </w:tcPr>
          <w:p w14:paraId="4F30CE36" w14:textId="77777777" w:rsidR="00F75606" w:rsidRPr="00D733E0" w:rsidRDefault="00F75606" w:rsidP="009440B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718" w:type="dxa"/>
            <w:tcBorders>
              <w:bottom w:val="single" w:sz="4" w:space="0" w:color="FFFFFF" w:themeColor="background1"/>
            </w:tcBorders>
          </w:tcPr>
          <w:p w14:paraId="1E63BE64" w14:textId="77777777" w:rsidR="00F75606" w:rsidRPr="00D733E0" w:rsidRDefault="00F75606" w:rsidP="009440B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721" w:type="dxa"/>
            <w:tcBorders>
              <w:bottom w:val="single" w:sz="4" w:space="0" w:color="FFFFFF" w:themeColor="background1"/>
            </w:tcBorders>
          </w:tcPr>
          <w:p w14:paraId="738BD4D2" w14:textId="77777777" w:rsidR="00F75606" w:rsidRPr="00D733E0" w:rsidRDefault="00F75606" w:rsidP="009440B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75606" w:rsidRPr="00D733E0" w14:paraId="08BF527F" w14:textId="77777777" w:rsidTr="00F756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1" w:type="dxa"/>
            <w:tcBorders>
              <w:top w:val="single" w:sz="4" w:space="0" w:color="FFFFFF" w:themeColor="background1"/>
            </w:tcBorders>
            <w:vAlign w:val="center"/>
          </w:tcPr>
          <w:p w14:paraId="3450A05A" w14:textId="77777777" w:rsidR="00F75606" w:rsidRPr="00D733E0" w:rsidRDefault="00F75606" w:rsidP="009440BA">
            <w:pPr>
              <w:pStyle w:val="NoSpacing"/>
              <w:jc w:val="right"/>
            </w:pPr>
            <w:r w:rsidRPr="00D733E0">
              <w:t>≥5/7 other sites</w:t>
            </w:r>
          </w:p>
        </w:tc>
        <w:tc>
          <w:tcPr>
            <w:tcW w:w="2411" w:type="dxa"/>
            <w:tcBorders>
              <w:top w:val="single" w:sz="4" w:space="0" w:color="FFFFFF" w:themeColor="background1"/>
              <w:left w:val="single" w:sz="4" w:space="0" w:color="auto"/>
            </w:tcBorders>
          </w:tcPr>
          <w:p w14:paraId="14246C92" w14:textId="77777777" w:rsidR="00F75606" w:rsidRPr="00D733E0" w:rsidRDefault="00F75606" w:rsidP="009440B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-0.20 (-0.37 to -0.03)</w:t>
            </w:r>
          </w:p>
        </w:tc>
        <w:tc>
          <w:tcPr>
            <w:tcW w:w="682" w:type="dxa"/>
            <w:tcBorders>
              <w:top w:val="single" w:sz="4" w:space="0" w:color="FFFFFF" w:themeColor="background1"/>
            </w:tcBorders>
          </w:tcPr>
          <w:p w14:paraId="5465E8A4" w14:textId="77777777" w:rsidR="00F75606" w:rsidRPr="00D733E0" w:rsidRDefault="00F75606" w:rsidP="009440B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D733E0">
              <w:rPr>
                <w:b/>
              </w:rPr>
              <w:t>-0.18</w:t>
            </w:r>
          </w:p>
        </w:tc>
        <w:tc>
          <w:tcPr>
            <w:tcW w:w="721" w:type="dxa"/>
            <w:tcBorders>
              <w:top w:val="single" w:sz="4" w:space="0" w:color="FFFFFF" w:themeColor="background1"/>
              <w:right w:val="single" w:sz="4" w:space="0" w:color="auto"/>
            </w:tcBorders>
          </w:tcPr>
          <w:p w14:paraId="649ABFFB" w14:textId="77777777" w:rsidR="00F75606" w:rsidRPr="00D733E0" w:rsidRDefault="00F75606" w:rsidP="009440B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D733E0">
              <w:rPr>
                <w:b/>
              </w:rPr>
              <w:t>0.002</w:t>
            </w:r>
          </w:p>
        </w:tc>
        <w:tc>
          <w:tcPr>
            <w:tcW w:w="2280" w:type="dxa"/>
            <w:tcBorders>
              <w:top w:val="single" w:sz="4" w:space="0" w:color="FFFFFF" w:themeColor="background1"/>
              <w:left w:val="single" w:sz="4" w:space="0" w:color="auto"/>
            </w:tcBorders>
          </w:tcPr>
          <w:p w14:paraId="1FC3E94F" w14:textId="77777777" w:rsidR="00F75606" w:rsidRPr="00D733E0" w:rsidRDefault="00F75606" w:rsidP="009440B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-0.24 (-0.39 to -0.09)</w:t>
            </w:r>
          </w:p>
        </w:tc>
        <w:tc>
          <w:tcPr>
            <w:tcW w:w="709" w:type="dxa"/>
            <w:tcBorders>
              <w:top w:val="single" w:sz="4" w:space="0" w:color="FFFFFF" w:themeColor="background1"/>
            </w:tcBorders>
          </w:tcPr>
          <w:p w14:paraId="39DA4F78" w14:textId="77777777" w:rsidR="00F75606" w:rsidRPr="00D733E0" w:rsidRDefault="00F75606" w:rsidP="009440B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D733E0">
              <w:rPr>
                <w:b/>
              </w:rPr>
              <w:t>-0.15</w:t>
            </w:r>
          </w:p>
        </w:tc>
        <w:tc>
          <w:tcPr>
            <w:tcW w:w="721" w:type="dxa"/>
            <w:tcBorders>
              <w:top w:val="single" w:sz="4" w:space="0" w:color="FFFFFF" w:themeColor="background1"/>
              <w:right w:val="single" w:sz="4" w:space="0" w:color="auto"/>
            </w:tcBorders>
          </w:tcPr>
          <w:p w14:paraId="07278B49" w14:textId="3281705C" w:rsidR="00F75606" w:rsidRPr="00D733E0" w:rsidRDefault="00F75606" w:rsidP="009440B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D733E0">
              <w:rPr>
                <w:b/>
              </w:rPr>
              <w:t>0.01</w:t>
            </w:r>
            <w:r w:rsidR="00930C2C" w:rsidRPr="00D733E0">
              <w:rPr>
                <w:b/>
              </w:rPr>
              <w:t>1</w:t>
            </w:r>
          </w:p>
        </w:tc>
        <w:tc>
          <w:tcPr>
            <w:tcW w:w="2254" w:type="dxa"/>
            <w:tcBorders>
              <w:top w:val="single" w:sz="4" w:space="0" w:color="FFFFFF" w:themeColor="background1"/>
              <w:left w:val="single" w:sz="4" w:space="0" w:color="auto"/>
            </w:tcBorders>
          </w:tcPr>
          <w:p w14:paraId="13171716" w14:textId="77777777" w:rsidR="00F75606" w:rsidRPr="00D733E0" w:rsidRDefault="00F75606" w:rsidP="009440B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-0.29 (-0.47 to -0.12)</w:t>
            </w:r>
          </w:p>
        </w:tc>
        <w:tc>
          <w:tcPr>
            <w:tcW w:w="718" w:type="dxa"/>
            <w:tcBorders>
              <w:top w:val="single" w:sz="4" w:space="0" w:color="FFFFFF" w:themeColor="background1"/>
            </w:tcBorders>
          </w:tcPr>
          <w:p w14:paraId="77DD56DE" w14:textId="77777777" w:rsidR="00F75606" w:rsidRPr="00D733E0" w:rsidRDefault="00F75606" w:rsidP="009440B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D733E0">
              <w:rPr>
                <w:b/>
              </w:rPr>
              <w:t>-0.19</w:t>
            </w:r>
          </w:p>
        </w:tc>
        <w:tc>
          <w:tcPr>
            <w:tcW w:w="721" w:type="dxa"/>
            <w:tcBorders>
              <w:top w:val="single" w:sz="4" w:space="0" w:color="FFFFFF" w:themeColor="background1"/>
            </w:tcBorders>
          </w:tcPr>
          <w:p w14:paraId="015A857A" w14:textId="77777777" w:rsidR="00F75606" w:rsidRPr="00D733E0" w:rsidRDefault="00F75606" w:rsidP="009440B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D733E0">
              <w:rPr>
                <w:b/>
              </w:rPr>
              <w:t>0.001</w:t>
            </w:r>
          </w:p>
        </w:tc>
      </w:tr>
      <w:tr w:rsidR="00F75606" w:rsidRPr="00D733E0" w14:paraId="66796662" w14:textId="77777777" w:rsidTr="00F75606">
        <w:trPr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1" w:type="dxa"/>
            <w:vAlign w:val="center"/>
          </w:tcPr>
          <w:p w14:paraId="2ECC75F4" w14:textId="77777777" w:rsidR="00F75606" w:rsidRPr="00D733E0" w:rsidRDefault="00F75606" w:rsidP="009440BA">
            <w:pPr>
              <w:pStyle w:val="NoSpacing"/>
              <w:jc w:val="right"/>
            </w:pPr>
            <w:r w:rsidRPr="00D733E0">
              <w:t>≥6/23 other sites</w:t>
            </w:r>
          </w:p>
        </w:tc>
        <w:tc>
          <w:tcPr>
            <w:tcW w:w="2411" w:type="dxa"/>
            <w:tcBorders>
              <w:left w:val="single" w:sz="4" w:space="0" w:color="auto"/>
            </w:tcBorders>
          </w:tcPr>
          <w:p w14:paraId="74D5F03C" w14:textId="77777777" w:rsidR="00F75606" w:rsidRPr="00D733E0" w:rsidRDefault="00F75606" w:rsidP="009440B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-0.19 (-0.34 to -0.04)</w:t>
            </w:r>
          </w:p>
        </w:tc>
        <w:tc>
          <w:tcPr>
            <w:tcW w:w="682" w:type="dxa"/>
          </w:tcPr>
          <w:p w14:paraId="4E6E2725" w14:textId="77777777" w:rsidR="00F75606" w:rsidRPr="00D733E0" w:rsidRDefault="00F75606" w:rsidP="009440B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733E0">
              <w:rPr>
                <w:b/>
              </w:rPr>
              <w:t>-0.14</w:t>
            </w:r>
          </w:p>
        </w:tc>
        <w:tc>
          <w:tcPr>
            <w:tcW w:w="721" w:type="dxa"/>
            <w:tcBorders>
              <w:right w:val="single" w:sz="4" w:space="0" w:color="auto"/>
            </w:tcBorders>
          </w:tcPr>
          <w:p w14:paraId="72E0838A" w14:textId="4A669C6C" w:rsidR="00F75606" w:rsidRPr="00D733E0" w:rsidRDefault="0005205D" w:rsidP="009440B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733E0">
              <w:rPr>
                <w:b/>
              </w:rPr>
              <w:t>0.019</w:t>
            </w:r>
          </w:p>
        </w:tc>
        <w:tc>
          <w:tcPr>
            <w:tcW w:w="2280" w:type="dxa"/>
            <w:tcBorders>
              <w:left w:val="single" w:sz="4" w:space="0" w:color="auto"/>
            </w:tcBorders>
          </w:tcPr>
          <w:p w14:paraId="2A2341D1" w14:textId="77777777" w:rsidR="00F75606" w:rsidRPr="00D733E0" w:rsidRDefault="00F75606" w:rsidP="009440B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-0.16 (-0.30 to -0.03)</w:t>
            </w:r>
          </w:p>
        </w:tc>
        <w:tc>
          <w:tcPr>
            <w:tcW w:w="709" w:type="dxa"/>
          </w:tcPr>
          <w:p w14:paraId="25A0ABFF" w14:textId="77777777" w:rsidR="00F75606" w:rsidRPr="00D733E0" w:rsidRDefault="00F75606" w:rsidP="009440B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733E0">
              <w:rPr>
                <w:b/>
              </w:rPr>
              <w:t>-0.14</w:t>
            </w:r>
          </w:p>
        </w:tc>
        <w:tc>
          <w:tcPr>
            <w:tcW w:w="721" w:type="dxa"/>
            <w:tcBorders>
              <w:right w:val="single" w:sz="4" w:space="0" w:color="auto"/>
            </w:tcBorders>
          </w:tcPr>
          <w:p w14:paraId="1FF30A8A" w14:textId="2EFF263F" w:rsidR="00F75606" w:rsidRPr="00D733E0" w:rsidRDefault="00930C2C" w:rsidP="009440B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733E0">
              <w:rPr>
                <w:b/>
              </w:rPr>
              <w:t>0.018</w:t>
            </w:r>
          </w:p>
        </w:tc>
        <w:tc>
          <w:tcPr>
            <w:tcW w:w="2254" w:type="dxa"/>
            <w:tcBorders>
              <w:left w:val="single" w:sz="4" w:space="0" w:color="auto"/>
            </w:tcBorders>
          </w:tcPr>
          <w:p w14:paraId="49E80CC0" w14:textId="77777777" w:rsidR="00F75606" w:rsidRPr="00D733E0" w:rsidRDefault="00F75606" w:rsidP="009440B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-0.21 (-0.36 to -0.05)</w:t>
            </w:r>
          </w:p>
        </w:tc>
        <w:tc>
          <w:tcPr>
            <w:tcW w:w="718" w:type="dxa"/>
          </w:tcPr>
          <w:p w14:paraId="663DF990" w14:textId="77777777" w:rsidR="00F75606" w:rsidRPr="00D733E0" w:rsidRDefault="00F75606" w:rsidP="009440B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733E0">
              <w:rPr>
                <w:b/>
              </w:rPr>
              <w:t>-0.15</w:t>
            </w:r>
          </w:p>
        </w:tc>
        <w:tc>
          <w:tcPr>
            <w:tcW w:w="721" w:type="dxa"/>
          </w:tcPr>
          <w:p w14:paraId="729C0504" w14:textId="04D685B2" w:rsidR="00F75606" w:rsidRPr="00D733E0" w:rsidRDefault="00F75606" w:rsidP="009440B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733E0">
              <w:rPr>
                <w:b/>
              </w:rPr>
              <w:t>0.01</w:t>
            </w:r>
            <w:r w:rsidR="00A47295" w:rsidRPr="00D733E0">
              <w:rPr>
                <w:b/>
              </w:rPr>
              <w:t>0</w:t>
            </w:r>
          </w:p>
        </w:tc>
      </w:tr>
      <w:tr w:rsidR="00F75606" w:rsidRPr="00D733E0" w14:paraId="026A3B4D" w14:textId="77777777" w:rsidTr="00F756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1" w:type="dxa"/>
            <w:tcBorders>
              <w:bottom w:val="single" w:sz="4" w:space="0" w:color="FFFFFF" w:themeColor="background1"/>
            </w:tcBorders>
          </w:tcPr>
          <w:p w14:paraId="5A59A839" w14:textId="77777777" w:rsidR="00F75606" w:rsidRPr="00D733E0" w:rsidRDefault="00F75606" w:rsidP="009440BA">
            <w:pPr>
              <w:pStyle w:val="NoSpacing"/>
              <w:rPr>
                <w:b w:val="0"/>
                <w:i/>
              </w:rPr>
            </w:pPr>
            <w:r w:rsidRPr="00D733E0">
              <w:rPr>
                <w:b w:val="0"/>
                <w:i/>
              </w:rPr>
              <w:t>A priori Classifications</w:t>
            </w:r>
          </w:p>
        </w:tc>
        <w:tc>
          <w:tcPr>
            <w:tcW w:w="2411" w:type="dxa"/>
            <w:tcBorders>
              <w:left w:val="single" w:sz="4" w:space="0" w:color="auto"/>
              <w:bottom w:val="single" w:sz="4" w:space="0" w:color="FFFFFF" w:themeColor="background1"/>
            </w:tcBorders>
          </w:tcPr>
          <w:p w14:paraId="3C977EC1" w14:textId="77777777" w:rsidR="00F75606" w:rsidRPr="00D733E0" w:rsidRDefault="00F75606" w:rsidP="009440B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82" w:type="dxa"/>
            <w:tcBorders>
              <w:bottom w:val="single" w:sz="4" w:space="0" w:color="FFFFFF" w:themeColor="background1"/>
            </w:tcBorders>
          </w:tcPr>
          <w:p w14:paraId="1AE6891C" w14:textId="77777777" w:rsidR="00F75606" w:rsidRPr="00D733E0" w:rsidRDefault="00F75606" w:rsidP="009440B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1" w:type="dxa"/>
            <w:tcBorders>
              <w:bottom w:val="single" w:sz="4" w:space="0" w:color="FFFFFF" w:themeColor="background1"/>
              <w:right w:val="single" w:sz="4" w:space="0" w:color="auto"/>
            </w:tcBorders>
          </w:tcPr>
          <w:p w14:paraId="1926A63B" w14:textId="77777777" w:rsidR="00F75606" w:rsidRPr="00D733E0" w:rsidRDefault="00F75606" w:rsidP="009440B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80" w:type="dxa"/>
            <w:tcBorders>
              <w:left w:val="single" w:sz="4" w:space="0" w:color="auto"/>
              <w:bottom w:val="single" w:sz="4" w:space="0" w:color="FFFFFF" w:themeColor="background1"/>
            </w:tcBorders>
          </w:tcPr>
          <w:p w14:paraId="7AC3DB9A" w14:textId="77777777" w:rsidR="00F75606" w:rsidRPr="00D733E0" w:rsidRDefault="00F75606" w:rsidP="009440B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709" w:type="dxa"/>
            <w:tcBorders>
              <w:bottom w:val="single" w:sz="4" w:space="0" w:color="FFFFFF" w:themeColor="background1"/>
            </w:tcBorders>
          </w:tcPr>
          <w:p w14:paraId="46CCAFA9" w14:textId="77777777" w:rsidR="00F75606" w:rsidRPr="00D733E0" w:rsidRDefault="00F75606" w:rsidP="009440B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721" w:type="dxa"/>
            <w:tcBorders>
              <w:bottom w:val="single" w:sz="4" w:space="0" w:color="FFFFFF" w:themeColor="background1"/>
              <w:right w:val="single" w:sz="4" w:space="0" w:color="auto"/>
            </w:tcBorders>
          </w:tcPr>
          <w:p w14:paraId="357BC508" w14:textId="77777777" w:rsidR="00F75606" w:rsidRPr="00D733E0" w:rsidRDefault="00F75606" w:rsidP="009440B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2254" w:type="dxa"/>
            <w:tcBorders>
              <w:left w:val="single" w:sz="4" w:space="0" w:color="auto"/>
              <w:bottom w:val="single" w:sz="4" w:space="0" w:color="FFFFFF" w:themeColor="background1"/>
            </w:tcBorders>
          </w:tcPr>
          <w:p w14:paraId="68428731" w14:textId="77777777" w:rsidR="00F75606" w:rsidRPr="00D733E0" w:rsidRDefault="00F75606" w:rsidP="009440B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18" w:type="dxa"/>
            <w:tcBorders>
              <w:bottom w:val="single" w:sz="4" w:space="0" w:color="FFFFFF" w:themeColor="background1"/>
            </w:tcBorders>
          </w:tcPr>
          <w:p w14:paraId="5B4940FC" w14:textId="77777777" w:rsidR="00F75606" w:rsidRPr="00D733E0" w:rsidRDefault="00F75606" w:rsidP="009440B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1" w:type="dxa"/>
            <w:tcBorders>
              <w:bottom w:val="single" w:sz="4" w:space="0" w:color="FFFFFF" w:themeColor="background1"/>
            </w:tcBorders>
          </w:tcPr>
          <w:p w14:paraId="244EE9C0" w14:textId="77777777" w:rsidR="00F75606" w:rsidRPr="00D733E0" w:rsidRDefault="00F75606" w:rsidP="009440B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75606" w:rsidRPr="00D733E0" w14:paraId="24E13314" w14:textId="77777777" w:rsidTr="00F75606">
        <w:trPr>
          <w:trHeight w:val="1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1" w:type="dxa"/>
            <w:tcBorders>
              <w:top w:val="single" w:sz="4" w:space="0" w:color="FFFFFF" w:themeColor="background1"/>
            </w:tcBorders>
            <w:vAlign w:val="center"/>
          </w:tcPr>
          <w:p w14:paraId="4071B690" w14:textId="77777777" w:rsidR="00F75606" w:rsidRPr="00D733E0" w:rsidRDefault="00F75606" w:rsidP="009440BA">
            <w:pPr>
              <w:pStyle w:val="NoSpacing"/>
              <w:jc w:val="right"/>
              <w:rPr>
                <w:b w:val="0"/>
              </w:rPr>
            </w:pPr>
            <w:r w:rsidRPr="00D733E0">
              <w:rPr>
                <w:b w:val="0"/>
              </w:rPr>
              <w:t>Above waist</w:t>
            </w:r>
          </w:p>
        </w:tc>
        <w:tc>
          <w:tcPr>
            <w:tcW w:w="2411" w:type="dxa"/>
            <w:tcBorders>
              <w:top w:val="single" w:sz="4" w:space="0" w:color="FFFFFF" w:themeColor="background1"/>
              <w:left w:val="single" w:sz="4" w:space="0" w:color="auto"/>
            </w:tcBorders>
          </w:tcPr>
          <w:p w14:paraId="657597FE" w14:textId="77777777" w:rsidR="00F75606" w:rsidRPr="00D733E0" w:rsidRDefault="00F75606" w:rsidP="009440B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-0.08 (-0.22 to -0.06)</w:t>
            </w:r>
          </w:p>
        </w:tc>
        <w:tc>
          <w:tcPr>
            <w:tcW w:w="682" w:type="dxa"/>
            <w:tcBorders>
              <w:top w:val="single" w:sz="4" w:space="0" w:color="FFFFFF" w:themeColor="background1"/>
            </w:tcBorders>
          </w:tcPr>
          <w:p w14:paraId="6B54C868" w14:textId="77777777" w:rsidR="00F75606" w:rsidRPr="00D733E0" w:rsidRDefault="00F75606" w:rsidP="009440B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0.05</w:t>
            </w:r>
          </w:p>
        </w:tc>
        <w:tc>
          <w:tcPr>
            <w:tcW w:w="721" w:type="dxa"/>
            <w:tcBorders>
              <w:top w:val="single" w:sz="4" w:space="0" w:color="FFFFFF" w:themeColor="background1"/>
              <w:right w:val="single" w:sz="4" w:space="0" w:color="auto"/>
            </w:tcBorders>
          </w:tcPr>
          <w:p w14:paraId="2E993585" w14:textId="36ADE955" w:rsidR="00F75606" w:rsidRPr="00D733E0" w:rsidRDefault="00F75606" w:rsidP="009440B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43</w:t>
            </w:r>
            <w:r w:rsidR="0005205D" w:rsidRPr="00D733E0">
              <w:t>0</w:t>
            </w:r>
          </w:p>
        </w:tc>
        <w:tc>
          <w:tcPr>
            <w:tcW w:w="2280" w:type="dxa"/>
            <w:tcBorders>
              <w:top w:val="single" w:sz="4" w:space="0" w:color="FFFFFF" w:themeColor="background1"/>
              <w:left w:val="single" w:sz="4" w:space="0" w:color="auto"/>
            </w:tcBorders>
          </w:tcPr>
          <w:p w14:paraId="46A6ECFB" w14:textId="77777777" w:rsidR="00F75606" w:rsidRPr="00D733E0" w:rsidRDefault="00F75606" w:rsidP="009440B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-0.05 (-0.17 to 0.07)</w:t>
            </w:r>
          </w:p>
        </w:tc>
        <w:tc>
          <w:tcPr>
            <w:tcW w:w="709" w:type="dxa"/>
            <w:tcBorders>
              <w:top w:val="single" w:sz="4" w:space="0" w:color="FFFFFF" w:themeColor="background1"/>
            </w:tcBorders>
          </w:tcPr>
          <w:p w14:paraId="0CDE45D5" w14:textId="77777777" w:rsidR="00F75606" w:rsidRPr="00D733E0" w:rsidRDefault="00F75606" w:rsidP="009440B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0.08</w:t>
            </w:r>
          </w:p>
        </w:tc>
        <w:tc>
          <w:tcPr>
            <w:tcW w:w="721" w:type="dxa"/>
            <w:tcBorders>
              <w:top w:val="single" w:sz="4" w:space="0" w:color="FFFFFF" w:themeColor="background1"/>
              <w:right w:val="single" w:sz="4" w:space="0" w:color="auto"/>
            </w:tcBorders>
          </w:tcPr>
          <w:p w14:paraId="4629BE64" w14:textId="42632DEC" w:rsidR="00F75606" w:rsidRPr="00D733E0" w:rsidRDefault="00F75606" w:rsidP="009440B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20</w:t>
            </w:r>
            <w:r w:rsidR="0018172D" w:rsidRPr="00D733E0">
              <w:t>5</w:t>
            </w:r>
          </w:p>
        </w:tc>
        <w:tc>
          <w:tcPr>
            <w:tcW w:w="2254" w:type="dxa"/>
            <w:tcBorders>
              <w:top w:val="single" w:sz="4" w:space="0" w:color="FFFFFF" w:themeColor="background1"/>
              <w:left w:val="single" w:sz="4" w:space="0" w:color="auto"/>
            </w:tcBorders>
          </w:tcPr>
          <w:p w14:paraId="4A79DD24" w14:textId="77777777" w:rsidR="00F75606" w:rsidRPr="00D733E0" w:rsidRDefault="00F75606" w:rsidP="009440B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-0.08 (-0.22 to 0.06)</w:t>
            </w:r>
          </w:p>
        </w:tc>
        <w:tc>
          <w:tcPr>
            <w:tcW w:w="718" w:type="dxa"/>
            <w:tcBorders>
              <w:top w:val="single" w:sz="4" w:space="0" w:color="FFFFFF" w:themeColor="background1"/>
            </w:tcBorders>
          </w:tcPr>
          <w:p w14:paraId="40258D9D" w14:textId="77777777" w:rsidR="00F75606" w:rsidRPr="00D733E0" w:rsidRDefault="00F75606" w:rsidP="009440B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0.07</w:t>
            </w:r>
          </w:p>
        </w:tc>
        <w:tc>
          <w:tcPr>
            <w:tcW w:w="721" w:type="dxa"/>
            <w:tcBorders>
              <w:top w:val="single" w:sz="4" w:space="0" w:color="FFFFFF" w:themeColor="background1"/>
            </w:tcBorders>
          </w:tcPr>
          <w:p w14:paraId="7BB68A36" w14:textId="3D60CBD3" w:rsidR="00F75606" w:rsidRPr="00D733E0" w:rsidRDefault="00F75606" w:rsidP="0003371B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2</w:t>
            </w:r>
            <w:r w:rsidR="0003371B" w:rsidRPr="00D733E0">
              <w:t>66</w:t>
            </w:r>
          </w:p>
        </w:tc>
      </w:tr>
      <w:tr w:rsidR="00F75606" w:rsidRPr="00D733E0" w14:paraId="590AC707" w14:textId="77777777" w:rsidTr="00F756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1" w:type="dxa"/>
            <w:vAlign w:val="center"/>
          </w:tcPr>
          <w:p w14:paraId="6E714AAC" w14:textId="77777777" w:rsidR="00F75606" w:rsidRPr="00D733E0" w:rsidRDefault="00F75606" w:rsidP="009440BA">
            <w:pPr>
              <w:pStyle w:val="NoSpacing"/>
              <w:jc w:val="right"/>
            </w:pPr>
            <w:r w:rsidRPr="00D733E0">
              <w:t>Below waist</w:t>
            </w:r>
          </w:p>
        </w:tc>
        <w:tc>
          <w:tcPr>
            <w:tcW w:w="2411" w:type="dxa"/>
            <w:tcBorders>
              <w:left w:val="single" w:sz="4" w:space="0" w:color="auto"/>
            </w:tcBorders>
          </w:tcPr>
          <w:p w14:paraId="0B4AA279" w14:textId="77777777" w:rsidR="00F75606" w:rsidRPr="00D733E0" w:rsidRDefault="00F75606" w:rsidP="009440B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-0.17 (-0.30 to -0.03)</w:t>
            </w:r>
          </w:p>
        </w:tc>
        <w:tc>
          <w:tcPr>
            <w:tcW w:w="682" w:type="dxa"/>
          </w:tcPr>
          <w:p w14:paraId="4947A458" w14:textId="77777777" w:rsidR="00F75606" w:rsidRPr="00D733E0" w:rsidRDefault="00F75606" w:rsidP="009440B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D733E0">
              <w:rPr>
                <w:b/>
              </w:rPr>
              <w:t>-0.16</w:t>
            </w:r>
          </w:p>
        </w:tc>
        <w:tc>
          <w:tcPr>
            <w:tcW w:w="721" w:type="dxa"/>
            <w:tcBorders>
              <w:right w:val="single" w:sz="4" w:space="0" w:color="auto"/>
            </w:tcBorders>
          </w:tcPr>
          <w:p w14:paraId="5C789A23" w14:textId="77777777" w:rsidR="00F75606" w:rsidRPr="00D733E0" w:rsidRDefault="00F75606" w:rsidP="009440B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D733E0">
              <w:rPr>
                <w:b/>
              </w:rPr>
              <w:t>0.007</w:t>
            </w:r>
          </w:p>
        </w:tc>
        <w:tc>
          <w:tcPr>
            <w:tcW w:w="2280" w:type="dxa"/>
            <w:tcBorders>
              <w:left w:val="single" w:sz="4" w:space="0" w:color="auto"/>
            </w:tcBorders>
          </w:tcPr>
          <w:p w14:paraId="19BE0636" w14:textId="6AAF933F" w:rsidR="00F75606" w:rsidRPr="00D733E0" w:rsidRDefault="0018172D" w:rsidP="0018172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-0.27 (-0.42 to -0.12</w:t>
            </w:r>
            <w:r w:rsidR="00F75606" w:rsidRPr="00D733E0">
              <w:rPr>
                <w:b/>
                <w:sz w:val="24"/>
                <w:szCs w:val="24"/>
              </w:rPr>
              <w:t>)</w:t>
            </w:r>
          </w:p>
        </w:tc>
        <w:tc>
          <w:tcPr>
            <w:tcW w:w="709" w:type="dxa"/>
          </w:tcPr>
          <w:p w14:paraId="2A0102C3" w14:textId="77777777" w:rsidR="00F75606" w:rsidRPr="00D733E0" w:rsidRDefault="00F75606" w:rsidP="009440B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D733E0">
              <w:rPr>
                <w:b/>
              </w:rPr>
              <w:t>-0.21</w:t>
            </w:r>
          </w:p>
        </w:tc>
        <w:tc>
          <w:tcPr>
            <w:tcW w:w="721" w:type="dxa"/>
            <w:tcBorders>
              <w:right w:val="single" w:sz="4" w:space="0" w:color="auto"/>
            </w:tcBorders>
          </w:tcPr>
          <w:p w14:paraId="03D3AEB6" w14:textId="77777777" w:rsidR="00F75606" w:rsidRPr="00D733E0" w:rsidRDefault="00F75606" w:rsidP="009440B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D733E0">
              <w:rPr>
                <w:b/>
              </w:rPr>
              <w:t>0.001</w:t>
            </w:r>
          </w:p>
        </w:tc>
        <w:tc>
          <w:tcPr>
            <w:tcW w:w="2254" w:type="dxa"/>
            <w:tcBorders>
              <w:left w:val="single" w:sz="4" w:space="0" w:color="auto"/>
            </w:tcBorders>
          </w:tcPr>
          <w:p w14:paraId="6AE2349C" w14:textId="77777777" w:rsidR="00F75606" w:rsidRPr="00D733E0" w:rsidRDefault="00F75606" w:rsidP="009440B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-0.22 (-0.36 to -0.08)</w:t>
            </w:r>
          </w:p>
        </w:tc>
        <w:tc>
          <w:tcPr>
            <w:tcW w:w="718" w:type="dxa"/>
          </w:tcPr>
          <w:p w14:paraId="0309433B" w14:textId="77777777" w:rsidR="00F75606" w:rsidRPr="00D733E0" w:rsidRDefault="00F75606" w:rsidP="009440B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D733E0">
              <w:rPr>
                <w:b/>
              </w:rPr>
              <w:t>-0.18</w:t>
            </w:r>
          </w:p>
        </w:tc>
        <w:tc>
          <w:tcPr>
            <w:tcW w:w="721" w:type="dxa"/>
          </w:tcPr>
          <w:p w14:paraId="1564D9F8" w14:textId="77777777" w:rsidR="00F75606" w:rsidRPr="00D733E0" w:rsidRDefault="00F75606" w:rsidP="009440B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D733E0">
              <w:rPr>
                <w:b/>
              </w:rPr>
              <w:t>0.002</w:t>
            </w:r>
          </w:p>
        </w:tc>
      </w:tr>
      <w:tr w:rsidR="00F75606" w:rsidRPr="00D733E0" w14:paraId="6F4A92C3" w14:textId="77777777" w:rsidTr="00F75606">
        <w:trPr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1" w:type="dxa"/>
            <w:vAlign w:val="center"/>
          </w:tcPr>
          <w:p w14:paraId="0D823069" w14:textId="77777777" w:rsidR="00F75606" w:rsidRPr="00D733E0" w:rsidRDefault="00F75606" w:rsidP="009440BA">
            <w:pPr>
              <w:pStyle w:val="NoSpacing"/>
              <w:jc w:val="right"/>
              <w:rPr>
                <w:b w:val="0"/>
              </w:rPr>
            </w:pPr>
            <w:r w:rsidRPr="00D733E0">
              <w:rPr>
                <w:b w:val="0"/>
              </w:rPr>
              <w:t>Contralateral to index knee</w:t>
            </w:r>
          </w:p>
        </w:tc>
        <w:tc>
          <w:tcPr>
            <w:tcW w:w="2411" w:type="dxa"/>
            <w:tcBorders>
              <w:left w:val="single" w:sz="4" w:space="0" w:color="auto"/>
            </w:tcBorders>
          </w:tcPr>
          <w:p w14:paraId="5687EFF4" w14:textId="77777777" w:rsidR="00F75606" w:rsidRPr="00D733E0" w:rsidRDefault="00F75606" w:rsidP="009440B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-0.14 (-0.28 to 0.002)</w:t>
            </w:r>
          </w:p>
        </w:tc>
        <w:tc>
          <w:tcPr>
            <w:tcW w:w="682" w:type="dxa"/>
          </w:tcPr>
          <w:p w14:paraId="380D4C3E" w14:textId="77777777" w:rsidR="00F75606" w:rsidRPr="00D733E0" w:rsidRDefault="00F75606" w:rsidP="009440B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0.08</w:t>
            </w:r>
          </w:p>
        </w:tc>
        <w:tc>
          <w:tcPr>
            <w:tcW w:w="721" w:type="dxa"/>
            <w:tcBorders>
              <w:right w:val="single" w:sz="4" w:space="0" w:color="auto"/>
            </w:tcBorders>
          </w:tcPr>
          <w:p w14:paraId="7132AFE0" w14:textId="67F8AE28" w:rsidR="00F75606" w:rsidRPr="00D733E0" w:rsidRDefault="00F75606" w:rsidP="009440B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16</w:t>
            </w:r>
            <w:r w:rsidR="0005205D" w:rsidRPr="00D733E0">
              <w:t>5</w:t>
            </w:r>
          </w:p>
        </w:tc>
        <w:tc>
          <w:tcPr>
            <w:tcW w:w="2280" w:type="dxa"/>
            <w:tcBorders>
              <w:left w:val="single" w:sz="4" w:space="0" w:color="auto"/>
            </w:tcBorders>
          </w:tcPr>
          <w:p w14:paraId="40921DE9" w14:textId="1E559E39" w:rsidR="00F75606" w:rsidRPr="00D733E0" w:rsidRDefault="00DF1E37" w:rsidP="009440B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-0.18 (-0.34 to 0.03</w:t>
            </w:r>
            <w:r w:rsidR="00F75606" w:rsidRPr="00D733E0">
              <w:rPr>
                <w:sz w:val="24"/>
                <w:szCs w:val="24"/>
              </w:rPr>
              <w:t>)</w:t>
            </w:r>
          </w:p>
        </w:tc>
        <w:tc>
          <w:tcPr>
            <w:tcW w:w="709" w:type="dxa"/>
          </w:tcPr>
          <w:p w14:paraId="40923F19" w14:textId="77777777" w:rsidR="00F75606" w:rsidRPr="00D733E0" w:rsidRDefault="00F75606" w:rsidP="009440B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733E0">
              <w:rPr>
                <w:b/>
              </w:rPr>
              <w:t>-0.14</w:t>
            </w:r>
          </w:p>
        </w:tc>
        <w:tc>
          <w:tcPr>
            <w:tcW w:w="721" w:type="dxa"/>
            <w:tcBorders>
              <w:right w:val="single" w:sz="4" w:space="0" w:color="auto"/>
            </w:tcBorders>
          </w:tcPr>
          <w:p w14:paraId="458B788D" w14:textId="55A3B531" w:rsidR="00F75606" w:rsidRPr="00D733E0" w:rsidRDefault="00F75606" w:rsidP="009440B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733E0">
              <w:rPr>
                <w:b/>
              </w:rPr>
              <w:t>0.02</w:t>
            </w:r>
            <w:r w:rsidR="00DF1E37" w:rsidRPr="00D733E0">
              <w:rPr>
                <w:b/>
              </w:rPr>
              <w:t>1</w:t>
            </w:r>
          </w:p>
        </w:tc>
        <w:tc>
          <w:tcPr>
            <w:tcW w:w="2254" w:type="dxa"/>
            <w:tcBorders>
              <w:left w:val="single" w:sz="4" w:space="0" w:color="auto"/>
            </w:tcBorders>
          </w:tcPr>
          <w:p w14:paraId="129C843B" w14:textId="77777777" w:rsidR="00F75606" w:rsidRPr="00D733E0" w:rsidRDefault="00F75606" w:rsidP="009440B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-0.12 (-0.27 to 0.02)</w:t>
            </w:r>
          </w:p>
        </w:tc>
        <w:tc>
          <w:tcPr>
            <w:tcW w:w="718" w:type="dxa"/>
          </w:tcPr>
          <w:p w14:paraId="19897818" w14:textId="77777777" w:rsidR="00F75606" w:rsidRPr="00D733E0" w:rsidRDefault="00F75606" w:rsidP="009440B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0.09</w:t>
            </w:r>
          </w:p>
        </w:tc>
        <w:tc>
          <w:tcPr>
            <w:tcW w:w="721" w:type="dxa"/>
          </w:tcPr>
          <w:p w14:paraId="49D0EE16" w14:textId="0F5E59F8" w:rsidR="00F75606" w:rsidRPr="00D733E0" w:rsidRDefault="00F75606" w:rsidP="009440B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10</w:t>
            </w:r>
            <w:r w:rsidR="00A47295" w:rsidRPr="00D733E0">
              <w:t>0</w:t>
            </w:r>
          </w:p>
        </w:tc>
      </w:tr>
      <w:tr w:rsidR="00F75606" w:rsidRPr="00D733E0" w14:paraId="72F3CC97" w14:textId="77777777" w:rsidTr="00F756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1" w:type="dxa"/>
            <w:vAlign w:val="center"/>
          </w:tcPr>
          <w:p w14:paraId="1AED3BB4" w14:textId="77777777" w:rsidR="00F75606" w:rsidRPr="00D733E0" w:rsidRDefault="00F75606" w:rsidP="009440BA">
            <w:pPr>
              <w:pStyle w:val="NoSpacing"/>
              <w:jc w:val="right"/>
              <w:rPr>
                <w:b w:val="0"/>
              </w:rPr>
            </w:pPr>
            <w:r w:rsidRPr="00D733E0">
              <w:rPr>
                <w:b w:val="0"/>
              </w:rPr>
              <w:t>Axial pain</w:t>
            </w:r>
          </w:p>
        </w:tc>
        <w:tc>
          <w:tcPr>
            <w:tcW w:w="2411" w:type="dxa"/>
            <w:tcBorders>
              <w:left w:val="single" w:sz="4" w:space="0" w:color="auto"/>
            </w:tcBorders>
          </w:tcPr>
          <w:p w14:paraId="1A181B6B" w14:textId="77777777" w:rsidR="00F75606" w:rsidRPr="00D733E0" w:rsidRDefault="00F75606" w:rsidP="009440B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-0.01 (-0.15 to 0.12)</w:t>
            </w:r>
          </w:p>
        </w:tc>
        <w:tc>
          <w:tcPr>
            <w:tcW w:w="682" w:type="dxa"/>
          </w:tcPr>
          <w:p w14:paraId="29E0A619" w14:textId="77777777" w:rsidR="00F75606" w:rsidRPr="00D733E0" w:rsidRDefault="00F75606" w:rsidP="009440B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0.05</w:t>
            </w:r>
          </w:p>
        </w:tc>
        <w:tc>
          <w:tcPr>
            <w:tcW w:w="721" w:type="dxa"/>
            <w:tcBorders>
              <w:right w:val="single" w:sz="4" w:space="0" w:color="auto"/>
            </w:tcBorders>
          </w:tcPr>
          <w:p w14:paraId="2A50D8D6" w14:textId="48DD2C48" w:rsidR="00F75606" w:rsidRPr="00D733E0" w:rsidRDefault="00F75606" w:rsidP="009440B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44</w:t>
            </w:r>
            <w:r w:rsidR="0005205D" w:rsidRPr="00D733E0">
              <w:t>1</w:t>
            </w:r>
          </w:p>
        </w:tc>
        <w:tc>
          <w:tcPr>
            <w:tcW w:w="2280" w:type="dxa"/>
            <w:tcBorders>
              <w:left w:val="single" w:sz="4" w:space="0" w:color="auto"/>
            </w:tcBorders>
          </w:tcPr>
          <w:p w14:paraId="7A9B55B7" w14:textId="47FB3AD5" w:rsidR="00F75606" w:rsidRPr="00D733E0" w:rsidRDefault="00DF1E37" w:rsidP="009440B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-0.08 (-0.23</w:t>
            </w:r>
            <w:r w:rsidR="00F75606" w:rsidRPr="00D733E0">
              <w:rPr>
                <w:sz w:val="24"/>
                <w:szCs w:val="24"/>
              </w:rPr>
              <w:t xml:space="preserve"> to 0.07)</w:t>
            </w:r>
          </w:p>
        </w:tc>
        <w:tc>
          <w:tcPr>
            <w:tcW w:w="709" w:type="dxa"/>
          </w:tcPr>
          <w:p w14:paraId="343454BA" w14:textId="77777777" w:rsidR="00F75606" w:rsidRPr="00D733E0" w:rsidRDefault="00F75606" w:rsidP="009440B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0.06</w:t>
            </w:r>
          </w:p>
        </w:tc>
        <w:tc>
          <w:tcPr>
            <w:tcW w:w="721" w:type="dxa"/>
            <w:tcBorders>
              <w:right w:val="single" w:sz="4" w:space="0" w:color="auto"/>
            </w:tcBorders>
          </w:tcPr>
          <w:p w14:paraId="56A3382A" w14:textId="6205A3E5" w:rsidR="00F75606" w:rsidRPr="00D733E0" w:rsidRDefault="00DF1E37" w:rsidP="009440B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318</w:t>
            </w:r>
          </w:p>
        </w:tc>
        <w:tc>
          <w:tcPr>
            <w:tcW w:w="2254" w:type="dxa"/>
            <w:tcBorders>
              <w:left w:val="single" w:sz="4" w:space="0" w:color="auto"/>
            </w:tcBorders>
          </w:tcPr>
          <w:p w14:paraId="4EAE7FDE" w14:textId="77777777" w:rsidR="00F75606" w:rsidRPr="00D733E0" w:rsidRDefault="00F75606" w:rsidP="009440B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-0.07 (-0.21 to 0.07)</w:t>
            </w:r>
          </w:p>
        </w:tc>
        <w:tc>
          <w:tcPr>
            <w:tcW w:w="718" w:type="dxa"/>
          </w:tcPr>
          <w:p w14:paraId="176C54F9" w14:textId="77777777" w:rsidR="00F75606" w:rsidRPr="00D733E0" w:rsidRDefault="00F75606" w:rsidP="009440B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-0.06</w:t>
            </w:r>
          </w:p>
        </w:tc>
        <w:tc>
          <w:tcPr>
            <w:tcW w:w="721" w:type="dxa"/>
          </w:tcPr>
          <w:p w14:paraId="32048875" w14:textId="6A0CA831" w:rsidR="00F75606" w:rsidRPr="00D733E0" w:rsidRDefault="00517332" w:rsidP="009440B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33E0">
              <w:t>0.309</w:t>
            </w:r>
          </w:p>
        </w:tc>
      </w:tr>
      <w:tr w:rsidR="00F75606" w:rsidRPr="00D733E0" w14:paraId="1B3D2197" w14:textId="77777777" w:rsidTr="00F75606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1" w:type="dxa"/>
            <w:vAlign w:val="center"/>
          </w:tcPr>
          <w:p w14:paraId="0DFC9FC4" w14:textId="6A1559B4" w:rsidR="00F75606" w:rsidRPr="00D733E0" w:rsidRDefault="00466AA5" w:rsidP="009440BA">
            <w:pPr>
              <w:pStyle w:val="NoSpacing"/>
              <w:jc w:val="right"/>
              <w:rPr>
                <w:b w:val="0"/>
                <w:vertAlign w:val="superscript"/>
              </w:rPr>
            </w:pPr>
            <w:r w:rsidRPr="00D733E0">
              <w:rPr>
                <w:b w:val="0"/>
                <w:szCs w:val="24"/>
              </w:rPr>
              <w:t xml:space="preserve">ACR’s Widespread </w:t>
            </w:r>
            <w:proofErr w:type="spellStart"/>
            <w:r w:rsidRPr="00D733E0">
              <w:rPr>
                <w:b w:val="0"/>
                <w:szCs w:val="24"/>
              </w:rPr>
              <w:t>pain</w:t>
            </w:r>
            <w:r w:rsidRPr="00D733E0">
              <w:rPr>
                <w:b w:val="0"/>
                <w:szCs w:val="24"/>
                <w:vertAlign w:val="superscript"/>
              </w:rPr>
              <w:t>a</w:t>
            </w:r>
            <w:proofErr w:type="spellEnd"/>
          </w:p>
        </w:tc>
        <w:tc>
          <w:tcPr>
            <w:tcW w:w="2411" w:type="dxa"/>
            <w:tcBorders>
              <w:left w:val="single" w:sz="4" w:space="0" w:color="auto"/>
            </w:tcBorders>
          </w:tcPr>
          <w:p w14:paraId="2F89CCB0" w14:textId="109A131F" w:rsidR="00F75606" w:rsidRPr="00D733E0" w:rsidRDefault="00F75606" w:rsidP="00D806E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0.1</w:t>
            </w:r>
            <w:r w:rsidR="00D806E6" w:rsidRPr="00D733E0">
              <w:t>0 (-0.34 to 0.14</w:t>
            </w:r>
            <w:r w:rsidRPr="00D733E0">
              <w:t>)</w:t>
            </w:r>
          </w:p>
        </w:tc>
        <w:tc>
          <w:tcPr>
            <w:tcW w:w="682" w:type="dxa"/>
          </w:tcPr>
          <w:p w14:paraId="547E5567" w14:textId="799D064B" w:rsidR="00F75606" w:rsidRPr="00D733E0" w:rsidRDefault="00F75606" w:rsidP="009440B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</w:t>
            </w:r>
            <w:r w:rsidR="00D806E6" w:rsidRPr="00D733E0">
              <w:t>0.05</w:t>
            </w:r>
          </w:p>
        </w:tc>
        <w:tc>
          <w:tcPr>
            <w:tcW w:w="721" w:type="dxa"/>
            <w:tcBorders>
              <w:right w:val="single" w:sz="4" w:space="0" w:color="auto"/>
            </w:tcBorders>
          </w:tcPr>
          <w:p w14:paraId="0D9F259D" w14:textId="09629640" w:rsidR="00F75606" w:rsidRPr="00D733E0" w:rsidRDefault="00D806E6" w:rsidP="009440B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</w:t>
            </w:r>
            <w:r w:rsidR="00F75606" w:rsidRPr="00D733E0">
              <w:t>4</w:t>
            </w:r>
            <w:r w:rsidRPr="00D733E0">
              <w:t>07</w:t>
            </w:r>
          </w:p>
        </w:tc>
        <w:tc>
          <w:tcPr>
            <w:tcW w:w="2280" w:type="dxa"/>
            <w:tcBorders>
              <w:left w:val="single" w:sz="4" w:space="0" w:color="auto"/>
            </w:tcBorders>
          </w:tcPr>
          <w:p w14:paraId="2D72BFAB" w14:textId="626EB61F" w:rsidR="00F75606" w:rsidRPr="00D733E0" w:rsidRDefault="00AC2909" w:rsidP="009440B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0.09 (-0.39 to 0.20</w:t>
            </w:r>
            <w:r w:rsidR="00F75606" w:rsidRPr="00D733E0">
              <w:t>)</w:t>
            </w:r>
          </w:p>
        </w:tc>
        <w:tc>
          <w:tcPr>
            <w:tcW w:w="709" w:type="dxa"/>
          </w:tcPr>
          <w:p w14:paraId="262FCF7A" w14:textId="5BC11B63" w:rsidR="00F75606" w:rsidRPr="00D733E0" w:rsidRDefault="00AC2909" w:rsidP="009440B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-0.04</w:t>
            </w:r>
          </w:p>
        </w:tc>
        <w:tc>
          <w:tcPr>
            <w:tcW w:w="721" w:type="dxa"/>
            <w:tcBorders>
              <w:right w:val="single" w:sz="4" w:space="0" w:color="auto"/>
            </w:tcBorders>
          </w:tcPr>
          <w:p w14:paraId="13373252" w14:textId="538496B1" w:rsidR="00F75606" w:rsidRPr="00D733E0" w:rsidRDefault="00AC2909" w:rsidP="009440B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533</w:t>
            </w:r>
          </w:p>
        </w:tc>
        <w:tc>
          <w:tcPr>
            <w:tcW w:w="2254" w:type="dxa"/>
            <w:tcBorders>
              <w:left w:val="single" w:sz="4" w:space="0" w:color="auto"/>
            </w:tcBorders>
          </w:tcPr>
          <w:p w14:paraId="479233B4" w14:textId="77777777" w:rsidR="00F75606" w:rsidRPr="00D733E0" w:rsidRDefault="00F75606" w:rsidP="009440B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01 (-0.22 to 0.25)</w:t>
            </w:r>
          </w:p>
        </w:tc>
        <w:tc>
          <w:tcPr>
            <w:tcW w:w="718" w:type="dxa"/>
          </w:tcPr>
          <w:p w14:paraId="4ED657E8" w14:textId="77777777" w:rsidR="00F75606" w:rsidRPr="00D733E0" w:rsidRDefault="00F75606" w:rsidP="009440B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007</w:t>
            </w:r>
          </w:p>
        </w:tc>
        <w:tc>
          <w:tcPr>
            <w:tcW w:w="721" w:type="dxa"/>
          </w:tcPr>
          <w:p w14:paraId="0FF73F1E" w14:textId="31AE3FE8" w:rsidR="00F75606" w:rsidRPr="00D733E0" w:rsidRDefault="00F75606" w:rsidP="009440B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33E0">
              <w:t>0.91</w:t>
            </w:r>
            <w:r w:rsidR="00A47295" w:rsidRPr="00D733E0">
              <w:t>0</w:t>
            </w:r>
          </w:p>
        </w:tc>
      </w:tr>
    </w:tbl>
    <w:p w14:paraId="19B055EE" w14:textId="5DBDB023" w:rsidR="00201FDD" w:rsidRPr="00D733E0" w:rsidRDefault="00201FDD" w:rsidP="00D16537">
      <w:pPr>
        <w:pStyle w:val="NoSpacing"/>
      </w:pPr>
      <w:r w:rsidRPr="00D733E0">
        <w:t xml:space="preserve">Classifications are based on number or distribution of painful sites in addition to knee pain reported by participants on a body manikin. </w:t>
      </w:r>
      <w:proofErr w:type="spellStart"/>
      <w:proofErr w:type="gramStart"/>
      <w:r w:rsidRPr="00D733E0">
        <w:rPr>
          <w:vertAlign w:val="superscript"/>
        </w:rPr>
        <w:t>a</w:t>
      </w:r>
      <w:r w:rsidRPr="00D733E0">
        <w:t>Widespread</w:t>
      </w:r>
      <w:proofErr w:type="spellEnd"/>
      <w:proofErr w:type="gramEnd"/>
      <w:r w:rsidRPr="00D733E0">
        <w:t xml:space="preserve"> pain;  classified according to American College of Rheumatology criteria</w:t>
      </w:r>
      <w:r w:rsidRPr="00D733E0">
        <w:rPr>
          <w:vertAlign w:val="superscript"/>
        </w:rPr>
        <w:t>37</w:t>
      </w:r>
      <w:r w:rsidRPr="00D733E0">
        <w:t>, including knee pain. Bold indicates statistically significant associations. ROC; receiver-operating curve.</w:t>
      </w:r>
      <w:r w:rsidR="00C601B1" w:rsidRPr="00D733E0">
        <w:t xml:space="preserve"> Log-transformed pressure pain detection thresholds (PPT) at (medial or lateral tibiofemoral joint line (JL), or remote (sternum) from the index knee reported here. </w:t>
      </w:r>
      <w:r w:rsidRPr="00D733E0">
        <w:t xml:space="preserve"> Data utilized from knee pain sample (n=322). Unstandardized (b) and standardized (β) regression coefficients are presented.  </w:t>
      </w:r>
    </w:p>
    <w:p w14:paraId="1C5044AE" w14:textId="77777777" w:rsidR="00354BBF" w:rsidRPr="00D733E0" w:rsidRDefault="00354BBF" w:rsidP="009440BA">
      <w:pPr>
        <w:rPr>
          <w:sz w:val="24"/>
          <w:szCs w:val="24"/>
        </w:rPr>
      </w:pPr>
    </w:p>
    <w:p w14:paraId="4E679B81" w14:textId="77777777" w:rsidR="00354BBF" w:rsidRPr="00D733E0" w:rsidRDefault="00354BBF" w:rsidP="009440BA">
      <w:pPr>
        <w:rPr>
          <w:sz w:val="24"/>
          <w:szCs w:val="24"/>
        </w:rPr>
      </w:pPr>
    </w:p>
    <w:p w14:paraId="77C58AF6" w14:textId="77777777" w:rsidR="00354BBF" w:rsidRPr="00D733E0" w:rsidRDefault="00354BBF" w:rsidP="009440BA">
      <w:pPr>
        <w:rPr>
          <w:sz w:val="24"/>
          <w:szCs w:val="24"/>
        </w:rPr>
      </w:pPr>
    </w:p>
    <w:p w14:paraId="7070FD2B" w14:textId="77777777" w:rsidR="00354BBF" w:rsidRPr="00D733E0" w:rsidRDefault="00354BBF" w:rsidP="009440BA">
      <w:pPr>
        <w:rPr>
          <w:sz w:val="24"/>
          <w:szCs w:val="24"/>
        </w:rPr>
      </w:pPr>
    </w:p>
    <w:p w14:paraId="39AD59ED" w14:textId="77777777" w:rsidR="00354BBF" w:rsidRPr="00D733E0" w:rsidRDefault="00354BBF" w:rsidP="009440BA">
      <w:pPr>
        <w:pStyle w:val="NoSpacing"/>
      </w:pPr>
    </w:p>
    <w:p w14:paraId="43E56355" w14:textId="77777777" w:rsidR="00354BBF" w:rsidRPr="00D733E0" w:rsidRDefault="00354BBF" w:rsidP="009440BA">
      <w:pPr>
        <w:ind w:left="720"/>
        <w:rPr>
          <w:szCs w:val="24"/>
        </w:rPr>
      </w:pPr>
    </w:p>
    <w:p w14:paraId="19F75607" w14:textId="77777777" w:rsidR="00354BBF" w:rsidRPr="00D733E0" w:rsidRDefault="00354BBF" w:rsidP="009440BA">
      <w:pPr>
        <w:ind w:left="720"/>
        <w:rPr>
          <w:szCs w:val="24"/>
        </w:rPr>
      </w:pPr>
    </w:p>
    <w:p w14:paraId="241659B1" w14:textId="77777777" w:rsidR="00354BBF" w:rsidRPr="00D733E0" w:rsidRDefault="00354BBF" w:rsidP="009440BA">
      <w:pPr>
        <w:ind w:left="720"/>
        <w:rPr>
          <w:szCs w:val="24"/>
        </w:rPr>
        <w:sectPr w:rsidR="00354BBF" w:rsidRPr="00D733E0" w:rsidSect="009440BA">
          <w:pgSz w:w="16839" w:h="11907" w:orient="landscape" w:code="9"/>
          <w:pgMar w:top="1440" w:right="1440" w:bottom="1440" w:left="1440" w:header="708" w:footer="708" w:gutter="0"/>
          <w:cols w:space="708"/>
          <w:docGrid w:linePitch="360"/>
        </w:sectPr>
      </w:pPr>
    </w:p>
    <w:p w14:paraId="0FF14C28" w14:textId="31F09291" w:rsidR="00BF6D1B" w:rsidRPr="00D733E0" w:rsidRDefault="00BF6D1B" w:rsidP="009440BA">
      <w:pPr>
        <w:rPr>
          <w:sz w:val="24"/>
          <w:szCs w:val="24"/>
        </w:rPr>
      </w:pPr>
      <w:r w:rsidRPr="00D733E0">
        <w:rPr>
          <w:sz w:val="24"/>
          <w:szCs w:val="24"/>
        </w:rPr>
        <w:t xml:space="preserve">Supplementary Table </w:t>
      </w:r>
      <w:r w:rsidR="000738D0" w:rsidRPr="00D733E0">
        <w:rPr>
          <w:sz w:val="24"/>
          <w:szCs w:val="24"/>
        </w:rPr>
        <w:t>12</w:t>
      </w:r>
      <w:r w:rsidRPr="00D733E0">
        <w:rPr>
          <w:sz w:val="24"/>
          <w:szCs w:val="24"/>
        </w:rPr>
        <w:t xml:space="preserve">. </w:t>
      </w:r>
      <w:r w:rsidR="007B0C38" w:rsidRPr="00D733E0">
        <w:rPr>
          <w:sz w:val="24"/>
          <w:szCs w:val="24"/>
        </w:rPr>
        <w:t xml:space="preserve">Associations </w:t>
      </w:r>
      <w:r w:rsidRPr="00D733E0">
        <w:rPr>
          <w:sz w:val="24"/>
          <w:szCs w:val="24"/>
        </w:rPr>
        <w:t xml:space="preserve">between latent construct </w:t>
      </w:r>
      <w:r w:rsidR="007B0C38" w:rsidRPr="00D733E0">
        <w:rPr>
          <w:sz w:val="24"/>
          <w:szCs w:val="24"/>
        </w:rPr>
        <w:t xml:space="preserve">`Central mechanisms’ </w:t>
      </w:r>
      <w:r w:rsidRPr="00D733E0">
        <w:rPr>
          <w:sz w:val="24"/>
          <w:szCs w:val="24"/>
        </w:rPr>
        <w:t xml:space="preserve">and PPTs </w:t>
      </w:r>
      <w:r w:rsidR="007B0C38" w:rsidRPr="00D733E0">
        <w:rPr>
          <w:sz w:val="24"/>
          <w:szCs w:val="24"/>
        </w:rPr>
        <w:t xml:space="preserve">for sites other than </w:t>
      </w:r>
      <w:r w:rsidR="00A871D1" w:rsidRPr="00D733E0">
        <w:rPr>
          <w:sz w:val="24"/>
          <w:szCs w:val="24"/>
        </w:rPr>
        <w:t>proximal</w:t>
      </w:r>
      <w:r w:rsidR="007B0C38" w:rsidRPr="00D733E0">
        <w:rPr>
          <w:sz w:val="24"/>
          <w:szCs w:val="24"/>
        </w:rPr>
        <w:t xml:space="preserve"> tibia</w:t>
      </w:r>
      <w:r w:rsidR="00EE2DDB" w:rsidRPr="00D733E0">
        <w:rPr>
          <w:sz w:val="24"/>
          <w:szCs w:val="24"/>
        </w:rPr>
        <w:t xml:space="preserve"> within the knee pain sample (n=322)</w:t>
      </w:r>
    </w:p>
    <w:tbl>
      <w:tblPr>
        <w:tblStyle w:val="PlainTable22"/>
        <w:tblpPr w:leftFromText="180" w:rightFromText="180" w:vertAnchor="text" w:horzAnchor="page" w:tblpX="2379" w:tblpY="29"/>
        <w:tblW w:w="12475" w:type="dxa"/>
        <w:tblLayout w:type="fixed"/>
        <w:tblLook w:val="04A0" w:firstRow="1" w:lastRow="0" w:firstColumn="1" w:lastColumn="0" w:noHBand="0" w:noVBand="1"/>
      </w:tblPr>
      <w:tblGrid>
        <w:gridCol w:w="3970"/>
        <w:gridCol w:w="850"/>
        <w:gridCol w:w="709"/>
        <w:gridCol w:w="992"/>
        <w:gridCol w:w="851"/>
        <w:gridCol w:w="705"/>
        <w:gridCol w:w="993"/>
        <w:gridCol w:w="1275"/>
        <w:gridCol w:w="1134"/>
        <w:gridCol w:w="996"/>
      </w:tblGrid>
      <w:tr w:rsidR="00201FDD" w:rsidRPr="00D733E0" w14:paraId="28AD915B" w14:textId="77777777" w:rsidTr="00201F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0" w:type="dxa"/>
            <w:vMerge w:val="restart"/>
          </w:tcPr>
          <w:p w14:paraId="162A49AE" w14:textId="77777777" w:rsidR="00201FDD" w:rsidRPr="00D733E0" w:rsidRDefault="00201FDD" w:rsidP="009440BA">
            <w:pPr>
              <w:pStyle w:val="NoSpacing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Scales adjusted for</w:t>
            </w:r>
          </w:p>
        </w:tc>
        <w:tc>
          <w:tcPr>
            <w:tcW w:w="2551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6F5955E0" w14:textId="77777777" w:rsidR="00201FDD" w:rsidRPr="00D733E0" w:rsidRDefault="00201FDD" w:rsidP="009440BA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Sternum</w:t>
            </w:r>
          </w:p>
        </w:tc>
        <w:tc>
          <w:tcPr>
            <w:tcW w:w="2549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51405F05" w14:textId="77777777" w:rsidR="00201FDD" w:rsidRPr="00D733E0" w:rsidRDefault="00201FDD" w:rsidP="009440BA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Medial JL</w:t>
            </w:r>
          </w:p>
        </w:tc>
        <w:tc>
          <w:tcPr>
            <w:tcW w:w="3405" w:type="dxa"/>
            <w:gridSpan w:val="3"/>
            <w:tcBorders>
              <w:left w:val="single" w:sz="4" w:space="0" w:color="auto"/>
            </w:tcBorders>
          </w:tcPr>
          <w:p w14:paraId="2D8A2B58" w14:textId="77777777" w:rsidR="00201FDD" w:rsidRPr="00D733E0" w:rsidRDefault="00201FDD" w:rsidP="009440BA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Lateral JL</w:t>
            </w:r>
          </w:p>
        </w:tc>
      </w:tr>
      <w:tr w:rsidR="00201FDD" w:rsidRPr="00D733E0" w14:paraId="3896056E" w14:textId="77777777" w:rsidTr="00201F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0" w:type="dxa"/>
            <w:vMerge/>
          </w:tcPr>
          <w:p w14:paraId="25AE275A" w14:textId="77777777" w:rsidR="00201FDD" w:rsidRPr="00D733E0" w:rsidRDefault="00201FDD" w:rsidP="009440BA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850" w:type="dxa"/>
            <w:tcBorders>
              <w:left w:val="single" w:sz="4" w:space="0" w:color="auto"/>
            </w:tcBorders>
          </w:tcPr>
          <w:p w14:paraId="252872A0" w14:textId="77777777" w:rsidR="00201FDD" w:rsidRPr="00D733E0" w:rsidRDefault="00201FDD" w:rsidP="009440B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β</w:t>
            </w:r>
          </w:p>
        </w:tc>
        <w:tc>
          <w:tcPr>
            <w:tcW w:w="709" w:type="dxa"/>
          </w:tcPr>
          <w:p w14:paraId="1BC2302E" w14:textId="77777777" w:rsidR="00201FDD" w:rsidRPr="00D733E0" w:rsidRDefault="00201FDD" w:rsidP="009440B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S.E</w:t>
            </w:r>
          </w:p>
        </w:tc>
        <w:tc>
          <w:tcPr>
            <w:tcW w:w="992" w:type="dxa"/>
            <w:tcBorders>
              <w:right w:val="single" w:sz="4" w:space="0" w:color="auto"/>
            </w:tcBorders>
          </w:tcPr>
          <w:p w14:paraId="03BF1634" w14:textId="77777777" w:rsidR="00201FDD" w:rsidRPr="00D733E0" w:rsidRDefault="00201FDD" w:rsidP="009440B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P</w:t>
            </w:r>
          </w:p>
        </w:tc>
        <w:tc>
          <w:tcPr>
            <w:tcW w:w="851" w:type="dxa"/>
            <w:tcBorders>
              <w:left w:val="single" w:sz="4" w:space="0" w:color="auto"/>
            </w:tcBorders>
          </w:tcPr>
          <w:p w14:paraId="54C372ED" w14:textId="77777777" w:rsidR="00201FDD" w:rsidRPr="00D733E0" w:rsidRDefault="00201FDD" w:rsidP="009440B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β</w:t>
            </w:r>
          </w:p>
        </w:tc>
        <w:tc>
          <w:tcPr>
            <w:tcW w:w="705" w:type="dxa"/>
          </w:tcPr>
          <w:p w14:paraId="691CC41D" w14:textId="77777777" w:rsidR="00201FDD" w:rsidRPr="00D733E0" w:rsidRDefault="00201FDD" w:rsidP="009440B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S.E</w:t>
            </w:r>
          </w:p>
        </w:tc>
        <w:tc>
          <w:tcPr>
            <w:tcW w:w="993" w:type="dxa"/>
            <w:tcBorders>
              <w:right w:val="single" w:sz="4" w:space="0" w:color="auto"/>
            </w:tcBorders>
          </w:tcPr>
          <w:p w14:paraId="0F9C7A75" w14:textId="77777777" w:rsidR="00201FDD" w:rsidRPr="00D733E0" w:rsidRDefault="00201FDD" w:rsidP="009440B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P</w:t>
            </w:r>
          </w:p>
        </w:tc>
        <w:tc>
          <w:tcPr>
            <w:tcW w:w="1275" w:type="dxa"/>
            <w:tcBorders>
              <w:left w:val="single" w:sz="4" w:space="0" w:color="auto"/>
            </w:tcBorders>
          </w:tcPr>
          <w:p w14:paraId="01129FE4" w14:textId="77777777" w:rsidR="00201FDD" w:rsidRPr="00D733E0" w:rsidRDefault="00201FDD" w:rsidP="009440B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 xml:space="preserve">β </w:t>
            </w:r>
          </w:p>
        </w:tc>
        <w:tc>
          <w:tcPr>
            <w:tcW w:w="1134" w:type="dxa"/>
          </w:tcPr>
          <w:p w14:paraId="428CA8F2" w14:textId="77777777" w:rsidR="00201FDD" w:rsidRPr="00D733E0" w:rsidRDefault="00201FDD" w:rsidP="009440B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 xml:space="preserve">S.E </w:t>
            </w:r>
          </w:p>
        </w:tc>
        <w:tc>
          <w:tcPr>
            <w:tcW w:w="996" w:type="dxa"/>
          </w:tcPr>
          <w:p w14:paraId="293A31D2" w14:textId="77777777" w:rsidR="00201FDD" w:rsidRPr="00D733E0" w:rsidRDefault="00201FDD" w:rsidP="009440B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733E0">
              <w:rPr>
                <w:sz w:val="24"/>
                <w:szCs w:val="24"/>
              </w:rPr>
              <w:t>P</w:t>
            </w:r>
          </w:p>
        </w:tc>
      </w:tr>
      <w:tr w:rsidR="00786405" w:rsidRPr="00D733E0" w14:paraId="50FB0A2B" w14:textId="77777777" w:rsidTr="00201FDD">
        <w:trPr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0" w:type="dxa"/>
          </w:tcPr>
          <w:p w14:paraId="6E5B1304" w14:textId="052987E5" w:rsidR="00786405" w:rsidRPr="00D733E0" w:rsidRDefault="00786405" w:rsidP="00786405">
            <w:pPr>
              <w:pStyle w:val="NoSpacing"/>
              <w:rPr>
                <w:b w:val="0"/>
                <w:sz w:val="24"/>
                <w:szCs w:val="24"/>
              </w:rPr>
            </w:pPr>
            <w:r w:rsidRPr="00D733E0">
              <w:rPr>
                <w:b w:val="0"/>
              </w:rPr>
              <w:t>Unadjusted Model</w:t>
            </w:r>
          </w:p>
        </w:tc>
        <w:tc>
          <w:tcPr>
            <w:tcW w:w="850" w:type="dxa"/>
            <w:tcBorders>
              <w:left w:val="single" w:sz="4" w:space="0" w:color="auto"/>
            </w:tcBorders>
          </w:tcPr>
          <w:p w14:paraId="36F57A4A" w14:textId="77777777" w:rsidR="00786405" w:rsidRPr="00D733E0" w:rsidRDefault="00786405" w:rsidP="0078640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-0.25</w:t>
            </w:r>
          </w:p>
        </w:tc>
        <w:tc>
          <w:tcPr>
            <w:tcW w:w="709" w:type="dxa"/>
          </w:tcPr>
          <w:p w14:paraId="026129DA" w14:textId="77777777" w:rsidR="00786405" w:rsidRPr="00D733E0" w:rsidRDefault="00786405" w:rsidP="0078640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0.06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vAlign w:val="center"/>
          </w:tcPr>
          <w:p w14:paraId="648F2FD0" w14:textId="77777777" w:rsidR="00786405" w:rsidRPr="00D733E0" w:rsidRDefault="00786405" w:rsidP="00786405">
            <w:pPr>
              <w:pStyle w:val="NoSpacing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&lt;0.001</w:t>
            </w:r>
          </w:p>
        </w:tc>
        <w:tc>
          <w:tcPr>
            <w:tcW w:w="851" w:type="dxa"/>
            <w:tcBorders>
              <w:left w:val="single" w:sz="4" w:space="0" w:color="auto"/>
            </w:tcBorders>
          </w:tcPr>
          <w:p w14:paraId="642A316E" w14:textId="77777777" w:rsidR="00786405" w:rsidRPr="00D733E0" w:rsidRDefault="00786405" w:rsidP="0078640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-0.41</w:t>
            </w:r>
          </w:p>
        </w:tc>
        <w:tc>
          <w:tcPr>
            <w:tcW w:w="705" w:type="dxa"/>
          </w:tcPr>
          <w:p w14:paraId="41B724E6" w14:textId="77777777" w:rsidR="00786405" w:rsidRPr="00D733E0" w:rsidRDefault="00786405" w:rsidP="0078640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0.06</w:t>
            </w:r>
          </w:p>
        </w:tc>
        <w:tc>
          <w:tcPr>
            <w:tcW w:w="993" w:type="dxa"/>
            <w:tcBorders>
              <w:right w:val="single" w:sz="4" w:space="0" w:color="auto"/>
            </w:tcBorders>
          </w:tcPr>
          <w:p w14:paraId="2A0F6086" w14:textId="77777777" w:rsidR="00786405" w:rsidRPr="00D733E0" w:rsidRDefault="00786405" w:rsidP="0078640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&lt;0.001</w:t>
            </w:r>
          </w:p>
        </w:tc>
        <w:tc>
          <w:tcPr>
            <w:tcW w:w="1275" w:type="dxa"/>
            <w:tcBorders>
              <w:left w:val="single" w:sz="4" w:space="0" w:color="auto"/>
            </w:tcBorders>
          </w:tcPr>
          <w:p w14:paraId="2AF6CDC5" w14:textId="77777777" w:rsidR="00786405" w:rsidRPr="00D733E0" w:rsidRDefault="00786405" w:rsidP="0078640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-0.39</w:t>
            </w:r>
          </w:p>
        </w:tc>
        <w:tc>
          <w:tcPr>
            <w:tcW w:w="1134" w:type="dxa"/>
          </w:tcPr>
          <w:p w14:paraId="5940D748" w14:textId="77777777" w:rsidR="00786405" w:rsidRPr="00D733E0" w:rsidRDefault="00786405" w:rsidP="0078640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0.06</w:t>
            </w:r>
          </w:p>
        </w:tc>
        <w:tc>
          <w:tcPr>
            <w:tcW w:w="996" w:type="dxa"/>
            <w:vAlign w:val="center"/>
          </w:tcPr>
          <w:p w14:paraId="278FC165" w14:textId="77777777" w:rsidR="00786405" w:rsidRPr="00D733E0" w:rsidRDefault="00786405" w:rsidP="00786405">
            <w:pPr>
              <w:pStyle w:val="NoSpacing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&lt;0.001</w:t>
            </w:r>
          </w:p>
        </w:tc>
      </w:tr>
      <w:tr w:rsidR="00786405" w:rsidRPr="00D733E0" w14:paraId="14C191C0" w14:textId="77777777" w:rsidTr="00201F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0" w:type="dxa"/>
          </w:tcPr>
          <w:p w14:paraId="49C20297" w14:textId="668BB41C" w:rsidR="00786405" w:rsidRPr="00D733E0" w:rsidRDefault="00786405" w:rsidP="00786405">
            <w:pPr>
              <w:pStyle w:val="NoSpacing"/>
              <w:rPr>
                <w:b w:val="0"/>
                <w:sz w:val="24"/>
                <w:szCs w:val="24"/>
              </w:rPr>
            </w:pPr>
            <w:r w:rsidRPr="00D733E0">
              <w:rPr>
                <w:b w:val="0"/>
              </w:rPr>
              <w:t>Constant Pain experience - ICOAP</w:t>
            </w:r>
          </w:p>
        </w:tc>
        <w:tc>
          <w:tcPr>
            <w:tcW w:w="850" w:type="dxa"/>
            <w:tcBorders>
              <w:left w:val="single" w:sz="4" w:space="0" w:color="auto"/>
            </w:tcBorders>
          </w:tcPr>
          <w:p w14:paraId="32EA3512" w14:textId="77777777" w:rsidR="00786405" w:rsidRPr="00D733E0" w:rsidRDefault="00786405" w:rsidP="0078640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-0.22</w:t>
            </w:r>
          </w:p>
        </w:tc>
        <w:tc>
          <w:tcPr>
            <w:tcW w:w="709" w:type="dxa"/>
          </w:tcPr>
          <w:p w14:paraId="5E02C1B0" w14:textId="77777777" w:rsidR="00786405" w:rsidRPr="00D733E0" w:rsidRDefault="00786405" w:rsidP="0078640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0.07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vAlign w:val="center"/>
          </w:tcPr>
          <w:p w14:paraId="2ACD6816" w14:textId="77777777" w:rsidR="00786405" w:rsidRPr="00D733E0" w:rsidRDefault="00786405" w:rsidP="00786405">
            <w:pPr>
              <w:pStyle w:val="NoSpacing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0.001</w:t>
            </w:r>
          </w:p>
        </w:tc>
        <w:tc>
          <w:tcPr>
            <w:tcW w:w="851" w:type="dxa"/>
            <w:tcBorders>
              <w:left w:val="single" w:sz="4" w:space="0" w:color="auto"/>
            </w:tcBorders>
          </w:tcPr>
          <w:p w14:paraId="251EE418" w14:textId="77777777" w:rsidR="00786405" w:rsidRPr="00D733E0" w:rsidRDefault="00786405" w:rsidP="0078640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-0.32</w:t>
            </w:r>
          </w:p>
        </w:tc>
        <w:tc>
          <w:tcPr>
            <w:tcW w:w="705" w:type="dxa"/>
          </w:tcPr>
          <w:p w14:paraId="2D2126DD" w14:textId="77777777" w:rsidR="00786405" w:rsidRPr="00D733E0" w:rsidRDefault="00786405" w:rsidP="0078640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0.06</w:t>
            </w:r>
          </w:p>
        </w:tc>
        <w:tc>
          <w:tcPr>
            <w:tcW w:w="993" w:type="dxa"/>
            <w:tcBorders>
              <w:right w:val="single" w:sz="4" w:space="0" w:color="auto"/>
            </w:tcBorders>
          </w:tcPr>
          <w:p w14:paraId="6BDCC453" w14:textId="77777777" w:rsidR="00786405" w:rsidRPr="00D733E0" w:rsidRDefault="00786405" w:rsidP="0078640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&lt;0.001</w:t>
            </w:r>
          </w:p>
        </w:tc>
        <w:tc>
          <w:tcPr>
            <w:tcW w:w="1275" w:type="dxa"/>
            <w:tcBorders>
              <w:left w:val="single" w:sz="4" w:space="0" w:color="auto"/>
            </w:tcBorders>
          </w:tcPr>
          <w:p w14:paraId="0F648E67" w14:textId="77777777" w:rsidR="00786405" w:rsidRPr="00D733E0" w:rsidRDefault="00786405" w:rsidP="0078640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-0.29</w:t>
            </w:r>
          </w:p>
        </w:tc>
        <w:tc>
          <w:tcPr>
            <w:tcW w:w="1134" w:type="dxa"/>
          </w:tcPr>
          <w:p w14:paraId="1FB7CEC6" w14:textId="77777777" w:rsidR="00786405" w:rsidRPr="00D733E0" w:rsidRDefault="00786405" w:rsidP="0078640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0.07</w:t>
            </w:r>
          </w:p>
        </w:tc>
        <w:tc>
          <w:tcPr>
            <w:tcW w:w="996" w:type="dxa"/>
            <w:vAlign w:val="center"/>
          </w:tcPr>
          <w:p w14:paraId="69845519" w14:textId="77777777" w:rsidR="00786405" w:rsidRPr="00D733E0" w:rsidRDefault="00786405" w:rsidP="00786405">
            <w:pPr>
              <w:pStyle w:val="NoSpacing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&lt;0.001</w:t>
            </w:r>
          </w:p>
        </w:tc>
      </w:tr>
      <w:tr w:rsidR="00786405" w:rsidRPr="00D733E0" w14:paraId="6D31B96D" w14:textId="77777777" w:rsidTr="00201FDD">
        <w:trPr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0" w:type="dxa"/>
          </w:tcPr>
          <w:p w14:paraId="61013B47" w14:textId="02A802B2" w:rsidR="00786405" w:rsidRPr="00D733E0" w:rsidRDefault="00F145B5" w:rsidP="00786405">
            <w:pPr>
              <w:pStyle w:val="NoSpacing"/>
              <w:rPr>
                <w:b w:val="0"/>
                <w:sz w:val="24"/>
                <w:szCs w:val="24"/>
              </w:rPr>
            </w:pPr>
            <w:r w:rsidRPr="00D733E0">
              <w:rPr>
                <w:b w:val="0"/>
              </w:rPr>
              <w:t xml:space="preserve">Neuropathic- like pain </w:t>
            </w:r>
            <w:r w:rsidR="00786405" w:rsidRPr="00D733E0">
              <w:rPr>
                <w:b w:val="0"/>
              </w:rPr>
              <w:t>- PainDETECT</w:t>
            </w:r>
          </w:p>
        </w:tc>
        <w:tc>
          <w:tcPr>
            <w:tcW w:w="850" w:type="dxa"/>
            <w:tcBorders>
              <w:left w:val="single" w:sz="4" w:space="0" w:color="auto"/>
            </w:tcBorders>
          </w:tcPr>
          <w:p w14:paraId="074C0C68" w14:textId="77777777" w:rsidR="00786405" w:rsidRPr="00D733E0" w:rsidRDefault="00786405" w:rsidP="0078640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-0.22</w:t>
            </w:r>
          </w:p>
        </w:tc>
        <w:tc>
          <w:tcPr>
            <w:tcW w:w="709" w:type="dxa"/>
          </w:tcPr>
          <w:p w14:paraId="0B849DB1" w14:textId="77777777" w:rsidR="00786405" w:rsidRPr="00D733E0" w:rsidRDefault="00786405" w:rsidP="0078640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0.06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vAlign w:val="center"/>
          </w:tcPr>
          <w:p w14:paraId="79A253B5" w14:textId="77777777" w:rsidR="00786405" w:rsidRPr="00D733E0" w:rsidRDefault="00786405" w:rsidP="00786405">
            <w:pPr>
              <w:pStyle w:val="NoSpacing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0.001</w:t>
            </w:r>
          </w:p>
        </w:tc>
        <w:tc>
          <w:tcPr>
            <w:tcW w:w="851" w:type="dxa"/>
            <w:tcBorders>
              <w:left w:val="single" w:sz="4" w:space="0" w:color="auto"/>
            </w:tcBorders>
          </w:tcPr>
          <w:p w14:paraId="637240BC" w14:textId="77777777" w:rsidR="00786405" w:rsidRPr="00D733E0" w:rsidRDefault="00786405" w:rsidP="0078640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-0.31</w:t>
            </w:r>
          </w:p>
        </w:tc>
        <w:tc>
          <w:tcPr>
            <w:tcW w:w="705" w:type="dxa"/>
          </w:tcPr>
          <w:p w14:paraId="312A6169" w14:textId="77777777" w:rsidR="00786405" w:rsidRPr="00D733E0" w:rsidRDefault="00786405" w:rsidP="0078640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0.07</w:t>
            </w:r>
          </w:p>
        </w:tc>
        <w:tc>
          <w:tcPr>
            <w:tcW w:w="993" w:type="dxa"/>
            <w:tcBorders>
              <w:right w:val="single" w:sz="4" w:space="0" w:color="auto"/>
            </w:tcBorders>
          </w:tcPr>
          <w:p w14:paraId="41E7CF50" w14:textId="77777777" w:rsidR="00786405" w:rsidRPr="00D733E0" w:rsidRDefault="00786405" w:rsidP="0078640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&lt;0.001</w:t>
            </w:r>
          </w:p>
        </w:tc>
        <w:tc>
          <w:tcPr>
            <w:tcW w:w="1275" w:type="dxa"/>
            <w:tcBorders>
              <w:left w:val="single" w:sz="4" w:space="0" w:color="auto"/>
            </w:tcBorders>
          </w:tcPr>
          <w:p w14:paraId="7509058E" w14:textId="77777777" w:rsidR="00786405" w:rsidRPr="00D733E0" w:rsidRDefault="00786405" w:rsidP="0078640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-0.30</w:t>
            </w:r>
          </w:p>
        </w:tc>
        <w:tc>
          <w:tcPr>
            <w:tcW w:w="1134" w:type="dxa"/>
          </w:tcPr>
          <w:p w14:paraId="7626FC16" w14:textId="77777777" w:rsidR="00786405" w:rsidRPr="00D733E0" w:rsidRDefault="00786405" w:rsidP="0078640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0.07</w:t>
            </w:r>
          </w:p>
        </w:tc>
        <w:tc>
          <w:tcPr>
            <w:tcW w:w="996" w:type="dxa"/>
            <w:vAlign w:val="center"/>
          </w:tcPr>
          <w:p w14:paraId="50A1E096" w14:textId="77777777" w:rsidR="00786405" w:rsidRPr="00D733E0" w:rsidRDefault="00786405" w:rsidP="00786405">
            <w:pPr>
              <w:pStyle w:val="NoSpacing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&lt;0.001</w:t>
            </w:r>
          </w:p>
        </w:tc>
      </w:tr>
      <w:tr w:rsidR="00786405" w:rsidRPr="00D733E0" w14:paraId="7EBC5EEB" w14:textId="77777777" w:rsidTr="00201F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0" w:type="dxa"/>
          </w:tcPr>
          <w:p w14:paraId="27A369C2" w14:textId="03D0C140" w:rsidR="00786405" w:rsidRPr="00D733E0" w:rsidRDefault="00786405" w:rsidP="00786405">
            <w:pPr>
              <w:pStyle w:val="NoSpacing"/>
              <w:rPr>
                <w:b w:val="0"/>
                <w:sz w:val="24"/>
                <w:szCs w:val="24"/>
              </w:rPr>
            </w:pPr>
            <w:r w:rsidRPr="00D733E0">
              <w:rPr>
                <w:b w:val="0"/>
              </w:rPr>
              <w:t>Catastrophizing - PCS</w:t>
            </w:r>
          </w:p>
        </w:tc>
        <w:tc>
          <w:tcPr>
            <w:tcW w:w="850" w:type="dxa"/>
            <w:tcBorders>
              <w:left w:val="single" w:sz="4" w:space="0" w:color="auto"/>
            </w:tcBorders>
          </w:tcPr>
          <w:p w14:paraId="431D0554" w14:textId="77777777" w:rsidR="00786405" w:rsidRPr="00D733E0" w:rsidRDefault="00786405" w:rsidP="0078640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-0.21</w:t>
            </w:r>
          </w:p>
        </w:tc>
        <w:tc>
          <w:tcPr>
            <w:tcW w:w="709" w:type="dxa"/>
          </w:tcPr>
          <w:p w14:paraId="4B6236CA" w14:textId="77777777" w:rsidR="00786405" w:rsidRPr="00D733E0" w:rsidRDefault="00786405" w:rsidP="0078640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0.07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vAlign w:val="center"/>
          </w:tcPr>
          <w:p w14:paraId="11DCC3F8" w14:textId="77777777" w:rsidR="00786405" w:rsidRPr="00D733E0" w:rsidRDefault="00786405" w:rsidP="00786405">
            <w:pPr>
              <w:pStyle w:val="NoSpacing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0.003</w:t>
            </w:r>
          </w:p>
        </w:tc>
        <w:tc>
          <w:tcPr>
            <w:tcW w:w="851" w:type="dxa"/>
            <w:tcBorders>
              <w:left w:val="single" w:sz="4" w:space="0" w:color="auto"/>
            </w:tcBorders>
          </w:tcPr>
          <w:p w14:paraId="5D56B9BD" w14:textId="77777777" w:rsidR="00786405" w:rsidRPr="00D733E0" w:rsidRDefault="00786405" w:rsidP="0078640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-0.38</w:t>
            </w:r>
          </w:p>
        </w:tc>
        <w:tc>
          <w:tcPr>
            <w:tcW w:w="705" w:type="dxa"/>
          </w:tcPr>
          <w:p w14:paraId="63206DC9" w14:textId="77777777" w:rsidR="00786405" w:rsidRPr="00D733E0" w:rsidRDefault="00786405" w:rsidP="0078640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0.07</w:t>
            </w:r>
          </w:p>
        </w:tc>
        <w:tc>
          <w:tcPr>
            <w:tcW w:w="993" w:type="dxa"/>
            <w:tcBorders>
              <w:right w:val="single" w:sz="4" w:space="0" w:color="auto"/>
            </w:tcBorders>
          </w:tcPr>
          <w:p w14:paraId="6E20A7F6" w14:textId="77777777" w:rsidR="00786405" w:rsidRPr="00D733E0" w:rsidRDefault="00786405" w:rsidP="0078640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&lt;0.001</w:t>
            </w:r>
          </w:p>
        </w:tc>
        <w:tc>
          <w:tcPr>
            <w:tcW w:w="1275" w:type="dxa"/>
            <w:tcBorders>
              <w:left w:val="single" w:sz="4" w:space="0" w:color="auto"/>
            </w:tcBorders>
          </w:tcPr>
          <w:p w14:paraId="75D87071" w14:textId="77777777" w:rsidR="00786405" w:rsidRPr="00D733E0" w:rsidRDefault="00786405" w:rsidP="0078640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-0.34</w:t>
            </w:r>
          </w:p>
        </w:tc>
        <w:tc>
          <w:tcPr>
            <w:tcW w:w="1134" w:type="dxa"/>
          </w:tcPr>
          <w:p w14:paraId="0B5E846F" w14:textId="77777777" w:rsidR="00786405" w:rsidRPr="00D733E0" w:rsidRDefault="00786405" w:rsidP="0078640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0.07</w:t>
            </w:r>
          </w:p>
        </w:tc>
        <w:tc>
          <w:tcPr>
            <w:tcW w:w="996" w:type="dxa"/>
            <w:vAlign w:val="center"/>
          </w:tcPr>
          <w:p w14:paraId="440B40A9" w14:textId="77777777" w:rsidR="00786405" w:rsidRPr="00D733E0" w:rsidRDefault="00786405" w:rsidP="00786405">
            <w:pPr>
              <w:pStyle w:val="NoSpacing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&lt;0.001</w:t>
            </w:r>
          </w:p>
        </w:tc>
      </w:tr>
      <w:tr w:rsidR="00786405" w:rsidRPr="00D733E0" w14:paraId="3C42B1FA" w14:textId="77777777" w:rsidTr="00201FDD">
        <w:trPr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0" w:type="dxa"/>
          </w:tcPr>
          <w:p w14:paraId="1B92612C" w14:textId="5AA85E83" w:rsidR="00786405" w:rsidRPr="00D733E0" w:rsidRDefault="00786405" w:rsidP="00786405">
            <w:pPr>
              <w:pStyle w:val="NoSpacing"/>
              <w:rPr>
                <w:b w:val="0"/>
                <w:sz w:val="24"/>
                <w:szCs w:val="24"/>
              </w:rPr>
            </w:pPr>
            <w:r w:rsidRPr="00D733E0">
              <w:rPr>
                <w:b w:val="0"/>
              </w:rPr>
              <w:t>Anxiety - HADS</w:t>
            </w:r>
          </w:p>
        </w:tc>
        <w:tc>
          <w:tcPr>
            <w:tcW w:w="850" w:type="dxa"/>
            <w:tcBorders>
              <w:left w:val="single" w:sz="4" w:space="0" w:color="auto"/>
            </w:tcBorders>
          </w:tcPr>
          <w:p w14:paraId="59A69BF1" w14:textId="77777777" w:rsidR="00786405" w:rsidRPr="00D733E0" w:rsidRDefault="00786405" w:rsidP="0078640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-0.20</w:t>
            </w:r>
          </w:p>
        </w:tc>
        <w:tc>
          <w:tcPr>
            <w:tcW w:w="709" w:type="dxa"/>
          </w:tcPr>
          <w:p w14:paraId="67B946EA" w14:textId="77777777" w:rsidR="00786405" w:rsidRPr="00D733E0" w:rsidRDefault="00786405" w:rsidP="0078640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0.07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vAlign w:val="center"/>
          </w:tcPr>
          <w:p w14:paraId="49E25B18" w14:textId="77777777" w:rsidR="00786405" w:rsidRPr="00D733E0" w:rsidRDefault="00786405" w:rsidP="00786405">
            <w:pPr>
              <w:pStyle w:val="NoSpacing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0.003</w:t>
            </w:r>
          </w:p>
        </w:tc>
        <w:tc>
          <w:tcPr>
            <w:tcW w:w="851" w:type="dxa"/>
            <w:tcBorders>
              <w:left w:val="single" w:sz="4" w:space="0" w:color="auto"/>
            </w:tcBorders>
          </w:tcPr>
          <w:p w14:paraId="0BCD8AA1" w14:textId="77777777" w:rsidR="00786405" w:rsidRPr="00D733E0" w:rsidRDefault="00786405" w:rsidP="0078640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-0.37</w:t>
            </w:r>
          </w:p>
        </w:tc>
        <w:tc>
          <w:tcPr>
            <w:tcW w:w="705" w:type="dxa"/>
          </w:tcPr>
          <w:p w14:paraId="674BECF8" w14:textId="77777777" w:rsidR="00786405" w:rsidRPr="00D733E0" w:rsidRDefault="00786405" w:rsidP="0078640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0.06</w:t>
            </w:r>
          </w:p>
        </w:tc>
        <w:tc>
          <w:tcPr>
            <w:tcW w:w="993" w:type="dxa"/>
            <w:tcBorders>
              <w:right w:val="single" w:sz="4" w:space="0" w:color="auto"/>
            </w:tcBorders>
          </w:tcPr>
          <w:p w14:paraId="66CEE5EB" w14:textId="77777777" w:rsidR="00786405" w:rsidRPr="00D733E0" w:rsidRDefault="00786405" w:rsidP="0078640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&lt;0.001</w:t>
            </w:r>
          </w:p>
        </w:tc>
        <w:tc>
          <w:tcPr>
            <w:tcW w:w="1275" w:type="dxa"/>
            <w:tcBorders>
              <w:left w:val="single" w:sz="4" w:space="0" w:color="auto"/>
            </w:tcBorders>
          </w:tcPr>
          <w:p w14:paraId="2A5763EE" w14:textId="77777777" w:rsidR="00786405" w:rsidRPr="00D733E0" w:rsidRDefault="00786405" w:rsidP="0078640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-0.35</w:t>
            </w:r>
          </w:p>
        </w:tc>
        <w:tc>
          <w:tcPr>
            <w:tcW w:w="1134" w:type="dxa"/>
          </w:tcPr>
          <w:p w14:paraId="75A16917" w14:textId="77777777" w:rsidR="00786405" w:rsidRPr="00D733E0" w:rsidRDefault="00786405" w:rsidP="0078640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0.06</w:t>
            </w:r>
          </w:p>
        </w:tc>
        <w:tc>
          <w:tcPr>
            <w:tcW w:w="996" w:type="dxa"/>
            <w:vAlign w:val="center"/>
          </w:tcPr>
          <w:p w14:paraId="4C498A12" w14:textId="77777777" w:rsidR="00786405" w:rsidRPr="00D733E0" w:rsidRDefault="00786405" w:rsidP="00786405">
            <w:pPr>
              <w:pStyle w:val="NoSpacing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&lt;0.001</w:t>
            </w:r>
          </w:p>
        </w:tc>
      </w:tr>
      <w:tr w:rsidR="00786405" w:rsidRPr="00D733E0" w14:paraId="0FA16CAA" w14:textId="77777777" w:rsidTr="00201F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0" w:type="dxa"/>
          </w:tcPr>
          <w:p w14:paraId="65B28AB3" w14:textId="68646C5E" w:rsidR="00786405" w:rsidRPr="00D733E0" w:rsidRDefault="00786405" w:rsidP="00786405">
            <w:pPr>
              <w:pStyle w:val="NoSpacing"/>
              <w:rPr>
                <w:b w:val="0"/>
                <w:sz w:val="24"/>
                <w:szCs w:val="24"/>
              </w:rPr>
            </w:pPr>
            <w:r w:rsidRPr="00D733E0">
              <w:rPr>
                <w:b w:val="0"/>
              </w:rPr>
              <w:t>Depression - HADS</w:t>
            </w:r>
          </w:p>
        </w:tc>
        <w:tc>
          <w:tcPr>
            <w:tcW w:w="850" w:type="dxa"/>
            <w:tcBorders>
              <w:left w:val="single" w:sz="4" w:space="0" w:color="auto"/>
            </w:tcBorders>
          </w:tcPr>
          <w:p w14:paraId="0D7FEECA" w14:textId="77777777" w:rsidR="00786405" w:rsidRPr="00D733E0" w:rsidRDefault="00786405" w:rsidP="0078640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-0.19</w:t>
            </w:r>
          </w:p>
        </w:tc>
        <w:tc>
          <w:tcPr>
            <w:tcW w:w="709" w:type="dxa"/>
          </w:tcPr>
          <w:p w14:paraId="7FF87539" w14:textId="77777777" w:rsidR="00786405" w:rsidRPr="00D733E0" w:rsidRDefault="00786405" w:rsidP="0078640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0.07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vAlign w:val="center"/>
          </w:tcPr>
          <w:p w14:paraId="79B61499" w14:textId="77777777" w:rsidR="00786405" w:rsidRPr="00D733E0" w:rsidRDefault="00786405" w:rsidP="00786405">
            <w:pPr>
              <w:pStyle w:val="NoSpacing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0.008</w:t>
            </w:r>
          </w:p>
        </w:tc>
        <w:tc>
          <w:tcPr>
            <w:tcW w:w="851" w:type="dxa"/>
            <w:tcBorders>
              <w:left w:val="single" w:sz="4" w:space="0" w:color="auto"/>
            </w:tcBorders>
          </w:tcPr>
          <w:p w14:paraId="59412C63" w14:textId="77777777" w:rsidR="00786405" w:rsidRPr="00D733E0" w:rsidRDefault="00786405" w:rsidP="0078640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-0.42</w:t>
            </w:r>
          </w:p>
        </w:tc>
        <w:tc>
          <w:tcPr>
            <w:tcW w:w="705" w:type="dxa"/>
          </w:tcPr>
          <w:p w14:paraId="3450C714" w14:textId="77777777" w:rsidR="00786405" w:rsidRPr="00D733E0" w:rsidRDefault="00786405" w:rsidP="0078640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0.07</w:t>
            </w:r>
          </w:p>
        </w:tc>
        <w:tc>
          <w:tcPr>
            <w:tcW w:w="993" w:type="dxa"/>
            <w:tcBorders>
              <w:right w:val="single" w:sz="4" w:space="0" w:color="auto"/>
            </w:tcBorders>
          </w:tcPr>
          <w:p w14:paraId="19F22070" w14:textId="77777777" w:rsidR="00786405" w:rsidRPr="00D733E0" w:rsidRDefault="00786405" w:rsidP="0078640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&lt;0.001</w:t>
            </w:r>
          </w:p>
        </w:tc>
        <w:tc>
          <w:tcPr>
            <w:tcW w:w="1275" w:type="dxa"/>
            <w:tcBorders>
              <w:left w:val="single" w:sz="4" w:space="0" w:color="auto"/>
            </w:tcBorders>
          </w:tcPr>
          <w:p w14:paraId="78D317D0" w14:textId="77777777" w:rsidR="00786405" w:rsidRPr="00D733E0" w:rsidRDefault="00786405" w:rsidP="0078640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-0.37</w:t>
            </w:r>
          </w:p>
        </w:tc>
        <w:tc>
          <w:tcPr>
            <w:tcW w:w="1134" w:type="dxa"/>
          </w:tcPr>
          <w:p w14:paraId="5545906E" w14:textId="77777777" w:rsidR="00786405" w:rsidRPr="00D733E0" w:rsidRDefault="00786405" w:rsidP="00786405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0.07</w:t>
            </w:r>
          </w:p>
        </w:tc>
        <w:tc>
          <w:tcPr>
            <w:tcW w:w="996" w:type="dxa"/>
            <w:vAlign w:val="center"/>
          </w:tcPr>
          <w:p w14:paraId="68C2AE31" w14:textId="77777777" w:rsidR="00786405" w:rsidRPr="00D733E0" w:rsidRDefault="00786405" w:rsidP="00786405">
            <w:pPr>
              <w:pStyle w:val="NoSpacing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733E0">
              <w:rPr>
                <w:b/>
                <w:sz w:val="24"/>
                <w:szCs w:val="24"/>
              </w:rPr>
              <w:t>&lt;0.001</w:t>
            </w:r>
          </w:p>
        </w:tc>
      </w:tr>
    </w:tbl>
    <w:p w14:paraId="38142F00" w14:textId="77777777" w:rsidR="007B6099" w:rsidRPr="00D733E0" w:rsidRDefault="007B6099" w:rsidP="009440BA">
      <w:pPr>
        <w:rPr>
          <w:sz w:val="24"/>
          <w:szCs w:val="24"/>
        </w:rPr>
      </w:pPr>
    </w:p>
    <w:p w14:paraId="52FF0F4A" w14:textId="77777777" w:rsidR="007B6099" w:rsidRPr="00D733E0" w:rsidRDefault="007B6099" w:rsidP="009440BA">
      <w:pPr>
        <w:rPr>
          <w:sz w:val="24"/>
          <w:szCs w:val="24"/>
        </w:rPr>
      </w:pPr>
    </w:p>
    <w:p w14:paraId="7DA387AA" w14:textId="77777777" w:rsidR="007B6099" w:rsidRPr="00D733E0" w:rsidRDefault="007B6099" w:rsidP="009440BA">
      <w:pPr>
        <w:rPr>
          <w:sz w:val="24"/>
          <w:szCs w:val="24"/>
        </w:rPr>
      </w:pPr>
    </w:p>
    <w:p w14:paraId="333C3DCE" w14:textId="77777777" w:rsidR="007B6099" w:rsidRPr="00D733E0" w:rsidRDefault="007B6099" w:rsidP="009440BA">
      <w:pPr>
        <w:rPr>
          <w:sz w:val="24"/>
          <w:szCs w:val="24"/>
        </w:rPr>
      </w:pPr>
    </w:p>
    <w:p w14:paraId="291BCAD3" w14:textId="77777777" w:rsidR="007B6099" w:rsidRPr="00D733E0" w:rsidRDefault="007B6099" w:rsidP="009440BA"/>
    <w:p w14:paraId="2A40C2F7" w14:textId="77777777" w:rsidR="007B6099" w:rsidRPr="00D733E0" w:rsidRDefault="007B6099" w:rsidP="009440BA"/>
    <w:p w14:paraId="4E10B308" w14:textId="735378C7" w:rsidR="007B6099" w:rsidRPr="00D733E0" w:rsidRDefault="007B6099" w:rsidP="009440BA">
      <w:pPr>
        <w:pStyle w:val="NoSpacing"/>
        <w:rPr>
          <w:szCs w:val="24"/>
        </w:rPr>
      </w:pPr>
      <w:r w:rsidRPr="00D733E0">
        <w:t xml:space="preserve">The single latent construct identified through the 8 selected items, interpreted as `central mechanisms of knee pain’, was associated with </w:t>
      </w:r>
      <w:r w:rsidR="00833DBE" w:rsidRPr="00D733E0">
        <w:t xml:space="preserve">log-transformed </w:t>
      </w:r>
      <w:r w:rsidRPr="00D733E0">
        <w:t xml:space="preserve">pressure pain detection thresholds (PPT) at (medial or lateral tibiofemoral joint line (JL), or remote (sternum) from the index knee </w:t>
      </w:r>
      <w:r w:rsidRPr="00D733E0">
        <w:rPr>
          <w:szCs w:val="24"/>
        </w:rPr>
        <w:t xml:space="preserve">in an unadjusted model, and in models where total scores derived from each of the originating scales (scale summary score minus selected item) were adjusted for. </w:t>
      </w:r>
    </w:p>
    <w:p w14:paraId="71B10E0C" w14:textId="279C4ED1" w:rsidR="007B6099" w:rsidRPr="00090F37" w:rsidRDefault="007B6099" w:rsidP="009440BA">
      <w:pPr>
        <w:pStyle w:val="NoSpacing"/>
        <w:rPr>
          <w:sz w:val="24"/>
          <w:szCs w:val="24"/>
        </w:rPr>
      </w:pPr>
      <w:r w:rsidRPr="00D733E0">
        <w:rPr>
          <w:szCs w:val="24"/>
        </w:rPr>
        <w:t>Standardized regression coefficients (β) presented</w:t>
      </w:r>
      <w:r w:rsidR="009E66EA" w:rsidRPr="00D733E0">
        <w:rPr>
          <w:szCs w:val="24"/>
        </w:rPr>
        <w:t>.</w:t>
      </w:r>
    </w:p>
    <w:p w14:paraId="7B948E78" w14:textId="77777777" w:rsidR="007B6099" w:rsidRDefault="007B6099" w:rsidP="009440BA">
      <w:pPr>
        <w:rPr>
          <w:sz w:val="24"/>
          <w:szCs w:val="24"/>
        </w:rPr>
      </w:pPr>
    </w:p>
    <w:p w14:paraId="4E8A7083" w14:textId="77777777" w:rsidR="007B6099" w:rsidRDefault="007B6099" w:rsidP="009440BA">
      <w:pPr>
        <w:rPr>
          <w:sz w:val="24"/>
          <w:szCs w:val="24"/>
        </w:rPr>
      </w:pPr>
    </w:p>
    <w:p w14:paraId="1C5C37C1" w14:textId="77777777" w:rsidR="007B6099" w:rsidRDefault="007B6099" w:rsidP="009440BA">
      <w:pPr>
        <w:rPr>
          <w:sz w:val="24"/>
          <w:szCs w:val="24"/>
        </w:rPr>
      </w:pPr>
    </w:p>
    <w:p w14:paraId="69B0F936" w14:textId="77777777" w:rsidR="007B6099" w:rsidRDefault="007B6099" w:rsidP="009440BA">
      <w:pPr>
        <w:rPr>
          <w:sz w:val="24"/>
          <w:szCs w:val="24"/>
        </w:rPr>
      </w:pPr>
    </w:p>
    <w:p w14:paraId="57863144" w14:textId="77777777" w:rsidR="007B6099" w:rsidRPr="00090F37" w:rsidRDefault="007B6099" w:rsidP="009440BA">
      <w:pPr>
        <w:pStyle w:val="NoSpacing"/>
        <w:rPr>
          <w:sz w:val="24"/>
          <w:szCs w:val="24"/>
        </w:rPr>
      </w:pPr>
    </w:p>
    <w:sectPr w:rsidR="007B6099" w:rsidRPr="00090F37" w:rsidSect="009440BA">
      <w:pgSz w:w="16839" w:h="11907" w:orient="landscape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F73BF4"/>
    <w:multiLevelType w:val="hybridMultilevel"/>
    <w:tmpl w:val="42D44A6A"/>
    <w:lvl w:ilvl="0" w:tplc="4F6A08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FC52C8"/>
    <w:multiLevelType w:val="hybridMultilevel"/>
    <w:tmpl w:val="73AE5094"/>
    <w:lvl w:ilvl="0" w:tplc="8006ED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937A8E"/>
    <w:multiLevelType w:val="hybridMultilevel"/>
    <w:tmpl w:val="C40EC3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7A7A53"/>
    <w:multiLevelType w:val="hybridMultilevel"/>
    <w:tmpl w:val="42D44A6A"/>
    <w:lvl w:ilvl="0" w:tplc="4F6A08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7B6DCA"/>
    <w:multiLevelType w:val="hybridMultilevel"/>
    <w:tmpl w:val="42D44A6A"/>
    <w:lvl w:ilvl="0" w:tplc="4F6A08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06089C"/>
    <w:multiLevelType w:val="hybridMultilevel"/>
    <w:tmpl w:val="8C786EA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3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xNzc3MDCxNLI0NjNQ0lEKTi0uzszPAykwNKwFAL28jrItAAAA"/>
  </w:docVars>
  <w:rsids>
    <w:rsidRoot w:val="00C63DC9"/>
    <w:rsid w:val="00001647"/>
    <w:rsid w:val="00003326"/>
    <w:rsid w:val="00005556"/>
    <w:rsid w:val="000247B8"/>
    <w:rsid w:val="0003144C"/>
    <w:rsid w:val="0003371B"/>
    <w:rsid w:val="00041351"/>
    <w:rsid w:val="0005205D"/>
    <w:rsid w:val="000738D0"/>
    <w:rsid w:val="00080058"/>
    <w:rsid w:val="000861A2"/>
    <w:rsid w:val="00090F37"/>
    <w:rsid w:val="000B1DC5"/>
    <w:rsid w:val="000C6EAD"/>
    <w:rsid w:val="000D11AB"/>
    <w:rsid w:val="000E551C"/>
    <w:rsid w:val="000F253F"/>
    <w:rsid w:val="000F3A63"/>
    <w:rsid w:val="000F501E"/>
    <w:rsid w:val="001245CC"/>
    <w:rsid w:val="00132FA8"/>
    <w:rsid w:val="0013470E"/>
    <w:rsid w:val="0016794E"/>
    <w:rsid w:val="00174F3C"/>
    <w:rsid w:val="0018172D"/>
    <w:rsid w:val="00184F87"/>
    <w:rsid w:val="001A01ED"/>
    <w:rsid w:val="001C60F9"/>
    <w:rsid w:val="001D1AD5"/>
    <w:rsid w:val="001D4B9C"/>
    <w:rsid w:val="001D5390"/>
    <w:rsid w:val="001D6AF4"/>
    <w:rsid w:val="001E605E"/>
    <w:rsid w:val="001E6EDF"/>
    <w:rsid w:val="001E74D1"/>
    <w:rsid w:val="0020080A"/>
    <w:rsid w:val="00201F2B"/>
    <w:rsid w:val="00201FDD"/>
    <w:rsid w:val="002271F7"/>
    <w:rsid w:val="00230866"/>
    <w:rsid w:val="00257B79"/>
    <w:rsid w:val="002859B2"/>
    <w:rsid w:val="00297FEE"/>
    <w:rsid w:val="002A108E"/>
    <w:rsid w:val="002A1BEC"/>
    <w:rsid w:val="002A2887"/>
    <w:rsid w:val="002A5E08"/>
    <w:rsid w:val="002B3582"/>
    <w:rsid w:val="002F6582"/>
    <w:rsid w:val="00304146"/>
    <w:rsid w:val="003424CF"/>
    <w:rsid w:val="00354BBF"/>
    <w:rsid w:val="0036505F"/>
    <w:rsid w:val="003774A6"/>
    <w:rsid w:val="00396AC5"/>
    <w:rsid w:val="003A3CAD"/>
    <w:rsid w:val="003B1346"/>
    <w:rsid w:val="003B57B7"/>
    <w:rsid w:val="003C4F3A"/>
    <w:rsid w:val="003D11EC"/>
    <w:rsid w:val="004013F2"/>
    <w:rsid w:val="00403FF2"/>
    <w:rsid w:val="004123DB"/>
    <w:rsid w:val="00431699"/>
    <w:rsid w:val="00432009"/>
    <w:rsid w:val="00437772"/>
    <w:rsid w:val="00437F2E"/>
    <w:rsid w:val="004417C2"/>
    <w:rsid w:val="00442E5E"/>
    <w:rsid w:val="0044458B"/>
    <w:rsid w:val="0044631E"/>
    <w:rsid w:val="00446F19"/>
    <w:rsid w:val="00466AA5"/>
    <w:rsid w:val="0047394E"/>
    <w:rsid w:val="004A4A64"/>
    <w:rsid w:val="00517332"/>
    <w:rsid w:val="005203B2"/>
    <w:rsid w:val="00533A18"/>
    <w:rsid w:val="00565449"/>
    <w:rsid w:val="00571A4D"/>
    <w:rsid w:val="00573A5E"/>
    <w:rsid w:val="0057671B"/>
    <w:rsid w:val="005A1BA2"/>
    <w:rsid w:val="005B6B51"/>
    <w:rsid w:val="005D186A"/>
    <w:rsid w:val="005E355B"/>
    <w:rsid w:val="005E4848"/>
    <w:rsid w:val="005F075E"/>
    <w:rsid w:val="005F7FD2"/>
    <w:rsid w:val="00605062"/>
    <w:rsid w:val="00636AB1"/>
    <w:rsid w:val="0063750F"/>
    <w:rsid w:val="00643ACC"/>
    <w:rsid w:val="006663CE"/>
    <w:rsid w:val="006679CA"/>
    <w:rsid w:val="00673CAA"/>
    <w:rsid w:val="00677FEB"/>
    <w:rsid w:val="006C136A"/>
    <w:rsid w:val="006D3E75"/>
    <w:rsid w:val="006E3392"/>
    <w:rsid w:val="006F5064"/>
    <w:rsid w:val="0070516C"/>
    <w:rsid w:val="00710F90"/>
    <w:rsid w:val="007115A0"/>
    <w:rsid w:val="00716D8B"/>
    <w:rsid w:val="00783BA6"/>
    <w:rsid w:val="00786405"/>
    <w:rsid w:val="007A1FD2"/>
    <w:rsid w:val="007A56E4"/>
    <w:rsid w:val="007B0C38"/>
    <w:rsid w:val="007B6099"/>
    <w:rsid w:val="007D4436"/>
    <w:rsid w:val="007F6AC5"/>
    <w:rsid w:val="00813CE9"/>
    <w:rsid w:val="00824F18"/>
    <w:rsid w:val="00833DBE"/>
    <w:rsid w:val="00837EE6"/>
    <w:rsid w:val="008635AE"/>
    <w:rsid w:val="008668C9"/>
    <w:rsid w:val="0087736E"/>
    <w:rsid w:val="008A5B8D"/>
    <w:rsid w:val="008D1A24"/>
    <w:rsid w:val="008E6EFE"/>
    <w:rsid w:val="00920E37"/>
    <w:rsid w:val="009279EE"/>
    <w:rsid w:val="00930C2C"/>
    <w:rsid w:val="00937DA8"/>
    <w:rsid w:val="00942D18"/>
    <w:rsid w:val="009433C0"/>
    <w:rsid w:val="009440BA"/>
    <w:rsid w:val="00974AF3"/>
    <w:rsid w:val="009824EB"/>
    <w:rsid w:val="009869B0"/>
    <w:rsid w:val="009870EE"/>
    <w:rsid w:val="009947DC"/>
    <w:rsid w:val="009B5549"/>
    <w:rsid w:val="009C68CD"/>
    <w:rsid w:val="009C7E23"/>
    <w:rsid w:val="009E66EA"/>
    <w:rsid w:val="00A01383"/>
    <w:rsid w:val="00A169B2"/>
    <w:rsid w:val="00A33785"/>
    <w:rsid w:val="00A3406E"/>
    <w:rsid w:val="00A47295"/>
    <w:rsid w:val="00A631BC"/>
    <w:rsid w:val="00A83EE6"/>
    <w:rsid w:val="00A871D1"/>
    <w:rsid w:val="00AB6C2F"/>
    <w:rsid w:val="00AC0951"/>
    <w:rsid w:val="00AC2909"/>
    <w:rsid w:val="00AD358A"/>
    <w:rsid w:val="00AE01EA"/>
    <w:rsid w:val="00AE213F"/>
    <w:rsid w:val="00AF2CE0"/>
    <w:rsid w:val="00B1130C"/>
    <w:rsid w:val="00B32F5D"/>
    <w:rsid w:val="00B47FD2"/>
    <w:rsid w:val="00B50B9E"/>
    <w:rsid w:val="00B565CF"/>
    <w:rsid w:val="00B65E58"/>
    <w:rsid w:val="00B77D27"/>
    <w:rsid w:val="00B970BB"/>
    <w:rsid w:val="00B97BB8"/>
    <w:rsid w:val="00BB69B5"/>
    <w:rsid w:val="00BB6F7C"/>
    <w:rsid w:val="00BD5A73"/>
    <w:rsid w:val="00BE23A6"/>
    <w:rsid w:val="00BE6CDF"/>
    <w:rsid w:val="00BF6D1B"/>
    <w:rsid w:val="00C22259"/>
    <w:rsid w:val="00C35AE5"/>
    <w:rsid w:val="00C601B1"/>
    <w:rsid w:val="00C62DA5"/>
    <w:rsid w:val="00C63DC9"/>
    <w:rsid w:val="00C647C2"/>
    <w:rsid w:val="00C66668"/>
    <w:rsid w:val="00C77F36"/>
    <w:rsid w:val="00C83422"/>
    <w:rsid w:val="00C961E3"/>
    <w:rsid w:val="00CE33A6"/>
    <w:rsid w:val="00D01F77"/>
    <w:rsid w:val="00D16537"/>
    <w:rsid w:val="00D3509F"/>
    <w:rsid w:val="00D63829"/>
    <w:rsid w:val="00D733E0"/>
    <w:rsid w:val="00D806E6"/>
    <w:rsid w:val="00D838B4"/>
    <w:rsid w:val="00DA5302"/>
    <w:rsid w:val="00DB00FB"/>
    <w:rsid w:val="00DD2CA9"/>
    <w:rsid w:val="00DF1E37"/>
    <w:rsid w:val="00E639B2"/>
    <w:rsid w:val="00E97341"/>
    <w:rsid w:val="00EC691E"/>
    <w:rsid w:val="00ED315B"/>
    <w:rsid w:val="00EE17E3"/>
    <w:rsid w:val="00EE2DDB"/>
    <w:rsid w:val="00F07538"/>
    <w:rsid w:val="00F10D66"/>
    <w:rsid w:val="00F145B5"/>
    <w:rsid w:val="00F2344D"/>
    <w:rsid w:val="00F23DD6"/>
    <w:rsid w:val="00F43D95"/>
    <w:rsid w:val="00F56CD7"/>
    <w:rsid w:val="00F73DC4"/>
    <w:rsid w:val="00F75606"/>
    <w:rsid w:val="00F9111A"/>
    <w:rsid w:val="00FD477E"/>
    <w:rsid w:val="00FF02F3"/>
    <w:rsid w:val="00FF2E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045444"/>
  <w15:chartTrackingRefBased/>
  <w15:docId w15:val="{42FBC489-D7BA-48BA-AE13-E1D0E0766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C63DC9"/>
  </w:style>
  <w:style w:type="character" w:styleId="CommentReference">
    <w:name w:val="annotation reference"/>
    <w:basedOn w:val="DefaultParagraphFont"/>
    <w:uiPriority w:val="99"/>
    <w:semiHidden/>
    <w:unhideWhenUsed/>
    <w:rsid w:val="00C63D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3D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3DC9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3D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3DC9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C63DC9"/>
    <w:pPr>
      <w:spacing w:after="0" w:line="240" w:lineRule="auto"/>
    </w:pPr>
  </w:style>
  <w:style w:type="table" w:customStyle="1" w:styleId="PlainTable22">
    <w:name w:val="Plain Table 22"/>
    <w:basedOn w:val="TableNormal"/>
    <w:next w:val="PlainTable2"/>
    <w:uiPriority w:val="42"/>
    <w:rsid w:val="00C63DC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2">
    <w:name w:val="Plain Table 2"/>
    <w:basedOn w:val="TableNormal"/>
    <w:uiPriority w:val="42"/>
    <w:rsid w:val="00C63DC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C63DC9"/>
    <w:pPr>
      <w:ind w:left="720"/>
      <w:contextualSpacing/>
    </w:pPr>
  </w:style>
  <w:style w:type="table" w:customStyle="1" w:styleId="PlainTable21">
    <w:name w:val="Plain Table 21"/>
    <w:basedOn w:val="TableNormal"/>
    <w:uiPriority w:val="42"/>
    <w:rsid w:val="001E74D1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02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02F3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8D1A2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2647</Words>
  <Characters>15092</Characters>
  <Application>Microsoft Office Word</Application>
  <DocSecurity>4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ttingham</Company>
  <LinksUpToDate>false</LinksUpToDate>
  <CharactersWithSpaces>177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n-Akinyosoye Kehinde</dc:creator>
  <cp:keywords/>
  <dc:description/>
  <cp:lastModifiedBy>Kiniry, Jennie</cp:lastModifiedBy>
  <cp:revision>2</cp:revision>
  <cp:lastPrinted>2017-06-29T13:30:00Z</cp:lastPrinted>
  <dcterms:created xsi:type="dcterms:W3CDTF">2018-02-06T15:28:00Z</dcterms:created>
  <dcterms:modified xsi:type="dcterms:W3CDTF">2018-02-06T15:28:00Z</dcterms:modified>
</cp:coreProperties>
</file>